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B417A7" w14:textId="77777777" w:rsidR="008F65C9" w:rsidRPr="00FE2DFE" w:rsidRDefault="00FC45D2" w:rsidP="004A4E70">
      <w:pPr>
        <w:rPr>
          <w:szCs w:val="28"/>
        </w:rPr>
      </w:pPr>
      <w:r w:rsidRPr="00FE2DFE">
        <w:rPr>
          <w:noProof/>
          <w:lang w:val="fr-FR" w:eastAsia="fr-FR"/>
        </w:rPr>
        <mc:AlternateContent>
          <mc:Choice Requires="wps">
            <w:drawing>
              <wp:anchor distT="0" distB="0" distL="114300" distR="114300" simplePos="0" relativeHeight="251655168" behindDoc="1" locked="0" layoutInCell="1" allowOverlap="1" wp14:anchorId="591CF05C" wp14:editId="463DED56">
                <wp:simplePos x="0" y="0"/>
                <wp:positionH relativeFrom="column">
                  <wp:posOffset>-528955</wp:posOffset>
                </wp:positionH>
                <wp:positionV relativeFrom="margin">
                  <wp:posOffset>99060</wp:posOffset>
                </wp:positionV>
                <wp:extent cx="7067550" cy="676275"/>
                <wp:effectExtent l="0" t="0" r="0" b="9525"/>
                <wp:wrapTopAndBottom/>
                <wp:docPr id="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7550" cy="676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AA8C92" w14:textId="77777777" w:rsidR="008371E3" w:rsidRPr="00692720" w:rsidRDefault="008371E3" w:rsidP="00692720">
                            <w:pPr>
                              <w:pStyle w:val="ThesisDegree"/>
                            </w:pPr>
                            <w:r w:rsidRPr="00692720">
                              <w:t>Degree Project for Master of Science with specialization in Robotics</w:t>
                            </w:r>
                          </w:p>
                          <w:p w14:paraId="67DF99B9" w14:textId="77777777" w:rsidR="008371E3" w:rsidRPr="00692720" w:rsidRDefault="008371E3" w:rsidP="00692720">
                            <w:pPr>
                              <w:pStyle w:val="ThesisDegree"/>
                            </w:pPr>
                            <w:r w:rsidRPr="00692720">
                              <w:t>Department of Engineering Science</w:t>
                            </w:r>
                          </w:p>
                          <w:p w14:paraId="08194280" w14:textId="77777777" w:rsidR="008371E3" w:rsidRPr="00692720" w:rsidRDefault="008371E3" w:rsidP="00692720">
                            <w:pPr>
                              <w:pStyle w:val="ThesisDegree"/>
                            </w:pPr>
                            <w:r w:rsidRPr="00692720">
                              <w:t>University West</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1CF05C" id="_x0000_t202" coordsize="21600,21600" o:spt="202" path="m,l,21600r21600,l21600,xe">
                <v:stroke joinstyle="miter"/>
                <v:path gradientshapeok="t" o:connecttype="rect"/>
              </v:shapetype>
              <v:shape id="Text Box 13" o:spid="_x0000_s1026" type="#_x0000_t202" style="position:absolute;left:0;text-align:left;margin-left:-41.65pt;margin-top:7.8pt;width:556.5pt;height:5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" filled="f" stroked="f">
                <v:textbox inset="0,,0">
                  <w:txbxContent>
                    <w:p w14:paraId="56AA8C92" w14:textId="77777777" w:rsidR="008371E3" w:rsidRPr="00692720" w:rsidRDefault="008371E3" w:rsidP="00692720">
                      <w:pPr>
                        <w:pStyle w:val="ThesisDegree"/>
                      </w:pPr>
                      <w:r w:rsidRPr="00692720">
                        <w:t>Degree Project for Master of Science with specialization in Robotics</w:t>
                      </w:r>
                    </w:p>
                    <w:p w14:paraId="67DF99B9" w14:textId="77777777" w:rsidR="008371E3" w:rsidRPr="00692720" w:rsidRDefault="008371E3" w:rsidP="00692720">
                      <w:pPr>
                        <w:pStyle w:val="ThesisDegree"/>
                      </w:pPr>
                      <w:r w:rsidRPr="00692720">
                        <w:t>Department of Engineering Science</w:t>
                      </w:r>
                    </w:p>
                    <w:p w14:paraId="08194280" w14:textId="77777777" w:rsidR="008371E3" w:rsidRPr="00692720" w:rsidRDefault="008371E3" w:rsidP="00692720">
                      <w:pPr>
                        <w:pStyle w:val="ThesisDegree"/>
                      </w:pPr>
                      <w:r w:rsidRPr="00692720">
                        <w:t>University West</w:t>
                      </w:r>
                    </w:p>
                  </w:txbxContent>
                </v:textbox>
                <w10:wrap type="topAndBottom" anchory="margin"/>
              </v:shape>
            </w:pict>
          </mc:Fallback>
        </mc:AlternateContent>
      </w:r>
    </w:p>
    <w:p w14:paraId="55FC53C8" w14:textId="77777777" w:rsidR="008F65C9" w:rsidRPr="00FE2DFE" w:rsidRDefault="008F65C9" w:rsidP="00E8417A"/>
    <w:p w14:paraId="4C2711FF" w14:textId="77777777" w:rsidR="008F65C9" w:rsidRPr="00FE2DFE" w:rsidRDefault="008F65C9" w:rsidP="00E8417A"/>
    <w:p w14:paraId="11EA4486" w14:textId="77777777" w:rsidR="008F65C9" w:rsidRPr="00FE2DFE" w:rsidRDefault="008F65C9" w:rsidP="00E8417A"/>
    <w:p w14:paraId="635376D5" w14:textId="77777777" w:rsidR="008F65C9" w:rsidRPr="00FE2DFE" w:rsidRDefault="008F65C9" w:rsidP="00E8417A"/>
    <w:p w14:paraId="1402C563" w14:textId="77777777" w:rsidR="008F65C9" w:rsidRPr="00E8417A" w:rsidRDefault="002B6C83" w:rsidP="00E8417A">
      <w:commentRangeStart w:id="0"/>
      <w:commentRangeEnd w:id="0"/>
      <w:r w:rsidRPr="00E8417A">
        <w:commentReference w:id="0"/>
      </w:r>
    </w:p>
    <w:p w14:paraId="0AAD67CA" w14:textId="25876070" w:rsidR="00640E09" w:rsidRPr="00640E09" w:rsidRDefault="00640E09" w:rsidP="00640E09">
      <w:pPr>
        <w:pStyle w:val="ThesisMainTitle"/>
        <w:rPr>
          <w:lang w:val="en-US"/>
        </w:rPr>
      </w:pPr>
      <w:r w:rsidRPr="00640E09">
        <w:rPr>
          <w:lang w:val="en-US"/>
        </w:rPr>
        <w:t xml:space="preserve">Enhancing Efficiency in Metal 3D Printing Through </w:t>
      </w:r>
      <w:r>
        <w:rPr>
          <w:lang w:val="en-US"/>
        </w:rPr>
        <w:t xml:space="preserve">Heat Simulation and AI </w:t>
      </w:r>
    </w:p>
    <w:p w14:paraId="495B320B" w14:textId="0F933569" w:rsidR="002C44F9" w:rsidRPr="00640E09" w:rsidRDefault="002C44F9" w:rsidP="00F3108F">
      <w:pPr>
        <w:pStyle w:val="ThesisMainTitle"/>
        <w:rPr>
          <w:lang w:val="en-US"/>
        </w:rPr>
      </w:pPr>
    </w:p>
    <w:p w14:paraId="50D50828" w14:textId="77777777" w:rsidR="008F65C9" w:rsidRPr="00FE2DFE" w:rsidRDefault="008F65C9" w:rsidP="004A4E70"/>
    <w:p w14:paraId="17A6B7AE" w14:textId="77777777" w:rsidR="008F65C9" w:rsidRPr="00FE2DFE" w:rsidRDefault="008F65C9" w:rsidP="004A4E70"/>
    <w:p w14:paraId="71E15D2F" w14:textId="77777777" w:rsidR="002B6C83" w:rsidRPr="00FE2DFE" w:rsidRDefault="002B6C83" w:rsidP="004A4E70"/>
    <w:p w14:paraId="6DC0BF25" w14:textId="77777777" w:rsidR="002B6C83" w:rsidRPr="00E8417A" w:rsidRDefault="00BE2438" w:rsidP="004A4E70">
      <w:commentRangeStart w:id="1"/>
      <w:commentRangeEnd w:id="1"/>
      <w:r w:rsidRPr="00E8417A">
        <w:commentReference w:id="1"/>
      </w:r>
    </w:p>
    <w:p w14:paraId="1671DE03" w14:textId="77777777" w:rsidR="00D333E8" w:rsidRPr="00E8417A" w:rsidRDefault="00FC45D2" w:rsidP="004A4E70">
      <w:r w:rsidRPr="00E8417A">
        <w:rPr>
          <w:noProof/>
          <w:lang w:val="fr-FR" w:eastAsia="fr-FR"/>
        </w:rPr>
        <w:drawing>
          <wp:anchor distT="0" distB="0" distL="114300" distR="114300" simplePos="0" relativeHeight="251656192" behindDoc="1" locked="0" layoutInCell="1" allowOverlap="1" wp14:anchorId="50C6D601" wp14:editId="770CD56D">
            <wp:simplePos x="2814320" y="8324850"/>
            <wp:positionH relativeFrom="margin">
              <wp:align>center</wp:align>
            </wp:positionH>
            <wp:positionV relativeFrom="margin">
              <wp:align>bottom</wp:align>
            </wp:positionV>
            <wp:extent cx="2106930" cy="1073150"/>
            <wp:effectExtent l="0" t="0" r="7620" b="0"/>
            <wp:wrapSquare wrapText="bothSides"/>
            <wp:docPr id="15" name="Bild 2" descr="http://www.hv.se/dynamaster/image_archive/original/532986b988e566d3b955fe49528fab6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descr="http://www.hv.se/dynamaster/image_archive/original/532986b988e566d3b955fe49528fab6e.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06930" cy="10731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95EDE66" w14:textId="3DEA5439" w:rsidR="00D333E8" w:rsidRPr="00FC45D2" w:rsidRDefault="00640E09" w:rsidP="00C310E3">
      <w:pPr>
        <w:pStyle w:val="ThesisAuthorName"/>
      </w:pPr>
      <w:r>
        <w:t>Jean Justine</w:t>
      </w:r>
    </w:p>
    <w:p w14:paraId="3786C992" w14:textId="77777777" w:rsidR="008F65C9" w:rsidRPr="00E8417A" w:rsidRDefault="000348CE" w:rsidP="004A4E70">
      <w:r w:rsidRPr="00E8417A">
        <w:rPr>
          <w:noProof/>
          <w:lang w:val="fr-FR" w:eastAsia="fr-FR"/>
        </w:rPr>
        <mc:AlternateContent>
          <mc:Choice Requires="wps">
            <w:drawing>
              <wp:anchor distT="0" distB="0" distL="114300" distR="114300" simplePos="0" relativeHeight="251654144" behindDoc="0" locked="0" layoutInCell="1" allowOverlap="1" wp14:anchorId="4264BA79" wp14:editId="2D5281CF">
                <wp:simplePos x="0" y="0"/>
                <wp:positionH relativeFrom="column">
                  <wp:posOffset>5715</wp:posOffset>
                </wp:positionH>
                <wp:positionV relativeFrom="paragraph">
                  <wp:posOffset>697865</wp:posOffset>
                </wp:positionV>
                <wp:extent cx="5760085" cy="2879725"/>
                <wp:effectExtent l="0" t="0" r="12065" b="15875"/>
                <wp:wrapNone/>
                <wp:docPr id="4"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085" cy="2879725"/>
                        </a:xfrm>
                        <a:prstGeom prst="rect">
                          <a:avLst/>
                        </a:prstGeom>
                        <a:solidFill>
                          <a:srgbClr val="FFFFFF"/>
                        </a:solidFill>
                        <a:ln w="9525">
                          <a:solidFill>
                            <a:srgbClr val="808080"/>
                          </a:solidFill>
                          <a:miter lim="800000"/>
                          <a:headEnd/>
                          <a:tailEnd/>
                        </a:ln>
                      </wps:spPr>
                      <wps:txbx>
                        <w:txbxContent>
                          <w:p w14:paraId="7031DDB2" w14:textId="77777777" w:rsidR="008371E3" w:rsidRPr="004057AA" w:rsidRDefault="008371E3" w:rsidP="00692720">
                            <w:pPr>
                              <w:jc w:val="left"/>
                              <w:rPr>
                                <w:lang w:val="en-US"/>
                              </w:rPr>
                            </w:pPr>
                            <w:r w:rsidRPr="004057AA">
                              <w:rPr>
                                <w:lang w:val="en-US"/>
                              </w:rPr>
                              <w:t>Optional figure, max 8,0 · 16,0 cm</w:t>
                            </w:r>
                            <w:r>
                              <w:rPr>
                                <w:lang w:val="en-US"/>
                              </w:rPr>
                              <w:br/>
                            </w:r>
                            <w:r w:rsidRPr="00A36C45">
                              <w:rPr>
                                <w:b/>
                                <w:bCs/>
                                <w:lang w:val="en-US"/>
                              </w:rPr>
                              <w:t>If not used, the frame must be remov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64BA79" id="Rectangle 11" o:spid="_x0000_s1027" style="position:absolute;left:0;text-align:left;margin-left:.45pt;margin-top:54.95pt;width:453.55pt;height:226.7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" strokecolor="gray">
                <v:textbox>
                  <w:txbxContent>
                    <w:p w14:paraId="7031DDB2" w14:textId="77777777" w:rsidR="008371E3" w:rsidRPr="004057AA" w:rsidRDefault="008371E3" w:rsidP="00692720">
                      <w:pPr>
                        <w:jc w:val="left"/>
                        <w:rPr>
                          <w:lang w:val="en-US"/>
                        </w:rPr>
                      </w:pPr>
                      <w:r w:rsidRPr="004057AA">
                        <w:rPr>
                          <w:lang w:val="en-US"/>
                        </w:rPr>
                        <w:t>Optional figure, max 8,0 · 16,0 cm</w:t>
                      </w:r>
                      <w:r>
                        <w:rPr>
                          <w:lang w:val="en-US"/>
                        </w:rPr>
                        <w:br/>
                      </w:r>
                      <w:r w:rsidRPr="00A36C45">
                        <w:rPr>
                          <w:b/>
                          <w:bCs/>
                          <w:lang w:val="en-US"/>
                        </w:rPr>
                        <w:t>If not used, the frame must be removed!</w:t>
                      </w:r>
                    </w:p>
                  </w:txbxContent>
                </v:textbox>
              </v:rect>
            </w:pict>
          </mc:Fallback>
        </mc:AlternateContent>
      </w:r>
    </w:p>
    <w:p w14:paraId="35234BE7" w14:textId="77777777" w:rsidR="00256C31" w:rsidRDefault="00D333E8">
      <w:pPr>
        <w:jc w:val="left"/>
      </w:pPr>
      <w:r>
        <w:br w:type="page"/>
      </w:r>
    </w:p>
    <w:p w14:paraId="675C81C1" w14:textId="77777777" w:rsidR="00256C31" w:rsidRDefault="00256C31">
      <w:pPr>
        <w:jc w:val="left"/>
      </w:pPr>
    </w:p>
    <w:p w14:paraId="7F0F6720" w14:textId="77777777" w:rsidR="00D167C7" w:rsidRDefault="00D167C7" w:rsidP="00D167C7">
      <w:pPr>
        <w:pStyle w:val="ThesisNormalText2"/>
      </w:pPr>
    </w:p>
    <w:p w14:paraId="0CF443F1" w14:textId="77777777" w:rsidR="00D167C7" w:rsidRDefault="00D167C7" w:rsidP="00D167C7">
      <w:pPr>
        <w:pStyle w:val="ThesisNormalText2"/>
      </w:pPr>
    </w:p>
    <w:p w14:paraId="11DF3E35" w14:textId="77777777" w:rsidR="00D167C7" w:rsidRDefault="00D167C7" w:rsidP="00D167C7">
      <w:pPr>
        <w:pStyle w:val="ThesisNormalText2"/>
      </w:pPr>
    </w:p>
    <w:p w14:paraId="3C623FEF" w14:textId="77777777" w:rsidR="00D167C7" w:rsidRDefault="00D167C7" w:rsidP="00D167C7">
      <w:pPr>
        <w:pStyle w:val="ThesisNormalText2"/>
      </w:pPr>
    </w:p>
    <w:p w14:paraId="203B9502" w14:textId="77777777" w:rsidR="00D167C7" w:rsidRDefault="00D167C7" w:rsidP="00D167C7">
      <w:pPr>
        <w:pStyle w:val="ThesisNormalText2"/>
      </w:pPr>
    </w:p>
    <w:p w14:paraId="28D037C2" w14:textId="77777777" w:rsidR="00D167C7" w:rsidRDefault="00D167C7" w:rsidP="00D167C7">
      <w:pPr>
        <w:pStyle w:val="ThesisNormalText2"/>
      </w:pPr>
    </w:p>
    <w:p w14:paraId="56F7D2A2" w14:textId="77777777" w:rsidR="00D167C7" w:rsidRPr="00D167C7" w:rsidRDefault="00D167C7" w:rsidP="00D167C7">
      <w:pPr>
        <w:pStyle w:val="ThesisNormalText2"/>
      </w:pPr>
    </w:p>
    <w:p w14:paraId="71009356" w14:textId="0F486054" w:rsidR="00E278BD" w:rsidRDefault="00256C31" w:rsidP="00256C31">
      <w:pPr>
        <w:pStyle w:val="ThesisDegree"/>
      </w:pPr>
      <w:r>
        <w:t xml:space="preserve">A thesis submitted to the </w:t>
      </w:r>
      <w:r w:rsidRPr="00256C31">
        <w:t>Department of Engineering Science</w:t>
      </w:r>
      <w:r w:rsidR="00BC1C2B">
        <w:t xml:space="preserve"> </w:t>
      </w:r>
    </w:p>
    <w:p w14:paraId="19099CEB" w14:textId="77777777" w:rsidR="00256C31" w:rsidRDefault="00256C31" w:rsidP="00256C31">
      <w:pPr>
        <w:pStyle w:val="ThesisDegree"/>
      </w:pPr>
    </w:p>
    <w:p w14:paraId="77020063" w14:textId="5DF19C64" w:rsidR="00256C31" w:rsidRDefault="00256C31" w:rsidP="00256C31">
      <w:pPr>
        <w:pStyle w:val="ThesisDegree"/>
      </w:pPr>
      <w:r>
        <w:t xml:space="preserve"> in partial fulfilment of the requirements for the degree of</w:t>
      </w:r>
    </w:p>
    <w:p w14:paraId="20D5AF20" w14:textId="77777777" w:rsidR="00256C31" w:rsidRDefault="00256C31" w:rsidP="00256C31">
      <w:pPr>
        <w:pStyle w:val="ThesisDegree"/>
      </w:pPr>
    </w:p>
    <w:p w14:paraId="34079848" w14:textId="6C2DD004" w:rsidR="00256C31" w:rsidRDefault="00D167C7" w:rsidP="00256C31">
      <w:pPr>
        <w:pStyle w:val="ThesisDegree"/>
      </w:pPr>
      <w:r w:rsidRPr="00D167C7">
        <w:t>Master of Science</w:t>
      </w:r>
      <w:r>
        <w:t xml:space="preserve"> </w:t>
      </w:r>
      <w:r w:rsidRPr="00D167C7">
        <w:t>with specialization in Robotics</w:t>
      </w:r>
    </w:p>
    <w:p w14:paraId="05A3378A" w14:textId="77777777" w:rsidR="00256C31" w:rsidRDefault="00256C31" w:rsidP="00256C31">
      <w:pPr>
        <w:pStyle w:val="ThesisDegree"/>
      </w:pPr>
    </w:p>
    <w:p w14:paraId="52ECE61C" w14:textId="77777777" w:rsidR="00BC1C2B" w:rsidRDefault="00256C31" w:rsidP="00256C31">
      <w:pPr>
        <w:pStyle w:val="ThesisDegree"/>
      </w:pPr>
      <w:r>
        <w:t xml:space="preserve">at </w:t>
      </w:r>
      <w:r w:rsidRPr="00256C31">
        <w:t>University West</w:t>
      </w:r>
    </w:p>
    <w:p w14:paraId="13EF159A" w14:textId="77777777" w:rsidR="00BC1C2B" w:rsidRDefault="00BC1C2B" w:rsidP="00256C31">
      <w:pPr>
        <w:pStyle w:val="ThesisDegree"/>
      </w:pPr>
    </w:p>
    <w:p w14:paraId="637F2281" w14:textId="09A2AA21" w:rsidR="00256C31" w:rsidRDefault="00BC1C2B" w:rsidP="00256C31">
      <w:pPr>
        <w:pStyle w:val="ThesisDegree"/>
      </w:pPr>
      <w:commentRangeStart w:id="2"/>
      <w:r>
        <w:t>2</w:t>
      </w:r>
      <w:r w:rsidR="004B3D87">
        <w:t>0</w:t>
      </w:r>
      <w:commentRangeEnd w:id="2"/>
      <w:r>
        <w:rPr>
          <w:rStyle w:val="Marquedecommentaire"/>
          <w:rFonts w:ascii="Garamond" w:eastAsia="Times New Roman" w:hAnsi="Garamond"/>
          <w:smallCaps w:val="0"/>
          <w:lang w:eastAsia="sv-SE"/>
        </w:rPr>
        <w:commentReference w:id="2"/>
      </w:r>
      <w:r w:rsidR="004B3D87">
        <w:t>25</w:t>
      </w:r>
    </w:p>
    <w:p w14:paraId="46FBE6D7" w14:textId="77777777" w:rsidR="00FC2B7C" w:rsidRPr="00FC2B7C" w:rsidRDefault="00FC2B7C" w:rsidP="00FC2B7C">
      <w:pPr>
        <w:pStyle w:val="ThesisNormalText2"/>
        <w:ind w:firstLine="0"/>
      </w:pPr>
    </w:p>
    <w:p w14:paraId="59D2BFB6" w14:textId="77777777" w:rsidR="00FC2B7C" w:rsidRPr="00FC2B7C" w:rsidRDefault="00FC2B7C" w:rsidP="00FC2B7C">
      <w:pPr>
        <w:pStyle w:val="ThesisNormalText2"/>
        <w:ind w:firstLine="0"/>
      </w:pPr>
    </w:p>
    <w:p w14:paraId="261BE8B1" w14:textId="77777777" w:rsidR="00FC2B7C" w:rsidRDefault="00FC2B7C" w:rsidP="00FC2B7C">
      <w:pPr>
        <w:jc w:val="left"/>
      </w:pPr>
    </w:p>
    <w:p w14:paraId="17BA8EF7" w14:textId="77777777" w:rsidR="00FC2B7C" w:rsidRDefault="00FC2B7C" w:rsidP="00FC2B7C">
      <w:pPr>
        <w:jc w:val="left"/>
      </w:pPr>
    </w:p>
    <w:p w14:paraId="6B0B6A33" w14:textId="77777777" w:rsidR="00FC2B7C" w:rsidRDefault="00FC2B7C" w:rsidP="00FC2B7C">
      <w:pPr>
        <w:jc w:val="left"/>
      </w:pPr>
    </w:p>
    <w:p w14:paraId="2FF629E1" w14:textId="77777777" w:rsidR="00FC2B7C" w:rsidRDefault="00FC2B7C" w:rsidP="00FC2B7C">
      <w:pPr>
        <w:jc w:val="left"/>
      </w:pPr>
    </w:p>
    <w:p w14:paraId="11B16040" w14:textId="77777777" w:rsidR="00FC2B7C" w:rsidRDefault="00FC2B7C" w:rsidP="00FC2B7C">
      <w:pPr>
        <w:jc w:val="left"/>
      </w:pPr>
    </w:p>
    <w:p w14:paraId="5CC643FA" w14:textId="77777777" w:rsidR="00FC2B7C" w:rsidRDefault="00FC2B7C" w:rsidP="00FC2B7C">
      <w:pPr>
        <w:jc w:val="left"/>
      </w:pPr>
    </w:p>
    <w:p w14:paraId="54618B27" w14:textId="77777777" w:rsidR="00D167C7" w:rsidRDefault="00D167C7">
      <w:pPr>
        <w:jc w:val="left"/>
      </w:pPr>
    </w:p>
    <w:p w14:paraId="3D2441A4" w14:textId="77777777" w:rsidR="00D167C7" w:rsidRDefault="00D167C7">
      <w:pPr>
        <w:jc w:val="left"/>
      </w:pPr>
    </w:p>
    <w:p w14:paraId="32F70EB0" w14:textId="77777777" w:rsidR="00D167C7" w:rsidRDefault="00D167C7">
      <w:pPr>
        <w:jc w:val="left"/>
      </w:pPr>
    </w:p>
    <w:p w14:paraId="4AFB552C" w14:textId="77777777" w:rsidR="00D167C7" w:rsidRDefault="00D167C7">
      <w:pPr>
        <w:jc w:val="left"/>
      </w:pPr>
    </w:p>
    <w:p w14:paraId="26FF4DA8" w14:textId="77777777" w:rsidR="00D167C7" w:rsidRDefault="00D167C7">
      <w:pPr>
        <w:jc w:val="left"/>
      </w:pPr>
    </w:p>
    <w:p w14:paraId="2B52E340" w14:textId="77777777" w:rsidR="00D167C7" w:rsidRDefault="00D167C7">
      <w:pPr>
        <w:jc w:val="left"/>
      </w:pPr>
    </w:p>
    <w:p w14:paraId="25E4D117" w14:textId="77777777" w:rsidR="00D167C7" w:rsidRDefault="00D167C7">
      <w:pPr>
        <w:jc w:val="left"/>
      </w:pPr>
    </w:p>
    <w:p w14:paraId="563613BB" w14:textId="77777777" w:rsidR="00D167C7" w:rsidRDefault="00D167C7">
      <w:pPr>
        <w:jc w:val="left"/>
      </w:pPr>
    </w:p>
    <w:p w14:paraId="739FC57F" w14:textId="77777777" w:rsidR="00D167C7" w:rsidRDefault="00D167C7">
      <w:pPr>
        <w:jc w:val="left"/>
      </w:pPr>
    </w:p>
    <w:p w14:paraId="53688DCD" w14:textId="77777777" w:rsidR="00D167C7" w:rsidRDefault="00D167C7">
      <w:pPr>
        <w:jc w:val="left"/>
      </w:pPr>
    </w:p>
    <w:p w14:paraId="6D14C444" w14:textId="77777777" w:rsidR="00D167C7" w:rsidRDefault="00D167C7">
      <w:pPr>
        <w:jc w:val="left"/>
      </w:pPr>
    </w:p>
    <w:p w14:paraId="50BA59E4" w14:textId="77777777" w:rsidR="00D167C7" w:rsidRDefault="00D167C7">
      <w:pPr>
        <w:jc w:val="left"/>
      </w:pPr>
    </w:p>
    <w:p w14:paraId="48EFA9B3" w14:textId="663D5488" w:rsidR="00256C31" w:rsidRDefault="00D167C7">
      <w:pPr>
        <w:jc w:val="left"/>
      </w:pPr>
      <w:r w:rsidRPr="00FE2DFE">
        <w:rPr>
          <w:noProof/>
          <w:lang w:val="fr-FR" w:eastAsia="fr-FR"/>
        </w:rPr>
        <mc:AlternateContent>
          <mc:Choice Requires="wps">
            <w:drawing>
              <wp:anchor distT="0" distB="0" distL="114300" distR="114300" simplePos="0" relativeHeight="251659264" behindDoc="0" locked="0" layoutInCell="1" allowOverlap="1" wp14:anchorId="514AB179" wp14:editId="1974BE58">
                <wp:simplePos x="0" y="0"/>
                <wp:positionH relativeFrom="column">
                  <wp:posOffset>-6795</wp:posOffset>
                </wp:positionH>
                <wp:positionV relativeFrom="margin">
                  <wp:align>bottom</wp:align>
                </wp:positionV>
                <wp:extent cx="5480685" cy="1546860"/>
                <wp:effectExtent l="0" t="0" r="24765" b="15875"/>
                <wp:wrapSquare wrapText="bothSides"/>
                <wp:docPr id="2"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0685" cy="1546860"/>
                        </a:xfrm>
                        <a:prstGeom prst="rect">
                          <a:avLst/>
                        </a:prstGeom>
                        <a:solidFill>
                          <a:srgbClr val="FFFFFF"/>
                        </a:solidFill>
                        <a:ln w="9525">
                          <a:solidFill>
                            <a:srgbClr val="000000"/>
                          </a:solidFill>
                          <a:miter lim="800000"/>
                          <a:headEnd/>
                          <a:tailEnd/>
                        </a:ln>
                      </wps:spPr>
                      <wps:txbx>
                        <w:txbxContent>
                          <w:p w14:paraId="2743CDD4" w14:textId="14F768EC" w:rsidR="008371E3" w:rsidRPr="000F098D" w:rsidRDefault="008371E3" w:rsidP="00566AED">
                            <w:pPr>
                              <w:pStyle w:val="ThesisInfoBox"/>
                              <w:tabs>
                                <w:tab w:val="clear" w:pos="1260"/>
                                <w:tab w:val="left" w:pos="1701"/>
                              </w:tabs>
                              <w:ind w:left="1985" w:hanging="1985"/>
                              <w:jc w:val="both"/>
                            </w:pPr>
                            <w:r w:rsidRPr="000F098D">
                              <w:rPr>
                                <w:b/>
                              </w:rPr>
                              <w:t>Date</w:t>
                            </w:r>
                            <w:r w:rsidRPr="000F098D">
                              <w:t>:</w:t>
                            </w:r>
                            <w:r w:rsidRPr="000F098D">
                              <w:tab/>
                            </w:r>
                            <w:r>
                              <w:tab/>
                              <w:t>14/05/2024</w:t>
                            </w:r>
                            <w:r w:rsidRPr="000F098D">
                              <w:tab/>
                            </w:r>
                          </w:p>
                          <w:p w14:paraId="6F3BF9F5" w14:textId="3EB1B119" w:rsidR="008371E3" w:rsidRPr="000F098D" w:rsidRDefault="008371E3" w:rsidP="00566AED">
                            <w:pPr>
                              <w:pStyle w:val="ThesisInfoBox"/>
                              <w:tabs>
                                <w:tab w:val="clear" w:pos="1260"/>
                                <w:tab w:val="left" w:pos="1701"/>
                              </w:tabs>
                              <w:ind w:left="1985" w:hanging="1985"/>
                              <w:jc w:val="both"/>
                            </w:pPr>
                            <w:r w:rsidRPr="000F098D">
                              <w:rPr>
                                <w:b/>
                              </w:rPr>
                              <w:t>Author</w:t>
                            </w:r>
                            <w:r w:rsidRPr="000F098D">
                              <w:t>:</w:t>
                            </w:r>
                            <w:r w:rsidRPr="000F098D">
                              <w:tab/>
                            </w:r>
                            <w:r>
                              <w:tab/>
                              <w:t>Jean Justine</w:t>
                            </w:r>
                          </w:p>
                          <w:p w14:paraId="6AF111D4" w14:textId="33A3BBD7" w:rsidR="008371E3" w:rsidRPr="004B3D87" w:rsidRDefault="008371E3" w:rsidP="00566AED">
                            <w:pPr>
                              <w:pStyle w:val="ThesisInfoBox"/>
                              <w:tabs>
                                <w:tab w:val="clear" w:pos="1260"/>
                                <w:tab w:val="left" w:pos="1701"/>
                              </w:tabs>
                              <w:ind w:left="1985" w:hanging="1985"/>
                              <w:jc w:val="both"/>
                            </w:pPr>
                            <w:r w:rsidRPr="000F098D">
                              <w:rPr>
                                <w:b/>
                              </w:rPr>
                              <w:t>Examiner</w:t>
                            </w:r>
                            <w:r w:rsidRPr="000F098D">
                              <w:t>:</w:t>
                            </w:r>
                            <w:r w:rsidRPr="000F098D">
                              <w:tab/>
                            </w:r>
                            <w:r>
                              <w:tab/>
                            </w:r>
                            <w:r w:rsidRPr="004B3D87">
                              <w:t xml:space="preserve">Fredrik </w:t>
                            </w:r>
                            <w:proofErr w:type="spellStart"/>
                            <w:r w:rsidRPr="004B3D87">
                              <w:t>Sikström</w:t>
                            </w:r>
                            <w:proofErr w:type="spellEnd"/>
                          </w:p>
                          <w:p w14:paraId="3D45EC86" w14:textId="71408E6C" w:rsidR="008371E3" w:rsidRPr="000F098D" w:rsidRDefault="008371E3" w:rsidP="00566AED">
                            <w:pPr>
                              <w:pStyle w:val="ThesisInfoBox"/>
                              <w:tabs>
                                <w:tab w:val="clear" w:pos="1260"/>
                                <w:tab w:val="left" w:pos="1701"/>
                              </w:tabs>
                              <w:ind w:left="1985" w:hanging="1985"/>
                              <w:jc w:val="both"/>
                            </w:pPr>
                            <w:r w:rsidRPr="000F098D">
                              <w:rPr>
                                <w:b/>
                              </w:rPr>
                              <w:t>Advisor</w:t>
                            </w:r>
                            <w:r w:rsidRPr="000F098D">
                              <w:t>:</w:t>
                            </w:r>
                            <w:r w:rsidRPr="000F098D">
                              <w:tab/>
                            </w:r>
                            <w:r>
                              <w:tab/>
                            </w:r>
                            <w:proofErr w:type="spellStart"/>
                            <w:r w:rsidRPr="004B3D87">
                              <w:rPr>
                                <w:lang w:val="en-US"/>
                              </w:rPr>
                              <w:t>Xiaoxiao</w:t>
                            </w:r>
                            <w:proofErr w:type="spellEnd"/>
                            <w:r w:rsidRPr="004B3D87">
                              <w:rPr>
                                <w:lang w:val="en-US"/>
                              </w:rPr>
                              <w:t xml:space="preserve"> Zhang</w:t>
                            </w:r>
                            <w:r w:rsidRPr="004B3D87">
                              <w:t>,</w:t>
                            </w:r>
                            <w:r w:rsidRPr="000F098D">
                              <w:t xml:space="preserve"> </w:t>
                            </w:r>
                            <w:proofErr w:type="spellStart"/>
                            <w:r>
                              <w:t>Högskolan</w:t>
                            </w:r>
                            <w:proofErr w:type="spellEnd"/>
                            <w:r>
                              <w:t xml:space="preserve"> </w:t>
                            </w:r>
                            <w:proofErr w:type="spellStart"/>
                            <w:r>
                              <w:t>Väst</w:t>
                            </w:r>
                            <w:proofErr w:type="spellEnd"/>
                          </w:p>
                          <w:p w14:paraId="3E8FA9EB" w14:textId="25541780" w:rsidR="008371E3" w:rsidRPr="000F098D" w:rsidRDefault="008371E3" w:rsidP="00566AED">
                            <w:pPr>
                              <w:pStyle w:val="ThesisInfoBox"/>
                              <w:tabs>
                                <w:tab w:val="clear" w:pos="1260"/>
                                <w:tab w:val="left" w:pos="1701"/>
                              </w:tabs>
                              <w:ind w:left="1985" w:hanging="1985"/>
                              <w:jc w:val="both"/>
                            </w:pPr>
                            <w:r w:rsidRPr="000F098D">
                              <w:rPr>
                                <w:b/>
                              </w:rPr>
                              <w:t>Programme</w:t>
                            </w:r>
                            <w:r w:rsidRPr="000F098D">
                              <w:t>:</w:t>
                            </w:r>
                            <w:r w:rsidRPr="000F098D">
                              <w:tab/>
                            </w:r>
                            <w:r>
                              <w:tab/>
                            </w:r>
                            <w:r w:rsidRPr="000F098D">
                              <w:t xml:space="preserve">Master </w:t>
                            </w:r>
                            <w:r>
                              <w:t>in AI and Automation</w:t>
                            </w:r>
                          </w:p>
                          <w:p w14:paraId="28768306" w14:textId="45E884F9" w:rsidR="008371E3" w:rsidRPr="000F098D" w:rsidRDefault="008371E3" w:rsidP="00566AED">
                            <w:pPr>
                              <w:pStyle w:val="ThesisInfoBox"/>
                              <w:tabs>
                                <w:tab w:val="clear" w:pos="1260"/>
                                <w:tab w:val="left" w:pos="1701"/>
                              </w:tabs>
                              <w:ind w:left="1985" w:hanging="1985"/>
                              <w:jc w:val="both"/>
                            </w:pPr>
                            <w:r w:rsidRPr="000F098D">
                              <w:rPr>
                                <w:b/>
                              </w:rPr>
                              <w:t>Main field of study</w:t>
                            </w:r>
                            <w:r w:rsidRPr="000F098D">
                              <w:t>:</w:t>
                            </w:r>
                            <w:r>
                              <w:tab/>
                            </w:r>
                            <w:r>
                              <w:tab/>
                              <w:t>AI</w:t>
                            </w:r>
                            <w:r w:rsidRPr="000F098D">
                              <w:t xml:space="preserve"> with a specialization in </w:t>
                            </w:r>
                            <w:r>
                              <w:t>Automation</w:t>
                            </w:r>
                          </w:p>
                          <w:p w14:paraId="658D512C" w14:textId="77777777" w:rsidR="008371E3" w:rsidRPr="000F098D" w:rsidRDefault="008371E3" w:rsidP="00566AED">
                            <w:pPr>
                              <w:pStyle w:val="ThesisInfoBox"/>
                              <w:tabs>
                                <w:tab w:val="clear" w:pos="1260"/>
                                <w:tab w:val="left" w:pos="1701"/>
                              </w:tabs>
                              <w:ind w:left="1985" w:hanging="1985"/>
                              <w:jc w:val="both"/>
                            </w:pPr>
                            <w:r w:rsidRPr="000F098D">
                              <w:rPr>
                                <w:b/>
                              </w:rPr>
                              <w:t>Credits</w:t>
                            </w:r>
                            <w:r w:rsidRPr="000F098D">
                              <w:t>:</w:t>
                            </w:r>
                            <w:r w:rsidRPr="000F098D">
                              <w:tab/>
                            </w:r>
                            <w:r>
                              <w:tab/>
                            </w:r>
                            <w:r w:rsidRPr="000F098D">
                              <w:t>60 Higher Education credits (see the course syllabus)</w:t>
                            </w:r>
                          </w:p>
                          <w:p w14:paraId="796FF693" w14:textId="6AE203BC" w:rsidR="008371E3" w:rsidRDefault="008371E3" w:rsidP="00566AED">
                            <w:pPr>
                              <w:pStyle w:val="ThesisInfoBox"/>
                              <w:tabs>
                                <w:tab w:val="clear" w:pos="1260"/>
                                <w:tab w:val="left" w:pos="1701"/>
                              </w:tabs>
                              <w:ind w:left="1985" w:hanging="1985"/>
                              <w:jc w:val="both"/>
                            </w:pPr>
                            <w:r w:rsidRPr="000F098D">
                              <w:rPr>
                                <w:b/>
                              </w:rPr>
                              <w:t>Keywords</w:t>
                            </w:r>
                            <w:r>
                              <w:rPr>
                                <w:b/>
                              </w:rPr>
                              <w:t>:</w:t>
                            </w:r>
                            <w:r w:rsidRPr="000F098D">
                              <w:tab/>
                            </w:r>
                            <w:r>
                              <w:tab/>
                              <w:t>Automation</w:t>
                            </w:r>
                            <w:r w:rsidRPr="000F098D">
                              <w:t xml:space="preserve">, </w:t>
                            </w:r>
                            <w:r>
                              <w:t>3D printing, Simulation, Metal, AI</w:t>
                            </w:r>
                          </w:p>
                          <w:p w14:paraId="40776F17" w14:textId="50B9E3A5" w:rsidR="008371E3" w:rsidRPr="00AB2B92" w:rsidRDefault="008371E3" w:rsidP="00566AED">
                            <w:pPr>
                              <w:pStyle w:val="ThesisInfoBox"/>
                              <w:tabs>
                                <w:tab w:val="clear" w:pos="1260"/>
                                <w:tab w:val="left" w:pos="1701"/>
                              </w:tabs>
                              <w:ind w:left="1985" w:hanging="1985"/>
                              <w:jc w:val="both"/>
                            </w:pPr>
                            <w:r>
                              <w:rPr>
                                <w:b/>
                              </w:rPr>
                              <w:t>Template:</w:t>
                            </w:r>
                            <w:r>
                              <w:rPr>
                                <w:b/>
                              </w:rPr>
                              <w:tab/>
                            </w:r>
                            <w:r>
                              <w:rPr>
                                <w:b/>
                              </w:rPr>
                              <w:tab/>
                            </w:r>
                            <w:r>
                              <w:t xml:space="preserve">University West, IV-Master </w:t>
                            </w:r>
                            <w:fldSimple w:instr=" DOCPROPERTY  Status  \* MERGEFORMAT ">
                              <w:r>
                                <w:t>2.10</w:t>
                              </w:r>
                            </w:fldSimple>
                          </w:p>
                          <w:p w14:paraId="57534D54" w14:textId="4B3A4AA1" w:rsidR="008371E3" w:rsidRPr="000F098D" w:rsidRDefault="008371E3" w:rsidP="00566AED">
                            <w:pPr>
                              <w:pStyle w:val="ThesisInfoBox"/>
                              <w:tabs>
                                <w:tab w:val="clear" w:pos="1260"/>
                                <w:tab w:val="left" w:pos="1701"/>
                              </w:tabs>
                              <w:ind w:left="1985" w:hanging="1985"/>
                            </w:pPr>
                            <w:r w:rsidRPr="000F098D">
                              <w:rPr>
                                <w:b/>
                              </w:rPr>
                              <w:t>Publisher</w:t>
                            </w:r>
                            <w:r w:rsidRPr="000F098D">
                              <w:t xml:space="preserve">: </w:t>
                            </w:r>
                            <w:r w:rsidRPr="000F098D">
                              <w:tab/>
                            </w:r>
                            <w:r>
                              <w:tab/>
                            </w:r>
                            <w:r w:rsidRPr="000F098D">
                              <w:t>University West, Department of Enginee</w:t>
                            </w:r>
                            <w:r>
                              <w:t>ring Science</w:t>
                            </w:r>
                            <w:r w:rsidRPr="000F098D">
                              <w:br/>
                              <w:t>S-461 86 Trollhättan, SWEDEN</w:t>
                            </w:r>
                            <w:r w:rsidRPr="000F098D">
                              <w:br/>
                              <w:t>Phone: + 46 520 22 30 00 Fax: + 46 520 22 32 99  Web: www.hv.se</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514AB179" id="Text Box 18" o:spid="_x0000_s1028" type="#_x0000_t202" style="position:absolute;margin-left:-.55pt;margin-top:0;width:431.55pt;height:121.8pt;z-index:251659264;visibility:visible;mso-wrap-style:square;mso-width-percent:0;mso-height-percent:0;mso-wrap-distance-left:9pt;mso-wrap-distance-top:0;mso-wrap-distance-right:9pt;mso-wrap-distance-bottom:0;mso-position-horizontal:absolute;mso-position-horizontal-relative:text;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">
                <v:textbox style="mso-fit-shape-to-text:t">
                  <w:txbxContent>
                    <w:p w14:paraId="2743CDD4" w14:textId="14F768EC" w:rsidR="008371E3" w:rsidRPr="000F098D" w:rsidRDefault="008371E3" w:rsidP="00566AED">
                      <w:pPr>
                        <w:pStyle w:val="ThesisInfoBox"/>
                        <w:tabs>
                          <w:tab w:val="clear" w:pos="1260"/>
                          <w:tab w:val="left" w:pos="1701"/>
                        </w:tabs>
                        <w:ind w:left="1985" w:hanging="1985"/>
                        <w:jc w:val="both"/>
                      </w:pPr>
                      <w:r w:rsidRPr="000F098D">
                        <w:rPr>
                          <w:b/>
                        </w:rPr>
                        <w:t>Date</w:t>
                      </w:r>
                      <w:r w:rsidRPr="000F098D">
                        <w:t>:</w:t>
                      </w:r>
                      <w:r w:rsidRPr="000F098D">
                        <w:tab/>
                      </w:r>
                      <w:r>
                        <w:tab/>
                        <w:t>14/05/2024</w:t>
                      </w:r>
                      <w:r w:rsidRPr="000F098D">
                        <w:tab/>
                      </w:r>
                    </w:p>
                    <w:p w14:paraId="6F3BF9F5" w14:textId="3EB1B119" w:rsidR="008371E3" w:rsidRPr="000F098D" w:rsidRDefault="008371E3" w:rsidP="00566AED">
                      <w:pPr>
                        <w:pStyle w:val="ThesisInfoBox"/>
                        <w:tabs>
                          <w:tab w:val="clear" w:pos="1260"/>
                          <w:tab w:val="left" w:pos="1701"/>
                        </w:tabs>
                        <w:ind w:left="1985" w:hanging="1985"/>
                        <w:jc w:val="both"/>
                      </w:pPr>
                      <w:r w:rsidRPr="000F098D">
                        <w:rPr>
                          <w:b/>
                        </w:rPr>
                        <w:t>Author</w:t>
                      </w:r>
                      <w:r w:rsidRPr="000F098D">
                        <w:t>:</w:t>
                      </w:r>
                      <w:r w:rsidRPr="000F098D">
                        <w:tab/>
                      </w:r>
                      <w:r>
                        <w:tab/>
                        <w:t>Jean Justine</w:t>
                      </w:r>
                    </w:p>
                    <w:p w14:paraId="6AF111D4" w14:textId="33A3BBD7" w:rsidR="008371E3" w:rsidRPr="004B3D87" w:rsidRDefault="008371E3" w:rsidP="00566AED">
                      <w:pPr>
                        <w:pStyle w:val="ThesisInfoBox"/>
                        <w:tabs>
                          <w:tab w:val="clear" w:pos="1260"/>
                          <w:tab w:val="left" w:pos="1701"/>
                        </w:tabs>
                        <w:ind w:left="1985" w:hanging="1985"/>
                        <w:jc w:val="both"/>
                      </w:pPr>
                      <w:r w:rsidRPr="000F098D">
                        <w:rPr>
                          <w:b/>
                        </w:rPr>
                        <w:t>Examiner</w:t>
                      </w:r>
                      <w:r w:rsidRPr="000F098D">
                        <w:t>:</w:t>
                      </w:r>
                      <w:r w:rsidRPr="000F098D">
                        <w:tab/>
                      </w:r>
                      <w:r>
                        <w:tab/>
                      </w:r>
                      <w:r w:rsidRPr="004B3D87">
                        <w:t xml:space="preserve">Fredrik </w:t>
                      </w:r>
                      <w:proofErr w:type="spellStart"/>
                      <w:r w:rsidRPr="004B3D87">
                        <w:t>Sikström</w:t>
                      </w:r>
                      <w:proofErr w:type="spellEnd"/>
                    </w:p>
                    <w:p w14:paraId="3D45EC86" w14:textId="71408E6C" w:rsidR="008371E3" w:rsidRPr="000F098D" w:rsidRDefault="008371E3" w:rsidP="00566AED">
                      <w:pPr>
                        <w:pStyle w:val="ThesisInfoBox"/>
                        <w:tabs>
                          <w:tab w:val="clear" w:pos="1260"/>
                          <w:tab w:val="left" w:pos="1701"/>
                        </w:tabs>
                        <w:ind w:left="1985" w:hanging="1985"/>
                        <w:jc w:val="both"/>
                      </w:pPr>
                      <w:r w:rsidRPr="000F098D">
                        <w:rPr>
                          <w:b/>
                        </w:rPr>
                        <w:t>Advisor</w:t>
                      </w:r>
                      <w:r w:rsidRPr="000F098D">
                        <w:t>:</w:t>
                      </w:r>
                      <w:r w:rsidRPr="000F098D">
                        <w:tab/>
                      </w:r>
                      <w:r>
                        <w:tab/>
                      </w:r>
                      <w:proofErr w:type="spellStart"/>
                      <w:r w:rsidRPr="004B3D87">
                        <w:rPr>
                          <w:lang w:val="en-US"/>
                        </w:rPr>
                        <w:t>Xiaoxiao</w:t>
                      </w:r>
                      <w:proofErr w:type="spellEnd"/>
                      <w:r w:rsidRPr="004B3D87">
                        <w:rPr>
                          <w:lang w:val="en-US"/>
                        </w:rPr>
                        <w:t xml:space="preserve"> Zhang</w:t>
                      </w:r>
                      <w:r w:rsidRPr="004B3D87">
                        <w:t>,</w:t>
                      </w:r>
                      <w:r w:rsidRPr="000F098D">
                        <w:t xml:space="preserve"> </w:t>
                      </w:r>
                      <w:proofErr w:type="spellStart"/>
                      <w:r>
                        <w:t>Högskolan</w:t>
                      </w:r>
                      <w:proofErr w:type="spellEnd"/>
                      <w:r>
                        <w:t xml:space="preserve"> </w:t>
                      </w:r>
                      <w:proofErr w:type="spellStart"/>
                      <w:r>
                        <w:t>Väst</w:t>
                      </w:r>
                      <w:proofErr w:type="spellEnd"/>
                    </w:p>
                    <w:p w14:paraId="3E8FA9EB" w14:textId="25541780" w:rsidR="008371E3" w:rsidRPr="000F098D" w:rsidRDefault="008371E3" w:rsidP="00566AED">
                      <w:pPr>
                        <w:pStyle w:val="ThesisInfoBox"/>
                        <w:tabs>
                          <w:tab w:val="clear" w:pos="1260"/>
                          <w:tab w:val="left" w:pos="1701"/>
                        </w:tabs>
                        <w:ind w:left="1985" w:hanging="1985"/>
                        <w:jc w:val="both"/>
                      </w:pPr>
                      <w:r w:rsidRPr="000F098D">
                        <w:rPr>
                          <w:b/>
                        </w:rPr>
                        <w:t>Programme</w:t>
                      </w:r>
                      <w:r w:rsidRPr="000F098D">
                        <w:t>:</w:t>
                      </w:r>
                      <w:r w:rsidRPr="000F098D">
                        <w:tab/>
                      </w:r>
                      <w:r>
                        <w:tab/>
                      </w:r>
                      <w:r w:rsidRPr="000F098D">
                        <w:t xml:space="preserve">Master </w:t>
                      </w:r>
                      <w:r>
                        <w:t>in AI and Automation</w:t>
                      </w:r>
                    </w:p>
                    <w:p w14:paraId="28768306" w14:textId="45E884F9" w:rsidR="008371E3" w:rsidRPr="000F098D" w:rsidRDefault="008371E3" w:rsidP="00566AED">
                      <w:pPr>
                        <w:pStyle w:val="ThesisInfoBox"/>
                        <w:tabs>
                          <w:tab w:val="clear" w:pos="1260"/>
                          <w:tab w:val="left" w:pos="1701"/>
                        </w:tabs>
                        <w:ind w:left="1985" w:hanging="1985"/>
                        <w:jc w:val="both"/>
                      </w:pPr>
                      <w:r w:rsidRPr="000F098D">
                        <w:rPr>
                          <w:b/>
                        </w:rPr>
                        <w:t>Main field of study</w:t>
                      </w:r>
                      <w:r w:rsidRPr="000F098D">
                        <w:t>:</w:t>
                      </w:r>
                      <w:r>
                        <w:tab/>
                      </w:r>
                      <w:r>
                        <w:tab/>
                        <w:t>AI</w:t>
                      </w:r>
                      <w:r w:rsidRPr="000F098D">
                        <w:t xml:space="preserve"> with a specialization in </w:t>
                      </w:r>
                      <w:r>
                        <w:t>Automation</w:t>
                      </w:r>
                    </w:p>
                    <w:p w14:paraId="658D512C" w14:textId="77777777" w:rsidR="008371E3" w:rsidRPr="000F098D" w:rsidRDefault="008371E3" w:rsidP="00566AED">
                      <w:pPr>
                        <w:pStyle w:val="ThesisInfoBox"/>
                        <w:tabs>
                          <w:tab w:val="clear" w:pos="1260"/>
                          <w:tab w:val="left" w:pos="1701"/>
                        </w:tabs>
                        <w:ind w:left="1985" w:hanging="1985"/>
                        <w:jc w:val="both"/>
                      </w:pPr>
                      <w:r w:rsidRPr="000F098D">
                        <w:rPr>
                          <w:b/>
                        </w:rPr>
                        <w:t>Credits</w:t>
                      </w:r>
                      <w:r w:rsidRPr="000F098D">
                        <w:t>:</w:t>
                      </w:r>
                      <w:r w:rsidRPr="000F098D">
                        <w:tab/>
                      </w:r>
                      <w:r>
                        <w:tab/>
                      </w:r>
                      <w:r w:rsidRPr="000F098D">
                        <w:t>60 Higher Education credits (see the course syllabus)</w:t>
                      </w:r>
                    </w:p>
                    <w:p w14:paraId="796FF693" w14:textId="6AE203BC" w:rsidR="008371E3" w:rsidRDefault="008371E3" w:rsidP="00566AED">
                      <w:pPr>
                        <w:pStyle w:val="ThesisInfoBox"/>
                        <w:tabs>
                          <w:tab w:val="clear" w:pos="1260"/>
                          <w:tab w:val="left" w:pos="1701"/>
                        </w:tabs>
                        <w:ind w:left="1985" w:hanging="1985"/>
                        <w:jc w:val="both"/>
                      </w:pPr>
                      <w:r w:rsidRPr="000F098D">
                        <w:rPr>
                          <w:b/>
                        </w:rPr>
                        <w:t>Keywords</w:t>
                      </w:r>
                      <w:r>
                        <w:rPr>
                          <w:b/>
                        </w:rPr>
                        <w:t>:</w:t>
                      </w:r>
                      <w:r w:rsidRPr="000F098D">
                        <w:tab/>
                      </w:r>
                      <w:r>
                        <w:tab/>
                        <w:t>Automation</w:t>
                      </w:r>
                      <w:r w:rsidRPr="000F098D">
                        <w:t xml:space="preserve">, </w:t>
                      </w:r>
                      <w:r>
                        <w:t>3D printing, Simulation, Metal, AI</w:t>
                      </w:r>
                    </w:p>
                    <w:p w14:paraId="40776F17" w14:textId="50B9E3A5" w:rsidR="008371E3" w:rsidRPr="00AB2B92" w:rsidRDefault="008371E3" w:rsidP="00566AED">
                      <w:pPr>
                        <w:pStyle w:val="ThesisInfoBox"/>
                        <w:tabs>
                          <w:tab w:val="clear" w:pos="1260"/>
                          <w:tab w:val="left" w:pos="1701"/>
                        </w:tabs>
                        <w:ind w:left="1985" w:hanging="1985"/>
                        <w:jc w:val="both"/>
                      </w:pPr>
                      <w:r>
                        <w:rPr>
                          <w:b/>
                        </w:rPr>
                        <w:t>Template:</w:t>
                      </w:r>
                      <w:r>
                        <w:rPr>
                          <w:b/>
                        </w:rPr>
                        <w:tab/>
                      </w:r>
                      <w:r>
                        <w:rPr>
                          <w:b/>
                        </w:rPr>
                        <w:tab/>
                      </w:r>
                      <w:r>
                        <w:t xml:space="preserve">University West, IV-Master </w:t>
                      </w:r>
                      <w:fldSimple w:instr=" DOCPROPERTY  Status  \* MERGEFORMAT ">
                        <w:r>
                          <w:t>2.10</w:t>
                        </w:r>
                      </w:fldSimple>
                    </w:p>
                    <w:p w14:paraId="57534D54" w14:textId="4B3A4AA1" w:rsidR="008371E3" w:rsidRPr="000F098D" w:rsidRDefault="008371E3" w:rsidP="00566AED">
                      <w:pPr>
                        <w:pStyle w:val="ThesisInfoBox"/>
                        <w:tabs>
                          <w:tab w:val="clear" w:pos="1260"/>
                          <w:tab w:val="left" w:pos="1701"/>
                        </w:tabs>
                        <w:ind w:left="1985" w:hanging="1985"/>
                      </w:pPr>
                      <w:r w:rsidRPr="000F098D">
                        <w:rPr>
                          <w:b/>
                        </w:rPr>
                        <w:t>Publisher</w:t>
                      </w:r>
                      <w:r w:rsidRPr="000F098D">
                        <w:t xml:space="preserve">: </w:t>
                      </w:r>
                      <w:r w:rsidRPr="000F098D">
                        <w:tab/>
                      </w:r>
                      <w:r>
                        <w:tab/>
                      </w:r>
                      <w:r w:rsidRPr="000F098D">
                        <w:t>University West, Department of Enginee</w:t>
                      </w:r>
                      <w:r>
                        <w:t>ring Science</w:t>
                      </w:r>
                      <w:r w:rsidRPr="000F098D">
                        <w:br/>
                        <w:t>S-461 86 Trollhättan, SWEDEN</w:t>
                      </w:r>
                      <w:r w:rsidRPr="000F098D">
                        <w:br/>
                        <w:t>Phone: + 46 520 22 30 00 Fax: + 46 520 22 32 99  Web: www.hv.se</w:t>
                      </w:r>
                    </w:p>
                  </w:txbxContent>
                </v:textbox>
                <w10:wrap type="square" anchory="margin"/>
              </v:shape>
            </w:pict>
          </mc:Fallback>
        </mc:AlternateContent>
      </w:r>
      <w:commentRangeStart w:id="3"/>
      <w:commentRangeEnd w:id="3"/>
      <w:r>
        <w:rPr>
          <w:rStyle w:val="Marquedecommentaire"/>
        </w:rPr>
        <w:commentReference w:id="3"/>
      </w:r>
      <w:r w:rsidR="00256C31">
        <w:br w:type="page"/>
      </w:r>
    </w:p>
    <w:p w14:paraId="2D4E12B1" w14:textId="0C382FB2" w:rsidR="00BE2438" w:rsidRPr="00FE2DFE" w:rsidRDefault="00BE2438" w:rsidP="00C310E3">
      <w:pPr>
        <w:pStyle w:val="ThesisPrefaceHeading"/>
      </w:pPr>
      <w:bookmarkStart w:id="4" w:name="_Toc250657842"/>
      <w:commentRangeStart w:id="5"/>
      <w:r w:rsidRPr="00FE2DFE">
        <w:lastRenderedPageBreak/>
        <w:t>Summary</w:t>
      </w:r>
      <w:bookmarkEnd w:id="4"/>
      <w:commentRangeEnd w:id="5"/>
      <w:r w:rsidR="00AA7506">
        <w:rPr>
          <w:rStyle w:val="Marquedecommentaire"/>
          <w:rFonts w:ascii="Garamond" w:hAnsi="Garamond" w:cs="Times New Roman"/>
          <w:lang w:val="sv-SE"/>
        </w:rPr>
        <w:commentReference w:id="5"/>
      </w:r>
    </w:p>
    <w:p w14:paraId="53099A08" w14:textId="7D176F04" w:rsidR="002B73D6" w:rsidRDefault="002B73D6" w:rsidP="002B73D6">
      <w:pPr>
        <w:pStyle w:val="ThesisNormalText2"/>
        <w:ind w:firstLine="0"/>
      </w:pPr>
      <w:r>
        <w:t xml:space="preserve">Printing complex and unique form is increasing in demand in industry, to answer it, metal 3D printing is a good alternative, it can print those pieces without having to create a new production chain and facilitate the access those. But as a growing demand and pretty new method, there is improvement to be done, it’s in this context, that the thesis take place, as researching how to improve the efficiency through heat simulation and AI. Before presenting the results, here are the major steps to achieve that. Firstly, creating a heat simulation using a voxel representation and a heat equation to fit each piece’s geometry. Using Robot studio to simulate the printing, we have all the keys in hand to start the AI except data, to counter this problem we use reinforcement learning that doesn’t require much data to be train. </w:t>
      </w:r>
    </w:p>
    <w:p w14:paraId="77AA4096" w14:textId="77777777" w:rsidR="00832A0B" w:rsidRDefault="002B73D6" w:rsidP="00832A0B">
      <w:pPr>
        <w:pStyle w:val="ThesisNormalText2"/>
        <w:rPr>
          <w:sz w:val="72"/>
        </w:rPr>
      </w:pPr>
      <w:r w:rsidRPr="00C45BBC">
        <w:rPr>
          <w:sz w:val="72"/>
        </w:rPr>
        <w:t>STILL IN TRAINING SO NO RESULTS FINISH THIS LATER</w:t>
      </w:r>
    </w:p>
    <w:p w14:paraId="66F3D9B7" w14:textId="742CD9BE" w:rsidR="00D333E8" w:rsidRDefault="00D333E8" w:rsidP="00832A0B">
      <w:pPr>
        <w:pStyle w:val="ThesisNormalText2"/>
        <w:rPr>
          <w:szCs w:val="20"/>
          <w:lang w:eastAsia="en-US"/>
        </w:rPr>
      </w:pPr>
      <w:r>
        <w:br w:type="page"/>
      </w:r>
    </w:p>
    <w:p w14:paraId="0093B3E9" w14:textId="77777777" w:rsidR="00BC1143" w:rsidRPr="00FE2DFE" w:rsidRDefault="007775F6" w:rsidP="00C310E3">
      <w:pPr>
        <w:pStyle w:val="ThesisPrefaceHeading"/>
      </w:pPr>
      <w:commentRangeStart w:id="6"/>
      <w:r w:rsidRPr="00FE2DFE">
        <w:lastRenderedPageBreak/>
        <w:t>Affirmation</w:t>
      </w:r>
      <w:commentRangeEnd w:id="6"/>
      <w:r w:rsidR="00BC1143" w:rsidRPr="00FE2DFE">
        <w:rPr>
          <w:rStyle w:val="Marquedecommentaire"/>
          <w:rFonts w:ascii="Garamond" w:hAnsi="Garamond" w:cs="Times New Roman"/>
        </w:rPr>
        <w:commentReference w:id="6"/>
      </w:r>
    </w:p>
    <w:p w14:paraId="3D69B0CF" w14:textId="1BD663DB" w:rsidR="00BC1143" w:rsidRPr="002B73D6" w:rsidRDefault="00BC1143" w:rsidP="002B73D6">
      <w:pPr>
        <w:pStyle w:val="ThesisMainTitle"/>
        <w:rPr>
          <w:rFonts w:ascii="Garamond" w:hAnsi="Garamond" w:cs="Times New Roman"/>
          <w:b w:val="0"/>
          <w:sz w:val="24"/>
          <w:szCs w:val="24"/>
          <w:lang w:eastAsia="sv-SE"/>
        </w:rPr>
      </w:pPr>
      <w:r w:rsidRPr="002B73D6">
        <w:rPr>
          <w:rFonts w:ascii="Garamond" w:hAnsi="Garamond" w:cs="Times New Roman"/>
          <w:b w:val="0"/>
          <w:sz w:val="24"/>
          <w:szCs w:val="24"/>
          <w:lang w:eastAsia="sv-SE"/>
        </w:rPr>
        <w:t>This master degree report</w:t>
      </w:r>
      <w:r w:rsidR="00D333E8" w:rsidRPr="002B73D6">
        <w:rPr>
          <w:rFonts w:ascii="Garamond" w:hAnsi="Garamond" w:cs="Times New Roman"/>
          <w:b w:val="0"/>
          <w:sz w:val="24"/>
          <w:szCs w:val="24"/>
          <w:lang w:eastAsia="sv-SE"/>
        </w:rPr>
        <w:t xml:space="preserve">, </w:t>
      </w:r>
      <w:r w:rsidR="002B73D6" w:rsidRPr="002B73D6">
        <w:rPr>
          <w:rFonts w:ascii="Garamond" w:hAnsi="Garamond" w:cs="Times New Roman"/>
          <w:b w:val="0"/>
          <w:sz w:val="24"/>
          <w:szCs w:val="24"/>
          <w:lang w:eastAsia="sv-SE"/>
        </w:rPr>
        <w:t xml:space="preserve">Enhancing Efficiency in Metal 3D Printing Through </w:t>
      </w:r>
      <w:r w:rsidR="002B73D6">
        <w:rPr>
          <w:rFonts w:ascii="Garamond" w:hAnsi="Garamond" w:cs="Times New Roman"/>
          <w:b w:val="0"/>
          <w:sz w:val="24"/>
          <w:szCs w:val="24"/>
          <w:lang w:eastAsia="sv-SE"/>
        </w:rPr>
        <w:t>Heat Simulation and AI</w:t>
      </w:r>
      <w:r w:rsidR="00D333E8" w:rsidRPr="002B73D6">
        <w:rPr>
          <w:rFonts w:ascii="Garamond" w:hAnsi="Garamond" w:cs="Times New Roman"/>
          <w:b w:val="0"/>
          <w:sz w:val="24"/>
          <w:szCs w:val="24"/>
          <w:lang w:eastAsia="sv-SE"/>
        </w:rPr>
        <w:t xml:space="preserve">, </w:t>
      </w:r>
      <w:r w:rsidRPr="002B73D6">
        <w:rPr>
          <w:rFonts w:ascii="Garamond" w:hAnsi="Garamond" w:cs="Times New Roman"/>
          <w:b w:val="0"/>
          <w:sz w:val="24"/>
          <w:szCs w:val="24"/>
          <w:lang w:eastAsia="sv-SE"/>
        </w:rPr>
        <w:t xml:space="preserve">was written as part of the master degree work needed to obtain a </w:t>
      </w:r>
      <w:r w:rsidR="0031223A" w:rsidRPr="002B73D6">
        <w:rPr>
          <w:rFonts w:ascii="Garamond" w:hAnsi="Garamond" w:cs="Times New Roman"/>
          <w:b w:val="0"/>
          <w:sz w:val="24"/>
          <w:szCs w:val="24"/>
          <w:lang w:eastAsia="sv-SE"/>
        </w:rPr>
        <w:t>Master of Science with specialization in Robotics</w:t>
      </w:r>
      <w:r w:rsidRPr="002B73D6">
        <w:rPr>
          <w:rFonts w:ascii="Garamond" w:hAnsi="Garamond" w:cs="Times New Roman"/>
          <w:b w:val="0"/>
          <w:sz w:val="24"/>
          <w:szCs w:val="24"/>
          <w:lang w:eastAsia="sv-SE"/>
        </w:rPr>
        <w:t xml:space="preserve"> degree at University West. All material in this report, that is not my own, </w:t>
      </w:r>
      <w:r w:rsidR="00FF0285" w:rsidRPr="002B73D6">
        <w:rPr>
          <w:rFonts w:ascii="Garamond" w:hAnsi="Garamond" w:cs="Times New Roman"/>
          <w:b w:val="0"/>
          <w:sz w:val="24"/>
          <w:szCs w:val="24"/>
          <w:lang w:eastAsia="sv-SE"/>
        </w:rPr>
        <w:t xml:space="preserve">is </w:t>
      </w:r>
      <w:r w:rsidR="0031223A" w:rsidRPr="002B73D6">
        <w:rPr>
          <w:rFonts w:ascii="Garamond" w:hAnsi="Garamond" w:cs="Times New Roman"/>
          <w:b w:val="0"/>
          <w:sz w:val="24"/>
          <w:szCs w:val="24"/>
          <w:lang w:eastAsia="sv-SE"/>
        </w:rPr>
        <w:t xml:space="preserve">clearly </w:t>
      </w:r>
      <w:r w:rsidRPr="002B73D6">
        <w:rPr>
          <w:rFonts w:ascii="Garamond" w:hAnsi="Garamond" w:cs="Times New Roman"/>
          <w:b w:val="0"/>
          <w:sz w:val="24"/>
          <w:szCs w:val="24"/>
          <w:lang w:eastAsia="sv-SE"/>
        </w:rPr>
        <w:t xml:space="preserve">identified </w:t>
      </w:r>
      <w:r w:rsidR="000F48D1" w:rsidRPr="002B73D6">
        <w:rPr>
          <w:rFonts w:ascii="Garamond" w:hAnsi="Garamond" w:cs="Times New Roman"/>
          <w:b w:val="0"/>
          <w:sz w:val="24"/>
          <w:szCs w:val="24"/>
          <w:lang w:eastAsia="sv-SE"/>
        </w:rPr>
        <w:t xml:space="preserve">and </w:t>
      </w:r>
      <w:r w:rsidRPr="002B73D6">
        <w:rPr>
          <w:rFonts w:ascii="Garamond" w:hAnsi="Garamond" w:cs="Times New Roman"/>
          <w:b w:val="0"/>
          <w:sz w:val="24"/>
          <w:szCs w:val="24"/>
          <w:lang w:eastAsia="sv-SE"/>
        </w:rPr>
        <w:t xml:space="preserve">used in an appropriate and correct way. </w:t>
      </w:r>
      <w:r w:rsidR="00FF0285" w:rsidRPr="002B73D6">
        <w:rPr>
          <w:rFonts w:ascii="Garamond" w:hAnsi="Garamond" w:cs="Times New Roman"/>
          <w:b w:val="0"/>
          <w:sz w:val="24"/>
          <w:szCs w:val="24"/>
          <w:lang w:eastAsia="sv-SE"/>
        </w:rPr>
        <w:t xml:space="preserve">The main part of the work </w:t>
      </w:r>
      <w:r w:rsidRPr="002B73D6">
        <w:rPr>
          <w:rFonts w:ascii="Garamond" w:hAnsi="Garamond" w:cs="Times New Roman"/>
          <w:b w:val="0"/>
          <w:sz w:val="24"/>
          <w:szCs w:val="24"/>
          <w:lang w:eastAsia="sv-SE"/>
        </w:rPr>
        <w:t>included</w:t>
      </w:r>
      <w:r w:rsidR="00FF0285" w:rsidRPr="002B73D6">
        <w:rPr>
          <w:rFonts w:ascii="Garamond" w:hAnsi="Garamond" w:cs="Times New Roman"/>
          <w:b w:val="0"/>
          <w:sz w:val="24"/>
          <w:szCs w:val="24"/>
          <w:lang w:eastAsia="sv-SE"/>
        </w:rPr>
        <w:t xml:space="preserve"> in this degree project</w:t>
      </w:r>
      <w:r w:rsidRPr="002B73D6">
        <w:rPr>
          <w:rFonts w:ascii="Garamond" w:hAnsi="Garamond" w:cs="Times New Roman"/>
          <w:b w:val="0"/>
          <w:sz w:val="24"/>
          <w:szCs w:val="24"/>
          <w:lang w:eastAsia="sv-SE"/>
        </w:rPr>
        <w:t xml:space="preserve"> has</w:t>
      </w:r>
      <w:r w:rsidR="00FF0285" w:rsidRPr="002B73D6">
        <w:rPr>
          <w:rFonts w:ascii="Garamond" w:hAnsi="Garamond" w:cs="Times New Roman"/>
          <w:b w:val="0"/>
          <w:sz w:val="24"/>
          <w:szCs w:val="24"/>
          <w:lang w:eastAsia="sv-SE"/>
        </w:rPr>
        <w:t xml:space="preserve"> not</w:t>
      </w:r>
      <w:r w:rsidRPr="002B73D6">
        <w:rPr>
          <w:rFonts w:ascii="Garamond" w:hAnsi="Garamond" w:cs="Times New Roman"/>
          <w:b w:val="0"/>
          <w:sz w:val="24"/>
          <w:szCs w:val="24"/>
          <w:lang w:eastAsia="sv-SE"/>
        </w:rPr>
        <w:t xml:space="preserve"> previously been published or used for obtaining another degree.</w:t>
      </w:r>
    </w:p>
    <w:p w14:paraId="1AB0D3C3" w14:textId="77777777" w:rsidR="00BC1143" w:rsidRPr="00FE2DFE" w:rsidRDefault="00BC1143" w:rsidP="004A4E70"/>
    <w:p w14:paraId="0CB8A7A0" w14:textId="77777777" w:rsidR="000F48D1" w:rsidRDefault="000F48D1" w:rsidP="004A4E70"/>
    <w:p w14:paraId="2303590D" w14:textId="77777777" w:rsidR="00987B48" w:rsidRDefault="00987B48" w:rsidP="004A4E70"/>
    <w:p w14:paraId="527C1CD7" w14:textId="77777777" w:rsidR="00987B48" w:rsidRDefault="00987B48" w:rsidP="004A4E70"/>
    <w:p w14:paraId="7E6B4B21" w14:textId="77777777" w:rsidR="00987B48" w:rsidRDefault="00987B48" w:rsidP="004A4E70"/>
    <w:p w14:paraId="752E27D2" w14:textId="77777777" w:rsidR="00987B48" w:rsidRDefault="00987B48" w:rsidP="004A4E70"/>
    <w:p w14:paraId="06BAA6CB" w14:textId="77777777" w:rsidR="00987B48" w:rsidRDefault="00987B48" w:rsidP="004A4E70"/>
    <w:p w14:paraId="419D64D5" w14:textId="77777777" w:rsidR="00987B48" w:rsidRPr="00FE2DFE" w:rsidRDefault="00987B48" w:rsidP="004A4E70"/>
    <w:p w14:paraId="4E3203DD" w14:textId="77777777" w:rsidR="00BC1143" w:rsidRPr="00FE2DFE" w:rsidRDefault="00BC1143" w:rsidP="004A4E70"/>
    <w:p w14:paraId="6FCB0FDF" w14:textId="77777777" w:rsidR="00BC1143" w:rsidRPr="00FE2DFE" w:rsidRDefault="00BC1143" w:rsidP="004A4E70">
      <w:r w:rsidRPr="00FE2DFE">
        <w:t>__________________________________________</w:t>
      </w:r>
      <w:r w:rsidR="00E95FEE" w:rsidRPr="00FE2DFE">
        <w:tab/>
      </w:r>
      <w:r w:rsidR="00E95FEE" w:rsidRPr="00FE2DFE">
        <w:tab/>
        <w:t>__________</w:t>
      </w:r>
    </w:p>
    <w:p w14:paraId="5C2CCF01" w14:textId="77777777" w:rsidR="00E95FEE" w:rsidRDefault="00BC1143" w:rsidP="004A4E70">
      <w:r w:rsidRPr="00FE2DFE">
        <w:t xml:space="preserve">Signature by the </w:t>
      </w:r>
      <w:r w:rsidR="00E95FEE" w:rsidRPr="00FE2DFE">
        <w:t>author</w:t>
      </w:r>
      <w:r w:rsidR="00E95FEE" w:rsidRPr="00FE2DFE">
        <w:tab/>
      </w:r>
      <w:r w:rsidR="00E95FEE" w:rsidRPr="00FE2DFE">
        <w:tab/>
      </w:r>
      <w:r w:rsidR="00E95FEE" w:rsidRPr="00FE2DFE">
        <w:tab/>
      </w:r>
      <w:r w:rsidR="00E95FEE" w:rsidRPr="00FE2DFE">
        <w:tab/>
        <w:t>Date</w:t>
      </w:r>
    </w:p>
    <w:p w14:paraId="3E0E2FE8" w14:textId="77777777" w:rsidR="00D333E8" w:rsidRPr="00FE2DFE" w:rsidRDefault="00D333E8" w:rsidP="00E8417A"/>
    <w:p w14:paraId="4E79F183" w14:textId="6C3F3306" w:rsidR="00C32E67" w:rsidRPr="00421952" w:rsidRDefault="002B73D6" w:rsidP="004A4E70">
      <w:pPr>
        <w:rPr>
          <w:lang w:val="en-US"/>
        </w:rPr>
      </w:pPr>
      <w:r w:rsidRPr="00421952">
        <w:rPr>
          <w:lang w:val="en-US"/>
        </w:rPr>
        <w:t>Jean Justin</w:t>
      </w:r>
      <w:r w:rsidR="008F12AD" w:rsidRPr="00421952">
        <w:rPr>
          <w:lang w:val="en-US"/>
        </w:rPr>
        <w:t>e</w:t>
      </w:r>
      <w:r w:rsidR="00C32E67" w:rsidRPr="00421952">
        <w:rPr>
          <w:lang w:val="en-US"/>
        </w:rPr>
        <w:br w:type="page"/>
      </w:r>
    </w:p>
    <w:p w14:paraId="2DFD76CB" w14:textId="77777777" w:rsidR="000F098D" w:rsidRPr="009D594E" w:rsidRDefault="000F098D" w:rsidP="00C310E3">
      <w:pPr>
        <w:pStyle w:val="ThesisPrefaceHeading"/>
        <w:rPr>
          <w:lang w:val="fr-FR"/>
        </w:rPr>
      </w:pPr>
      <w:commentRangeStart w:id="7"/>
      <w:r w:rsidRPr="009D594E">
        <w:rPr>
          <w:lang w:val="fr-FR"/>
        </w:rPr>
        <w:lastRenderedPageBreak/>
        <w:t>Contents</w:t>
      </w:r>
      <w:commentRangeEnd w:id="7"/>
      <w:r w:rsidRPr="00FE2DFE">
        <w:rPr>
          <w:rStyle w:val="Marquedecommentaire"/>
        </w:rPr>
        <w:commentReference w:id="7"/>
      </w:r>
    </w:p>
    <w:p w14:paraId="6FC310C7" w14:textId="77777777" w:rsidR="00E8417A" w:rsidRPr="009D594E" w:rsidRDefault="00620F17" w:rsidP="00620F17">
      <w:pPr>
        <w:rPr>
          <w:b/>
          <w:sz w:val="28"/>
          <w:szCs w:val="28"/>
          <w:lang w:val="fr-FR"/>
        </w:rPr>
      </w:pPr>
      <w:proofErr w:type="spellStart"/>
      <w:r w:rsidRPr="009D594E">
        <w:rPr>
          <w:b/>
          <w:sz w:val="28"/>
          <w:szCs w:val="28"/>
          <w:lang w:val="fr-FR"/>
        </w:rPr>
        <w:t>Preface</w:t>
      </w:r>
      <w:proofErr w:type="spellEnd"/>
    </w:p>
    <w:p w14:paraId="031CC63A" w14:textId="72D5F60E" w:rsidR="001C3A84" w:rsidRPr="009D594E" w:rsidRDefault="00C97FB1" w:rsidP="00CF085D">
      <w:pPr>
        <w:rPr>
          <w:lang w:val="fr-FR"/>
        </w:rPr>
      </w:pPr>
      <w:r>
        <w:rPr>
          <w:b/>
          <w:bCs/>
          <w:caps/>
        </w:rPr>
        <w:fldChar w:fldCharType="begin"/>
      </w:r>
      <w:r w:rsidRPr="009D594E">
        <w:rPr>
          <w:b/>
          <w:bCs/>
          <w:caps/>
          <w:lang w:val="fr-FR"/>
        </w:rPr>
        <w:instrText xml:space="preserve"> TOC \h \z \t "ThesisPrefaceHeading,1" </w:instrText>
      </w:r>
      <w:r>
        <w:rPr>
          <w:b/>
          <w:bCs/>
          <w:caps/>
        </w:rPr>
        <w:fldChar w:fldCharType="separate"/>
      </w:r>
      <w:r w:rsidR="009D594E">
        <w:rPr>
          <w:caps/>
          <w:noProof/>
          <w:lang w:val="fr-FR"/>
        </w:rPr>
        <w:t>Aucune entrée de table des matières n'a été trouvée.</w:t>
      </w:r>
      <w:r>
        <w:rPr>
          <w:rFonts w:asciiTheme="minorHAnsi" w:hAnsiTheme="minorHAnsi"/>
          <w:b/>
          <w:bCs/>
          <w:caps/>
          <w:sz w:val="20"/>
          <w:szCs w:val="20"/>
        </w:rPr>
        <w:fldChar w:fldCharType="end"/>
      </w:r>
    </w:p>
    <w:p w14:paraId="737A14A6" w14:textId="0B2192B6" w:rsidR="00E8417A" w:rsidRPr="00A42202" w:rsidRDefault="00620F17" w:rsidP="00E8417A">
      <w:pPr>
        <w:rPr>
          <w:b/>
          <w:sz w:val="28"/>
          <w:szCs w:val="28"/>
          <w:lang w:val="fr-FR"/>
        </w:rPr>
      </w:pPr>
      <w:r w:rsidRPr="00A42202">
        <w:rPr>
          <w:b/>
          <w:sz w:val="28"/>
          <w:szCs w:val="28"/>
          <w:lang w:val="fr-FR"/>
        </w:rPr>
        <w:t xml:space="preserve">Main </w:t>
      </w:r>
      <w:proofErr w:type="spellStart"/>
      <w:r w:rsidRPr="00A42202">
        <w:rPr>
          <w:b/>
          <w:sz w:val="28"/>
          <w:szCs w:val="28"/>
          <w:lang w:val="fr-FR"/>
        </w:rPr>
        <w:t>Chapters</w:t>
      </w:r>
      <w:proofErr w:type="spellEnd"/>
    </w:p>
    <w:p w14:paraId="36402042" w14:textId="590EA982" w:rsidR="00D2438E" w:rsidRDefault="003235CA">
      <w:pPr>
        <w:pStyle w:val="TM1"/>
        <w:tabs>
          <w:tab w:val="left" w:pos="480"/>
          <w:tab w:val="right" w:leader="dot" w:pos="8494"/>
        </w:tabs>
        <w:rPr>
          <w:rFonts w:eastAsiaTheme="minorEastAsia" w:cstheme="minorBidi"/>
          <w:b w:val="0"/>
          <w:bCs w:val="0"/>
          <w:caps w:val="0"/>
          <w:noProof/>
          <w:sz w:val="22"/>
          <w:szCs w:val="22"/>
        </w:rPr>
      </w:pPr>
      <w:r>
        <w:fldChar w:fldCharType="begin"/>
      </w:r>
      <w:r>
        <w:instrText xml:space="preserve"> TOC \h \z \t "ThesisHeading1,1,ThesisHeading2,2,ThesisHeading3,3" </w:instrText>
      </w:r>
      <w:r>
        <w:fldChar w:fldCharType="separate"/>
      </w:r>
      <w:hyperlink w:anchor="_Toc61453532" w:history="1">
        <w:r w:rsidR="00D2438E" w:rsidRPr="00425412">
          <w:rPr>
            <w:rStyle w:val="Lienhypertexte"/>
            <w:noProof/>
          </w:rPr>
          <w:t>1</w:t>
        </w:r>
        <w:r w:rsidR="00D2438E">
          <w:rPr>
            <w:rFonts w:eastAsiaTheme="minorEastAsia" w:cstheme="minorBidi"/>
            <w:b w:val="0"/>
            <w:bCs w:val="0"/>
            <w:caps w:val="0"/>
            <w:noProof/>
            <w:sz w:val="22"/>
            <w:szCs w:val="22"/>
          </w:rPr>
          <w:tab/>
        </w:r>
        <w:r w:rsidR="00D2438E" w:rsidRPr="00425412">
          <w:rPr>
            <w:rStyle w:val="Lienhypertexte"/>
            <w:noProof/>
          </w:rPr>
          <w:t>Introduction</w:t>
        </w:r>
        <w:r w:rsidR="00D2438E">
          <w:rPr>
            <w:noProof/>
            <w:webHidden/>
          </w:rPr>
          <w:tab/>
        </w:r>
        <w:r w:rsidR="00D2438E">
          <w:rPr>
            <w:noProof/>
            <w:webHidden/>
          </w:rPr>
          <w:fldChar w:fldCharType="begin"/>
        </w:r>
        <w:r w:rsidR="00D2438E">
          <w:rPr>
            <w:noProof/>
            <w:webHidden/>
          </w:rPr>
          <w:instrText xml:space="preserve"> PAGEREF _Toc61453532 \h </w:instrText>
        </w:r>
        <w:r w:rsidR="00D2438E">
          <w:rPr>
            <w:noProof/>
            <w:webHidden/>
          </w:rPr>
        </w:r>
        <w:r w:rsidR="00D2438E">
          <w:rPr>
            <w:noProof/>
            <w:webHidden/>
          </w:rPr>
          <w:fldChar w:fldCharType="separate"/>
        </w:r>
        <w:r w:rsidR="00D2438E">
          <w:rPr>
            <w:noProof/>
            <w:webHidden/>
          </w:rPr>
          <w:t>1</w:t>
        </w:r>
        <w:r w:rsidR="00D2438E">
          <w:rPr>
            <w:noProof/>
            <w:webHidden/>
          </w:rPr>
          <w:fldChar w:fldCharType="end"/>
        </w:r>
      </w:hyperlink>
    </w:p>
    <w:p w14:paraId="55224DA1" w14:textId="21521191" w:rsidR="00D2438E" w:rsidRDefault="00421952">
      <w:pPr>
        <w:pStyle w:val="TM2"/>
        <w:tabs>
          <w:tab w:val="left" w:pos="720"/>
          <w:tab w:val="right" w:leader="dot" w:pos="8494"/>
        </w:tabs>
        <w:rPr>
          <w:rFonts w:eastAsiaTheme="minorEastAsia" w:cstheme="minorBidi"/>
          <w:smallCaps w:val="0"/>
          <w:noProof/>
          <w:sz w:val="22"/>
          <w:szCs w:val="22"/>
        </w:rPr>
      </w:pPr>
      <w:hyperlink w:anchor="_Toc61453533" w:history="1">
        <w:r w:rsidR="00D2438E" w:rsidRPr="00425412">
          <w:rPr>
            <w:rStyle w:val="Lienhypertexte"/>
            <w:noProof/>
          </w:rPr>
          <w:t>1.1</w:t>
        </w:r>
        <w:r w:rsidR="00D2438E">
          <w:rPr>
            <w:rFonts w:eastAsiaTheme="minorEastAsia" w:cstheme="minorBidi"/>
            <w:smallCaps w:val="0"/>
            <w:noProof/>
            <w:sz w:val="22"/>
            <w:szCs w:val="22"/>
          </w:rPr>
          <w:tab/>
        </w:r>
        <w:r w:rsidR="00D2438E" w:rsidRPr="00425412">
          <w:rPr>
            <w:rStyle w:val="Lienhypertexte"/>
            <w:noProof/>
          </w:rPr>
          <w:t>No heading here</w:t>
        </w:r>
        <w:r w:rsidR="00D2438E">
          <w:rPr>
            <w:noProof/>
            <w:webHidden/>
          </w:rPr>
          <w:tab/>
        </w:r>
        <w:r w:rsidR="00D2438E">
          <w:rPr>
            <w:noProof/>
            <w:webHidden/>
          </w:rPr>
          <w:fldChar w:fldCharType="begin"/>
        </w:r>
        <w:r w:rsidR="00D2438E">
          <w:rPr>
            <w:noProof/>
            <w:webHidden/>
          </w:rPr>
          <w:instrText xml:space="preserve"> PAGEREF _Toc61453533 \h </w:instrText>
        </w:r>
        <w:r w:rsidR="00D2438E">
          <w:rPr>
            <w:noProof/>
            <w:webHidden/>
          </w:rPr>
        </w:r>
        <w:r w:rsidR="00D2438E">
          <w:rPr>
            <w:noProof/>
            <w:webHidden/>
          </w:rPr>
          <w:fldChar w:fldCharType="separate"/>
        </w:r>
        <w:r w:rsidR="00D2438E">
          <w:rPr>
            <w:noProof/>
            <w:webHidden/>
          </w:rPr>
          <w:t>1</w:t>
        </w:r>
        <w:r w:rsidR="00D2438E">
          <w:rPr>
            <w:noProof/>
            <w:webHidden/>
          </w:rPr>
          <w:fldChar w:fldCharType="end"/>
        </w:r>
      </w:hyperlink>
    </w:p>
    <w:p w14:paraId="20090889" w14:textId="7D0319F1" w:rsidR="00D2438E" w:rsidRDefault="00421952">
      <w:pPr>
        <w:pStyle w:val="TM3"/>
        <w:tabs>
          <w:tab w:val="left" w:pos="1200"/>
          <w:tab w:val="right" w:leader="dot" w:pos="8494"/>
        </w:tabs>
        <w:rPr>
          <w:rFonts w:eastAsiaTheme="minorEastAsia" w:cstheme="minorBidi"/>
          <w:i w:val="0"/>
          <w:iCs w:val="0"/>
          <w:noProof/>
          <w:sz w:val="22"/>
          <w:szCs w:val="22"/>
        </w:rPr>
      </w:pPr>
      <w:hyperlink w:anchor="_Toc61453534" w:history="1">
        <w:r w:rsidR="00D2438E" w:rsidRPr="00425412">
          <w:rPr>
            <w:rStyle w:val="Lienhypertexte"/>
            <w:noProof/>
          </w:rPr>
          <w:t>1.1.1</w:t>
        </w:r>
        <w:r w:rsidR="00D2438E">
          <w:rPr>
            <w:rFonts w:eastAsiaTheme="minorEastAsia" w:cstheme="minorBidi"/>
            <w:i w:val="0"/>
            <w:iCs w:val="0"/>
            <w:noProof/>
            <w:sz w:val="22"/>
            <w:szCs w:val="22"/>
          </w:rPr>
          <w:tab/>
        </w:r>
        <w:r w:rsidR="00D2438E" w:rsidRPr="00425412">
          <w:rPr>
            <w:rStyle w:val="Lienhypertexte"/>
            <w:noProof/>
          </w:rPr>
          <w:t>Too deep structure</w:t>
        </w:r>
        <w:r w:rsidR="00D2438E">
          <w:rPr>
            <w:noProof/>
            <w:webHidden/>
          </w:rPr>
          <w:tab/>
        </w:r>
        <w:r w:rsidR="00D2438E">
          <w:rPr>
            <w:noProof/>
            <w:webHidden/>
          </w:rPr>
          <w:fldChar w:fldCharType="begin"/>
        </w:r>
        <w:r w:rsidR="00D2438E">
          <w:rPr>
            <w:noProof/>
            <w:webHidden/>
          </w:rPr>
          <w:instrText xml:space="preserve"> PAGEREF _Toc61453534 \h </w:instrText>
        </w:r>
        <w:r w:rsidR="00D2438E">
          <w:rPr>
            <w:noProof/>
            <w:webHidden/>
          </w:rPr>
        </w:r>
        <w:r w:rsidR="00D2438E">
          <w:rPr>
            <w:noProof/>
            <w:webHidden/>
          </w:rPr>
          <w:fldChar w:fldCharType="separate"/>
        </w:r>
        <w:r w:rsidR="00D2438E">
          <w:rPr>
            <w:noProof/>
            <w:webHidden/>
          </w:rPr>
          <w:t>1</w:t>
        </w:r>
        <w:r w:rsidR="00D2438E">
          <w:rPr>
            <w:noProof/>
            <w:webHidden/>
          </w:rPr>
          <w:fldChar w:fldCharType="end"/>
        </w:r>
      </w:hyperlink>
    </w:p>
    <w:p w14:paraId="15992A97" w14:textId="07D65665" w:rsidR="00D2438E" w:rsidRDefault="00421952">
      <w:pPr>
        <w:pStyle w:val="TM2"/>
        <w:tabs>
          <w:tab w:val="left" w:pos="720"/>
          <w:tab w:val="right" w:leader="dot" w:pos="8494"/>
        </w:tabs>
        <w:rPr>
          <w:rFonts w:eastAsiaTheme="minorEastAsia" w:cstheme="minorBidi"/>
          <w:smallCaps w:val="0"/>
          <w:noProof/>
          <w:sz w:val="22"/>
          <w:szCs w:val="22"/>
        </w:rPr>
      </w:pPr>
      <w:hyperlink w:anchor="_Toc61453535" w:history="1">
        <w:r w:rsidR="00D2438E" w:rsidRPr="00425412">
          <w:rPr>
            <w:rStyle w:val="Lienhypertexte"/>
            <w:noProof/>
          </w:rPr>
          <w:t>1.2</w:t>
        </w:r>
        <w:r w:rsidR="00D2438E">
          <w:rPr>
            <w:rFonts w:eastAsiaTheme="minorEastAsia" w:cstheme="minorBidi"/>
            <w:smallCaps w:val="0"/>
            <w:noProof/>
            <w:sz w:val="22"/>
            <w:szCs w:val="22"/>
          </w:rPr>
          <w:tab/>
        </w:r>
        <w:r w:rsidR="00D2438E" w:rsidRPr="00425412">
          <w:rPr>
            <w:rStyle w:val="Lienhypertexte"/>
            <w:noProof/>
          </w:rPr>
          <w:t>Aim</w:t>
        </w:r>
        <w:r w:rsidR="00D2438E">
          <w:rPr>
            <w:noProof/>
            <w:webHidden/>
          </w:rPr>
          <w:tab/>
        </w:r>
        <w:r w:rsidR="00D2438E">
          <w:rPr>
            <w:noProof/>
            <w:webHidden/>
          </w:rPr>
          <w:fldChar w:fldCharType="begin"/>
        </w:r>
        <w:r w:rsidR="00D2438E">
          <w:rPr>
            <w:noProof/>
            <w:webHidden/>
          </w:rPr>
          <w:instrText xml:space="preserve"> PAGEREF _Toc61453535 \h </w:instrText>
        </w:r>
        <w:r w:rsidR="00D2438E">
          <w:rPr>
            <w:noProof/>
            <w:webHidden/>
          </w:rPr>
        </w:r>
        <w:r w:rsidR="00D2438E">
          <w:rPr>
            <w:noProof/>
            <w:webHidden/>
          </w:rPr>
          <w:fldChar w:fldCharType="separate"/>
        </w:r>
        <w:r w:rsidR="00D2438E">
          <w:rPr>
            <w:noProof/>
            <w:webHidden/>
          </w:rPr>
          <w:t>1</w:t>
        </w:r>
        <w:r w:rsidR="00D2438E">
          <w:rPr>
            <w:noProof/>
            <w:webHidden/>
          </w:rPr>
          <w:fldChar w:fldCharType="end"/>
        </w:r>
      </w:hyperlink>
    </w:p>
    <w:p w14:paraId="3003ACE3" w14:textId="1305A1E1" w:rsidR="00D2438E" w:rsidRDefault="00421952">
      <w:pPr>
        <w:pStyle w:val="TM2"/>
        <w:tabs>
          <w:tab w:val="left" w:pos="720"/>
          <w:tab w:val="right" w:leader="dot" w:pos="8494"/>
        </w:tabs>
        <w:rPr>
          <w:rFonts w:eastAsiaTheme="minorEastAsia" w:cstheme="minorBidi"/>
          <w:smallCaps w:val="0"/>
          <w:noProof/>
          <w:sz w:val="22"/>
          <w:szCs w:val="22"/>
        </w:rPr>
      </w:pPr>
      <w:hyperlink w:anchor="_Toc61453536" w:history="1">
        <w:r w:rsidR="00D2438E" w:rsidRPr="00425412">
          <w:rPr>
            <w:rStyle w:val="Lienhypertexte"/>
            <w:noProof/>
          </w:rPr>
          <w:t>1.3</w:t>
        </w:r>
        <w:r w:rsidR="00D2438E">
          <w:rPr>
            <w:rFonts w:eastAsiaTheme="minorEastAsia" w:cstheme="minorBidi"/>
            <w:smallCaps w:val="0"/>
            <w:noProof/>
            <w:sz w:val="22"/>
            <w:szCs w:val="22"/>
          </w:rPr>
          <w:tab/>
        </w:r>
        <w:r w:rsidR="00D2438E" w:rsidRPr="00425412">
          <w:rPr>
            <w:rStyle w:val="Lienhypertexte"/>
            <w:noProof/>
          </w:rPr>
          <w:t>Template</w:t>
        </w:r>
        <w:r w:rsidR="00D2438E">
          <w:rPr>
            <w:noProof/>
            <w:webHidden/>
          </w:rPr>
          <w:tab/>
        </w:r>
        <w:r w:rsidR="00D2438E">
          <w:rPr>
            <w:noProof/>
            <w:webHidden/>
          </w:rPr>
          <w:fldChar w:fldCharType="begin"/>
        </w:r>
        <w:r w:rsidR="00D2438E">
          <w:rPr>
            <w:noProof/>
            <w:webHidden/>
          </w:rPr>
          <w:instrText xml:space="preserve"> PAGEREF _Toc61453536 \h </w:instrText>
        </w:r>
        <w:r w:rsidR="00D2438E">
          <w:rPr>
            <w:noProof/>
            <w:webHidden/>
          </w:rPr>
        </w:r>
        <w:r w:rsidR="00D2438E">
          <w:rPr>
            <w:noProof/>
            <w:webHidden/>
          </w:rPr>
          <w:fldChar w:fldCharType="separate"/>
        </w:r>
        <w:r w:rsidR="00D2438E">
          <w:rPr>
            <w:noProof/>
            <w:webHidden/>
          </w:rPr>
          <w:t>1</w:t>
        </w:r>
        <w:r w:rsidR="00D2438E">
          <w:rPr>
            <w:noProof/>
            <w:webHidden/>
          </w:rPr>
          <w:fldChar w:fldCharType="end"/>
        </w:r>
      </w:hyperlink>
    </w:p>
    <w:p w14:paraId="180C45A0" w14:textId="78D408D5" w:rsidR="00D2438E" w:rsidRDefault="00421952">
      <w:pPr>
        <w:pStyle w:val="TM2"/>
        <w:tabs>
          <w:tab w:val="left" w:pos="720"/>
          <w:tab w:val="right" w:leader="dot" w:pos="8494"/>
        </w:tabs>
        <w:rPr>
          <w:rFonts w:eastAsiaTheme="minorEastAsia" w:cstheme="minorBidi"/>
          <w:smallCaps w:val="0"/>
          <w:noProof/>
          <w:sz w:val="22"/>
          <w:szCs w:val="22"/>
        </w:rPr>
      </w:pPr>
      <w:hyperlink w:anchor="_Toc61453537" w:history="1">
        <w:r w:rsidR="00D2438E" w:rsidRPr="00425412">
          <w:rPr>
            <w:rStyle w:val="Lienhypertexte"/>
            <w:noProof/>
          </w:rPr>
          <w:t>1.4</w:t>
        </w:r>
        <w:r w:rsidR="00D2438E">
          <w:rPr>
            <w:rFonts w:eastAsiaTheme="minorEastAsia" w:cstheme="minorBidi"/>
            <w:smallCaps w:val="0"/>
            <w:noProof/>
            <w:sz w:val="22"/>
            <w:szCs w:val="22"/>
          </w:rPr>
          <w:tab/>
        </w:r>
        <w:r w:rsidR="00D2438E" w:rsidRPr="00425412">
          <w:rPr>
            <w:rStyle w:val="Lienhypertexte"/>
            <w:noProof/>
          </w:rPr>
          <w:t>Figures</w:t>
        </w:r>
        <w:r w:rsidR="00D2438E">
          <w:rPr>
            <w:noProof/>
            <w:webHidden/>
          </w:rPr>
          <w:tab/>
        </w:r>
        <w:r w:rsidR="00D2438E">
          <w:rPr>
            <w:noProof/>
            <w:webHidden/>
          </w:rPr>
          <w:fldChar w:fldCharType="begin"/>
        </w:r>
        <w:r w:rsidR="00D2438E">
          <w:rPr>
            <w:noProof/>
            <w:webHidden/>
          </w:rPr>
          <w:instrText xml:space="preserve"> PAGEREF _Toc61453537 \h </w:instrText>
        </w:r>
        <w:r w:rsidR="00D2438E">
          <w:rPr>
            <w:noProof/>
            <w:webHidden/>
          </w:rPr>
        </w:r>
        <w:r w:rsidR="00D2438E">
          <w:rPr>
            <w:noProof/>
            <w:webHidden/>
          </w:rPr>
          <w:fldChar w:fldCharType="separate"/>
        </w:r>
        <w:r w:rsidR="00D2438E">
          <w:rPr>
            <w:noProof/>
            <w:webHidden/>
          </w:rPr>
          <w:t>2</w:t>
        </w:r>
        <w:r w:rsidR="00D2438E">
          <w:rPr>
            <w:noProof/>
            <w:webHidden/>
          </w:rPr>
          <w:fldChar w:fldCharType="end"/>
        </w:r>
      </w:hyperlink>
    </w:p>
    <w:p w14:paraId="29D7D7B4" w14:textId="22D68EBF" w:rsidR="00D2438E" w:rsidRDefault="00421952">
      <w:pPr>
        <w:pStyle w:val="TM2"/>
        <w:tabs>
          <w:tab w:val="left" w:pos="720"/>
          <w:tab w:val="right" w:leader="dot" w:pos="8494"/>
        </w:tabs>
        <w:rPr>
          <w:rFonts w:eastAsiaTheme="minorEastAsia" w:cstheme="minorBidi"/>
          <w:smallCaps w:val="0"/>
          <w:noProof/>
          <w:sz w:val="22"/>
          <w:szCs w:val="22"/>
        </w:rPr>
      </w:pPr>
      <w:hyperlink w:anchor="_Toc61453538" w:history="1">
        <w:r w:rsidR="00D2438E" w:rsidRPr="00425412">
          <w:rPr>
            <w:rStyle w:val="Lienhypertexte"/>
            <w:noProof/>
          </w:rPr>
          <w:t>1.5</w:t>
        </w:r>
        <w:r w:rsidR="00D2438E">
          <w:rPr>
            <w:rFonts w:eastAsiaTheme="minorEastAsia" w:cstheme="minorBidi"/>
            <w:smallCaps w:val="0"/>
            <w:noProof/>
            <w:sz w:val="22"/>
            <w:szCs w:val="22"/>
          </w:rPr>
          <w:tab/>
        </w:r>
        <w:r w:rsidR="00D2438E" w:rsidRPr="00425412">
          <w:rPr>
            <w:rStyle w:val="Lienhypertexte"/>
            <w:noProof/>
          </w:rPr>
          <w:t>Language</w:t>
        </w:r>
        <w:r w:rsidR="00D2438E">
          <w:rPr>
            <w:noProof/>
            <w:webHidden/>
          </w:rPr>
          <w:tab/>
        </w:r>
        <w:r w:rsidR="00D2438E">
          <w:rPr>
            <w:noProof/>
            <w:webHidden/>
          </w:rPr>
          <w:fldChar w:fldCharType="begin"/>
        </w:r>
        <w:r w:rsidR="00D2438E">
          <w:rPr>
            <w:noProof/>
            <w:webHidden/>
          </w:rPr>
          <w:instrText xml:space="preserve"> PAGEREF _Toc61453538 \h </w:instrText>
        </w:r>
        <w:r w:rsidR="00D2438E">
          <w:rPr>
            <w:noProof/>
            <w:webHidden/>
          </w:rPr>
        </w:r>
        <w:r w:rsidR="00D2438E">
          <w:rPr>
            <w:noProof/>
            <w:webHidden/>
          </w:rPr>
          <w:fldChar w:fldCharType="separate"/>
        </w:r>
        <w:r w:rsidR="00D2438E">
          <w:rPr>
            <w:noProof/>
            <w:webHidden/>
          </w:rPr>
          <w:t>3</w:t>
        </w:r>
        <w:r w:rsidR="00D2438E">
          <w:rPr>
            <w:noProof/>
            <w:webHidden/>
          </w:rPr>
          <w:fldChar w:fldCharType="end"/>
        </w:r>
      </w:hyperlink>
    </w:p>
    <w:p w14:paraId="587AE04B" w14:textId="1BA1D1BF" w:rsidR="00D2438E" w:rsidRDefault="00421952">
      <w:pPr>
        <w:pStyle w:val="TM2"/>
        <w:tabs>
          <w:tab w:val="left" w:pos="720"/>
          <w:tab w:val="right" w:leader="dot" w:pos="8494"/>
        </w:tabs>
        <w:rPr>
          <w:rFonts w:eastAsiaTheme="minorEastAsia" w:cstheme="minorBidi"/>
          <w:smallCaps w:val="0"/>
          <w:noProof/>
          <w:sz w:val="22"/>
          <w:szCs w:val="22"/>
        </w:rPr>
      </w:pPr>
      <w:hyperlink w:anchor="_Toc61453539" w:history="1">
        <w:r w:rsidR="00D2438E" w:rsidRPr="00425412">
          <w:rPr>
            <w:rStyle w:val="Lienhypertexte"/>
            <w:noProof/>
          </w:rPr>
          <w:t>1.6</w:t>
        </w:r>
        <w:r w:rsidR="00D2438E">
          <w:rPr>
            <w:rFonts w:eastAsiaTheme="minorEastAsia" w:cstheme="minorBidi"/>
            <w:smallCaps w:val="0"/>
            <w:noProof/>
            <w:sz w:val="22"/>
            <w:szCs w:val="22"/>
          </w:rPr>
          <w:tab/>
        </w:r>
        <w:r w:rsidR="00D2438E" w:rsidRPr="00425412">
          <w:rPr>
            <w:rStyle w:val="Lienhypertexte"/>
            <w:noProof/>
          </w:rPr>
          <w:t>Equations</w:t>
        </w:r>
        <w:r w:rsidR="00D2438E">
          <w:rPr>
            <w:noProof/>
            <w:webHidden/>
          </w:rPr>
          <w:tab/>
        </w:r>
        <w:r w:rsidR="00D2438E">
          <w:rPr>
            <w:noProof/>
            <w:webHidden/>
          </w:rPr>
          <w:fldChar w:fldCharType="begin"/>
        </w:r>
        <w:r w:rsidR="00D2438E">
          <w:rPr>
            <w:noProof/>
            <w:webHidden/>
          </w:rPr>
          <w:instrText xml:space="preserve"> PAGEREF _Toc61453539 \h </w:instrText>
        </w:r>
        <w:r w:rsidR="00D2438E">
          <w:rPr>
            <w:noProof/>
            <w:webHidden/>
          </w:rPr>
        </w:r>
        <w:r w:rsidR="00D2438E">
          <w:rPr>
            <w:noProof/>
            <w:webHidden/>
          </w:rPr>
          <w:fldChar w:fldCharType="separate"/>
        </w:r>
        <w:r w:rsidR="00D2438E">
          <w:rPr>
            <w:noProof/>
            <w:webHidden/>
          </w:rPr>
          <w:t>4</w:t>
        </w:r>
        <w:r w:rsidR="00D2438E">
          <w:rPr>
            <w:noProof/>
            <w:webHidden/>
          </w:rPr>
          <w:fldChar w:fldCharType="end"/>
        </w:r>
      </w:hyperlink>
    </w:p>
    <w:p w14:paraId="7CFB7728" w14:textId="0838F030" w:rsidR="00D2438E" w:rsidRDefault="00421952">
      <w:pPr>
        <w:pStyle w:val="TM2"/>
        <w:tabs>
          <w:tab w:val="left" w:pos="720"/>
          <w:tab w:val="right" w:leader="dot" w:pos="8494"/>
        </w:tabs>
        <w:rPr>
          <w:rFonts w:eastAsiaTheme="minorEastAsia" w:cstheme="minorBidi"/>
          <w:smallCaps w:val="0"/>
          <w:noProof/>
          <w:sz w:val="22"/>
          <w:szCs w:val="22"/>
        </w:rPr>
      </w:pPr>
      <w:hyperlink w:anchor="_Toc61453540" w:history="1">
        <w:r w:rsidR="00D2438E" w:rsidRPr="00425412">
          <w:rPr>
            <w:rStyle w:val="Lienhypertexte"/>
            <w:noProof/>
          </w:rPr>
          <w:t>1.7</w:t>
        </w:r>
        <w:r w:rsidR="00D2438E">
          <w:rPr>
            <w:rFonts w:eastAsiaTheme="minorEastAsia" w:cstheme="minorBidi"/>
            <w:smallCaps w:val="0"/>
            <w:noProof/>
            <w:sz w:val="22"/>
            <w:szCs w:val="22"/>
          </w:rPr>
          <w:tab/>
        </w:r>
        <w:r w:rsidR="00D2438E" w:rsidRPr="00425412">
          <w:rPr>
            <w:rStyle w:val="Lienhypertexte"/>
            <w:noProof/>
          </w:rPr>
          <w:t>Program code</w:t>
        </w:r>
        <w:r w:rsidR="00D2438E">
          <w:rPr>
            <w:noProof/>
            <w:webHidden/>
          </w:rPr>
          <w:tab/>
        </w:r>
        <w:r w:rsidR="00D2438E">
          <w:rPr>
            <w:noProof/>
            <w:webHidden/>
          </w:rPr>
          <w:fldChar w:fldCharType="begin"/>
        </w:r>
        <w:r w:rsidR="00D2438E">
          <w:rPr>
            <w:noProof/>
            <w:webHidden/>
          </w:rPr>
          <w:instrText xml:space="preserve"> PAGEREF _Toc61453540 \h </w:instrText>
        </w:r>
        <w:r w:rsidR="00D2438E">
          <w:rPr>
            <w:noProof/>
            <w:webHidden/>
          </w:rPr>
        </w:r>
        <w:r w:rsidR="00D2438E">
          <w:rPr>
            <w:noProof/>
            <w:webHidden/>
          </w:rPr>
          <w:fldChar w:fldCharType="separate"/>
        </w:r>
        <w:r w:rsidR="00D2438E">
          <w:rPr>
            <w:noProof/>
            <w:webHidden/>
          </w:rPr>
          <w:t>4</w:t>
        </w:r>
        <w:r w:rsidR="00D2438E">
          <w:rPr>
            <w:noProof/>
            <w:webHidden/>
          </w:rPr>
          <w:fldChar w:fldCharType="end"/>
        </w:r>
      </w:hyperlink>
    </w:p>
    <w:p w14:paraId="56173889" w14:textId="2785A176" w:rsidR="00D2438E" w:rsidRDefault="00421952">
      <w:pPr>
        <w:pStyle w:val="TM2"/>
        <w:tabs>
          <w:tab w:val="left" w:pos="720"/>
          <w:tab w:val="right" w:leader="dot" w:pos="8494"/>
        </w:tabs>
        <w:rPr>
          <w:rFonts w:eastAsiaTheme="minorEastAsia" w:cstheme="minorBidi"/>
          <w:smallCaps w:val="0"/>
          <w:noProof/>
          <w:sz w:val="22"/>
          <w:szCs w:val="22"/>
        </w:rPr>
      </w:pPr>
      <w:hyperlink w:anchor="_Toc61453541" w:history="1">
        <w:r w:rsidR="00D2438E" w:rsidRPr="00425412">
          <w:rPr>
            <w:rStyle w:val="Lienhypertexte"/>
            <w:noProof/>
          </w:rPr>
          <w:t>1.8</w:t>
        </w:r>
        <w:r w:rsidR="00D2438E">
          <w:rPr>
            <w:rFonts w:eastAsiaTheme="minorEastAsia" w:cstheme="minorBidi"/>
            <w:smallCaps w:val="0"/>
            <w:noProof/>
            <w:sz w:val="22"/>
            <w:szCs w:val="22"/>
          </w:rPr>
          <w:tab/>
        </w:r>
        <w:r w:rsidR="00D2438E" w:rsidRPr="00425412">
          <w:rPr>
            <w:rStyle w:val="Lienhypertexte"/>
            <w:noProof/>
          </w:rPr>
          <w:t>Tables</w:t>
        </w:r>
        <w:r w:rsidR="00D2438E">
          <w:rPr>
            <w:noProof/>
            <w:webHidden/>
          </w:rPr>
          <w:tab/>
        </w:r>
        <w:r w:rsidR="00D2438E">
          <w:rPr>
            <w:noProof/>
            <w:webHidden/>
          </w:rPr>
          <w:fldChar w:fldCharType="begin"/>
        </w:r>
        <w:r w:rsidR="00D2438E">
          <w:rPr>
            <w:noProof/>
            <w:webHidden/>
          </w:rPr>
          <w:instrText xml:space="preserve"> PAGEREF _Toc61453541 \h </w:instrText>
        </w:r>
        <w:r w:rsidR="00D2438E">
          <w:rPr>
            <w:noProof/>
            <w:webHidden/>
          </w:rPr>
        </w:r>
        <w:r w:rsidR="00D2438E">
          <w:rPr>
            <w:noProof/>
            <w:webHidden/>
          </w:rPr>
          <w:fldChar w:fldCharType="separate"/>
        </w:r>
        <w:r w:rsidR="00D2438E">
          <w:rPr>
            <w:noProof/>
            <w:webHidden/>
          </w:rPr>
          <w:t>5</w:t>
        </w:r>
        <w:r w:rsidR="00D2438E">
          <w:rPr>
            <w:noProof/>
            <w:webHidden/>
          </w:rPr>
          <w:fldChar w:fldCharType="end"/>
        </w:r>
      </w:hyperlink>
    </w:p>
    <w:p w14:paraId="53E0B51D" w14:textId="168FFE15" w:rsidR="00D2438E" w:rsidRDefault="00421952">
      <w:pPr>
        <w:pStyle w:val="TM2"/>
        <w:tabs>
          <w:tab w:val="left" w:pos="720"/>
          <w:tab w:val="right" w:leader="dot" w:pos="8494"/>
        </w:tabs>
        <w:rPr>
          <w:rFonts w:eastAsiaTheme="minorEastAsia" w:cstheme="minorBidi"/>
          <w:smallCaps w:val="0"/>
          <w:noProof/>
          <w:sz w:val="22"/>
          <w:szCs w:val="22"/>
        </w:rPr>
      </w:pPr>
      <w:hyperlink w:anchor="_Toc61453542" w:history="1">
        <w:r w:rsidR="00D2438E" w:rsidRPr="00425412">
          <w:rPr>
            <w:rStyle w:val="Lienhypertexte"/>
            <w:noProof/>
          </w:rPr>
          <w:t>1.9</w:t>
        </w:r>
        <w:r w:rsidR="00D2438E">
          <w:rPr>
            <w:rFonts w:eastAsiaTheme="minorEastAsia" w:cstheme="minorBidi"/>
            <w:smallCaps w:val="0"/>
            <w:noProof/>
            <w:sz w:val="22"/>
            <w:szCs w:val="22"/>
          </w:rPr>
          <w:tab/>
        </w:r>
        <w:r w:rsidR="00D2438E" w:rsidRPr="00425412">
          <w:rPr>
            <w:rStyle w:val="Lienhypertexte"/>
            <w:noProof/>
          </w:rPr>
          <w:t>Cross-references</w:t>
        </w:r>
        <w:r w:rsidR="00D2438E">
          <w:rPr>
            <w:noProof/>
            <w:webHidden/>
          </w:rPr>
          <w:tab/>
        </w:r>
        <w:r w:rsidR="00D2438E">
          <w:rPr>
            <w:noProof/>
            <w:webHidden/>
          </w:rPr>
          <w:fldChar w:fldCharType="begin"/>
        </w:r>
        <w:r w:rsidR="00D2438E">
          <w:rPr>
            <w:noProof/>
            <w:webHidden/>
          </w:rPr>
          <w:instrText xml:space="preserve"> PAGEREF _Toc61453542 \h </w:instrText>
        </w:r>
        <w:r w:rsidR="00D2438E">
          <w:rPr>
            <w:noProof/>
            <w:webHidden/>
          </w:rPr>
        </w:r>
        <w:r w:rsidR="00D2438E">
          <w:rPr>
            <w:noProof/>
            <w:webHidden/>
          </w:rPr>
          <w:fldChar w:fldCharType="separate"/>
        </w:r>
        <w:r w:rsidR="00D2438E">
          <w:rPr>
            <w:noProof/>
            <w:webHidden/>
          </w:rPr>
          <w:t>6</w:t>
        </w:r>
        <w:r w:rsidR="00D2438E">
          <w:rPr>
            <w:noProof/>
            <w:webHidden/>
          </w:rPr>
          <w:fldChar w:fldCharType="end"/>
        </w:r>
      </w:hyperlink>
    </w:p>
    <w:p w14:paraId="6E90EF1A" w14:textId="7B31FAAD" w:rsidR="00D2438E" w:rsidRDefault="00421952">
      <w:pPr>
        <w:pStyle w:val="TM2"/>
        <w:tabs>
          <w:tab w:val="left" w:pos="960"/>
          <w:tab w:val="right" w:leader="dot" w:pos="8494"/>
        </w:tabs>
        <w:rPr>
          <w:rFonts w:eastAsiaTheme="minorEastAsia" w:cstheme="minorBidi"/>
          <w:smallCaps w:val="0"/>
          <w:noProof/>
          <w:sz w:val="22"/>
          <w:szCs w:val="22"/>
        </w:rPr>
      </w:pPr>
      <w:hyperlink w:anchor="_Toc61453543" w:history="1">
        <w:r w:rsidR="00D2438E" w:rsidRPr="00425412">
          <w:rPr>
            <w:rStyle w:val="Lienhypertexte"/>
            <w:noProof/>
            <w:lang w:val="en-US"/>
          </w:rPr>
          <w:t>1.10</w:t>
        </w:r>
        <w:r w:rsidR="00D2438E">
          <w:rPr>
            <w:rFonts w:eastAsiaTheme="minorEastAsia" w:cstheme="minorBidi"/>
            <w:smallCaps w:val="0"/>
            <w:noProof/>
            <w:sz w:val="22"/>
            <w:szCs w:val="22"/>
          </w:rPr>
          <w:tab/>
        </w:r>
        <w:r w:rsidR="00D2438E" w:rsidRPr="00425412">
          <w:rPr>
            <w:rStyle w:val="Lienhypertexte"/>
            <w:noProof/>
            <w:lang w:val="en-US"/>
          </w:rPr>
          <w:t>Review</w:t>
        </w:r>
        <w:r w:rsidR="00D2438E">
          <w:rPr>
            <w:noProof/>
            <w:webHidden/>
          </w:rPr>
          <w:tab/>
        </w:r>
        <w:r w:rsidR="00D2438E">
          <w:rPr>
            <w:noProof/>
            <w:webHidden/>
          </w:rPr>
          <w:fldChar w:fldCharType="begin"/>
        </w:r>
        <w:r w:rsidR="00D2438E">
          <w:rPr>
            <w:noProof/>
            <w:webHidden/>
          </w:rPr>
          <w:instrText xml:space="preserve"> PAGEREF _Toc61453543 \h </w:instrText>
        </w:r>
        <w:r w:rsidR="00D2438E">
          <w:rPr>
            <w:noProof/>
            <w:webHidden/>
          </w:rPr>
        </w:r>
        <w:r w:rsidR="00D2438E">
          <w:rPr>
            <w:noProof/>
            <w:webHidden/>
          </w:rPr>
          <w:fldChar w:fldCharType="separate"/>
        </w:r>
        <w:r w:rsidR="00D2438E">
          <w:rPr>
            <w:noProof/>
            <w:webHidden/>
          </w:rPr>
          <w:t>6</w:t>
        </w:r>
        <w:r w:rsidR="00D2438E">
          <w:rPr>
            <w:noProof/>
            <w:webHidden/>
          </w:rPr>
          <w:fldChar w:fldCharType="end"/>
        </w:r>
      </w:hyperlink>
    </w:p>
    <w:p w14:paraId="4931A2EB" w14:textId="754F2BC4" w:rsidR="00D2438E" w:rsidRDefault="00421952">
      <w:pPr>
        <w:pStyle w:val="TM2"/>
        <w:tabs>
          <w:tab w:val="left" w:pos="960"/>
          <w:tab w:val="right" w:leader="dot" w:pos="8494"/>
        </w:tabs>
        <w:rPr>
          <w:rFonts w:eastAsiaTheme="minorEastAsia" w:cstheme="minorBidi"/>
          <w:smallCaps w:val="0"/>
          <w:noProof/>
          <w:sz w:val="22"/>
          <w:szCs w:val="22"/>
        </w:rPr>
      </w:pPr>
      <w:hyperlink w:anchor="_Toc61453544" w:history="1">
        <w:r w:rsidR="00D2438E" w:rsidRPr="00425412">
          <w:rPr>
            <w:rStyle w:val="Lienhypertexte"/>
            <w:noProof/>
            <w:lang w:val="en-US"/>
          </w:rPr>
          <w:t>1.11</w:t>
        </w:r>
        <w:r w:rsidR="00D2438E">
          <w:rPr>
            <w:rFonts w:eastAsiaTheme="minorEastAsia" w:cstheme="minorBidi"/>
            <w:smallCaps w:val="0"/>
            <w:noProof/>
            <w:sz w:val="22"/>
            <w:szCs w:val="22"/>
          </w:rPr>
          <w:tab/>
        </w:r>
        <w:r w:rsidR="00D2438E" w:rsidRPr="00425412">
          <w:rPr>
            <w:rStyle w:val="Lienhypertexte"/>
            <w:noProof/>
            <w:lang w:val="en-US"/>
          </w:rPr>
          <w:t>Embedded objects</w:t>
        </w:r>
        <w:r w:rsidR="00D2438E">
          <w:rPr>
            <w:noProof/>
            <w:webHidden/>
          </w:rPr>
          <w:tab/>
        </w:r>
        <w:r w:rsidR="00D2438E">
          <w:rPr>
            <w:noProof/>
            <w:webHidden/>
          </w:rPr>
          <w:fldChar w:fldCharType="begin"/>
        </w:r>
        <w:r w:rsidR="00D2438E">
          <w:rPr>
            <w:noProof/>
            <w:webHidden/>
          </w:rPr>
          <w:instrText xml:space="preserve"> PAGEREF _Toc61453544 \h </w:instrText>
        </w:r>
        <w:r w:rsidR="00D2438E">
          <w:rPr>
            <w:noProof/>
            <w:webHidden/>
          </w:rPr>
        </w:r>
        <w:r w:rsidR="00D2438E">
          <w:rPr>
            <w:noProof/>
            <w:webHidden/>
          </w:rPr>
          <w:fldChar w:fldCharType="separate"/>
        </w:r>
        <w:r w:rsidR="00D2438E">
          <w:rPr>
            <w:noProof/>
            <w:webHidden/>
          </w:rPr>
          <w:t>7</w:t>
        </w:r>
        <w:r w:rsidR="00D2438E">
          <w:rPr>
            <w:noProof/>
            <w:webHidden/>
          </w:rPr>
          <w:fldChar w:fldCharType="end"/>
        </w:r>
      </w:hyperlink>
    </w:p>
    <w:p w14:paraId="1043EF8F" w14:textId="7636BB18" w:rsidR="00D2438E" w:rsidRDefault="00421952">
      <w:pPr>
        <w:pStyle w:val="TM1"/>
        <w:tabs>
          <w:tab w:val="left" w:pos="480"/>
          <w:tab w:val="right" w:leader="dot" w:pos="8494"/>
        </w:tabs>
        <w:rPr>
          <w:rFonts w:eastAsiaTheme="minorEastAsia" w:cstheme="minorBidi"/>
          <w:b w:val="0"/>
          <w:bCs w:val="0"/>
          <w:caps w:val="0"/>
          <w:noProof/>
          <w:sz w:val="22"/>
          <w:szCs w:val="22"/>
        </w:rPr>
      </w:pPr>
      <w:hyperlink w:anchor="_Toc61453545" w:history="1">
        <w:r w:rsidR="00D2438E" w:rsidRPr="00425412">
          <w:rPr>
            <w:rStyle w:val="Lienhypertexte"/>
            <w:noProof/>
          </w:rPr>
          <w:t>2</w:t>
        </w:r>
        <w:r w:rsidR="00D2438E">
          <w:rPr>
            <w:rFonts w:eastAsiaTheme="minorEastAsia" w:cstheme="minorBidi"/>
            <w:b w:val="0"/>
            <w:bCs w:val="0"/>
            <w:caps w:val="0"/>
            <w:noProof/>
            <w:sz w:val="22"/>
            <w:szCs w:val="22"/>
          </w:rPr>
          <w:tab/>
        </w:r>
        <w:r w:rsidR="00D2438E" w:rsidRPr="00425412">
          <w:rPr>
            <w:rStyle w:val="Lienhypertexte"/>
            <w:noProof/>
          </w:rPr>
          <w:t xml:space="preserve">Related work </w:t>
        </w:r>
        <w:r w:rsidR="00D2438E" w:rsidRPr="00425412">
          <w:rPr>
            <w:rStyle w:val="Lienhypertexte"/>
            <w:noProof/>
          </w:rPr>
          <w:t>(</w:t>
        </w:r>
        <w:r w:rsidR="00D2438E" w:rsidRPr="00425412">
          <w:rPr>
            <w:rStyle w:val="Lienhypertexte"/>
            <w:noProof/>
          </w:rPr>
          <w:t>Background)</w:t>
        </w:r>
        <w:r w:rsidR="00D2438E">
          <w:rPr>
            <w:noProof/>
            <w:webHidden/>
          </w:rPr>
          <w:tab/>
        </w:r>
        <w:r w:rsidR="00D2438E">
          <w:rPr>
            <w:noProof/>
            <w:webHidden/>
          </w:rPr>
          <w:fldChar w:fldCharType="begin"/>
        </w:r>
        <w:r w:rsidR="00D2438E">
          <w:rPr>
            <w:noProof/>
            <w:webHidden/>
          </w:rPr>
          <w:instrText xml:space="preserve"> PAGEREF _Toc61453545 \h </w:instrText>
        </w:r>
        <w:r w:rsidR="00D2438E">
          <w:rPr>
            <w:noProof/>
            <w:webHidden/>
          </w:rPr>
        </w:r>
        <w:r w:rsidR="00D2438E">
          <w:rPr>
            <w:noProof/>
            <w:webHidden/>
          </w:rPr>
          <w:fldChar w:fldCharType="separate"/>
        </w:r>
        <w:r w:rsidR="00D2438E">
          <w:rPr>
            <w:noProof/>
            <w:webHidden/>
          </w:rPr>
          <w:t>8</w:t>
        </w:r>
        <w:r w:rsidR="00D2438E">
          <w:rPr>
            <w:noProof/>
            <w:webHidden/>
          </w:rPr>
          <w:fldChar w:fldCharType="end"/>
        </w:r>
      </w:hyperlink>
    </w:p>
    <w:p w14:paraId="194A00CA" w14:textId="555279F3" w:rsidR="00D2438E" w:rsidRDefault="00421952">
      <w:pPr>
        <w:pStyle w:val="TM1"/>
        <w:tabs>
          <w:tab w:val="left" w:pos="480"/>
          <w:tab w:val="right" w:leader="dot" w:pos="8494"/>
        </w:tabs>
        <w:rPr>
          <w:rFonts w:eastAsiaTheme="minorEastAsia" w:cstheme="minorBidi"/>
          <w:b w:val="0"/>
          <w:bCs w:val="0"/>
          <w:caps w:val="0"/>
          <w:noProof/>
          <w:sz w:val="22"/>
          <w:szCs w:val="22"/>
        </w:rPr>
      </w:pPr>
      <w:hyperlink w:anchor="_Toc61453546" w:history="1">
        <w:r w:rsidR="00D2438E" w:rsidRPr="00425412">
          <w:rPr>
            <w:rStyle w:val="Lienhypertexte"/>
            <w:noProof/>
          </w:rPr>
          <w:t>3</w:t>
        </w:r>
        <w:r w:rsidR="00D2438E">
          <w:rPr>
            <w:rFonts w:eastAsiaTheme="minorEastAsia" w:cstheme="minorBidi"/>
            <w:b w:val="0"/>
            <w:bCs w:val="0"/>
            <w:caps w:val="0"/>
            <w:noProof/>
            <w:sz w:val="22"/>
            <w:szCs w:val="22"/>
          </w:rPr>
          <w:tab/>
        </w:r>
        <w:r w:rsidR="00D2438E" w:rsidRPr="00425412">
          <w:rPr>
            <w:rStyle w:val="Lienhypertexte"/>
            <w:noProof/>
          </w:rPr>
          <w:t>Method</w:t>
        </w:r>
        <w:r w:rsidR="00D2438E">
          <w:rPr>
            <w:noProof/>
            <w:webHidden/>
          </w:rPr>
          <w:tab/>
        </w:r>
        <w:r w:rsidR="00D2438E">
          <w:rPr>
            <w:noProof/>
            <w:webHidden/>
          </w:rPr>
          <w:fldChar w:fldCharType="begin"/>
        </w:r>
        <w:r w:rsidR="00D2438E">
          <w:rPr>
            <w:noProof/>
            <w:webHidden/>
          </w:rPr>
          <w:instrText xml:space="preserve"> PAGEREF _Toc61453546 \h </w:instrText>
        </w:r>
        <w:r w:rsidR="00D2438E">
          <w:rPr>
            <w:noProof/>
            <w:webHidden/>
          </w:rPr>
        </w:r>
        <w:r w:rsidR="00D2438E">
          <w:rPr>
            <w:noProof/>
            <w:webHidden/>
          </w:rPr>
          <w:fldChar w:fldCharType="separate"/>
        </w:r>
        <w:r w:rsidR="00D2438E">
          <w:rPr>
            <w:noProof/>
            <w:webHidden/>
          </w:rPr>
          <w:t>9</w:t>
        </w:r>
        <w:r w:rsidR="00D2438E">
          <w:rPr>
            <w:noProof/>
            <w:webHidden/>
          </w:rPr>
          <w:fldChar w:fldCharType="end"/>
        </w:r>
      </w:hyperlink>
    </w:p>
    <w:p w14:paraId="470D15EE" w14:textId="1F05904F" w:rsidR="00D2438E" w:rsidRDefault="00421952">
      <w:pPr>
        <w:pStyle w:val="TM1"/>
        <w:tabs>
          <w:tab w:val="left" w:pos="480"/>
          <w:tab w:val="right" w:leader="dot" w:pos="8494"/>
        </w:tabs>
        <w:rPr>
          <w:rFonts w:eastAsiaTheme="minorEastAsia" w:cstheme="minorBidi"/>
          <w:b w:val="0"/>
          <w:bCs w:val="0"/>
          <w:caps w:val="0"/>
          <w:noProof/>
          <w:sz w:val="22"/>
          <w:szCs w:val="22"/>
        </w:rPr>
      </w:pPr>
      <w:hyperlink w:anchor="_Toc61453547" w:history="1">
        <w:r w:rsidR="00D2438E" w:rsidRPr="00425412">
          <w:rPr>
            <w:rStyle w:val="Lienhypertexte"/>
            <w:noProof/>
          </w:rPr>
          <w:t>4</w:t>
        </w:r>
        <w:r w:rsidR="00D2438E">
          <w:rPr>
            <w:rFonts w:eastAsiaTheme="minorEastAsia" w:cstheme="minorBidi"/>
            <w:b w:val="0"/>
            <w:bCs w:val="0"/>
            <w:caps w:val="0"/>
            <w:noProof/>
            <w:sz w:val="22"/>
            <w:szCs w:val="22"/>
          </w:rPr>
          <w:tab/>
        </w:r>
        <w:r w:rsidR="00D2438E" w:rsidRPr="00425412">
          <w:rPr>
            <w:rStyle w:val="Lienhypertexte"/>
            <w:noProof/>
          </w:rPr>
          <w:t>“Work”</w:t>
        </w:r>
        <w:r w:rsidR="00D2438E">
          <w:rPr>
            <w:noProof/>
            <w:webHidden/>
          </w:rPr>
          <w:tab/>
        </w:r>
        <w:r w:rsidR="00D2438E">
          <w:rPr>
            <w:noProof/>
            <w:webHidden/>
          </w:rPr>
          <w:fldChar w:fldCharType="begin"/>
        </w:r>
        <w:r w:rsidR="00D2438E">
          <w:rPr>
            <w:noProof/>
            <w:webHidden/>
          </w:rPr>
          <w:instrText xml:space="preserve"> PAGEREF _Toc61453547 \h </w:instrText>
        </w:r>
        <w:r w:rsidR="00D2438E">
          <w:rPr>
            <w:noProof/>
            <w:webHidden/>
          </w:rPr>
        </w:r>
        <w:r w:rsidR="00D2438E">
          <w:rPr>
            <w:noProof/>
            <w:webHidden/>
          </w:rPr>
          <w:fldChar w:fldCharType="separate"/>
        </w:r>
        <w:r w:rsidR="00D2438E">
          <w:rPr>
            <w:noProof/>
            <w:webHidden/>
          </w:rPr>
          <w:t>10</w:t>
        </w:r>
        <w:r w:rsidR="00D2438E">
          <w:rPr>
            <w:noProof/>
            <w:webHidden/>
          </w:rPr>
          <w:fldChar w:fldCharType="end"/>
        </w:r>
      </w:hyperlink>
    </w:p>
    <w:p w14:paraId="5C0F2F6A" w14:textId="23B79D67" w:rsidR="00D2438E" w:rsidRDefault="00421952">
      <w:pPr>
        <w:pStyle w:val="TM1"/>
        <w:tabs>
          <w:tab w:val="left" w:pos="480"/>
          <w:tab w:val="right" w:leader="dot" w:pos="8494"/>
        </w:tabs>
        <w:rPr>
          <w:rFonts w:eastAsiaTheme="minorEastAsia" w:cstheme="minorBidi"/>
          <w:b w:val="0"/>
          <w:bCs w:val="0"/>
          <w:caps w:val="0"/>
          <w:noProof/>
          <w:sz w:val="22"/>
          <w:szCs w:val="22"/>
        </w:rPr>
      </w:pPr>
      <w:hyperlink w:anchor="_Toc61453548" w:history="1">
        <w:r w:rsidR="00D2438E" w:rsidRPr="00425412">
          <w:rPr>
            <w:rStyle w:val="Lienhypertexte"/>
            <w:noProof/>
          </w:rPr>
          <w:t>5</w:t>
        </w:r>
        <w:r w:rsidR="00D2438E">
          <w:rPr>
            <w:rFonts w:eastAsiaTheme="minorEastAsia" w:cstheme="minorBidi"/>
            <w:b w:val="0"/>
            <w:bCs w:val="0"/>
            <w:caps w:val="0"/>
            <w:noProof/>
            <w:sz w:val="22"/>
            <w:szCs w:val="22"/>
          </w:rPr>
          <w:tab/>
        </w:r>
        <w:r w:rsidR="00D2438E" w:rsidRPr="00425412">
          <w:rPr>
            <w:rStyle w:val="Lienhypertexte"/>
            <w:noProof/>
          </w:rPr>
          <w:t>Results and discussion</w:t>
        </w:r>
        <w:r w:rsidR="00D2438E">
          <w:rPr>
            <w:noProof/>
            <w:webHidden/>
          </w:rPr>
          <w:tab/>
        </w:r>
        <w:r w:rsidR="00D2438E">
          <w:rPr>
            <w:noProof/>
            <w:webHidden/>
          </w:rPr>
          <w:fldChar w:fldCharType="begin"/>
        </w:r>
        <w:r w:rsidR="00D2438E">
          <w:rPr>
            <w:noProof/>
            <w:webHidden/>
          </w:rPr>
          <w:instrText xml:space="preserve"> PAGEREF _Toc61453548 \h </w:instrText>
        </w:r>
        <w:r w:rsidR="00D2438E">
          <w:rPr>
            <w:noProof/>
            <w:webHidden/>
          </w:rPr>
        </w:r>
        <w:r w:rsidR="00D2438E">
          <w:rPr>
            <w:noProof/>
            <w:webHidden/>
          </w:rPr>
          <w:fldChar w:fldCharType="separate"/>
        </w:r>
        <w:r w:rsidR="00D2438E">
          <w:rPr>
            <w:noProof/>
            <w:webHidden/>
          </w:rPr>
          <w:t>11</w:t>
        </w:r>
        <w:r w:rsidR="00D2438E">
          <w:rPr>
            <w:noProof/>
            <w:webHidden/>
          </w:rPr>
          <w:fldChar w:fldCharType="end"/>
        </w:r>
      </w:hyperlink>
    </w:p>
    <w:p w14:paraId="4D9ADB2F" w14:textId="1442A522" w:rsidR="00D2438E" w:rsidRDefault="00421952">
      <w:pPr>
        <w:pStyle w:val="TM1"/>
        <w:tabs>
          <w:tab w:val="left" w:pos="480"/>
          <w:tab w:val="right" w:leader="dot" w:pos="8494"/>
        </w:tabs>
        <w:rPr>
          <w:rFonts w:eastAsiaTheme="minorEastAsia" w:cstheme="minorBidi"/>
          <w:b w:val="0"/>
          <w:bCs w:val="0"/>
          <w:caps w:val="0"/>
          <w:noProof/>
          <w:sz w:val="22"/>
          <w:szCs w:val="22"/>
        </w:rPr>
      </w:pPr>
      <w:hyperlink w:anchor="_Toc61453549" w:history="1">
        <w:r w:rsidR="00D2438E" w:rsidRPr="00425412">
          <w:rPr>
            <w:rStyle w:val="Lienhypertexte"/>
            <w:noProof/>
          </w:rPr>
          <w:t>6</w:t>
        </w:r>
        <w:r w:rsidR="00D2438E">
          <w:rPr>
            <w:rFonts w:eastAsiaTheme="minorEastAsia" w:cstheme="minorBidi"/>
            <w:b w:val="0"/>
            <w:bCs w:val="0"/>
            <w:caps w:val="0"/>
            <w:noProof/>
            <w:sz w:val="22"/>
            <w:szCs w:val="22"/>
          </w:rPr>
          <w:tab/>
        </w:r>
        <w:r w:rsidR="00D2438E" w:rsidRPr="00425412">
          <w:rPr>
            <w:rStyle w:val="Lienhypertexte"/>
            <w:noProof/>
          </w:rPr>
          <w:t>Conclusion</w:t>
        </w:r>
        <w:r w:rsidR="00D2438E">
          <w:rPr>
            <w:noProof/>
            <w:webHidden/>
          </w:rPr>
          <w:tab/>
        </w:r>
        <w:r w:rsidR="00D2438E">
          <w:rPr>
            <w:noProof/>
            <w:webHidden/>
          </w:rPr>
          <w:fldChar w:fldCharType="begin"/>
        </w:r>
        <w:r w:rsidR="00D2438E">
          <w:rPr>
            <w:noProof/>
            <w:webHidden/>
          </w:rPr>
          <w:instrText xml:space="preserve"> PAGEREF _Toc61453549 \h </w:instrText>
        </w:r>
        <w:r w:rsidR="00D2438E">
          <w:rPr>
            <w:noProof/>
            <w:webHidden/>
          </w:rPr>
        </w:r>
        <w:r w:rsidR="00D2438E">
          <w:rPr>
            <w:noProof/>
            <w:webHidden/>
          </w:rPr>
          <w:fldChar w:fldCharType="separate"/>
        </w:r>
        <w:r w:rsidR="00D2438E">
          <w:rPr>
            <w:noProof/>
            <w:webHidden/>
          </w:rPr>
          <w:t>12</w:t>
        </w:r>
        <w:r w:rsidR="00D2438E">
          <w:rPr>
            <w:noProof/>
            <w:webHidden/>
          </w:rPr>
          <w:fldChar w:fldCharType="end"/>
        </w:r>
      </w:hyperlink>
    </w:p>
    <w:p w14:paraId="48D78692" w14:textId="7FEFED64" w:rsidR="00D2438E" w:rsidRDefault="00421952">
      <w:pPr>
        <w:pStyle w:val="TM2"/>
        <w:tabs>
          <w:tab w:val="left" w:pos="720"/>
          <w:tab w:val="right" w:leader="dot" w:pos="8494"/>
        </w:tabs>
        <w:rPr>
          <w:rFonts w:eastAsiaTheme="minorEastAsia" w:cstheme="minorBidi"/>
          <w:smallCaps w:val="0"/>
          <w:noProof/>
          <w:sz w:val="22"/>
          <w:szCs w:val="22"/>
        </w:rPr>
      </w:pPr>
      <w:hyperlink w:anchor="_Toc61453550" w:history="1">
        <w:r w:rsidR="00D2438E" w:rsidRPr="00425412">
          <w:rPr>
            <w:rStyle w:val="Lienhypertexte"/>
            <w:noProof/>
          </w:rPr>
          <w:t>6.1</w:t>
        </w:r>
        <w:r w:rsidR="00D2438E">
          <w:rPr>
            <w:rFonts w:eastAsiaTheme="minorEastAsia" w:cstheme="minorBidi"/>
            <w:smallCaps w:val="0"/>
            <w:noProof/>
            <w:sz w:val="22"/>
            <w:szCs w:val="22"/>
          </w:rPr>
          <w:tab/>
        </w:r>
        <w:r w:rsidR="00D2438E" w:rsidRPr="00425412">
          <w:rPr>
            <w:rStyle w:val="Lienhypertexte"/>
            <w:noProof/>
          </w:rPr>
          <w:t>Future Work and Research</w:t>
        </w:r>
        <w:r w:rsidR="00D2438E">
          <w:rPr>
            <w:noProof/>
            <w:webHidden/>
          </w:rPr>
          <w:tab/>
        </w:r>
        <w:r w:rsidR="00D2438E">
          <w:rPr>
            <w:noProof/>
            <w:webHidden/>
          </w:rPr>
          <w:fldChar w:fldCharType="begin"/>
        </w:r>
        <w:r w:rsidR="00D2438E">
          <w:rPr>
            <w:noProof/>
            <w:webHidden/>
          </w:rPr>
          <w:instrText xml:space="preserve"> PAGEREF _Toc61453550 \h </w:instrText>
        </w:r>
        <w:r w:rsidR="00D2438E">
          <w:rPr>
            <w:noProof/>
            <w:webHidden/>
          </w:rPr>
        </w:r>
        <w:r w:rsidR="00D2438E">
          <w:rPr>
            <w:noProof/>
            <w:webHidden/>
          </w:rPr>
          <w:fldChar w:fldCharType="separate"/>
        </w:r>
        <w:r w:rsidR="00D2438E">
          <w:rPr>
            <w:noProof/>
            <w:webHidden/>
          </w:rPr>
          <w:t>12</w:t>
        </w:r>
        <w:r w:rsidR="00D2438E">
          <w:rPr>
            <w:noProof/>
            <w:webHidden/>
          </w:rPr>
          <w:fldChar w:fldCharType="end"/>
        </w:r>
      </w:hyperlink>
    </w:p>
    <w:p w14:paraId="0F52697B" w14:textId="0EF4F977" w:rsidR="00D2438E" w:rsidRDefault="00421952">
      <w:pPr>
        <w:pStyle w:val="TM2"/>
        <w:tabs>
          <w:tab w:val="left" w:pos="720"/>
          <w:tab w:val="right" w:leader="dot" w:pos="8494"/>
        </w:tabs>
        <w:rPr>
          <w:rFonts w:eastAsiaTheme="minorEastAsia" w:cstheme="minorBidi"/>
          <w:smallCaps w:val="0"/>
          <w:noProof/>
          <w:sz w:val="22"/>
          <w:szCs w:val="22"/>
        </w:rPr>
      </w:pPr>
      <w:hyperlink w:anchor="_Toc61453551" w:history="1">
        <w:r w:rsidR="00D2438E" w:rsidRPr="00425412">
          <w:rPr>
            <w:rStyle w:val="Lienhypertexte"/>
            <w:noProof/>
          </w:rPr>
          <w:t>6.2</w:t>
        </w:r>
        <w:r w:rsidR="00D2438E">
          <w:rPr>
            <w:rFonts w:eastAsiaTheme="minorEastAsia" w:cstheme="minorBidi"/>
            <w:smallCaps w:val="0"/>
            <w:noProof/>
            <w:sz w:val="22"/>
            <w:szCs w:val="22"/>
          </w:rPr>
          <w:tab/>
        </w:r>
        <w:r w:rsidR="00D2438E" w:rsidRPr="00425412">
          <w:rPr>
            <w:rStyle w:val="Lienhypertexte"/>
            <w:noProof/>
          </w:rPr>
          <w:t>Critical Discussion</w:t>
        </w:r>
        <w:r w:rsidR="00D2438E">
          <w:rPr>
            <w:noProof/>
            <w:webHidden/>
          </w:rPr>
          <w:tab/>
        </w:r>
        <w:r w:rsidR="00D2438E">
          <w:rPr>
            <w:noProof/>
            <w:webHidden/>
          </w:rPr>
          <w:fldChar w:fldCharType="begin"/>
        </w:r>
        <w:r w:rsidR="00D2438E">
          <w:rPr>
            <w:noProof/>
            <w:webHidden/>
          </w:rPr>
          <w:instrText xml:space="preserve"> PAGEREF _Toc61453551 \h </w:instrText>
        </w:r>
        <w:r w:rsidR="00D2438E">
          <w:rPr>
            <w:noProof/>
            <w:webHidden/>
          </w:rPr>
        </w:r>
        <w:r w:rsidR="00D2438E">
          <w:rPr>
            <w:noProof/>
            <w:webHidden/>
          </w:rPr>
          <w:fldChar w:fldCharType="separate"/>
        </w:r>
        <w:r w:rsidR="00D2438E">
          <w:rPr>
            <w:noProof/>
            <w:webHidden/>
          </w:rPr>
          <w:t>12</w:t>
        </w:r>
        <w:r w:rsidR="00D2438E">
          <w:rPr>
            <w:noProof/>
            <w:webHidden/>
          </w:rPr>
          <w:fldChar w:fldCharType="end"/>
        </w:r>
      </w:hyperlink>
    </w:p>
    <w:p w14:paraId="67A55060" w14:textId="17617053" w:rsidR="00D2438E" w:rsidRDefault="00421952">
      <w:pPr>
        <w:pStyle w:val="TM2"/>
        <w:tabs>
          <w:tab w:val="left" w:pos="720"/>
          <w:tab w:val="right" w:leader="dot" w:pos="8494"/>
        </w:tabs>
        <w:rPr>
          <w:rFonts w:eastAsiaTheme="minorEastAsia" w:cstheme="minorBidi"/>
          <w:smallCaps w:val="0"/>
          <w:noProof/>
          <w:sz w:val="22"/>
          <w:szCs w:val="22"/>
        </w:rPr>
      </w:pPr>
      <w:hyperlink w:anchor="_Toc61453552" w:history="1">
        <w:r w:rsidR="00D2438E" w:rsidRPr="00425412">
          <w:rPr>
            <w:rStyle w:val="Lienhypertexte"/>
            <w:noProof/>
          </w:rPr>
          <w:t>6.3</w:t>
        </w:r>
        <w:r w:rsidR="00D2438E">
          <w:rPr>
            <w:rFonts w:eastAsiaTheme="minorEastAsia" w:cstheme="minorBidi"/>
            <w:smallCaps w:val="0"/>
            <w:noProof/>
            <w:sz w:val="22"/>
            <w:szCs w:val="22"/>
          </w:rPr>
          <w:tab/>
        </w:r>
        <w:r w:rsidR="00D2438E" w:rsidRPr="00425412">
          <w:rPr>
            <w:rStyle w:val="Lienhypertexte"/>
            <w:noProof/>
          </w:rPr>
          <w:t>Generalization of the result</w:t>
        </w:r>
        <w:r w:rsidR="00D2438E">
          <w:rPr>
            <w:noProof/>
            <w:webHidden/>
          </w:rPr>
          <w:tab/>
        </w:r>
        <w:r w:rsidR="00D2438E">
          <w:rPr>
            <w:noProof/>
            <w:webHidden/>
          </w:rPr>
          <w:fldChar w:fldCharType="begin"/>
        </w:r>
        <w:r w:rsidR="00D2438E">
          <w:rPr>
            <w:noProof/>
            <w:webHidden/>
          </w:rPr>
          <w:instrText xml:space="preserve"> PAGEREF _Toc61453552 \h </w:instrText>
        </w:r>
        <w:r w:rsidR="00D2438E">
          <w:rPr>
            <w:noProof/>
            <w:webHidden/>
          </w:rPr>
        </w:r>
        <w:r w:rsidR="00D2438E">
          <w:rPr>
            <w:noProof/>
            <w:webHidden/>
          </w:rPr>
          <w:fldChar w:fldCharType="separate"/>
        </w:r>
        <w:r w:rsidR="00D2438E">
          <w:rPr>
            <w:noProof/>
            <w:webHidden/>
          </w:rPr>
          <w:t>12</w:t>
        </w:r>
        <w:r w:rsidR="00D2438E">
          <w:rPr>
            <w:noProof/>
            <w:webHidden/>
          </w:rPr>
          <w:fldChar w:fldCharType="end"/>
        </w:r>
      </w:hyperlink>
    </w:p>
    <w:p w14:paraId="4C0951A9" w14:textId="16D74E4E" w:rsidR="00D2438E" w:rsidRDefault="00421952">
      <w:pPr>
        <w:pStyle w:val="TM1"/>
        <w:tabs>
          <w:tab w:val="left" w:pos="480"/>
          <w:tab w:val="right" w:leader="dot" w:pos="8494"/>
        </w:tabs>
        <w:rPr>
          <w:rFonts w:eastAsiaTheme="minorEastAsia" w:cstheme="minorBidi"/>
          <w:b w:val="0"/>
          <w:bCs w:val="0"/>
          <w:caps w:val="0"/>
          <w:noProof/>
          <w:sz w:val="22"/>
          <w:szCs w:val="22"/>
        </w:rPr>
      </w:pPr>
      <w:hyperlink w:anchor="_Toc61453553" w:history="1">
        <w:r w:rsidR="00D2438E" w:rsidRPr="00425412">
          <w:rPr>
            <w:rStyle w:val="Lienhypertexte"/>
            <w:noProof/>
          </w:rPr>
          <w:t>7</w:t>
        </w:r>
        <w:r w:rsidR="00D2438E">
          <w:rPr>
            <w:rFonts w:eastAsiaTheme="minorEastAsia" w:cstheme="minorBidi"/>
            <w:b w:val="0"/>
            <w:bCs w:val="0"/>
            <w:caps w:val="0"/>
            <w:noProof/>
            <w:sz w:val="22"/>
            <w:szCs w:val="22"/>
          </w:rPr>
          <w:tab/>
        </w:r>
        <w:r w:rsidR="00D2438E" w:rsidRPr="00425412">
          <w:rPr>
            <w:rStyle w:val="Lienhypertexte"/>
            <w:noProof/>
          </w:rPr>
          <w:t>References</w:t>
        </w:r>
        <w:r w:rsidR="00D2438E">
          <w:rPr>
            <w:noProof/>
            <w:webHidden/>
          </w:rPr>
          <w:tab/>
        </w:r>
        <w:r w:rsidR="00D2438E">
          <w:rPr>
            <w:noProof/>
            <w:webHidden/>
          </w:rPr>
          <w:fldChar w:fldCharType="begin"/>
        </w:r>
        <w:r w:rsidR="00D2438E">
          <w:rPr>
            <w:noProof/>
            <w:webHidden/>
          </w:rPr>
          <w:instrText xml:space="preserve"> PAGEREF _Toc61453553 \h </w:instrText>
        </w:r>
        <w:r w:rsidR="00D2438E">
          <w:rPr>
            <w:noProof/>
            <w:webHidden/>
          </w:rPr>
        </w:r>
        <w:r w:rsidR="00D2438E">
          <w:rPr>
            <w:noProof/>
            <w:webHidden/>
          </w:rPr>
          <w:fldChar w:fldCharType="separate"/>
        </w:r>
        <w:r w:rsidR="00D2438E">
          <w:rPr>
            <w:noProof/>
            <w:webHidden/>
          </w:rPr>
          <w:t>13</w:t>
        </w:r>
        <w:r w:rsidR="00D2438E">
          <w:rPr>
            <w:noProof/>
            <w:webHidden/>
          </w:rPr>
          <w:fldChar w:fldCharType="end"/>
        </w:r>
      </w:hyperlink>
    </w:p>
    <w:p w14:paraId="4DD2DD68" w14:textId="1C8E919F" w:rsidR="001C3A84" w:rsidRPr="001C3A84" w:rsidRDefault="003235CA" w:rsidP="00CF085D">
      <w:r>
        <w:fldChar w:fldCharType="end"/>
      </w:r>
    </w:p>
    <w:p w14:paraId="6B3E017C" w14:textId="628B7C5D" w:rsidR="008675A3" w:rsidRDefault="008675A3" w:rsidP="00E8417A">
      <w:pPr>
        <w:rPr>
          <w:rFonts w:eastAsia="Calibri"/>
          <w:b/>
          <w:sz w:val="28"/>
          <w:szCs w:val="28"/>
          <w:lang w:eastAsia="en-US"/>
        </w:rPr>
      </w:pPr>
      <w:commentRangeStart w:id="8"/>
      <w:r w:rsidRPr="0076200D">
        <w:rPr>
          <w:rFonts w:eastAsia="Calibri"/>
          <w:b/>
          <w:sz w:val="28"/>
          <w:szCs w:val="28"/>
          <w:lang w:eastAsia="en-US"/>
        </w:rPr>
        <w:t>Appendices</w:t>
      </w:r>
      <w:commentRangeEnd w:id="8"/>
      <w:r w:rsidRPr="0076200D">
        <w:rPr>
          <w:rFonts w:eastAsia="Calibri"/>
          <w:b/>
          <w:sz w:val="28"/>
          <w:szCs w:val="28"/>
          <w:lang w:eastAsia="en-US"/>
        </w:rPr>
        <w:commentReference w:id="8"/>
      </w:r>
    </w:p>
    <w:p w14:paraId="692A5EF1" w14:textId="036E5F47" w:rsidR="00D2438E" w:rsidRDefault="003D2131">
      <w:pPr>
        <w:pStyle w:val="TM1"/>
        <w:tabs>
          <w:tab w:val="left" w:pos="480"/>
          <w:tab w:val="right" w:leader="dot" w:pos="8494"/>
        </w:tabs>
        <w:rPr>
          <w:rFonts w:eastAsiaTheme="minorEastAsia" w:cstheme="minorBidi"/>
          <w:b w:val="0"/>
          <w:bCs w:val="0"/>
          <w:caps w:val="0"/>
          <w:noProof/>
          <w:sz w:val="22"/>
          <w:szCs w:val="22"/>
        </w:rPr>
      </w:pPr>
      <w:r>
        <w:rPr>
          <w:rFonts w:eastAsia="Calibri"/>
          <w:lang w:eastAsia="en-US"/>
        </w:rPr>
        <w:fldChar w:fldCharType="begin"/>
      </w:r>
      <w:r>
        <w:rPr>
          <w:rFonts w:eastAsia="Calibri"/>
          <w:lang w:eastAsia="en-US"/>
        </w:rPr>
        <w:instrText xml:space="preserve"> TOC \n \h \z \t "ThesisHeadingAppendix,1" </w:instrText>
      </w:r>
      <w:r>
        <w:rPr>
          <w:rFonts w:eastAsia="Calibri"/>
          <w:lang w:eastAsia="en-US"/>
        </w:rPr>
        <w:fldChar w:fldCharType="separate"/>
      </w:r>
      <w:hyperlink w:anchor="_Toc61453554" w:history="1">
        <w:r w:rsidR="00D2438E" w:rsidRPr="00E778BA">
          <w:rPr>
            <w:rStyle w:val="Lienhypertexte"/>
            <w:noProof/>
          </w:rPr>
          <w:t>A.</w:t>
        </w:r>
        <w:r w:rsidR="00D2438E">
          <w:rPr>
            <w:rFonts w:eastAsiaTheme="minorEastAsia" w:cstheme="minorBidi"/>
            <w:b w:val="0"/>
            <w:bCs w:val="0"/>
            <w:caps w:val="0"/>
            <w:noProof/>
            <w:sz w:val="22"/>
            <w:szCs w:val="22"/>
          </w:rPr>
          <w:tab/>
        </w:r>
        <w:r w:rsidR="00D2438E" w:rsidRPr="00E778BA">
          <w:rPr>
            <w:rStyle w:val="Lienhypertexte"/>
            <w:noProof/>
          </w:rPr>
          <w:t>Appendix</w:t>
        </w:r>
      </w:hyperlink>
    </w:p>
    <w:p w14:paraId="19894122" w14:textId="776724D3" w:rsidR="00D2438E" w:rsidRDefault="00421952">
      <w:pPr>
        <w:pStyle w:val="TM1"/>
        <w:tabs>
          <w:tab w:val="left" w:pos="480"/>
          <w:tab w:val="right" w:leader="dot" w:pos="8494"/>
        </w:tabs>
        <w:rPr>
          <w:rFonts w:eastAsiaTheme="minorEastAsia" w:cstheme="minorBidi"/>
          <w:b w:val="0"/>
          <w:bCs w:val="0"/>
          <w:caps w:val="0"/>
          <w:noProof/>
          <w:sz w:val="22"/>
          <w:szCs w:val="22"/>
        </w:rPr>
      </w:pPr>
      <w:hyperlink w:anchor="_Toc61453555" w:history="1">
        <w:r w:rsidR="00D2438E" w:rsidRPr="00E778BA">
          <w:rPr>
            <w:rStyle w:val="Lienhypertexte"/>
            <w:noProof/>
          </w:rPr>
          <w:t>B.</w:t>
        </w:r>
        <w:r w:rsidR="00D2438E">
          <w:rPr>
            <w:rFonts w:eastAsiaTheme="minorEastAsia" w:cstheme="minorBidi"/>
            <w:b w:val="0"/>
            <w:bCs w:val="0"/>
            <w:caps w:val="0"/>
            <w:noProof/>
            <w:sz w:val="22"/>
            <w:szCs w:val="22"/>
          </w:rPr>
          <w:tab/>
        </w:r>
        <w:r w:rsidR="00D2438E" w:rsidRPr="00E778BA">
          <w:rPr>
            <w:rStyle w:val="Lienhypertexte"/>
            <w:noProof/>
          </w:rPr>
          <w:t>Appendix</w:t>
        </w:r>
      </w:hyperlink>
    </w:p>
    <w:p w14:paraId="0D214A74" w14:textId="41947950" w:rsidR="007D5911" w:rsidRDefault="003D2131" w:rsidP="003D2131">
      <w:pPr>
        <w:pStyle w:val="ThesisNormalText2"/>
        <w:ind w:firstLine="0"/>
      </w:pPr>
      <w:r>
        <w:rPr>
          <w:rFonts w:eastAsia="Calibri"/>
          <w:lang w:eastAsia="en-US"/>
        </w:rPr>
        <w:fldChar w:fldCharType="end"/>
      </w:r>
      <w:r w:rsidR="007D5911">
        <w:br w:type="page"/>
      </w:r>
    </w:p>
    <w:p w14:paraId="3D636626" w14:textId="2EDF4CCA" w:rsidR="00C70401" w:rsidRPr="00FE2DFE" w:rsidRDefault="008675A3" w:rsidP="00102A82">
      <w:pPr>
        <w:pStyle w:val="ThesisPrefaceHeading"/>
      </w:pPr>
      <w:bookmarkStart w:id="9" w:name="_Toc42585811"/>
      <w:bookmarkStart w:id="10" w:name="_Toc250657844"/>
      <w:commentRangeStart w:id="11"/>
      <w:r w:rsidRPr="00FE2DFE">
        <w:lastRenderedPageBreak/>
        <w:t>Symbols</w:t>
      </w:r>
      <w:bookmarkEnd w:id="9"/>
      <w:r w:rsidRPr="00FE2DFE">
        <w:t xml:space="preserve"> and glossary</w:t>
      </w:r>
      <w:bookmarkEnd w:id="10"/>
      <w:commentRangeEnd w:id="11"/>
      <w:r w:rsidR="00417AC6" w:rsidRPr="00FE2DFE">
        <w:rPr>
          <w:rStyle w:val="Marquedecommentaire"/>
          <w:rFonts w:ascii="Garamond" w:hAnsi="Garamond" w:cs="Times New Roman"/>
        </w:rPr>
        <w:commentReference w:id="11"/>
      </w:r>
    </w:p>
    <w:p w14:paraId="29528ACF" w14:textId="7EAC1506" w:rsidR="000348CE" w:rsidRDefault="000348CE" w:rsidP="00EC3649">
      <w:pPr>
        <w:pStyle w:val="ThesisSymbolsGlossary"/>
      </w:pPr>
    </w:p>
    <w:p w14:paraId="03D9DEFC" w14:textId="6CA662BA" w:rsidR="00663EB0" w:rsidRDefault="00663EB0" w:rsidP="00663EB0">
      <w:pPr>
        <w:pStyle w:val="ThesisSymbolsGlossary"/>
        <w:ind w:left="1304" w:hanging="1304"/>
      </w:pPr>
      <w:r>
        <w:t>DED</w:t>
      </w:r>
      <w:r>
        <w:tab/>
        <w:t>Direct Energy Deposition, a method of metal 3D printing it uses a laser to melt a metal wire into the shape requested.</w:t>
      </w:r>
    </w:p>
    <w:p w14:paraId="1A508477" w14:textId="3C71A54E" w:rsidR="00620C65" w:rsidRDefault="00620C65" w:rsidP="005B7F87">
      <w:pPr>
        <w:pStyle w:val="ThesisSymbolsGlossary"/>
      </w:pPr>
    </w:p>
    <w:p w14:paraId="5EB603F8" w14:textId="1112D7F4" w:rsidR="00102A82" w:rsidRDefault="00620C65" w:rsidP="005B7F87">
      <w:pPr>
        <w:pStyle w:val="ThesisSymbolsGlossary"/>
        <w:ind w:left="1304" w:hanging="1304"/>
      </w:pPr>
      <w:r>
        <w:t>WAAM</w:t>
      </w:r>
      <w:r>
        <w:tab/>
      </w:r>
      <w:r w:rsidR="00C93B77">
        <w:t xml:space="preserve">Wire Arc Additive Manufacturing, it is a method of metal 3D printing that is used during this thesis, </w:t>
      </w:r>
      <w:r w:rsidR="004704FA">
        <w:t>it works with a robot arm that has a metal wire and is weld using an arc onto a pieces that is being printed</w:t>
      </w:r>
      <w:r w:rsidR="003B34D5">
        <w:t>. It is a branch of DED</w:t>
      </w:r>
    </w:p>
    <w:p w14:paraId="1AF355C1" w14:textId="77777777" w:rsidR="005B7F87" w:rsidRDefault="005B7F87" w:rsidP="005B7F87">
      <w:pPr>
        <w:pStyle w:val="ThesisSymbolsGlossary"/>
        <w:ind w:left="1304" w:hanging="1304"/>
      </w:pPr>
    </w:p>
    <w:p w14:paraId="7991ECDC" w14:textId="08318292" w:rsidR="005B7F87" w:rsidRDefault="00102A82" w:rsidP="005B7F87">
      <w:pPr>
        <w:pStyle w:val="ThesisSymbolsGlossary"/>
        <w:ind w:left="1304" w:hanging="1304"/>
      </w:pPr>
      <w:r>
        <w:t>TCP</w:t>
      </w:r>
      <w:r>
        <w:tab/>
        <w:t xml:space="preserve">Tool </w:t>
      </w:r>
      <w:proofErr w:type="spellStart"/>
      <w:r>
        <w:t>Center</w:t>
      </w:r>
      <w:proofErr w:type="spellEnd"/>
      <w:r>
        <w:t xml:space="preserve"> Point represent the tip of the tool where it is used in Robot Studio.</w:t>
      </w:r>
    </w:p>
    <w:p w14:paraId="6E6ADD46" w14:textId="77777777" w:rsidR="005B7F87" w:rsidRDefault="005B7F87" w:rsidP="005B7F87">
      <w:pPr>
        <w:pStyle w:val="ThesisSymbolsGlossary"/>
        <w:ind w:left="1304" w:hanging="1304"/>
      </w:pPr>
    </w:p>
    <w:p w14:paraId="34B0227B" w14:textId="7B5EEE49" w:rsidR="005B7F87" w:rsidRDefault="005B7F87" w:rsidP="005B7F87">
      <w:pPr>
        <w:pStyle w:val="ThesisSymbolsGlossary"/>
        <w:ind w:left="1304" w:hanging="1304"/>
      </w:pPr>
      <w:r>
        <w:t xml:space="preserve">ODE </w:t>
      </w:r>
      <w:r>
        <w:tab/>
        <w:t>Ordinary Differential Equation, this is an equation relating a function to its derivatives.</w:t>
      </w:r>
    </w:p>
    <w:p w14:paraId="03E8630E" w14:textId="77777777" w:rsidR="00B03164" w:rsidRDefault="00B03164" w:rsidP="005B7F87">
      <w:pPr>
        <w:pStyle w:val="ThesisSymbolsGlossary"/>
        <w:ind w:left="1304" w:hanging="1304"/>
      </w:pPr>
    </w:p>
    <w:p w14:paraId="4D7AB9AA" w14:textId="1C620845" w:rsidR="00B03164" w:rsidRDefault="00B03164" w:rsidP="005B7F87">
      <w:pPr>
        <w:pStyle w:val="ThesisSymbolsGlossary"/>
        <w:ind w:left="1304" w:hanging="1304"/>
      </w:pPr>
      <w:r>
        <w:t>AI</w:t>
      </w:r>
      <w:r>
        <w:tab/>
        <w:t>Artificial Intelligence</w:t>
      </w:r>
    </w:p>
    <w:p w14:paraId="0DE5C7B1" w14:textId="77777777" w:rsidR="00B03164" w:rsidRDefault="00B03164" w:rsidP="005B7F87">
      <w:pPr>
        <w:pStyle w:val="ThesisSymbolsGlossary"/>
        <w:ind w:left="1304" w:hanging="1304"/>
      </w:pPr>
    </w:p>
    <w:p w14:paraId="4966EC71" w14:textId="34B0F5DB" w:rsidR="00B03164" w:rsidRDefault="00B03164" w:rsidP="00B03164">
      <w:pPr>
        <w:pStyle w:val="ThesisSymbolsGlossary"/>
        <w:ind w:left="1304" w:hanging="1304"/>
      </w:pPr>
      <w:r>
        <w:t xml:space="preserve">ML </w:t>
      </w:r>
      <w:r>
        <w:tab/>
        <w:t>Machine learning is a branch of AI in which model are created and trained on data.</w:t>
      </w:r>
    </w:p>
    <w:p w14:paraId="686C0BA6" w14:textId="77777777" w:rsidR="00B03164" w:rsidRDefault="00B03164" w:rsidP="005B7F87">
      <w:pPr>
        <w:pStyle w:val="ThesisSymbolsGlossary"/>
        <w:ind w:left="1304" w:hanging="1304"/>
      </w:pPr>
    </w:p>
    <w:p w14:paraId="3A34FA5E" w14:textId="3B6B69F0" w:rsidR="00B03164" w:rsidRDefault="00B03164" w:rsidP="005B7F87">
      <w:pPr>
        <w:pStyle w:val="ThesisSymbolsGlossary"/>
        <w:ind w:left="1304" w:hanging="1304"/>
      </w:pPr>
      <w:r>
        <w:t xml:space="preserve">RL </w:t>
      </w:r>
      <w:r>
        <w:tab/>
        <w:t xml:space="preserve">Reinforcement Learning, a Machine Learning branch in which the model learns with a system of reward and penalty to optimize what is it trained </w:t>
      </w:r>
      <w:r w:rsidR="00C14C7A">
        <w:t>for</w:t>
      </w:r>
      <w:r>
        <w:t>.</w:t>
      </w:r>
    </w:p>
    <w:p w14:paraId="0198056F" w14:textId="41400F16" w:rsidR="005B7F87" w:rsidRDefault="005B7F87" w:rsidP="00663EB0">
      <w:pPr>
        <w:pStyle w:val="ThesisSymbolsGlossary"/>
        <w:ind w:left="1304" w:hanging="1304"/>
      </w:pPr>
    </w:p>
    <w:p w14:paraId="518F87AD" w14:textId="77777777" w:rsidR="005B7F87" w:rsidRPr="00FE2DFE" w:rsidRDefault="005B7F87" w:rsidP="00663EB0">
      <w:pPr>
        <w:pStyle w:val="ThesisSymbolsGlossary"/>
        <w:ind w:left="1304" w:hanging="1304"/>
        <w:sectPr w:rsidR="005B7F87" w:rsidRPr="00FE2DFE" w:rsidSect="00C310E3">
          <w:headerReference w:type="default" r:id="rId11"/>
          <w:footerReference w:type="default" r:id="rId12"/>
          <w:pgSz w:w="11906" w:h="16838" w:code="9"/>
          <w:pgMar w:top="1701" w:right="1701" w:bottom="1701" w:left="1701" w:header="737" w:footer="737" w:gutter="0"/>
          <w:pgNumType w:fmt="lowerRoman" w:start="1"/>
          <w:cols w:space="708"/>
          <w:titlePg/>
          <w:docGrid w:linePitch="360"/>
        </w:sectPr>
      </w:pPr>
    </w:p>
    <w:p w14:paraId="5EA3FA38" w14:textId="04EE5035" w:rsidR="008F65C9" w:rsidRPr="00EE577F" w:rsidRDefault="00F87C95" w:rsidP="00EE577F">
      <w:pPr>
        <w:pStyle w:val="ThesisHeading1"/>
      </w:pPr>
      <w:bookmarkStart w:id="12" w:name="_Toc351382603"/>
      <w:bookmarkStart w:id="13" w:name="_Toc351548727"/>
      <w:bookmarkStart w:id="14" w:name="_Toc442694277"/>
      <w:bookmarkStart w:id="15" w:name="_Toc61434854"/>
      <w:bookmarkStart w:id="16" w:name="_Toc61453532"/>
      <w:r w:rsidRPr="00EE577F">
        <w:lastRenderedPageBreak/>
        <w:t>Introduction</w:t>
      </w:r>
      <w:bookmarkEnd w:id="12"/>
      <w:bookmarkEnd w:id="13"/>
      <w:bookmarkEnd w:id="14"/>
      <w:bookmarkEnd w:id="15"/>
      <w:bookmarkEnd w:id="16"/>
    </w:p>
    <w:p w14:paraId="7134FDB6" w14:textId="5F8AB6D7" w:rsidR="00B176AB" w:rsidRPr="00B176AB" w:rsidRDefault="00D425AD" w:rsidP="00470A40">
      <w:pPr>
        <w:pStyle w:val="ThesisHeading2"/>
        <w:numPr>
          <w:ilvl w:val="0"/>
          <w:numId w:val="0"/>
        </w:numPr>
      </w:pPr>
      <w:bookmarkStart w:id="17" w:name="_Toc351376807"/>
      <w:bookmarkStart w:id="18" w:name="_Toc351382604"/>
      <w:bookmarkStart w:id="19" w:name="_Toc351548728"/>
      <w:bookmarkStart w:id="20" w:name="_Toc442694278"/>
      <w:bookmarkStart w:id="21" w:name="_Toc61434855"/>
      <w:bookmarkStart w:id="22" w:name="_Toc61453533"/>
      <w:r w:rsidRPr="00EE577F">
        <w:rPr>
          <w:rStyle w:val="Marquedecommentaire"/>
          <w:sz w:val="28"/>
          <w:szCs w:val="28"/>
        </w:rPr>
        <w:commentReference w:id="23"/>
      </w:r>
      <w:bookmarkEnd w:id="17"/>
      <w:bookmarkEnd w:id="18"/>
      <w:bookmarkEnd w:id="19"/>
      <w:bookmarkEnd w:id="20"/>
      <w:bookmarkEnd w:id="21"/>
      <w:bookmarkEnd w:id="22"/>
    </w:p>
    <w:p w14:paraId="664B5AE3" w14:textId="77777777" w:rsidR="00784E3E" w:rsidRDefault="00B176AB" w:rsidP="008F12AD">
      <w:pPr>
        <w:pStyle w:val="ThesisNormalText2"/>
      </w:pPr>
      <w:r>
        <w:t>The metal additive manufacturing, has rose as a transformative technology in multiple domain such as medical, aerospace, and others, it offers the ability to produce complex and unique parts, that could be hard or impossible to produce with conventional methods and machine</w:t>
      </w:r>
      <w:r w:rsidR="00651B25">
        <w:t xml:space="preserve">. Those demands continue to rise as company seek better performance and easier access. </w:t>
      </w:r>
    </w:p>
    <w:p w14:paraId="7474002B" w14:textId="13BF39D8" w:rsidR="008F12AD" w:rsidRDefault="00784E3E" w:rsidP="008F12AD">
      <w:pPr>
        <w:pStyle w:val="ThesisNormalText2"/>
      </w:pPr>
      <w:r>
        <w:t>It’s in this context that, metal 3D printing take</w:t>
      </w:r>
      <w:r w:rsidR="004259DA">
        <w:t>s</w:t>
      </w:r>
      <w:r>
        <w:t xml:space="preserve"> places, </w:t>
      </w:r>
      <w:r w:rsidR="004259DA">
        <w:t>allowing manufacturers to create complex part</w:t>
      </w:r>
      <w:r w:rsidR="00B176AB">
        <w:t xml:space="preserve"> </w:t>
      </w:r>
      <w:r w:rsidR="004259DA">
        <w:t xml:space="preserve">easier and quicker without having to create a production chain. However, metal 3D printing faces multiple challenges such as not efficient build sequences, the heat propagation management is lacking, moreover, each new geometry require a new approach, new parameters tuning, resulting in trial and error cycles, using both time and hardware. </w:t>
      </w:r>
    </w:p>
    <w:p w14:paraId="2A1ADBA0" w14:textId="559CAFF9" w:rsidR="00D61425" w:rsidRDefault="00D61425" w:rsidP="00D61425">
      <w:pPr>
        <w:pStyle w:val="ThesisNormalText2"/>
      </w:pPr>
      <w:r>
        <w:t>In metal additive manufacturing, as well as metal 3D printing, Thermal Management is crucial, the intense, localized heating energy from the source, creates very various thermal gradient within the piece. If these gradient are not controlled, the piece can be ruined</w:t>
      </w:r>
      <w:r w:rsidR="005A0264">
        <w:t xml:space="preserve">, distorted, not smooth, and other problems. Solving this problem is key, to do so, </w:t>
      </w:r>
      <w:r w:rsidR="009E38B2">
        <w:t>simulating</w:t>
      </w:r>
      <w:r w:rsidR="005A0264">
        <w:t xml:space="preserve"> the heat and print</w:t>
      </w:r>
      <w:r w:rsidR="009E38B2">
        <w:t>ing of</w:t>
      </w:r>
      <w:r w:rsidR="005A0264">
        <w:t xml:space="preserve"> the pieces</w:t>
      </w:r>
      <w:r w:rsidR="009E38B2">
        <w:t xml:space="preserve"> as accurately as possible is mandatory</w:t>
      </w:r>
      <w:r w:rsidR="005A0264">
        <w:t xml:space="preserve">, </w:t>
      </w:r>
      <w:r w:rsidR="009E38B2">
        <w:t>especially pieces that are more complex than others and will have a different temperature and cooling time</w:t>
      </w:r>
      <w:r w:rsidR="005A0264">
        <w:t xml:space="preserve">. </w:t>
      </w:r>
    </w:p>
    <w:p w14:paraId="5E33E8FA" w14:textId="3CC69838" w:rsidR="00842B3B" w:rsidRDefault="00842B3B" w:rsidP="00D61425">
      <w:pPr>
        <w:pStyle w:val="ThesisNormalText2"/>
      </w:pPr>
      <w:r>
        <w:t xml:space="preserve">AI, is a way to reduce waiting time, </w:t>
      </w:r>
      <w:r w:rsidR="00D64A56">
        <w:t xml:space="preserve">and learn quickly to enhance the printing path, and which pieces to print first. By doing so it can reduce </w:t>
      </w:r>
      <w:r w:rsidR="009E38B2">
        <w:t>the total time to print pieces, and maximize the quality and minimize the time spend.</w:t>
      </w:r>
    </w:p>
    <w:p w14:paraId="1BB79F5C" w14:textId="77777777" w:rsidR="00894434" w:rsidRPr="00EE577F" w:rsidRDefault="00183E58" w:rsidP="00EE577F">
      <w:pPr>
        <w:pStyle w:val="ThesisHeading2"/>
      </w:pPr>
      <w:bookmarkStart w:id="24" w:name="_Toc351376808"/>
      <w:bookmarkStart w:id="25" w:name="_Toc351382606"/>
      <w:bookmarkStart w:id="26" w:name="_Toc351548730"/>
      <w:bookmarkStart w:id="27" w:name="_Toc442694279"/>
      <w:bookmarkStart w:id="28" w:name="_Toc61434857"/>
      <w:bookmarkStart w:id="29" w:name="_Toc61453535"/>
      <w:bookmarkStart w:id="30" w:name="_Toc250656028"/>
      <w:bookmarkStart w:id="31" w:name="_Toc250652853"/>
      <w:commentRangeStart w:id="32"/>
      <w:r w:rsidRPr="00EE577F">
        <w:t>Aim</w:t>
      </w:r>
      <w:commentRangeEnd w:id="32"/>
      <w:r w:rsidRPr="00EE577F">
        <w:rPr>
          <w:rStyle w:val="Marquedecommentaire"/>
          <w:sz w:val="28"/>
          <w:szCs w:val="28"/>
        </w:rPr>
        <w:commentReference w:id="32"/>
      </w:r>
      <w:bookmarkEnd w:id="24"/>
      <w:bookmarkEnd w:id="25"/>
      <w:bookmarkEnd w:id="26"/>
      <w:bookmarkEnd w:id="27"/>
      <w:bookmarkEnd w:id="28"/>
      <w:bookmarkEnd w:id="29"/>
    </w:p>
    <w:p w14:paraId="0D9C6B3F" w14:textId="77777777" w:rsidR="004259DA" w:rsidRPr="004259DA" w:rsidRDefault="004259DA" w:rsidP="004259DA">
      <w:pPr>
        <w:pStyle w:val="ThesisNormalText2"/>
      </w:pPr>
      <w:bookmarkStart w:id="33" w:name="_Toc127880895"/>
      <w:bookmarkEnd w:id="30"/>
    </w:p>
    <w:p w14:paraId="7077B288" w14:textId="5649FDCB" w:rsidR="003C661A" w:rsidRDefault="004259DA" w:rsidP="004259DA">
      <w:pPr>
        <w:pStyle w:val="ThesisNormalText2"/>
      </w:pPr>
      <w:r>
        <w:t xml:space="preserve">To address these challenges, this thesis </w:t>
      </w:r>
      <w:r w:rsidR="00842B3B">
        <w:t>aims</w:t>
      </w:r>
      <w:r>
        <w:t xml:space="preserve"> to develop a comprehensive simulation environment that support AI driven optimization of metal 3</w:t>
      </w:r>
      <w:r w:rsidR="003C661A">
        <w:t>D printing</w:t>
      </w:r>
      <w:r w:rsidR="005F7810">
        <w:t xml:space="preserve"> and a complete simulation of the heat of every pieces that </w:t>
      </w:r>
      <w:r w:rsidR="009E38B2">
        <w:t xml:space="preserve">are printed </w:t>
      </w:r>
      <w:r w:rsidR="005F7810">
        <w:t>as well as their pattern and geometry feature</w:t>
      </w:r>
      <w:r w:rsidR="003C661A">
        <w:t xml:space="preserve">. </w:t>
      </w:r>
    </w:p>
    <w:p w14:paraId="7EF69811" w14:textId="034297C7" w:rsidR="006B683E" w:rsidRDefault="003C661A" w:rsidP="006B683E">
      <w:pPr>
        <w:pStyle w:val="ThesisNormalText2"/>
      </w:pPr>
      <w:r>
        <w:t>The objectives are:</w:t>
      </w:r>
      <w:r w:rsidR="004259DA">
        <w:t xml:space="preserve"> </w:t>
      </w:r>
    </w:p>
    <w:p w14:paraId="73D7F45B" w14:textId="53F46004" w:rsidR="004259DA" w:rsidRDefault="004259DA" w:rsidP="004259DA">
      <w:pPr>
        <w:pStyle w:val="ThesisNormalText2"/>
        <w:numPr>
          <w:ilvl w:val="0"/>
          <w:numId w:val="31"/>
        </w:numPr>
      </w:pPr>
      <w:r>
        <w:t xml:space="preserve">Develop and validate a physic-based model, to reproduce the real </w:t>
      </w:r>
      <w:r w:rsidR="003C661A">
        <w:t>metal printing process and ensure the realism of it.</w:t>
      </w:r>
    </w:p>
    <w:p w14:paraId="61145371" w14:textId="2E36F2FC" w:rsidR="006B683E" w:rsidRDefault="006B683E" w:rsidP="004259DA">
      <w:pPr>
        <w:pStyle w:val="ThesisNormalText2"/>
        <w:numPr>
          <w:ilvl w:val="0"/>
          <w:numId w:val="31"/>
        </w:numPr>
      </w:pPr>
      <w:r>
        <w:t>Create an accurate representation of different pieces printed.</w:t>
      </w:r>
    </w:p>
    <w:p w14:paraId="74CB11D2" w14:textId="18C08DCC" w:rsidR="006B683E" w:rsidRDefault="006B683E" w:rsidP="004259DA">
      <w:pPr>
        <w:pStyle w:val="ThesisNormalText2"/>
        <w:numPr>
          <w:ilvl w:val="0"/>
          <w:numId w:val="31"/>
        </w:numPr>
      </w:pPr>
      <w:r>
        <w:t xml:space="preserve">Simulate the thermal environment of those printed pieces. </w:t>
      </w:r>
    </w:p>
    <w:p w14:paraId="72AE5A99" w14:textId="5B1048FA" w:rsidR="003C661A" w:rsidRPr="004259DA" w:rsidRDefault="003C661A" w:rsidP="004259DA">
      <w:pPr>
        <w:pStyle w:val="ThesisNormalText2"/>
        <w:numPr>
          <w:ilvl w:val="0"/>
          <w:numId w:val="31"/>
        </w:numPr>
      </w:pPr>
      <w:r>
        <w:t>Implement and evaluate algorithms, such as reinforcement learning to autonomously optimize build sequence.</w:t>
      </w:r>
    </w:p>
    <w:p w14:paraId="403392A4" w14:textId="77777777" w:rsidR="00F24BF5" w:rsidRPr="00EE577F" w:rsidRDefault="00C70401" w:rsidP="00EE577F">
      <w:pPr>
        <w:pStyle w:val="ThesisHeading1"/>
      </w:pPr>
      <w:bookmarkStart w:id="34" w:name="_Toc351382610"/>
      <w:bookmarkStart w:id="35" w:name="_Toc351548736"/>
      <w:bookmarkStart w:id="36" w:name="_Toc442694289"/>
      <w:bookmarkStart w:id="37" w:name="_Toc61434867"/>
      <w:bookmarkStart w:id="38" w:name="_Toc61453545"/>
      <w:r w:rsidRPr="00EE577F">
        <w:lastRenderedPageBreak/>
        <w:t>Related work (Background)</w:t>
      </w:r>
      <w:bookmarkEnd w:id="34"/>
      <w:bookmarkEnd w:id="35"/>
      <w:bookmarkEnd w:id="36"/>
      <w:bookmarkEnd w:id="37"/>
      <w:bookmarkEnd w:id="38"/>
    </w:p>
    <w:p w14:paraId="216FE8FA" w14:textId="095F8A51" w:rsidR="00472713" w:rsidRDefault="0016000D" w:rsidP="00472713">
      <w:pPr>
        <w:pStyle w:val="ThesisNormalText2"/>
        <w:ind w:firstLine="0"/>
      </w:pPr>
      <w:r>
        <w:t>In metal 3D printing, there is different methods, such as Laser Powder Bed Fusion, that cover multiple sub methods like selective laser printing</w:t>
      </w:r>
      <w:r w:rsidR="00663EB0">
        <w:t>, that deposit a layer of powder and use a laser to imprint on those layers the pieces they want</w:t>
      </w:r>
      <w:sdt>
        <w:sdtPr>
          <w:id w:val="731507193"/>
          <w:citation/>
        </w:sdtPr>
        <w:sdtContent>
          <w:r w:rsidR="009478F9">
            <w:fldChar w:fldCharType="begin"/>
          </w:r>
          <w:r w:rsidR="009478F9" w:rsidRPr="009478F9">
            <w:rPr>
              <w:lang w:val="en-US"/>
            </w:rPr>
            <w:instrText xml:space="preserve"> CITATION Unk25 \l 1036 </w:instrText>
          </w:r>
          <w:r w:rsidR="009478F9">
            <w:fldChar w:fldCharType="separate"/>
          </w:r>
          <w:r w:rsidR="00855915">
            <w:rPr>
              <w:noProof/>
              <w:lang w:val="en-US"/>
            </w:rPr>
            <w:t xml:space="preserve"> </w:t>
          </w:r>
          <w:r w:rsidR="00855915" w:rsidRPr="00855915">
            <w:rPr>
              <w:noProof/>
              <w:lang w:val="en-US"/>
            </w:rPr>
            <w:t>[1]</w:t>
          </w:r>
          <w:r w:rsidR="009478F9">
            <w:fldChar w:fldCharType="end"/>
          </w:r>
        </w:sdtContent>
      </w:sdt>
      <w:r w:rsidR="00663EB0">
        <w:t>.</w:t>
      </w:r>
    </w:p>
    <w:p w14:paraId="5F6EBEAC" w14:textId="58B729D0" w:rsidR="00663EB0" w:rsidRDefault="00663EB0" w:rsidP="00472713">
      <w:pPr>
        <w:pStyle w:val="ThesisNormalText2"/>
        <w:ind w:firstLine="0"/>
      </w:pPr>
      <w:r>
        <w:t xml:space="preserve">The method that is worked on during this thesis is </w:t>
      </w:r>
      <w:r w:rsidR="003B34D5">
        <w:t>a branch</w:t>
      </w:r>
      <w:r>
        <w:t xml:space="preserve"> to the one called Direct Energy Deposition, that uses a metal wire or powder and melt it using an energy source such as a laser</w:t>
      </w:r>
      <w:sdt>
        <w:sdtPr>
          <w:id w:val="65470738"/>
          <w:citation/>
        </w:sdtPr>
        <w:sdtContent>
          <w:r w:rsidR="00855915">
            <w:fldChar w:fldCharType="begin"/>
          </w:r>
          <w:r w:rsidR="001738DF">
            <w:rPr>
              <w:lang w:val="en-US"/>
            </w:rPr>
            <w:instrText xml:space="preserve">CITATION Dav21 \l 1036 </w:instrText>
          </w:r>
          <w:r w:rsidR="00855915">
            <w:fldChar w:fldCharType="separate"/>
          </w:r>
          <w:r w:rsidR="001738DF">
            <w:rPr>
              <w:noProof/>
              <w:lang w:val="en-US"/>
            </w:rPr>
            <w:t xml:space="preserve"> </w:t>
          </w:r>
          <w:r w:rsidR="001738DF" w:rsidRPr="001738DF">
            <w:rPr>
              <w:noProof/>
              <w:lang w:val="en-US"/>
            </w:rPr>
            <w:t>[2]</w:t>
          </w:r>
          <w:r w:rsidR="00855915">
            <w:fldChar w:fldCharType="end"/>
          </w:r>
        </w:sdtContent>
      </w:sdt>
      <w:r w:rsidR="00855915">
        <w:t>.</w:t>
      </w:r>
    </w:p>
    <w:p w14:paraId="22A84202" w14:textId="786510A3" w:rsidR="00663EB0" w:rsidRDefault="00663EB0" w:rsidP="00472713">
      <w:pPr>
        <w:pStyle w:val="ThesisNormalText2"/>
        <w:ind w:firstLine="0"/>
      </w:pPr>
      <w:r>
        <w:t>During this thesis, the method to print is,</w:t>
      </w:r>
      <w:r w:rsidR="00620C65">
        <w:t xml:space="preserve"> called WAAM, Wire Arc Additive Manufacturing</w:t>
      </w:r>
      <w:r w:rsidR="003B34D5">
        <w:t>,</w:t>
      </w:r>
      <w:r>
        <w:t xml:space="preserve"> a wire going through an arm robot from ABB studio,</w:t>
      </w:r>
      <w:r w:rsidR="003B34D5">
        <w:t xml:space="preserve"> and an electrical arc</w:t>
      </w:r>
      <w:r>
        <w:t xml:space="preserve"> that melt the wire directly onto the plate, then </w:t>
      </w:r>
      <w:r w:rsidR="003B34D5">
        <w:t>build layer per layer the piece</w:t>
      </w:r>
      <w:r>
        <w:t xml:space="preserve"> requested</w:t>
      </w:r>
      <w:sdt>
        <w:sdtPr>
          <w:id w:val="-1664851855"/>
          <w:citation/>
        </w:sdtPr>
        <w:sdtContent>
          <w:r w:rsidR="009478F9">
            <w:fldChar w:fldCharType="begin"/>
          </w:r>
          <w:r w:rsidR="009478F9" w:rsidRPr="009478F9">
            <w:rPr>
              <w:lang w:val="en-US"/>
            </w:rPr>
            <w:instrText xml:space="preserve"> CITATION Unk251 \l 1036 </w:instrText>
          </w:r>
          <w:r w:rsidR="009478F9">
            <w:fldChar w:fldCharType="separate"/>
          </w:r>
          <w:r w:rsidR="00855915">
            <w:rPr>
              <w:noProof/>
              <w:lang w:val="en-US"/>
            </w:rPr>
            <w:t xml:space="preserve"> </w:t>
          </w:r>
          <w:r w:rsidR="00855915" w:rsidRPr="00855915">
            <w:rPr>
              <w:noProof/>
              <w:lang w:val="en-US"/>
            </w:rPr>
            <w:t>[3]</w:t>
          </w:r>
          <w:r w:rsidR="009478F9">
            <w:fldChar w:fldCharType="end"/>
          </w:r>
        </w:sdtContent>
      </w:sdt>
      <w:r>
        <w:t>.</w:t>
      </w:r>
    </w:p>
    <w:p w14:paraId="58B708CE" w14:textId="4E5C1F27" w:rsidR="009478F9" w:rsidRDefault="00855915" w:rsidP="00472713">
      <w:pPr>
        <w:pStyle w:val="ThesisNormalText2"/>
        <w:ind w:firstLine="0"/>
      </w:pPr>
      <w:r>
        <w:t>All those methods differ in terms of capability, energy, build rates and the possibility of geometry to print.</w:t>
      </w:r>
    </w:p>
    <w:p w14:paraId="6B18F8A5" w14:textId="5BC212C5" w:rsidR="00F21919" w:rsidRDefault="00855915" w:rsidP="00472713">
      <w:pPr>
        <w:pStyle w:val="ThesisNormalText2"/>
        <w:ind w:firstLine="0"/>
      </w:pPr>
      <w:r>
        <w:t xml:space="preserve">The one used, </w:t>
      </w:r>
      <w:r w:rsidR="00B83BE6">
        <w:t>WAAM, has multiple advantage compare to others way of printing, it can print large pieces, as it is only limited by the size of the robot. It uses common welding wires that are easy to find, already worked on for a long time so it became nearly optimum. Also it can print a lot of material quicker than others DED</w:t>
      </w:r>
      <w:sdt>
        <w:sdtPr>
          <w:id w:val="-749116203"/>
          <w:citation/>
        </w:sdtPr>
        <w:sdtContent>
          <w:r w:rsidR="00B83BE6">
            <w:fldChar w:fldCharType="begin"/>
          </w:r>
          <w:r w:rsidR="00B83BE6" w:rsidRPr="00B83BE6">
            <w:rPr>
              <w:lang w:val="en-US"/>
            </w:rPr>
            <w:instrText xml:space="preserve"> CITATION Unk251 \l 1036 </w:instrText>
          </w:r>
          <w:r w:rsidR="00B83BE6">
            <w:fldChar w:fldCharType="separate"/>
          </w:r>
          <w:r w:rsidR="00B83BE6" w:rsidRPr="00B83BE6">
            <w:rPr>
              <w:noProof/>
              <w:lang w:val="en-US"/>
            </w:rPr>
            <w:t xml:space="preserve"> [3]</w:t>
          </w:r>
          <w:r w:rsidR="00B83BE6">
            <w:fldChar w:fldCharType="end"/>
          </w:r>
        </w:sdtContent>
      </w:sdt>
      <w:r w:rsidR="00B83BE6">
        <w:t>.</w:t>
      </w:r>
    </w:p>
    <w:p w14:paraId="43A4353C" w14:textId="3C885C70" w:rsidR="00F21919" w:rsidRDefault="00F21919">
      <w:pPr>
        <w:pStyle w:val="ThesisHeading2"/>
      </w:pPr>
      <w:r>
        <w:t>Welding Process Fundamentals</w:t>
      </w:r>
    </w:p>
    <w:p w14:paraId="6332DA8C" w14:textId="1D4736FF" w:rsidR="00F21919" w:rsidRDefault="00F21919" w:rsidP="00F21919">
      <w:pPr>
        <w:pStyle w:val="ThesisNormalText2"/>
        <w:ind w:firstLine="0"/>
      </w:pPr>
      <w:r>
        <w:t>Arc-based WAAM, process derive directly from gas-metal arc welding combine with additive manufacturing, it is produce by a robot, that deposit a layer of metal on top of each other until the pieces wanted is ready.</w:t>
      </w:r>
    </w:p>
    <w:p w14:paraId="50159AD8" w14:textId="522AF5BE" w:rsidR="00F21919" w:rsidRDefault="00F21919" w:rsidP="00F21919">
      <w:pPr>
        <w:pStyle w:val="ThesisNormalText2"/>
        <w:ind w:firstLine="0"/>
      </w:pPr>
      <w:r>
        <w:t xml:space="preserve">To simulate the moving heat source, WAAM models used mostly: double ellipsoid </w:t>
      </w:r>
      <w:proofErr w:type="spellStart"/>
      <w:r>
        <w:t>Goldak</w:t>
      </w:r>
      <w:proofErr w:type="spellEnd"/>
      <w:r>
        <w:t xml:space="preserve"> equivalent heat source. In a coordinate system moving with a torch or arc welding, </w:t>
      </w:r>
      <w:r w:rsidR="00EB6ABF">
        <w:t>the front and read volumetric power densities are given with:</w:t>
      </w:r>
    </w:p>
    <w:p w14:paraId="540D5D0F" w14:textId="289483BD" w:rsidR="005530B2" w:rsidRDefault="005530B2" w:rsidP="005530B2">
      <w:pPr>
        <w:pStyle w:val="ThesisEquationRow"/>
      </w:pPr>
      <w:r>
        <w:t xml:space="preserve">𝑞𝑓 (𝑥, 𝑦, </w:t>
      </w:r>
      <w:proofErr w:type="gramStart"/>
      <w:r>
        <w:t>𝑧,𝑡</w:t>
      </w:r>
      <w:proofErr w:type="gramEnd"/>
      <w:r>
        <w:t>) = (6√3𝑓𝑓𝑄/ 𝑎𝑓𝑏𝑐𝜋) e𝑥𝑝 (−3 (𝑥+𝑣(𝜏−𝑡))^ 2/ 𝑎𝑓^ 2 ) 𝑒𝑥𝑝 (−3 𝑦^2/ 𝑏^2 ) 𝑒𝑥𝑝 (−3 𝑧 2 𝑐 2 )</w:t>
      </w:r>
    </w:p>
    <w:p w14:paraId="24C767EE" w14:textId="05DF6D35" w:rsidR="00833433" w:rsidRDefault="005530B2" w:rsidP="005530B2">
      <w:pPr>
        <w:pStyle w:val="ThesisEquationRow"/>
      </w:pPr>
      <w:r w:rsidRPr="00833433">
        <w:t>𝑞𝑟</w:t>
      </w:r>
      <w:r>
        <w:t xml:space="preserve"> (</w:t>
      </w:r>
      <w:r w:rsidRPr="00833433">
        <w:t>𝑥</w:t>
      </w:r>
      <w:r>
        <w:t xml:space="preserve">, </w:t>
      </w:r>
      <w:r w:rsidRPr="00833433">
        <w:t>𝑦</w:t>
      </w:r>
      <w:r>
        <w:t xml:space="preserve">, </w:t>
      </w:r>
      <w:proofErr w:type="gramStart"/>
      <w:r w:rsidRPr="00833433">
        <w:t>𝑧</w:t>
      </w:r>
      <w:r>
        <w:t>,</w:t>
      </w:r>
      <w:r w:rsidRPr="00833433">
        <w:t>𝑡</w:t>
      </w:r>
      <w:proofErr w:type="gramEnd"/>
      <w:r>
        <w:t>) = (6√3</w:t>
      </w:r>
      <w:r w:rsidRPr="00833433">
        <w:t>𝑓𝑟𝑄</w:t>
      </w:r>
      <w:r>
        <w:t xml:space="preserve">/ </w:t>
      </w:r>
      <w:r w:rsidRPr="00833433">
        <w:t>𝑎𝑟𝑏𝑐𝜋</w:t>
      </w:r>
      <w:r>
        <w:t xml:space="preserve">) </w:t>
      </w:r>
      <w:r w:rsidRPr="00833433">
        <w:t>𝑒𝑥𝑝</w:t>
      </w:r>
      <w:r>
        <w:t xml:space="preserve"> (−3 (</w:t>
      </w:r>
      <w:r w:rsidRPr="00833433">
        <w:t>𝑥</w:t>
      </w:r>
      <w:r>
        <w:t>+</w:t>
      </w:r>
      <w:r w:rsidRPr="00833433">
        <w:t>𝑣</w:t>
      </w:r>
      <w:r>
        <w:t>(</w:t>
      </w:r>
      <w:r w:rsidRPr="00833433">
        <w:t>𝜏</w:t>
      </w:r>
      <w:r>
        <w:t>−</w:t>
      </w:r>
      <w:r w:rsidRPr="00833433">
        <w:t>𝑡</w:t>
      </w:r>
      <w:r>
        <w:t xml:space="preserve">))^2/ </w:t>
      </w:r>
      <w:r w:rsidRPr="00833433">
        <w:t>𝑎𝑟</w:t>
      </w:r>
      <w:r>
        <w:t xml:space="preserve">^2 ) </w:t>
      </w:r>
      <w:r w:rsidRPr="00833433">
        <w:t>𝑒𝑥𝑝</w:t>
      </w:r>
      <w:r>
        <w:t xml:space="preserve"> (−3 </w:t>
      </w:r>
      <w:r w:rsidRPr="00833433">
        <w:t>𝑦</w:t>
      </w:r>
      <w:r>
        <w:t>^2 /</w:t>
      </w:r>
      <w:r w:rsidRPr="00833433">
        <w:t>𝑏</w:t>
      </w:r>
      <w:r>
        <w:t xml:space="preserve">^2 ) </w:t>
      </w:r>
      <w:r w:rsidRPr="00833433">
        <w:t>𝑒𝑥𝑝</w:t>
      </w:r>
      <w:r>
        <w:t xml:space="preserve"> (−3 </w:t>
      </w:r>
      <w:r w:rsidRPr="00833433">
        <w:t>𝑧</w:t>
      </w:r>
      <w:r>
        <w:t>^2/</w:t>
      </w:r>
      <w:r w:rsidRPr="00833433">
        <w:t>𝑐</w:t>
      </w:r>
      <w:r>
        <w:t>^2 )</w:t>
      </w:r>
    </w:p>
    <w:p w14:paraId="1FF3B2FF" w14:textId="08BE6053" w:rsidR="005530B2" w:rsidRPr="00833433" w:rsidRDefault="005530B2" w:rsidP="005530B2">
      <w:pPr>
        <w:pStyle w:val="ThesisEquationRow"/>
      </w:pPr>
      <w:r>
        <w:t>𝑓𝑓 + 𝑓𝑟 = 2</w:t>
      </w:r>
    </w:p>
    <w:p w14:paraId="676D3077" w14:textId="61B54B35" w:rsidR="005530B2" w:rsidRPr="005530B2" w:rsidRDefault="005530B2" w:rsidP="005530B2">
      <w:pPr>
        <w:pStyle w:val="ThesisEquationRow"/>
        <w:rPr>
          <w:rFonts w:ascii="Tahoma" w:hAnsi="Tahoma" w:cs="Tahoma"/>
        </w:rPr>
      </w:pPr>
      <w:r>
        <w:t xml:space="preserve">2𝑄 = (𝑞𝑓 (𝑥, 𝑦, </w:t>
      </w:r>
      <w:proofErr w:type="gramStart"/>
      <w:r>
        <w:t>𝑧,𝑡</w:t>
      </w:r>
      <w:proofErr w:type="gramEnd"/>
      <w:r>
        <w:t>) + 𝑞𝑟 (𝑥, 𝑦, 𝑧,𝑡)) 𝑑𝑥𝑑𝑦𝑑</w:t>
      </w:r>
      <w:r>
        <w:rPr>
          <w:rFonts w:ascii="Tahoma" w:hAnsi="Tahoma" w:cs="Tahoma"/>
        </w:rPr>
        <w:t>z</w:t>
      </w:r>
    </w:p>
    <w:p w14:paraId="3DECFA7E" w14:textId="6A9C6E25" w:rsidR="00833433" w:rsidRPr="005530B2" w:rsidRDefault="005530B2" w:rsidP="005530B2">
      <w:pPr>
        <w:pStyle w:val="ThesisEquationRow"/>
        <w:rPr>
          <w:rFonts w:ascii="Tahoma" w:hAnsi="Tahoma" w:cs="Tahoma"/>
        </w:rPr>
      </w:pPr>
      <w:r>
        <w:t xml:space="preserve">𝑄 = </w:t>
      </w:r>
      <w:proofErr w:type="gramStart"/>
      <w:r>
        <w:t>𝐻𝑒𝑎𝑡,[</w:t>
      </w:r>
      <w:proofErr w:type="gramEnd"/>
      <w:r>
        <w:rPr>
          <w:rFonts w:ascii="Tahoma" w:hAnsi="Tahoma" w:cs="Tahoma"/>
        </w:rPr>
        <w:t>W]</w:t>
      </w:r>
    </w:p>
    <w:p w14:paraId="4990DE2B" w14:textId="1926605D" w:rsidR="00833433" w:rsidRDefault="00833433" w:rsidP="00833433">
      <w:pPr>
        <w:pStyle w:val="ThesisNormalText2"/>
        <w:ind w:firstLine="0"/>
      </w:pPr>
      <w:r>
        <w:t xml:space="preserve">Where Q is arc power, v the torch speed, </w:t>
      </w:r>
      <w:r w:rsidRPr="00833433">
        <w:t>(</w:t>
      </w:r>
      <w:proofErr w:type="spellStart"/>
      <w:r w:rsidRPr="00833433">
        <w:t>af</w:t>
      </w:r>
      <w:proofErr w:type="spellEnd"/>
      <w:r w:rsidRPr="00833433">
        <w:t>/r</w:t>
      </w:r>
      <w:r w:rsidRPr="00833433">
        <w:rPr>
          <w:rFonts w:ascii="Times New Roman" w:hAnsi="Times New Roman"/>
        </w:rPr>
        <w:t>​</w:t>
      </w:r>
      <w:r w:rsidRPr="00833433">
        <w:t>,</w:t>
      </w:r>
      <w:proofErr w:type="spellStart"/>
      <w:r w:rsidRPr="00833433">
        <w:t>b,c</w:t>
      </w:r>
      <w:proofErr w:type="spellEnd"/>
      <w:r w:rsidRPr="00833433">
        <w:t>)</w:t>
      </w:r>
      <w:r>
        <w:t xml:space="preserve"> the ellipsoid semi-axes and </w:t>
      </w:r>
      <w:proofErr w:type="spellStart"/>
      <w:r w:rsidRPr="00833433">
        <w:t>ff</w:t>
      </w:r>
      <w:proofErr w:type="spellEnd"/>
      <w:r w:rsidRPr="00833433">
        <w:t xml:space="preserve">/ </w:t>
      </w:r>
      <w:proofErr w:type="spellStart"/>
      <w:r w:rsidRPr="00833433">
        <w:t>fr</w:t>
      </w:r>
      <w:proofErr w:type="spellEnd"/>
      <w:r w:rsidRPr="00833433">
        <w:rPr>
          <w:rFonts w:ascii="Times New Roman" w:hAnsi="Times New Roman"/>
        </w:rPr>
        <w:t>​</w:t>
      </w:r>
      <w:r>
        <w:t xml:space="preserve"> the front/rear energy fractions</w:t>
      </w:r>
      <w:sdt>
        <w:sdtPr>
          <w:id w:val="-1804912831"/>
          <w:citation/>
        </w:sdtPr>
        <w:sdtContent>
          <w:r>
            <w:fldChar w:fldCharType="begin"/>
          </w:r>
          <w:r w:rsidRPr="00833433">
            <w:rPr>
              <w:lang w:val="en-US"/>
            </w:rPr>
            <w:instrText xml:space="preserve"> CITATION OMO19 \l 1036 </w:instrText>
          </w:r>
          <w:r>
            <w:fldChar w:fldCharType="separate"/>
          </w:r>
          <w:r w:rsidRPr="00833433">
            <w:rPr>
              <w:noProof/>
              <w:lang w:val="en-US"/>
            </w:rPr>
            <w:t xml:space="preserve"> [4]</w:t>
          </w:r>
          <w:r>
            <w:fldChar w:fldCharType="end"/>
          </w:r>
        </w:sdtContent>
      </w:sdt>
      <w:r>
        <w:t>.</w:t>
      </w:r>
    </w:p>
    <w:p w14:paraId="704B88A7" w14:textId="713D276E" w:rsidR="00833433" w:rsidRDefault="00833433" w:rsidP="00833433">
      <w:pPr>
        <w:pStyle w:val="ThesisNormalText2"/>
        <w:ind w:firstLine="0"/>
      </w:pPr>
    </w:p>
    <w:p w14:paraId="521E9D0C" w14:textId="77777777" w:rsidR="00833433" w:rsidRPr="00833433" w:rsidRDefault="00833433" w:rsidP="00833433">
      <w:pPr>
        <w:pStyle w:val="ThesisNormalText2"/>
        <w:ind w:firstLine="0"/>
      </w:pPr>
    </w:p>
    <w:p w14:paraId="547748FC" w14:textId="091CE0DD" w:rsidR="00470A40" w:rsidRDefault="00B83BE6" w:rsidP="00470A40">
      <w:pPr>
        <w:pStyle w:val="ThesisHeading2"/>
      </w:pPr>
      <w:r>
        <w:t xml:space="preserve">Thermal </w:t>
      </w:r>
      <w:proofErr w:type="spellStart"/>
      <w:r>
        <w:t>Behavior</w:t>
      </w:r>
      <w:proofErr w:type="spellEnd"/>
      <w:r>
        <w:t xml:space="preserve"> in WAAM</w:t>
      </w:r>
    </w:p>
    <w:p w14:paraId="33EB4312" w14:textId="1CA2B346" w:rsidR="00B83BE6" w:rsidRDefault="00B83BE6" w:rsidP="00B83BE6">
      <w:r>
        <w:t>Using WA</w:t>
      </w:r>
      <w:r w:rsidR="0068369B">
        <w:t xml:space="preserve">AM involve a thermal reaction, it is governed by the </w:t>
      </w:r>
      <w:r w:rsidR="00386BB3">
        <w:t xml:space="preserve">transient heat conduction equation with a moving sources: </w:t>
      </w:r>
    </w:p>
    <w:p w14:paraId="344AE081" w14:textId="0E6C35C4" w:rsidR="00386BB3" w:rsidRDefault="005530B2" w:rsidP="005530B2">
      <w:pPr>
        <w:pStyle w:val="ThesisEquationRow"/>
        <w:rPr>
          <w:lang w:val="fr-FR"/>
        </w:rPr>
      </w:pPr>
      <w:r>
        <w:rPr>
          <w:rStyle w:val="mord"/>
        </w:rPr>
        <w:t>ρ</w:t>
      </w:r>
      <w:r w:rsidRPr="00386BB3">
        <w:rPr>
          <w:rStyle w:val="mord"/>
          <w:lang w:val="fr-FR"/>
        </w:rPr>
        <w:t>Cp</w:t>
      </w:r>
      <w:r w:rsidRPr="00386BB3">
        <w:rPr>
          <w:rStyle w:val="vlist-s"/>
          <w:rFonts w:ascii="Times New Roman" w:hAnsi="Times New Roman"/>
          <w:lang w:val="fr-FR"/>
        </w:rPr>
        <w:t>​</w:t>
      </w:r>
      <w:r w:rsidRPr="00386BB3">
        <w:rPr>
          <w:rStyle w:val="mord"/>
          <w:lang w:val="fr-FR"/>
        </w:rPr>
        <w:t>∂</w:t>
      </w:r>
      <w:proofErr w:type="spellStart"/>
      <w:r w:rsidRPr="00386BB3">
        <w:rPr>
          <w:rStyle w:val="mord"/>
          <w:lang w:val="fr-FR"/>
        </w:rPr>
        <w:t>t∂T</w:t>
      </w:r>
      <w:proofErr w:type="spellEnd"/>
      <w:r w:rsidRPr="00386BB3">
        <w:rPr>
          <w:rStyle w:val="vlist-s"/>
          <w:rFonts w:ascii="Times New Roman" w:hAnsi="Times New Roman"/>
          <w:lang w:val="fr-FR"/>
        </w:rPr>
        <w:t>​</w:t>
      </w:r>
      <w:r w:rsidRPr="00386BB3">
        <w:rPr>
          <w:rStyle w:val="mrel"/>
          <w:lang w:val="fr-FR"/>
        </w:rPr>
        <w:t>=</w:t>
      </w:r>
      <w:r w:rsidRPr="00386BB3">
        <w:rPr>
          <w:rStyle w:val="mord"/>
          <w:rFonts w:cs="Cambria Math"/>
          <w:lang w:val="fr-FR"/>
        </w:rPr>
        <w:t>∇</w:t>
      </w:r>
      <w:r w:rsidRPr="00386BB3">
        <w:rPr>
          <w:rStyle w:val="mbin"/>
          <w:rFonts w:cs="Cambria Math"/>
          <w:lang w:val="fr-FR"/>
        </w:rPr>
        <w:t>⋅</w:t>
      </w:r>
      <w:r w:rsidRPr="00386BB3">
        <w:rPr>
          <w:rStyle w:val="delimsizing"/>
          <w:lang w:val="fr-FR"/>
        </w:rPr>
        <w:t>(</w:t>
      </w:r>
      <w:proofErr w:type="spellStart"/>
      <w:r w:rsidRPr="00386BB3">
        <w:rPr>
          <w:rStyle w:val="mord"/>
          <w:lang w:val="fr-FR"/>
        </w:rPr>
        <w:t>k</w:t>
      </w:r>
      <w:r w:rsidRPr="00386BB3">
        <w:rPr>
          <w:rStyle w:val="mord"/>
          <w:rFonts w:cs="Cambria Math"/>
          <w:lang w:val="fr-FR"/>
        </w:rPr>
        <w:t>∇</w:t>
      </w:r>
      <w:proofErr w:type="gramStart"/>
      <w:r w:rsidRPr="00386BB3">
        <w:rPr>
          <w:rStyle w:val="mord"/>
          <w:lang w:val="fr-FR"/>
        </w:rPr>
        <w:t>T</w:t>
      </w:r>
      <w:proofErr w:type="spellEnd"/>
      <w:r w:rsidRPr="00386BB3">
        <w:rPr>
          <w:rStyle w:val="delimsizing"/>
          <w:lang w:val="fr-FR"/>
        </w:rPr>
        <w:t>)</w:t>
      </w:r>
      <w:r w:rsidRPr="00386BB3">
        <w:rPr>
          <w:rStyle w:val="mbin"/>
          <w:lang w:val="fr-FR"/>
        </w:rPr>
        <w:t>+</w:t>
      </w:r>
      <w:proofErr w:type="gramEnd"/>
      <w:r w:rsidRPr="00386BB3">
        <w:rPr>
          <w:rStyle w:val="mord"/>
          <w:lang w:val="fr-FR"/>
        </w:rPr>
        <w:t>q</w:t>
      </w:r>
      <w:r w:rsidRPr="00386BB3">
        <w:rPr>
          <w:rStyle w:val="mopen"/>
          <w:lang w:val="fr-FR"/>
        </w:rPr>
        <w:t>(</w:t>
      </w:r>
      <w:proofErr w:type="spellStart"/>
      <w:r w:rsidRPr="00386BB3">
        <w:rPr>
          <w:rStyle w:val="mord"/>
          <w:lang w:val="fr-FR"/>
        </w:rPr>
        <w:t>x</w:t>
      </w:r>
      <w:r w:rsidRPr="00386BB3">
        <w:rPr>
          <w:rStyle w:val="mpunct"/>
          <w:lang w:val="fr-FR"/>
        </w:rPr>
        <w:t>,</w:t>
      </w:r>
      <w:r w:rsidRPr="00386BB3">
        <w:rPr>
          <w:rStyle w:val="mord"/>
          <w:lang w:val="fr-FR"/>
        </w:rPr>
        <w:t>y</w:t>
      </w:r>
      <w:r w:rsidRPr="00386BB3">
        <w:rPr>
          <w:rStyle w:val="mpunct"/>
          <w:lang w:val="fr-FR"/>
        </w:rPr>
        <w:t>,</w:t>
      </w:r>
      <w:r w:rsidRPr="00386BB3">
        <w:rPr>
          <w:rStyle w:val="mord"/>
          <w:lang w:val="fr-FR"/>
        </w:rPr>
        <w:t>z</w:t>
      </w:r>
      <w:r w:rsidRPr="00386BB3">
        <w:rPr>
          <w:rStyle w:val="mpunct"/>
          <w:lang w:val="fr-FR"/>
        </w:rPr>
        <w:t>,</w:t>
      </w:r>
      <w:r w:rsidRPr="00386BB3">
        <w:rPr>
          <w:rStyle w:val="mord"/>
          <w:lang w:val="fr-FR"/>
        </w:rPr>
        <w:t>t</w:t>
      </w:r>
      <w:proofErr w:type="spellEnd"/>
      <w:r w:rsidRPr="00386BB3">
        <w:rPr>
          <w:rStyle w:val="mclose"/>
          <w:lang w:val="fr-FR"/>
        </w:rPr>
        <w:t>)</w:t>
      </w:r>
      <w:r>
        <w:rPr>
          <w:rStyle w:val="mclose"/>
          <w:lang w:val="fr-FR"/>
        </w:rPr>
        <w:t> ,</w:t>
      </w:r>
    </w:p>
    <w:p w14:paraId="645585E7" w14:textId="54DFE1E1" w:rsidR="00386BB3" w:rsidRDefault="00386BB3" w:rsidP="00386BB3">
      <w:pPr>
        <w:pStyle w:val="ThesisNormalText2"/>
        <w:ind w:firstLine="0"/>
      </w:pPr>
      <w:r>
        <w:lastRenderedPageBreak/>
        <w:t xml:space="preserve">where </w:t>
      </w:r>
      <w:r w:rsidRPr="00386BB3">
        <w:t>ρ</w:t>
      </w:r>
      <w:r>
        <w:t xml:space="preserve"> is the density, </w:t>
      </w:r>
      <w:proofErr w:type="spellStart"/>
      <w:r w:rsidRPr="00386BB3">
        <w:t>Cp</w:t>
      </w:r>
      <w:proofErr w:type="spellEnd"/>
      <w:r w:rsidRPr="00386BB3">
        <w:rPr>
          <w:rFonts w:ascii="Times New Roman" w:hAnsi="Times New Roman"/>
        </w:rPr>
        <w:t>​</w:t>
      </w:r>
      <w:r>
        <w:t xml:space="preserve"> the heat capacity, </w:t>
      </w:r>
      <w:r w:rsidRPr="00386BB3">
        <w:t>k</w:t>
      </w:r>
      <w:r>
        <w:t xml:space="preserve"> the thermal conductivity and </w:t>
      </w:r>
      <w:r w:rsidRPr="00386BB3">
        <w:t>q</w:t>
      </w:r>
      <w:r>
        <w:t xml:space="preserve"> the spatially-distributed </w:t>
      </w:r>
      <w:proofErr w:type="spellStart"/>
      <w:r>
        <w:t>Goldak</w:t>
      </w:r>
      <w:proofErr w:type="spellEnd"/>
      <w:r>
        <w:t xml:space="preserve"> source term</w:t>
      </w:r>
      <w:sdt>
        <w:sdtPr>
          <w:id w:val="-328758544"/>
          <w:citation/>
        </w:sdtPr>
        <w:sdtContent>
          <w:r>
            <w:fldChar w:fldCharType="begin"/>
          </w:r>
          <w:r w:rsidRPr="00386BB3">
            <w:rPr>
              <w:lang w:val="en-US"/>
            </w:rPr>
            <w:instrText xml:space="preserve"> CITATION MTo24 \l 1036 </w:instrText>
          </w:r>
          <w:r>
            <w:fldChar w:fldCharType="separate"/>
          </w:r>
          <w:r w:rsidRPr="00386BB3">
            <w:rPr>
              <w:noProof/>
              <w:lang w:val="en-US"/>
            </w:rPr>
            <w:t xml:space="preserve"> [5]</w:t>
          </w:r>
          <w:r>
            <w:fldChar w:fldCharType="end"/>
          </w:r>
        </w:sdtContent>
      </w:sdt>
      <w:r>
        <w:t>.</w:t>
      </w:r>
    </w:p>
    <w:p w14:paraId="1201E2AB" w14:textId="09433199" w:rsidR="00386BB3" w:rsidRDefault="00386BB3" w:rsidP="001C0EA7">
      <w:pPr>
        <w:pStyle w:val="ThesisNormalText2"/>
        <w:ind w:firstLine="0"/>
      </w:pPr>
      <w:r>
        <w:t>However, during this thesis, the heat equation that</w:t>
      </w:r>
      <w:r w:rsidR="005B7F87">
        <w:t xml:space="preserve"> is</w:t>
      </w:r>
      <w:r>
        <w:t xml:space="preserve"> </w:t>
      </w:r>
      <w:r w:rsidR="001C0EA7">
        <w:t>adopted</w:t>
      </w:r>
      <w:r>
        <w:t xml:space="preserve"> is a simpler format</w:t>
      </w:r>
      <w:r w:rsidR="001C0EA7">
        <w:t>, a lump parameter thermal model to track the temperature per layer of the form,</w:t>
      </w:r>
    </w:p>
    <w:p w14:paraId="6CE3643B" w14:textId="7A48129D" w:rsidR="005530B2" w:rsidRDefault="005530B2" w:rsidP="005530B2">
      <w:pPr>
        <w:pStyle w:val="ThesisEquationRow"/>
        <w:rPr>
          <w:rStyle w:val="delimsizing"/>
          <w:lang w:val="fr-FR"/>
        </w:rPr>
      </w:pPr>
      <w:proofErr w:type="spellStart"/>
      <w:proofErr w:type="gramStart"/>
      <w:r>
        <w:rPr>
          <w:rStyle w:val="mord"/>
          <w:lang w:val="fr-FR"/>
        </w:rPr>
        <w:t>dT</w:t>
      </w:r>
      <w:proofErr w:type="spellEnd"/>
      <w:proofErr w:type="gramEnd"/>
      <w:r>
        <w:rPr>
          <w:rStyle w:val="mord"/>
          <w:lang w:val="fr-FR"/>
        </w:rPr>
        <w:t> /</w:t>
      </w:r>
      <w:proofErr w:type="spellStart"/>
      <w:r>
        <w:rPr>
          <w:rStyle w:val="mord"/>
          <w:lang w:val="fr-FR"/>
        </w:rPr>
        <w:t>dt</w:t>
      </w:r>
      <w:proofErr w:type="spellEnd"/>
      <w:r w:rsidRPr="001C0EA7">
        <w:rPr>
          <w:rStyle w:val="vlist-s"/>
          <w:rFonts w:ascii="Times New Roman" w:hAnsi="Times New Roman"/>
          <w:lang w:val="fr-FR"/>
        </w:rPr>
        <w:t>​​</w:t>
      </w:r>
      <w:r w:rsidRPr="001C0EA7">
        <w:rPr>
          <w:rStyle w:val="mrel"/>
          <w:lang w:val="fr-FR"/>
        </w:rPr>
        <w:t>=</w:t>
      </w:r>
      <w:r>
        <w:rPr>
          <w:rStyle w:val="mord"/>
        </w:rPr>
        <w:t>α</w:t>
      </w:r>
      <w:r w:rsidRPr="001C0EA7">
        <w:rPr>
          <w:rStyle w:val="vlist-s"/>
          <w:rFonts w:ascii="Times New Roman" w:hAnsi="Times New Roman"/>
          <w:lang w:val="fr-FR"/>
        </w:rPr>
        <w:t>​</w:t>
      </w:r>
      <w:r w:rsidRPr="001C0EA7">
        <w:rPr>
          <w:rStyle w:val="mopen"/>
          <w:lang w:val="fr-FR"/>
        </w:rPr>
        <w:t>(</w:t>
      </w:r>
      <w:r>
        <w:rPr>
          <w:rStyle w:val="mord"/>
          <w:lang w:val="fr-FR"/>
        </w:rPr>
        <w:t>n</w:t>
      </w:r>
      <w:r w:rsidRPr="001C0EA7">
        <w:rPr>
          <w:rStyle w:val="vlist-s"/>
          <w:rFonts w:ascii="Times New Roman" w:hAnsi="Times New Roman"/>
          <w:lang w:val="fr-FR"/>
        </w:rPr>
        <w:t>​</w:t>
      </w:r>
      <w:r w:rsidRPr="001C0EA7">
        <w:rPr>
          <w:rStyle w:val="mclose"/>
          <w:lang w:val="fr-FR"/>
        </w:rPr>
        <w:t>)</w:t>
      </w:r>
      <w:r w:rsidRPr="001C0EA7">
        <w:rPr>
          <w:rStyle w:val="mord"/>
          <w:lang w:val="fr-FR"/>
        </w:rPr>
        <w:t>Q</w:t>
      </w:r>
      <w:r w:rsidRPr="001C0EA7">
        <w:rPr>
          <w:rStyle w:val="mopen"/>
          <w:lang w:val="fr-FR"/>
        </w:rPr>
        <w:t>(</w:t>
      </w:r>
      <w:r w:rsidRPr="001C0EA7">
        <w:rPr>
          <w:rStyle w:val="mord"/>
          <w:lang w:val="fr-FR"/>
        </w:rPr>
        <w:t>t</w:t>
      </w:r>
      <w:r w:rsidRPr="001C0EA7">
        <w:rPr>
          <w:rStyle w:val="mclose"/>
          <w:lang w:val="fr-FR"/>
        </w:rPr>
        <w:t>)</w:t>
      </w:r>
      <w:r w:rsidRPr="001C0EA7">
        <w:rPr>
          <w:rStyle w:val="mbin"/>
          <w:lang w:val="fr-FR"/>
        </w:rPr>
        <w:t>−</w:t>
      </w:r>
      <w:r>
        <w:rPr>
          <w:rStyle w:val="mord"/>
        </w:rPr>
        <w:t>β</w:t>
      </w:r>
      <w:r w:rsidRPr="001C0EA7">
        <w:rPr>
          <w:rStyle w:val="vlist-s"/>
          <w:rFonts w:ascii="Times New Roman" w:hAnsi="Times New Roman"/>
          <w:lang w:val="fr-FR"/>
        </w:rPr>
        <w:t>​</w:t>
      </w:r>
      <w:r w:rsidRPr="001C0EA7">
        <w:rPr>
          <w:rStyle w:val="mopen"/>
          <w:lang w:val="fr-FR"/>
        </w:rPr>
        <w:t>(</w:t>
      </w:r>
      <w:r>
        <w:rPr>
          <w:rStyle w:val="mord"/>
          <w:lang w:val="fr-FR"/>
        </w:rPr>
        <w:t>n</w:t>
      </w:r>
      <w:r w:rsidRPr="001C0EA7">
        <w:rPr>
          <w:rStyle w:val="vlist-s"/>
          <w:rFonts w:ascii="Times New Roman" w:hAnsi="Times New Roman"/>
          <w:lang w:val="fr-FR"/>
        </w:rPr>
        <w:t>​</w:t>
      </w:r>
      <w:r w:rsidRPr="001C0EA7">
        <w:rPr>
          <w:rStyle w:val="mclose"/>
          <w:lang w:val="fr-FR"/>
        </w:rPr>
        <w:t>)</w:t>
      </w:r>
      <w:r w:rsidRPr="001C0EA7">
        <w:rPr>
          <w:rStyle w:val="delimsizing"/>
          <w:lang w:val="fr-FR"/>
        </w:rPr>
        <w:t>[</w:t>
      </w:r>
      <w:r w:rsidRPr="001C0EA7">
        <w:rPr>
          <w:rStyle w:val="mord"/>
          <w:lang w:val="fr-FR"/>
        </w:rPr>
        <w:t>T1</w:t>
      </w:r>
      <w:r w:rsidRPr="001C0EA7">
        <w:rPr>
          <w:rStyle w:val="vlist-s"/>
          <w:rFonts w:ascii="Times New Roman" w:hAnsi="Times New Roman"/>
          <w:lang w:val="fr-FR"/>
        </w:rPr>
        <w:t>​</w:t>
      </w:r>
      <w:r w:rsidRPr="001C0EA7">
        <w:rPr>
          <w:rStyle w:val="mopen"/>
          <w:lang w:val="fr-FR"/>
        </w:rPr>
        <w:t>(</w:t>
      </w:r>
      <w:r w:rsidR="00702C06">
        <w:rPr>
          <w:rStyle w:val="mopen"/>
          <w:lang w:val="fr-FR"/>
        </w:rPr>
        <w:t>t</w:t>
      </w:r>
      <w:r w:rsidRPr="001C0EA7">
        <w:rPr>
          <w:rStyle w:val="mclose"/>
          <w:lang w:val="fr-FR"/>
        </w:rPr>
        <w:t>)</w:t>
      </w:r>
      <w:r w:rsidRPr="001C0EA7">
        <w:rPr>
          <w:rStyle w:val="mbin"/>
          <w:lang w:val="fr-FR"/>
        </w:rPr>
        <w:t>−</w:t>
      </w:r>
      <w:proofErr w:type="spellStart"/>
      <w:r w:rsidRPr="001C0EA7">
        <w:rPr>
          <w:rStyle w:val="mord"/>
          <w:lang w:val="fr-FR"/>
        </w:rPr>
        <w:t>Tamb</w:t>
      </w:r>
      <w:proofErr w:type="spellEnd"/>
      <w:r w:rsidRPr="001C0EA7">
        <w:rPr>
          <w:rStyle w:val="vlist-s"/>
          <w:rFonts w:ascii="Times New Roman" w:hAnsi="Times New Roman"/>
          <w:lang w:val="fr-FR"/>
        </w:rPr>
        <w:t>​</w:t>
      </w:r>
      <w:r w:rsidRPr="001C0EA7">
        <w:rPr>
          <w:rStyle w:val="delimsizing"/>
          <w:lang w:val="fr-FR"/>
        </w:rPr>
        <w:t>]</w:t>
      </w:r>
      <w:r w:rsidRPr="001C0EA7">
        <w:rPr>
          <w:rStyle w:val="mbin"/>
          <w:lang w:val="fr-FR"/>
        </w:rPr>
        <w:t>−</w:t>
      </w:r>
      <w:r>
        <w:rPr>
          <w:rStyle w:val="mord"/>
        </w:rPr>
        <w:t>γ</w:t>
      </w:r>
      <w:r w:rsidRPr="001C0EA7">
        <w:rPr>
          <w:rStyle w:val="vlist-s"/>
          <w:rFonts w:ascii="Times New Roman" w:hAnsi="Times New Roman"/>
          <w:lang w:val="fr-FR"/>
        </w:rPr>
        <w:t>​</w:t>
      </w:r>
      <w:r w:rsidRPr="001C0EA7">
        <w:rPr>
          <w:rStyle w:val="mopen"/>
          <w:lang w:val="fr-FR"/>
        </w:rPr>
        <w:t>(</w:t>
      </w:r>
      <w:r>
        <w:rPr>
          <w:rStyle w:val="mord"/>
          <w:lang w:val="fr-FR"/>
        </w:rPr>
        <w:t>n</w:t>
      </w:r>
      <w:r w:rsidRPr="001C0EA7">
        <w:rPr>
          <w:rStyle w:val="vlist-s"/>
          <w:rFonts w:ascii="Times New Roman" w:hAnsi="Times New Roman"/>
          <w:lang w:val="fr-FR"/>
        </w:rPr>
        <w:t>​</w:t>
      </w:r>
      <w:r w:rsidRPr="001C0EA7">
        <w:rPr>
          <w:rStyle w:val="mclose"/>
          <w:lang w:val="fr-FR"/>
        </w:rPr>
        <w:t>)</w:t>
      </w:r>
      <w:r w:rsidRPr="001C0EA7">
        <w:rPr>
          <w:rStyle w:val="delimsizing"/>
          <w:lang w:val="fr-FR"/>
        </w:rPr>
        <w:t>[</w:t>
      </w:r>
      <w:r>
        <w:rPr>
          <w:rStyle w:val="mord"/>
          <w:lang w:val="fr-FR"/>
        </w:rPr>
        <w:t>T^4</w:t>
      </w:r>
      <w:r w:rsidRPr="001C0EA7">
        <w:rPr>
          <w:rStyle w:val="vlist-s"/>
          <w:rFonts w:ascii="Times New Roman" w:hAnsi="Times New Roman"/>
          <w:lang w:val="fr-FR"/>
        </w:rPr>
        <w:t>​</w:t>
      </w:r>
      <w:r w:rsidRPr="001C0EA7">
        <w:rPr>
          <w:rStyle w:val="mopen"/>
          <w:lang w:val="fr-FR"/>
        </w:rPr>
        <w:t>(</w:t>
      </w:r>
      <w:r w:rsidRPr="001C0EA7">
        <w:rPr>
          <w:rStyle w:val="mord"/>
          <w:lang w:val="fr-FR"/>
        </w:rPr>
        <w:t>t</w:t>
      </w:r>
      <w:r w:rsidRPr="001C0EA7">
        <w:rPr>
          <w:rStyle w:val="mclose"/>
          <w:lang w:val="fr-FR"/>
        </w:rPr>
        <w:t>)</w:t>
      </w:r>
      <w:r w:rsidRPr="001C0EA7">
        <w:rPr>
          <w:rStyle w:val="mbin"/>
          <w:lang w:val="fr-FR"/>
        </w:rPr>
        <w:t>−</w:t>
      </w:r>
      <w:r w:rsidRPr="001C0EA7">
        <w:rPr>
          <w:rStyle w:val="mord"/>
          <w:lang w:val="fr-FR"/>
        </w:rPr>
        <w:t>Tamb</w:t>
      </w:r>
      <w:r>
        <w:rPr>
          <w:rStyle w:val="mord"/>
          <w:lang w:val="fr-FR"/>
        </w:rPr>
        <w:t>^</w:t>
      </w:r>
      <w:r w:rsidRPr="001C0EA7">
        <w:rPr>
          <w:rStyle w:val="mord"/>
          <w:lang w:val="fr-FR"/>
        </w:rPr>
        <w:t>4</w:t>
      </w:r>
      <w:r w:rsidRPr="001C0EA7">
        <w:rPr>
          <w:rStyle w:val="vlist-s"/>
          <w:rFonts w:ascii="Times New Roman" w:hAnsi="Times New Roman"/>
          <w:lang w:val="fr-FR"/>
        </w:rPr>
        <w:t>​</w:t>
      </w:r>
      <w:r w:rsidRPr="001C0EA7">
        <w:rPr>
          <w:rStyle w:val="delimsizing"/>
          <w:lang w:val="fr-FR"/>
        </w:rPr>
        <w:t>]</w:t>
      </w:r>
      <w:r>
        <w:rPr>
          <w:rStyle w:val="delimsizing"/>
          <w:lang w:val="fr-FR"/>
        </w:rPr>
        <w:t>.</w:t>
      </w:r>
    </w:p>
    <w:p w14:paraId="6FA5F8CE" w14:textId="5ED0F235" w:rsidR="005530B2" w:rsidRPr="005530B2" w:rsidRDefault="005530B2" w:rsidP="001C0EA7">
      <w:pPr>
        <w:pStyle w:val="ThesisNormalText2"/>
        <w:ind w:firstLine="0"/>
        <w:rPr>
          <w:lang w:val="fr-FR"/>
        </w:rPr>
      </w:pPr>
    </w:p>
    <w:p w14:paraId="6378EDC9" w14:textId="09469788" w:rsidR="001C0EA7" w:rsidRPr="001C0EA7" w:rsidRDefault="00D2226E" w:rsidP="001C0EA7">
      <w:pPr>
        <w:pStyle w:val="ThesisNormalText2"/>
        <w:ind w:firstLine="0"/>
      </w:pPr>
      <w:r>
        <w:t>W</w:t>
      </w:r>
      <w:r w:rsidR="001C0EA7" w:rsidRPr="001C0EA7">
        <w:t>here:</w:t>
      </w:r>
    </w:p>
    <w:p w14:paraId="31472890" w14:textId="0E7412DC" w:rsidR="001C0EA7" w:rsidRPr="001C0EA7" w:rsidRDefault="001C0EA7" w:rsidP="001C0EA7">
      <w:pPr>
        <w:pStyle w:val="ThesisNormalText2"/>
        <w:numPr>
          <w:ilvl w:val="0"/>
          <w:numId w:val="33"/>
        </w:numPr>
      </w:pPr>
      <w:r w:rsidRPr="001C0EA7">
        <w:t xml:space="preserve">T1(t) is the mean temperature of the deposited material at time </w:t>
      </w:r>
      <w:r w:rsidR="00D2226E">
        <w:t>t</w:t>
      </w:r>
      <w:r w:rsidRPr="001C0EA7">
        <w:t>,</w:t>
      </w:r>
    </w:p>
    <w:p w14:paraId="11EBEF69" w14:textId="31A32FB9" w:rsidR="001C0EA7" w:rsidRPr="001C0EA7" w:rsidRDefault="001C0EA7" w:rsidP="001C0EA7">
      <w:pPr>
        <w:pStyle w:val="ThesisNormalText2"/>
        <w:numPr>
          <w:ilvl w:val="0"/>
          <w:numId w:val="33"/>
        </w:numPr>
      </w:pPr>
      <w:r w:rsidRPr="001C0EA7">
        <w:t>Q(t) is the instantaneous arc power input (voltage × current),</w:t>
      </w:r>
    </w:p>
    <w:p w14:paraId="234C537B" w14:textId="653785BE" w:rsidR="001C0EA7" w:rsidRPr="001C0EA7" w:rsidRDefault="001C0EA7" w:rsidP="001C0EA7">
      <w:pPr>
        <w:pStyle w:val="ThesisNormalText2"/>
        <w:numPr>
          <w:ilvl w:val="0"/>
          <w:numId w:val="33"/>
        </w:numPr>
      </w:pPr>
      <w:proofErr w:type="spellStart"/>
      <w:r w:rsidRPr="001C0EA7">
        <w:t>Tamb</w:t>
      </w:r>
      <w:proofErr w:type="spellEnd"/>
      <w:r w:rsidR="00D2226E">
        <w:t xml:space="preserve"> </w:t>
      </w:r>
      <w:r w:rsidRPr="001C0EA7">
        <w:t>is the ambient temperature,</w:t>
      </w:r>
    </w:p>
    <w:p w14:paraId="422B6256" w14:textId="7D1F3D0F" w:rsidR="001C0EA7" w:rsidRPr="001C0EA7" w:rsidRDefault="001C0EA7" w:rsidP="001C0EA7">
      <w:pPr>
        <w:pStyle w:val="ThesisNormalText2"/>
        <w:numPr>
          <w:ilvl w:val="0"/>
          <w:numId w:val="33"/>
        </w:numPr>
      </w:pPr>
      <w:r w:rsidRPr="001C0EA7">
        <w:t>α1(n1</w:t>
      </w:r>
      <w:r>
        <w:t xml:space="preserve">) </w:t>
      </w:r>
      <w:r w:rsidRPr="001C0EA7">
        <w:t xml:space="preserve">maps power input to temperature rise and may vary with layer index </w:t>
      </w:r>
      <w:r w:rsidR="00D2226E">
        <w:t>n1</w:t>
      </w:r>
      <w:r w:rsidR="00D2226E">
        <w:rPr>
          <w:rFonts w:ascii="Times New Roman" w:hAnsi="Times New Roman"/>
        </w:rPr>
        <w:t>,</w:t>
      </w:r>
    </w:p>
    <w:p w14:paraId="1568501E" w14:textId="29CD9629" w:rsidR="001C0EA7" w:rsidRPr="001C0EA7" w:rsidRDefault="001C0EA7" w:rsidP="001C0EA7">
      <w:pPr>
        <w:pStyle w:val="ThesisNormalText2"/>
        <w:numPr>
          <w:ilvl w:val="0"/>
          <w:numId w:val="33"/>
        </w:numPr>
      </w:pPr>
      <w:r w:rsidRPr="001C0EA7">
        <w:t>β1(n1</w:t>
      </w:r>
      <w:r w:rsidR="00D2226E">
        <w:t xml:space="preserve">) </w:t>
      </w:r>
      <w:r w:rsidRPr="001C0EA7">
        <w:t>is the coefficient for linear heat losses (convection/radiation),</w:t>
      </w:r>
    </w:p>
    <w:p w14:paraId="1D0DDDEF" w14:textId="3CBD2E9F" w:rsidR="001C0EA7" w:rsidRPr="00D14D27" w:rsidRDefault="001C0EA7" w:rsidP="00D14D27">
      <w:pPr>
        <w:pStyle w:val="ThesisNormalText2"/>
        <w:numPr>
          <w:ilvl w:val="0"/>
          <w:numId w:val="33"/>
        </w:numPr>
      </w:pPr>
      <w:r w:rsidRPr="001C0EA7">
        <w:t>γ1(n1) captures nonlinear (fourth-power) radiative losses</w:t>
      </w:r>
      <w:r>
        <w:t>.</w:t>
      </w:r>
    </w:p>
    <w:p w14:paraId="63B6F3C8" w14:textId="28B8D966" w:rsidR="00516D75" w:rsidRDefault="00D14D27" w:rsidP="001D20DD">
      <w:pPr>
        <w:pStyle w:val="ThesisHeading2"/>
      </w:pPr>
      <w:bookmarkStart w:id="39" w:name="_Toc442694290"/>
      <w:bookmarkStart w:id="40" w:name="_Toc61434868"/>
      <w:bookmarkStart w:id="41" w:name="_Toc61453546"/>
      <w:r>
        <w:t>Robotic Simulation in WAAM</w:t>
      </w:r>
    </w:p>
    <w:p w14:paraId="2D8D0013" w14:textId="6B324947" w:rsidR="00516D75" w:rsidRPr="005530B2" w:rsidRDefault="00516D75" w:rsidP="005530B2">
      <w:pPr>
        <w:pStyle w:val="ThesisNormalText2"/>
        <w:ind w:firstLine="0"/>
      </w:pPr>
      <w:r>
        <w:t>High-fidelity reproduction of the WAAM kinematics has been achieved through offline programming in A</w:t>
      </w:r>
      <w:r w:rsidR="001D20DD">
        <w:t>BB</w:t>
      </w:r>
      <w:r>
        <w:t xml:space="preserve"> </w:t>
      </w:r>
      <w:proofErr w:type="spellStart"/>
      <w:r>
        <w:t>RobotStudio</w:t>
      </w:r>
      <w:proofErr w:type="spellEnd"/>
      <w:r w:rsidR="001D20DD">
        <w:t>. Tools and pieces are as reality, to achieve a perfect model that allows reproduction of the 3D metal printing machine as close to reality as possible. In the optic to work in an environment that saves times, resources, allow errors and a nearly full control over it</w:t>
      </w:r>
      <w:sdt>
        <w:sdtPr>
          <w:id w:val="13119710"/>
          <w:citation/>
        </w:sdtPr>
        <w:sdtContent>
          <w:r w:rsidR="001D20DD">
            <w:fldChar w:fldCharType="begin"/>
          </w:r>
          <w:r w:rsidR="001D20DD" w:rsidRPr="001D20DD">
            <w:rPr>
              <w:lang w:val="en-US"/>
            </w:rPr>
            <w:instrText xml:space="preserve"> CITATION WSh20 \l 1036 </w:instrText>
          </w:r>
          <w:r w:rsidR="001D20DD">
            <w:fldChar w:fldCharType="separate"/>
          </w:r>
          <w:r w:rsidR="001D20DD" w:rsidRPr="001D20DD">
            <w:rPr>
              <w:noProof/>
              <w:lang w:val="en-US"/>
            </w:rPr>
            <w:t xml:space="preserve"> [6]</w:t>
          </w:r>
          <w:r w:rsidR="001D20DD">
            <w:fldChar w:fldCharType="end"/>
          </w:r>
        </w:sdtContent>
      </w:sdt>
      <w:r w:rsidR="001D20DD">
        <w:t>.</w:t>
      </w:r>
    </w:p>
    <w:p w14:paraId="160F6258" w14:textId="4831A6ED" w:rsidR="00516D75" w:rsidRDefault="00516D75">
      <w:pPr>
        <w:pStyle w:val="ThesisHeading2"/>
      </w:pPr>
      <w:r>
        <w:t xml:space="preserve">Voxel-Based Geometric </w:t>
      </w:r>
      <w:r w:rsidR="001D20DD">
        <w:t>for 3D printing reproduction</w:t>
      </w:r>
    </w:p>
    <w:p w14:paraId="5025D76E" w14:textId="4E970EBC" w:rsidR="00516D75" w:rsidRPr="00516D75" w:rsidRDefault="00AA63CA" w:rsidP="00516D75">
      <w:r>
        <w:t xml:space="preserve">3D printing reproduction under a voxel-based geometry is a method that allows to recreate any shape wanted. It is used in 3D printing to have high quality, with full resolution and allow to reproduce </w:t>
      </w:r>
      <w:r w:rsidR="005B7F87">
        <w:t>colour</w:t>
      </w:r>
      <w:r>
        <w:t xml:space="preserve"> and achieve a high fidelity. This allow a numerous form of application notably to simulate the hea</w:t>
      </w:r>
      <w:r w:rsidR="00A95E9D">
        <w:t>t, or to have the same quality as the pieces printed</w:t>
      </w:r>
      <w:sdt>
        <w:sdtPr>
          <w:id w:val="-618999963"/>
          <w:citation/>
        </w:sdtPr>
        <w:sdtContent>
          <w:r w:rsidR="00A95E9D">
            <w:fldChar w:fldCharType="begin"/>
          </w:r>
          <w:r w:rsidR="00A95E9D" w:rsidRPr="00A95E9D">
            <w:rPr>
              <w:lang w:val="en-US"/>
            </w:rPr>
            <w:instrText xml:space="preserve"> CITATION Rui25 \l 1036 </w:instrText>
          </w:r>
          <w:r w:rsidR="00A95E9D">
            <w:fldChar w:fldCharType="separate"/>
          </w:r>
          <w:r w:rsidR="00A95E9D" w:rsidRPr="00A95E9D">
            <w:rPr>
              <w:noProof/>
              <w:lang w:val="en-US"/>
            </w:rPr>
            <w:t xml:space="preserve"> [7]</w:t>
          </w:r>
          <w:r w:rsidR="00A95E9D">
            <w:fldChar w:fldCharType="end"/>
          </w:r>
        </w:sdtContent>
      </w:sdt>
      <w:r w:rsidR="0065149C">
        <w:t xml:space="preserve"> and </w:t>
      </w:r>
      <w:sdt>
        <w:sdtPr>
          <w:id w:val="-541678541"/>
          <w:citation/>
        </w:sdtPr>
        <w:sdtContent>
          <w:r w:rsidR="0065149C">
            <w:fldChar w:fldCharType="begin"/>
          </w:r>
          <w:r w:rsidR="0065149C" w:rsidRPr="0065149C">
            <w:rPr>
              <w:lang w:val="en-US"/>
            </w:rPr>
            <w:instrText xml:space="preserve"> CITATION Ale20 \l 1036 </w:instrText>
          </w:r>
          <w:r w:rsidR="0065149C">
            <w:fldChar w:fldCharType="separate"/>
          </w:r>
          <w:r w:rsidR="0065149C" w:rsidRPr="0065149C">
            <w:rPr>
              <w:noProof/>
              <w:lang w:val="en-US"/>
            </w:rPr>
            <w:t>[8]</w:t>
          </w:r>
          <w:r w:rsidR="0065149C">
            <w:fldChar w:fldCharType="end"/>
          </w:r>
        </w:sdtContent>
      </w:sdt>
      <w:r w:rsidR="00A95E9D">
        <w:t>.</w:t>
      </w:r>
    </w:p>
    <w:p w14:paraId="4768FE16" w14:textId="683FF0AE" w:rsidR="00AA63CA" w:rsidRDefault="00AA63CA" w:rsidP="00AA63CA">
      <w:pPr>
        <w:pStyle w:val="ThesisHeading2"/>
      </w:pPr>
      <w:r>
        <w:t xml:space="preserve">Voxel-Based Geometric </w:t>
      </w:r>
      <w:r w:rsidR="00A95E9D">
        <w:t>Discretization for Thermal Mapping</w:t>
      </w:r>
    </w:p>
    <w:p w14:paraId="78013194" w14:textId="3221AA85" w:rsidR="007B2154" w:rsidRDefault="007B2154" w:rsidP="007B2154">
      <w:r>
        <w:t xml:space="preserve">Thermal mapping allows a lot of computation to simulate the heat correctly. When coordinate </w:t>
      </w:r>
      <w:r w:rsidR="0065149C">
        <w:t xml:space="preserve">is imported, it’s first </w:t>
      </w:r>
      <w:r w:rsidR="009A6893">
        <w:t>discretised</w:t>
      </w:r>
      <w:r w:rsidR="0065149C">
        <w:t xml:space="preserve"> into a uniform 3D </w:t>
      </w:r>
      <w:r w:rsidR="009A6893">
        <w:t>structure o</w:t>
      </w:r>
      <w:r w:rsidR="0065149C">
        <w:t>f cubic voxels. Each of those voxel, are unique and computed, it allows to have a full rendering of different pieces in 2D or 3D. With that making calculation on every different elements or part become doable. Thermal mapping is then realized by implementing different heat equation required, and the output is the final pieces or object with a full heat map</w:t>
      </w:r>
      <w:sdt>
        <w:sdtPr>
          <w:id w:val="-920799905"/>
          <w:citation/>
        </w:sdtPr>
        <w:sdtContent>
          <w:r w:rsidR="0065149C">
            <w:fldChar w:fldCharType="begin"/>
          </w:r>
          <w:r w:rsidR="0065149C" w:rsidRPr="0065149C">
            <w:rPr>
              <w:lang w:val="en-US"/>
            </w:rPr>
            <w:instrText xml:space="preserve"> CITATION Eti25 \l 1036 </w:instrText>
          </w:r>
          <w:r w:rsidR="0065149C">
            <w:fldChar w:fldCharType="separate"/>
          </w:r>
          <w:r w:rsidR="0065149C" w:rsidRPr="0065149C">
            <w:rPr>
              <w:noProof/>
              <w:lang w:val="en-US"/>
            </w:rPr>
            <w:t xml:space="preserve"> [9]</w:t>
          </w:r>
          <w:r w:rsidR="0065149C">
            <w:fldChar w:fldCharType="end"/>
          </w:r>
        </w:sdtContent>
      </w:sdt>
      <w:r w:rsidR="0065149C">
        <w:t>.</w:t>
      </w:r>
    </w:p>
    <w:p w14:paraId="5EDB8BC9" w14:textId="00FC804A" w:rsidR="00A95E9D" w:rsidRDefault="00421952" w:rsidP="00421952">
      <w:pPr>
        <w:pStyle w:val="ThesisHeading2"/>
      </w:pPr>
      <w:r>
        <w:t>Reinforcement Learning in Additive Manufacturing</w:t>
      </w:r>
    </w:p>
    <w:p w14:paraId="1B094278" w14:textId="7BB0E4D1" w:rsidR="00B03164" w:rsidRDefault="00B03164" w:rsidP="00B03164">
      <w:r>
        <w:t xml:space="preserve">Reinforcement Learning (RL) has emerged those recent years to become a powerful tool for sequential decision-making problems in which an optimization of a set of action </w:t>
      </w:r>
      <w:r>
        <w:lastRenderedPageBreak/>
        <w:t xml:space="preserve">to maximize long term reward is requested. RL enables </w:t>
      </w:r>
      <w:r w:rsidR="00E555BA">
        <w:t>adaptive</w:t>
      </w:r>
      <w:r>
        <w:t>, closed-loop control, time-varying process.</w:t>
      </w:r>
    </w:p>
    <w:p w14:paraId="2317C72F" w14:textId="315F62BE" w:rsidR="00B03164" w:rsidRDefault="00E555BA" w:rsidP="00B03164">
      <w:pPr>
        <w:pStyle w:val="ThesisNormalText2"/>
        <w:ind w:firstLine="0"/>
      </w:pPr>
      <w:r>
        <w:t>In layer-by-layer methods such as DED, or WAAM, keys parameters such as print speed, extrusion temperature, piece temperature, layer height…  strongly influence quality. RL models are</w:t>
      </w:r>
      <w:r w:rsidR="009A6893">
        <w:t>, mostly on simulation</w:t>
      </w:r>
      <w:r>
        <w:t xml:space="preserve"> trained to change and optimize those key parameters to achieve good results without having to go through mathematical m</w:t>
      </w:r>
      <w:r w:rsidR="009A6893">
        <w:t>odels</w:t>
      </w:r>
      <w:sdt>
        <w:sdtPr>
          <w:id w:val="-1540046448"/>
          <w:citation/>
        </w:sdtPr>
        <w:sdtContent>
          <w:r w:rsidR="009A6893">
            <w:fldChar w:fldCharType="begin"/>
          </w:r>
          <w:r w:rsidR="009A6893" w:rsidRPr="009A6893">
            <w:rPr>
              <w:lang w:val="en-US"/>
            </w:rPr>
            <w:instrText xml:space="preserve"> CITATION Xij24 \l 1036 </w:instrText>
          </w:r>
          <w:r w:rsidR="009A6893">
            <w:fldChar w:fldCharType="separate"/>
          </w:r>
          <w:r w:rsidR="009A6893" w:rsidRPr="009A6893">
            <w:rPr>
              <w:noProof/>
              <w:lang w:val="en-US"/>
            </w:rPr>
            <w:t xml:space="preserve"> [10]</w:t>
          </w:r>
          <w:r w:rsidR="009A6893">
            <w:fldChar w:fldCharType="end"/>
          </w:r>
        </w:sdtContent>
      </w:sdt>
      <w:r w:rsidR="009A6893">
        <w:t xml:space="preserve">. </w:t>
      </w:r>
    </w:p>
    <w:p w14:paraId="335BD70F" w14:textId="6E532807" w:rsidR="009A6893" w:rsidRPr="00B03164" w:rsidRDefault="009A6893" w:rsidP="00B03164">
      <w:pPr>
        <w:pStyle w:val="ThesisNormalText2"/>
        <w:ind w:firstLine="0"/>
      </w:pPr>
      <w:r>
        <w:t>RL has also been used to optimized path planning for different pieces</w:t>
      </w:r>
      <w:r w:rsidR="00A542F8">
        <w:t>. Choosing a path where the high dimensional space of trajectories is complex, it is often find using trials and errors all in simulation. Model learn how to generate path that minimize errors, movement, layer misalignment as well as thermal distortion. Also in some work, when the RL is used on the real machine and take the decision, thermal camera help find errors, and the model correct them in real time</w:t>
      </w:r>
      <w:sdt>
        <w:sdtPr>
          <w:id w:val="-2137795808"/>
          <w:citation/>
        </w:sdtPr>
        <w:sdtContent>
          <w:r w:rsidR="00A542F8">
            <w:fldChar w:fldCharType="begin"/>
          </w:r>
          <w:r w:rsidR="00A542F8" w:rsidRPr="00A542F8">
            <w:rPr>
              <w:lang w:val="en-US"/>
            </w:rPr>
            <w:instrText xml:space="preserve"> CITATION Xij24 \l 1036 </w:instrText>
          </w:r>
          <w:r w:rsidR="00A542F8">
            <w:fldChar w:fldCharType="separate"/>
          </w:r>
          <w:r w:rsidR="00A542F8" w:rsidRPr="00A542F8">
            <w:rPr>
              <w:noProof/>
              <w:lang w:val="en-US"/>
            </w:rPr>
            <w:t xml:space="preserve"> [10]</w:t>
          </w:r>
          <w:r w:rsidR="00A542F8">
            <w:fldChar w:fldCharType="end"/>
          </w:r>
        </w:sdtContent>
      </w:sdt>
      <w:r w:rsidR="00A542F8">
        <w:t xml:space="preserve"> and</w:t>
      </w:r>
      <w:sdt>
        <w:sdtPr>
          <w:id w:val="286164166"/>
          <w:citation/>
        </w:sdtPr>
        <w:sdtContent>
          <w:r w:rsidR="00A542F8">
            <w:fldChar w:fldCharType="begin"/>
          </w:r>
          <w:r w:rsidR="00A542F8" w:rsidRPr="00A542F8">
            <w:rPr>
              <w:lang w:val="en-US"/>
            </w:rPr>
            <w:instrText xml:space="preserve"> CITATION Fab23 \l 1036 </w:instrText>
          </w:r>
          <w:r w:rsidR="00A542F8">
            <w:fldChar w:fldCharType="separate"/>
          </w:r>
          <w:r w:rsidR="00A542F8" w:rsidRPr="00A542F8">
            <w:rPr>
              <w:noProof/>
              <w:lang w:val="en-US"/>
            </w:rPr>
            <w:t xml:space="preserve"> [11]</w:t>
          </w:r>
          <w:r w:rsidR="00A542F8">
            <w:fldChar w:fldCharType="end"/>
          </w:r>
        </w:sdtContent>
      </w:sdt>
      <w:r w:rsidR="00A542F8">
        <w:t>.</w:t>
      </w:r>
    </w:p>
    <w:p w14:paraId="6BF1BC31" w14:textId="77777777" w:rsidR="00F035BF" w:rsidRPr="00FE2DFE" w:rsidRDefault="007C74E2" w:rsidP="007C74E2">
      <w:pPr>
        <w:pStyle w:val="ThesisHeading1"/>
      </w:pPr>
      <w:r>
        <w:lastRenderedPageBreak/>
        <w:t>Method</w:t>
      </w:r>
      <w:bookmarkEnd w:id="39"/>
      <w:bookmarkEnd w:id="40"/>
      <w:bookmarkEnd w:id="41"/>
      <w:r w:rsidR="00F035BF" w:rsidRPr="00FE2DFE">
        <w:t xml:space="preserve"> </w:t>
      </w:r>
    </w:p>
    <w:bookmarkEnd w:id="31"/>
    <w:bookmarkEnd w:id="33"/>
    <w:p w14:paraId="373EC038" w14:textId="4D4CEB32" w:rsidR="0055588E" w:rsidRDefault="00102A82" w:rsidP="0055588E">
      <w:pPr>
        <w:pStyle w:val="ThesisNormalText2"/>
        <w:ind w:firstLine="0"/>
      </w:pPr>
      <w:r>
        <w:t>For this thesis, multiple methods were used to complete it. Going from simulation on ABB Robot</w:t>
      </w:r>
      <w:r w:rsidR="00C343B7">
        <w:t xml:space="preserve"> </w:t>
      </w:r>
      <w:r>
        <w:t xml:space="preserve">Studio to Voxel Representation to finally create a heat simulation that sticks to reality. </w:t>
      </w:r>
    </w:p>
    <w:p w14:paraId="68C1B541" w14:textId="2BFB5563" w:rsidR="00C42DEE" w:rsidRDefault="00C42DEE" w:rsidP="0055588E">
      <w:pPr>
        <w:pStyle w:val="ThesisNormalText2"/>
        <w:ind w:firstLine="0"/>
      </w:pPr>
      <w:r>
        <w:t>All the following steps are in chronological order; some previous steps were modified later on if something needed to be changed or did not work with the previous one.</w:t>
      </w:r>
    </w:p>
    <w:p w14:paraId="4782CDCE" w14:textId="2E4FCBB7" w:rsidR="00924FA9" w:rsidRDefault="00DB0349" w:rsidP="00DB0349">
      <w:pPr>
        <w:pStyle w:val="ThesisHeading2"/>
      </w:pPr>
      <w:r>
        <w:t>Robot Studio Simulation</w:t>
      </w:r>
    </w:p>
    <w:p w14:paraId="0BC38124" w14:textId="10302CC4" w:rsidR="00CC08F9" w:rsidRDefault="00CC08F9" w:rsidP="00CC08F9">
      <w:pPr>
        <w:pStyle w:val="ThesisNormalText2"/>
        <w:ind w:firstLine="0"/>
      </w:pPr>
      <w:r>
        <w:t xml:space="preserve">Robot Studio (v2024) was selected because it provides an industry-standard digital twin of ABB manipulator and a well document Python API. Also It allows a multitude range of tool as well as a complete control over the environment like the speed, the pieces to print, the code and variable. </w:t>
      </w:r>
    </w:p>
    <w:p w14:paraId="41C787B9" w14:textId="0320900F" w:rsidR="00C90D33" w:rsidRDefault="00102A82" w:rsidP="0055588E">
      <w:pPr>
        <w:pStyle w:val="ThesisNormalText2"/>
        <w:ind w:firstLine="0"/>
      </w:pPr>
      <w:r>
        <w:t>To achieve that Robot</w:t>
      </w:r>
      <w:r w:rsidR="00C343B7">
        <w:t xml:space="preserve"> </w:t>
      </w:r>
      <w:r>
        <w:t xml:space="preserve">Studio </w:t>
      </w:r>
      <w:r w:rsidR="00C90D33">
        <w:t>was</w:t>
      </w:r>
      <w:r>
        <w:t xml:space="preserve"> used to simulate the metal 3D printing machine using the same speed and path</w:t>
      </w:r>
      <w:r w:rsidR="00CC08F9">
        <w:t>s</w:t>
      </w:r>
      <w:r>
        <w:t xml:space="preserve"> that represent the pieces. Multiple variables are created to allow an easy access to the coordinate of the </w:t>
      </w:r>
      <w:r w:rsidR="00CC08F9">
        <w:t xml:space="preserve">tool </w:t>
      </w:r>
      <w:proofErr w:type="spellStart"/>
      <w:r w:rsidR="00CC08F9">
        <w:t>center</w:t>
      </w:r>
      <w:proofErr w:type="spellEnd"/>
      <w:r w:rsidR="00CC08F9">
        <w:t xml:space="preserve"> point (</w:t>
      </w:r>
      <w:r>
        <w:t>TCP</w:t>
      </w:r>
      <w:r w:rsidR="00CC08F9">
        <w:t>)</w:t>
      </w:r>
      <w:r>
        <w:t xml:space="preserve">, if the machine is Welding or not, the number of layer per pieces, </w:t>
      </w:r>
      <w:r w:rsidR="00E74F29">
        <w:t>which pieces is being print, and another one to allow the machine to print or not.</w:t>
      </w:r>
    </w:p>
    <w:p w14:paraId="7CA221FF" w14:textId="6378C44C" w:rsidR="00DB0349" w:rsidRDefault="00080F36" w:rsidP="00DB0349">
      <w:pPr>
        <w:pStyle w:val="ThesisHeading2"/>
      </w:pPr>
      <w:r>
        <w:t>Fetching the coordinate</w:t>
      </w:r>
    </w:p>
    <w:p w14:paraId="472A8812" w14:textId="2B9AA98C" w:rsidR="00C343B7" w:rsidRDefault="00E74F29" w:rsidP="0055588E">
      <w:pPr>
        <w:pStyle w:val="ThesisNormalText2"/>
        <w:ind w:firstLine="0"/>
      </w:pPr>
      <w:r>
        <w:t>Fr</w:t>
      </w:r>
      <w:r w:rsidR="00924FA9">
        <w:t>om the code in python,</w:t>
      </w:r>
      <w:r>
        <w:t xml:space="preserve"> multiple function</w:t>
      </w:r>
      <w:r w:rsidR="00924FA9">
        <w:t>s</w:t>
      </w:r>
      <w:r>
        <w:t xml:space="preserve"> </w:t>
      </w:r>
      <w:r w:rsidR="00924FA9">
        <w:t xml:space="preserve">are created </w:t>
      </w:r>
      <w:r>
        <w:t>that access those variable, or set a variable. For instance, a function called “fetch_xyz” allow</w:t>
      </w:r>
      <w:r w:rsidR="00C343B7">
        <w:t>s</w:t>
      </w:r>
      <w:r>
        <w:t xml:space="preserve"> the importation of the coordinate every </w:t>
      </w:r>
      <w:r w:rsidR="00C343B7">
        <w:t>millisecond</w:t>
      </w:r>
      <w:r>
        <w:t>. On top of that, there is also</w:t>
      </w:r>
      <w:r w:rsidR="00C343B7">
        <w:t xml:space="preserve"> a</w:t>
      </w:r>
      <w:r>
        <w:t xml:space="preserve"> verification that a pieces is being printed</w:t>
      </w:r>
      <w:r w:rsidR="00C343B7">
        <w:t>, and that the arm is welding</w:t>
      </w:r>
      <w:r>
        <w:t xml:space="preserve">. If it is </w:t>
      </w:r>
      <w:r w:rsidR="00C343B7">
        <w:t>finished,</w:t>
      </w:r>
      <w:r>
        <w:t xml:space="preserve"> fetching</w:t>
      </w:r>
      <w:r w:rsidR="00C343B7">
        <w:t xml:space="preserve"> is stopped</w:t>
      </w:r>
      <w:r>
        <w:t xml:space="preserve"> and </w:t>
      </w:r>
      <w:r w:rsidR="00C343B7">
        <w:t xml:space="preserve">a variable is </w:t>
      </w:r>
      <w:r>
        <w:t>set that stop the Rap</w:t>
      </w:r>
      <w:r w:rsidR="00924FA9">
        <w:t>id code in Robot Studio until it is allowed</w:t>
      </w:r>
      <w:r>
        <w:t xml:space="preserve"> </w:t>
      </w:r>
      <w:r w:rsidR="00C343B7">
        <w:t xml:space="preserve">to run </w:t>
      </w:r>
      <w:r>
        <w:t>again. During all this fetching time, a json file</w:t>
      </w:r>
      <w:r w:rsidR="00C343B7">
        <w:t xml:space="preserve"> is append</w:t>
      </w:r>
      <w:r>
        <w:t xml:space="preserve"> with every coordinate </w:t>
      </w:r>
      <w:r w:rsidR="00C343B7">
        <w:t>previously</w:t>
      </w:r>
      <w:r>
        <w:t xml:space="preserve"> collected.</w:t>
      </w:r>
    </w:p>
    <w:p w14:paraId="3C2FE620" w14:textId="75AD916A" w:rsidR="00924FA9" w:rsidRPr="0055588E" w:rsidRDefault="008C5B69" w:rsidP="0055588E">
      <w:pPr>
        <w:pStyle w:val="ThesisNormalText2"/>
        <w:ind w:firstLine="0"/>
      </w:pPr>
      <w:r>
        <w:t>When the</w:t>
      </w:r>
      <w:r w:rsidR="00924FA9">
        <w:t xml:space="preserve"> fetching time is done and the json is available</w:t>
      </w:r>
      <w:r w:rsidR="00DB0349">
        <w:t>,</w:t>
      </w:r>
      <w:r w:rsidR="00924FA9">
        <w:t xml:space="preserve"> all the small outlier that could have been fetch by mistake are sorted out.</w:t>
      </w:r>
      <w:r w:rsidR="00DB0349">
        <w:t xml:space="preserve"> </w:t>
      </w:r>
    </w:p>
    <w:p w14:paraId="336BCAB6" w14:textId="622A9370" w:rsidR="00080F36" w:rsidRDefault="00080F36">
      <w:pPr>
        <w:pStyle w:val="ThesisHeading2"/>
      </w:pPr>
      <w:bookmarkStart w:id="42" w:name="_Toc351382612"/>
      <w:bookmarkStart w:id="43" w:name="_Toc351548738"/>
      <w:bookmarkStart w:id="44" w:name="_Toc442694291"/>
      <w:bookmarkStart w:id="45" w:name="_Toc61434869"/>
      <w:bookmarkStart w:id="46" w:name="_Toc61453547"/>
      <w:r>
        <w:t>Voxel Representation</w:t>
      </w:r>
    </w:p>
    <w:p w14:paraId="6DCE2FE0" w14:textId="262790CB" w:rsidR="0015196F" w:rsidRDefault="00E139C3" w:rsidP="00080F36">
      <w:pPr>
        <w:pStyle w:val="ThesisNormalText2"/>
        <w:ind w:firstLine="0"/>
      </w:pPr>
      <w:r>
        <w:t xml:space="preserve">The following steps convert raw TCP logs into per-piece voxel models. </w:t>
      </w:r>
      <w:r w:rsidR="00080F36">
        <w:t>It consists of multiple steps to allow a very fitting representation of the different pieces that are fetch, each in their single Voxel Representation in their json.gz file.</w:t>
      </w:r>
      <w:r w:rsidR="0015196F">
        <w:t xml:space="preserve"> </w:t>
      </w:r>
      <w:r w:rsidR="00C90D33">
        <w:t xml:space="preserve">This method was chosen </w:t>
      </w:r>
      <w:r w:rsidR="00CC08F9">
        <w:t>over mesh or point-cloud formats due to its advantage such as</w:t>
      </w:r>
      <w:r w:rsidR="00C90D33">
        <w:t xml:space="preserve"> sav</w:t>
      </w:r>
      <w:r w:rsidR="00CC08F9">
        <w:t>ing</w:t>
      </w:r>
      <w:r w:rsidR="00C90D33">
        <w:t xml:space="preserve"> space, </w:t>
      </w:r>
      <w:r w:rsidR="00CC08F9">
        <w:t>accuracy</w:t>
      </w:r>
      <w:r w:rsidR="00C90D33">
        <w:t xml:space="preserve">, </w:t>
      </w:r>
      <w:r w:rsidR="00CC08F9">
        <w:t xml:space="preserve">it is also </w:t>
      </w:r>
      <w:r w:rsidR="00C90D33">
        <w:t>wildly used</w:t>
      </w:r>
      <w:r w:rsidR="00CC08F9">
        <w:t xml:space="preserve">, </w:t>
      </w:r>
      <w:r w:rsidR="00C90D33">
        <w:t>allow the representation of 3D geometrical form</w:t>
      </w:r>
      <w:r w:rsidR="00CC08F9">
        <w:t xml:space="preserve"> and a direct compatibility with the heat equation that will be used</w:t>
      </w:r>
      <w:r w:rsidR="00C90D33">
        <w:t>.</w:t>
      </w:r>
    </w:p>
    <w:p w14:paraId="516B18D7" w14:textId="25F7FD8D" w:rsidR="00080F36" w:rsidRDefault="00080F36" w:rsidP="00080F36">
      <w:pPr>
        <w:pStyle w:val="ThesisHeading3"/>
      </w:pPr>
      <w:r>
        <w:lastRenderedPageBreak/>
        <w:t>Mapping deposition points to Voxel Indice</w:t>
      </w:r>
      <w:r w:rsidR="00F73F1B">
        <w:t>s</w:t>
      </w:r>
    </w:p>
    <w:p w14:paraId="673568AA" w14:textId="3894727B" w:rsidR="00953FF4" w:rsidRDefault="0015196F" w:rsidP="008B4169">
      <w:r>
        <w:t>Firstly, the TCP brute coordinate (‘x’, ‘y’, ‘z’) are converted into integer to voxel indices (‘ix’, ‘</w:t>
      </w:r>
      <w:proofErr w:type="spellStart"/>
      <w:r>
        <w:t>iy</w:t>
      </w:r>
      <w:proofErr w:type="spellEnd"/>
      <w:r>
        <w:t>’, ‘</w:t>
      </w:r>
      <w:proofErr w:type="spellStart"/>
      <w:r>
        <w:t>iz</w:t>
      </w:r>
      <w:proofErr w:type="spellEnd"/>
      <w:r>
        <w:t>’) by first normalizing each axis to a 0,1 range based on t</w:t>
      </w:r>
      <w:r w:rsidR="008B4169">
        <w:t xml:space="preserve">he observed minimum and maximum. So they correspond to the first grid position and the last. This places each point proportionally within the grid. Then those value are rounded to the nearest integer. The same principle is applied for </w:t>
      </w:r>
      <w:r w:rsidR="00F73F1B">
        <w:t xml:space="preserve">each vertical coordinate, </w:t>
      </w:r>
      <w:r w:rsidR="008B4169">
        <w:t>but, if a fixed layer thickness is specified, each vertical coordinate is divided by this thickness to assign it to a particular layer index</w:t>
      </w:r>
    </w:p>
    <w:p w14:paraId="412F72C5" w14:textId="732002F0" w:rsidR="008B4169" w:rsidRDefault="008B4169" w:rsidP="008B4169">
      <w:pPr>
        <w:pStyle w:val="ThesisHeading3"/>
      </w:pPr>
      <w:r>
        <w:t>Local 2D Filling of Each Deposition Point</w:t>
      </w:r>
    </w:p>
    <w:p w14:paraId="2E1D990A" w14:textId="634D1A0D" w:rsidR="008B4169" w:rsidRPr="008B4169" w:rsidRDefault="008B4169" w:rsidP="008B4169">
      <w:r>
        <w:t xml:space="preserve">Each mapped voxel (ix, </w:t>
      </w:r>
      <w:proofErr w:type="spellStart"/>
      <w:r>
        <w:t>iy</w:t>
      </w:r>
      <w:proofErr w:type="spellEnd"/>
      <w:r>
        <w:t xml:space="preserve">, </w:t>
      </w:r>
      <w:proofErr w:type="spellStart"/>
      <w:r>
        <w:t>iz</w:t>
      </w:r>
      <w:proofErr w:type="spellEnd"/>
      <w:r>
        <w:t xml:space="preserve">) is expanded into a small square footprint in its Z slice to represent the </w:t>
      </w:r>
      <w:proofErr w:type="spellStart"/>
      <w:r>
        <w:t>toolhead</w:t>
      </w:r>
      <w:proofErr w:type="spellEnd"/>
      <w:r>
        <w:t xml:space="preserve"> diameters and the surface printed. A radius defines a neighbourhood of offsets (</w:t>
      </w:r>
      <w:proofErr w:type="spellStart"/>
      <w:proofErr w:type="gramStart"/>
      <w:r>
        <w:t>dx,dy</w:t>
      </w:r>
      <w:proofErr w:type="spellEnd"/>
      <w:proofErr w:type="gramEnd"/>
      <w:r>
        <w:t>), for each offset within the radius, the corresponding voxel grid cell at (</w:t>
      </w:r>
      <w:proofErr w:type="spellStart"/>
      <w:r>
        <w:t>ix+dx</w:t>
      </w:r>
      <w:proofErr w:type="spellEnd"/>
      <w:r>
        <w:t xml:space="preserve">, </w:t>
      </w:r>
      <w:proofErr w:type="spellStart"/>
      <w:r>
        <w:t>iy+dy</w:t>
      </w:r>
      <w:proofErr w:type="spellEnd"/>
      <w:r>
        <w:t>) is filled. It is to ensure that small gaps between sampled point are connected and close among the same layer.</w:t>
      </w:r>
    </w:p>
    <w:p w14:paraId="47ED4EC4" w14:textId="2EBDE5B4" w:rsidR="008B4169" w:rsidRDefault="008B4169" w:rsidP="008B4169">
      <w:pPr>
        <w:pStyle w:val="ThesisHeading3"/>
      </w:pPr>
      <w:r w:rsidRPr="008B4169">
        <w:t>Vertical Smoothing Across Layers</w:t>
      </w:r>
    </w:p>
    <w:p w14:paraId="4621FBB0" w14:textId="3B7A185D" w:rsidR="008B4169" w:rsidRPr="008B4169" w:rsidRDefault="00B65E28" w:rsidP="008B4169">
      <w:r>
        <w:t>To reduce layer to layer discretization noise, a sliding window of adjacent Z slices, with a default window of 3, is checking each slice index z. The sum of binary values across the window is compared to half the window depth, if the local sum meet or exceeds that threshold, the voxel at (</w:t>
      </w:r>
      <w:proofErr w:type="spellStart"/>
      <w:proofErr w:type="gramStart"/>
      <w:r>
        <w:t>x,y</w:t>
      </w:r>
      <w:proofErr w:type="gramEnd"/>
      <w:r>
        <w:t>,z</w:t>
      </w:r>
      <w:proofErr w:type="spellEnd"/>
      <w:r>
        <w:t xml:space="preserve">) is also filled. This majority voting system ensure the vertical consistency across all layers. </w:t>
      </w:r>
    </w:p>
    <w:p w14:paraId="12DEC62B" w14:textId="7B17D64C" w:rsidR="008B4169" w:rsidRDefault="008B4169" w:rsidP="008B4169">
      <w:pPr>
        <w:pStyle w:val="ThesisHeading3"/>
      </w:pPr>
      <w:r>
        <w:t>Extraction of Per-Layer Bounding Boxes</w:t>
      </w:r>
      <w:r w:rsidR="00B65E28">
        <w:t xml:space="preserve"> </w:t>
      </w:r>
    </w:p>
    <w:p w14:paraId="5C851406" w14:textId="7DF67B44" w:rsidR="00F567DC" w:rsidRDefault="00F567DC" w:rsidP="00F567DC">
      <w:r>
        <w:t>Connected region in the binary voxel grid are first identified using a 3x3x3 structure to assign each cluster a label. For each label, all voxel coordinates are grouped by their Z-slice, and the minimum and maximum X,</w:t>
      </w:r>
      <w:r w:rsidR="00E139C3">
        <w:t xml:space="preserve"> </w:t>
      </w:r>
      <w:r>
        <w:t xml:space="preserve">Y indices in each slice define that layer’s 2D bounding box. </w:t>
      </w:r>
    </w:p>
    <w:p w14:paraId="25245036" w14:textId="160772CD" w:rsidR="00F567DC" w:rsidRPr="00F567DC" w:rsidRDefault="00F567DC" w:rsidP="00F567DC">
      <w:pPr>
        <w:pStyle w:val="ThesisNormalText2"/>
        <w:ind w:firstLine="0"/>
      </w:pPr>
      <w:r>
        <w:t xml:space="preserve">Then, </w:t>
      </w:r>
      <w:r w:rsidR="00E139C3">
        <w:t xml:space="preserve">a nested dictionary </w:t>
      </w:r>
      <w:r w:rsidR="00E139C3" w:rsidRPr="00E139C3">
        <w:t>mapping each component label to its per-slice "</w:t>
      </w:r>
      <w:proofErr w:type="spellStart"/>
      <w:r w:rsidR="00E139C3" w:rsidRPr="00E139C3">
        <w:t>bounding_box</w:t>
      </w:r>
      <w:proofErr w:type="spellEnd"/>
      <w:r w:rsidR="00E139C3" w:rsidRPr="00E139C3">
        <w:t>" and list of "</w:t>
      </w:r>
      <w:proofErr w:type="spellStart"/>
      <w:r w:rsidR="00E139C3" w:rsidRPr="00E139C3">
        <w:t>active_pixels</w:t>
      </w:r>
      <w:proofErr w:type="spellEnd"/>
      <w:r w:rsidR="00E139C3" w:rsidRPr="00E139C3">
        <w:t>"</w:t>
      </w:r>
      <w:r w:rsidR="00E139C3">
        <w:t xml:space="preserve">, is then written as a </w:t>
      </w:r>
      <w:proofErr w:type="spellStart"/>
      <w:r w:rsidR="00E139C3">
        <w:t>gzipped</w:t>
      </w:r>
      <w:proofErr w:type="spellEnd"/>
      <w:r w:rsidR="00E139C3">
        <w:t xml:space="preserve"> </w:t>
      </w:r>
      <w:proofErr w:type="spellStart"/>
      <w:r w:rsidR="00E139C3">
        <w:t>json</w:t>
      </w:r>
      <w:proofErr w:type="spellEnd"/>
      <w:r w:rsidR="00E139C3">
        <w:t xml:space="preserve"> file, named after the pieces the voxel is from. This compact layer representation allows saves of space without a drop in quality of </w:t>
      </w:r>
      <w:r w:rsidR="00F73F1B">
        <w:t xml:space="preserve">the </w:t>
      </w:r>
      <w:r w:rsidR="00E139C3">
        <w:t>representation.</w:t>
      </w:r>
    </w:p>
    <w:p w14:paraId="4AA6809E" w14:textId="00D40A53" w:rsidR="00DB0349" w:rsidRDefault="00DB0349">
      <w:pPr>
        <w:pStyle w:val="ThesisHeading2"/>
      </w:pPr>
      <w:r>
        <w:t xml:space="preserve">Cooling time </w:t>
      </w:r>
    </w:p>
    <w:p w14:paraId="619CCE05" w14:textId="40F81C6B" w:rsidR="00E139C3" w:rsidRDefault="00F73F1B" w:rsidP="00E139C3">
      <w:r>
        <w:t xml:space="preserve">Cooling </w:t>
      </w:r>
      <w:r w:rsidR="00606E82">
        <w:t>intervals were computed</w:t>
      </w:r>
      <w:r>
        <w:t xml:space="preserve"> for each pieces by </w:t>
      </w:r>
      <w:proofErr w:type="spellStart"/>
      <w:r w:rsidR="00606E82">
        <w:t>comapring</w:t>
      </w:r>
      <w:proofErr w:type="spellEnd"/>
      <w:r w:rsidR="00606E82">
        <w:t xml:space="preserve"> timestamps at the end of each layer</w:t>
      </w:r>
      <w:r>
        <w:t xml:space="preserve">. An internal dictionary </w:t>
      </w:r>
      <w:r w:rsidR="002A77C2">
        <w:t>that maps</w:t>
      </w:r>
      <w:r>
        <w:t xml:space="preserve"> each pieces to its cool time</w:t>
      </w:r>
      <w:r w:rsidR="00606E82">
        <w:t xml:space="preserve"> was created and enable on demand retrieval of elapsed cooling time</w:t>
      </w:r>
      <w:r>
        <w:t xml:space="preserve">. </w:t>
      </w:r>
    </w:p>
    <w:p w14:paraId="7D41D17B" w14:textId="3E2F52B4" w:rsidR="002A77C2" w:rsidRDefault="002A77C2" w:rsidP="002A77C2">
      <w:pPr>
        <w:pStyle w:val="ThesisNormalText2"/>
        <w:ind w:firstLine="0"/>
      </w:pPr>
      <w:r>
        <w:t>When printing of a layer begins, the current time is fetched and compare to the stored end time for that piece. The difference defines the cooling time since the last build of the piece, this value is return and the last end timestamp is reset.</w:t>
      </w:r>
    </w:p>
    <w:p w14:paraId="7177D02C" w14:textId="5091E668" w:rsidR="00F73F1B" w:rsidRDefault="002A77C2" w:rsidP="00F73F1B">
      <w:pPr>
        <w:pStyle w:val="ThesisNormalText2"/>
        <w:ind w:firstLine="0"/>
      </w:pPr>
      <w:r>
        <w:t xml:space="preserve">If a piece’s layer is complete the end function </w:t>
      </w:r>
      <w:r w:rsidR="00606E82">
        <w:t>record</w:t>
      </w:r>
      <w:r>
        <w:t xml:space="preserve"> the current timestamps in the dictionary and this </w:t>
      </w:r>
      <w:r w:rsidR="00606E82">
        <w:t>timestamps become the reference</w:t>
      </w:r>
      <w:r>
        <w:t xml:space="preserve"> for all future cooling time calculation for that piece. </w:t>
      </w:r>
    </w:p>
    <w:p w14:paraId="33A1F024" w14:textId="57144D31" w:rsidR="00E139C3" w:rsidRPr="00E139C3" w:rsidRDefault="002A77C2" w:rsidP="002A77C2">
      <w:pPr>
        <w:pStyle w:val="ThesisNormalText2"/>
        <w:ind w:firstLine="0"/>
      </w:pPr>
      <w:r>
        <w:t>All timing is based on python’s perf counter allowing a very high precision.</w:t>
      </w:r>
    </w:p>
    <w:p w14:paraId="6905C278" w14:textId="096E52F5" w:rsidR="00DB0349" w:rsidRDefault="00DB0349">
      <w:pPr>
        <w:pStyle w:val="ThesisHeading2"/>
      </w:pPr>
      <w:r>
        <w:lastRenderedPageBreak/>
        <w:t>Heat simulation</w:t>
      </w:r>
    </w:p>
    <w:p w14:paraId="68713B5F" w14:textId="7B4017AD" w:rsidR="008630D9" w:rsidRDefault="008630D9" w:rsidP="008630D9">
      <w:r>
        <w:t xml:space="preserve">The </w:t>
      </w:r>
      <w:proofErr w:type="spellStart"/>
      <w:r>
        <w:t>voxelized</w:t>
      </w:r>
      <w:proofErr w:type="spellEnd"/>
      <w:r>
        <w:t xml:space="preserve"> geometry done previously</w:t>
      </w:r>
      <w:r w:rsidR="00D43EDE">
        <w:t xml:space="preserve"> can now be subjected to a transient heat transfer simulation that solves ordinary differential equation for each active voxel over successive layers. This procedure in implements in multiple steps</w:t>
      </w:r>
    </w:p>
    <w:p w14:paraId="65BFFB6A" w14:textId="7F407427" w:rsidR="00D43EDE" w:rsidRDefault="00D43EDE" w:rsidP="00D43EDE">
      <w:pPr>
        <w:pStyle w:val="ThesisHeading3"/>
      </w:pPr>
      <w:r>
        <w:t>Data Loading and initialization</w:t>
      </w:r>
    </w:p>
    <w:p w14:paraId="66B4E9B6" w14:textId="609C68B4" w:rsidR="00D43EDE" w:rsidRDefault="00D43EDE" w:rsidP="00D43EDE">
      <w:r>
        <w:t xml:space="preserve">The </w:t>
      </w:r>
      <w:proofErr w:type="spellStart"/>
      <w:r>
        <w:t>gzipped</w:t>
      </w:r>
      <w:proofErr w:type="spellEnd"/>
      <w:r>
        <w:t xml:space="preserve"> </w:t>
      </w:r>
      <w:proofErr w:type="spellStart"/>
      <w:r>
        <w:t>json</w:t>
      </w:r>
      <w:proofErr w:type="spellEnd"/>
      <w:r>
        <w:t xml:space="preserve"> file produce in section 3.3 is decompressed and parsed to reconstruct the pieces per slice voxels map. A three-dimensional temperature grid of size (</w:t>
      </w:r>
      <w:proofErr w:type="spellStart"/>
      <w:r>
        <w:t>nz</w:t>
      </w:r>
      <w:proofErr w:type="spellEnd"/>
      <w:r>
        <w:t xml:space="preserve"> * </w:t>
      </w:r>
      <w:proofErr w:type="spellStart"/>
      <w:r>
        <w:t>nx</w:t>
      </w:r>
      <w:proofErr w:type="spellEnd"/>
      <w:r>
        <w:t xml:space="preserve"> * </w:t>
      </w:r>
      <w:proofErr w:type="spellStart"/>
      <w:r>
        <w:t>ny</w:t>
      </w:r>
      <w:proofErr w:type="spellEnd"/>
      <w:r>
        <w:t>) is initialized to the ambient temperature for every voxel.</w:t>
      </w:r>
    </w:p>
    <w:p w14:paraId="47132084" w14:textId="31BBF6A3" w:rsidR="00702C06" w:rsidRDefault="00702C06" w:rsidP="00702C06">
      <w:pPr>
        <w:pStyle w:val="ThesisHeading3"/>
      </w:pPr>
      <w:r>
        <w:t>Heat-equation Formulation</w:t>
      </w:r>
    </w:p>
    <w:p w14:paraId="3C709349" w14:textId="66DC6056" w:rsidR="00702C06" w:rsidRDefault="00702C06" w:rsidP="00702C06">
      <w:r>
        <w:t xml:space="preserve">A local Heat </w:t>
      </w:r>
      <w:r w:rsidR="00606E82">
        <w:t>ordina</w:t>
      </w:r>
      <w:r w:rsidR="005B7F87">
        <w:t>ry differential</w:t>
      </w:r>
      <w:r>
        <w:t xml:space="preserve"> equation</w:t>
      </w:r>
      <w:r w:rsidR="005B7F87">
        <w:t xml:space="preserve"> (ODE)</w:t>
      </w:r>
      <w:r>
        <w:t xml:space="preserve"> is defined for each </w:t>
      </w:r>
      <w:r w:rsidR="00606E82">
        <w:t xml:space="preserve">active </w:t>
      </w:r>
      <w:r>
        <w:t xml:space="preserve">voxel: </w:t>
      </w:r>
    </w:p>
    <w:p w14:paraId="7EC79A9B" w14:textId="411D9C75" w:rsidR="00702C06" w:rsidRDefault="00702C06" w:rsidP="00702C06">
      <w:pPr>
        <w:pStyle w:val="ThesisEquationRow"/>
        <w:rPr>
          <w:rStyle w:val="delimsizing"/>
          <w:lang w:val="fr-FR"/>
        </w:rPr>
      </w:pPr>
      <w:proofErr w:type="spellStart"/>
      <w:proofErr w:type="gramStart"/>
      <w:r>
        <w:rPr>
          <w:rStyle w:val="mord"/>
          <w:lang w:val="fr-FR"/>
        </w:rPr>
        <w:t>dT</w:t>
      </w:r>
      <w:proofErr w:type="spellEnd"/>
      <w:proofErr w:type="gramEnd"/>
      <w:r>
        <w:rPr>
          <w:rStyle w:val="mord"/>
          <w:lang w:val="fr-FR"/>
        </w:rPr>
        <w:t> /</w:t>
      </w:r>
      <w:proofErr w:type="spellStart"/>
      <w:r>
        <w:rPr>
          <w:rStyle w:val="mord"/>
          <w:lang w:val="fr-FR"/>
        </w:rPr>
        <w:t>dt</w:t>
      </w:r>
      <w:proofErr w:type="spellEnd"/>
      <w:r w:rsidRPr="001C0EA7">
        <w:rPr>
          <w:rStyle w:val="vlist-s"/>
          <w:rFonts w:ascii="Times New Roman" w:hAnsi="Times New Roman"/>
          <w:lang w:val="fr-FR"/>
        </w:rPr>
        <w:t>​​</w:t>
      </w:r>
      <w:r w:rsidRPr="001C0EA7">
        <w:rPr>
          <w:rStyle w:val="mrel"/>
          <w:lang w:val="fr-FR"/>
        </w:rPr>
        <w:t>=</w:t>
      </w:r>
      <w:r>
        <w:rPr>
          <w:rStyle w:val="mord"/>
        </w:rPr>
        <w:t>α</w:t>
      </w:r>
      <w:r w:rsidRPr="001C0EA7">
        <w:rPr>
          <w:rStyle w:val="vlist-s"/>
          <w:rFonts w:ascii="Times New Roman" w:hAnsi="Times New Roman"/>
          <w:lang w:val="fr-FR"/>
        </w:rPr>
        <w:t>​</w:t>
      </w:r>
      <w:r w:rsidRPr="001C0EA7">
        <w:rPr>
          <w:rStyle w:val="mord"/>
          <w:lang w:val="fr-FR"/>
        </w:rPr>
        <w:t>Q</w:t>
      </w:r>
      <w:r w:rsidRPr="001C0EA7">
        <w:rPr>
          <w:rStyle w:val="mbin"/>
          <w:lang w:val="fr-FR"/>
        </w:rPr>
        <w:t>−</w:t>
      </w:r>
      <w:r>
        <w:rPr>
          <w:rStyle w:val="mord"/>
        </w:rPr>
        <w:t>β</w:t>
      </w:r>
      <w:r w:rsidRPr="001C0EA7">
        <w:rPr>
          <w:rStyle w:val="vlist-s"/>
          <w:rFonts w:ascii="Times New Roman" w:hAnsi="Times New Roman"/>
          <w:lang w:val="fr-FR"/>
        </w:rPr>
        <w:t>​</w:t>
      </w:r>
      <w:r w:rsidRPr="001C0EA7">
        <w:rPr>
          <w:rStyle w:val="delimsizing"/>
          <w:lang w:val="fr-FR"/>
        </w:rPr>
        <w:t>[</w:t>
      </w:r>
      <w:r w:rsidRPr="001C0EA7">
        <w:rPr>
          <w:rStyle w:val="mord"/>
          <w:lang w:val="fr-FR"/>
        </w:rPr>
        <w:t>T1</w:t>
      </w:r>
      <w:r w:rsidRPr="001C0EA7">
        <w:rPr>
          <w:rStyle w:val="vlist-s"/>
          <w:rFonts w:ascii="Times New Roman" w:hAnsi="Times New Roman"/>
          <w:lang w:val="fr-FR"/>
        </w:rPr>
        <w:t>​</w:t>
      </w:r>
      <w:r w:rsidRPr="001C0EA7">
        <w:rPr>
          <w:rStyle w:val="mbin"/>
          <w:lang w:val="fr-FR"/>
        </w:rPr>
        <w:t>−</w:t>
      </w:r>
      <w:proofErr w:type="spellStart"/>
      <w:r w:rsidRPr="001C0EA7">
        <w:rPr>
          <w:rStyle w:val="mord"/>
          <w:lang w:val="fr-FR"/>
        </w:rPr>
        <w:t>Tamb</w:t>
      </w:r>
      <w:proofErr w:type="spellEnd"/>
      <w:r w:rsidRPr="001C0EA7">
        <w:rPr>
          <w:rStyle w:val="vlist-s"/>
          <w:rFonts w:ascii="Times New Roman" w:hAnsi="Times New Roman"/>
          <w:lang w:val="fr-FR"/>
        </w:rPr>
        <w:t>​</w:t>
      </w:r>
      <w:r w:rsidRPr="001C0EA7">
        <w:rPr>
          <w:rStyle w:val="delimsizing"/>
          <w:lang w:val="fr-FR"/>
        </w:rPr>
        <w:t>]</w:t>
      </w:r>
      <w:r w:rsidRPr="001C0EA7">
        <w:rPr>
          <w:rStyle w:val="mbin"/>
          <w:lang w:val="fr-FR"/>
        </w:rPr>
        <w:t>−</w:t>
      </w:r>
      <w:r>
        <w:rPr>
          <w:rStyle w:val="mord"/>
        </w:rPr>
        <w:t>γ</w:t>
      </w:r>
      <w:r w:rsidRPr="001C0EA7">
        <w:rPr>
          <w:rStyle w:val="vlist-s"/>
          <w:rFonts w:ascii="Times New Roman" w:hAnsi="Times New Roman"/>
          <w:lang w:val="fr-FR"/>
        </w:rPr>
        <w:t>​</w:t>
      </w:r>
      <w:r w:rsidRPr="001C0EA7">
        <w:rPr>
          <w:rStyle w:val="delimsizing"/>
          <w:lang w:val="fr-FR"/>
        </w:rPr>
        <w:t>[</w:t>
      </w:r>
      <w:r>
        <w:rPr>
          <w:rStyle w:val="mord"/>
          <w:lang w:val="fr-FR"/>
        </w:rPr>
        <w:t>T^4</w:t>
      </w:r>
      <w:r w:rsidRPr="001C0EA7">
        <w:rPr>
          <w:rStyle w:val="vlist-s"/>
          <w:rFonts w:ascii="Times New Roman" w:hAnsi="Times New Roman"/>
          <w:lang w:val="fr-FR"/>
        </w:rPr>
        <w:t>​</w:t>
      </w:r>
      <w:r w:rsidRPr="001C0EA7">
        <w:rPr>
          <w:rStyle w:val="mbin"/>
          <w:lang w:val="fr-FR"/>
        </w:rPr>
        <w:t>−</w:t>
      </w:r>
      <w:r w:rsidRPr="001C0EA7">
        <w:rPr>
          <w:rStyle w:val="mord"/>
          <w:lang w:val="fr-FR"/>
        </w:rPr>
        <w:t>Tamb</w:t>
      </w:r>
      <w:r>
        <w:rPr>
          <w:rStyle w:val="mord"/>
          <w:lang w:val="fr-FR"/>
        </w:rPr>
        <w:t>^</w:t>
      </w:r>
      <w:r w:rsidRPr="001C0EA7">
        <w:rPr>
          <w:rStyle w:val="mord"/>
          <w:lang w:val="fr-FR"/>
        </w:rPr>
        <w:t>4</w:t>
      </w:r>
      <w:r w:rsidRPr="001C0EA7">
        <w:rPr>
          <w:rStyle w:val="vlist-s"/>
          <w:rFonts w:ascii="Times New Roman" w:hAnsi="Times New Roman"/>
          <w:lang w:val="fr-FR"/>
        </w:rPr>
        <w:t>​</w:t>
      </w:r>
      <w:r w:rsidRPr="001C0EA7">
        <w:rPr>
          <w:rStyle w:val="delimsizing"/>
          <w:lang w:val="fr-FR"/>
        </w:rPr>
        <w:t>]</w:t>
      </w:r>
      <w:r>
        <w:rPr>
          <w:rStyle w:val="delimsizing"/>
          <w:lang w:val="fr-FR"/>
        </w:rPr>
        <w:t>.</w:t>
      </w:r>
    </w:p>
    <w:p w14:paraId="12F18FB4" w14:textId="44DAA5FB" w:rsidR="00702C06" w:rsidRDefault="00702C06" w:rsidP="00702C06">
      <w:pPr>
        <w:rPr>
          <w:lang w:val="fr-FR"/>
        </w:rPr>
      </w:pPr>
      <w:r w:rsidRPr="00702C06">
        <w:rPr>
          <w:lang w:val="fr-FR"/>
        </w:rPr>
        <w:t xml:space="preserve"> </w:t>
      </w:r>
      <w:proofErr w:type="spellStart"/>
      <w:proofErr w:type="gramStart"/>
      <w:r>
        <w:rPr>
          <w:lang w:val="fr-FR"/>
        </w:rPr>
        <w:t>Where</w:t>
      </w:r>
      <w:proofErr w:type="spellEnd"/>
      <w:r>
        <w:rPr>
          <w:lang w:val="fr-FR"/>
        </w:rPr>
        <w:t>:</w:t>
      </w:r>
      <w:proofErr w:type="gramEnd"/>
      <w:r>
        <w:rPr>
          <w:lang w:val="fr-FR"/>
        </w:rPr>
        <w:t xml:space="preserve"> </w:t>
      </w:r>
    </w:p>
    <w:p w14:paraId="22887818" w14:textId="4E7F4F0E" w:rsidR="00702C06" w:rsidRDefault="00702C06" w:rsidP="00702C06">
      <w:pPr>
        <w:pStyle w:val="ThesisNormalText2"/>
        <w:numPr>
          <w:ilvl w:val="0"/>
          <w:numId w:val="40"/>
        </w:numPr>
        <w:rPr>
          <w:lang w:val="en-US"/>
        </w:rPr>
      </w:pPr>
      <w:r w:rsidRPr="00702C06">
        <w:rPr>
          <w:lang w:val="en-US"/>
        </w:rPr>
        <w:t>Q is the constant h</w:t>
      </w:r>
      <w:r>
        <w:rPr>
          <w:lang w:val="en-US"/>
        </w:rPr>
        <w:t>eat input per step.</w:t>
      </w:r>
    </w:p>
    <w:p w14:paraId="5F4B19F6" w14:textId="18799EE3" w:rsidR="00702C06" w:rsidRDefault="00702C06" w:rsidP="00702C06">
      <w:pPr>
        <w:pStyle w:val="ThesisNormalText2"/>
        <w:numPr>
          <w:ilvl w:val="0"/>
          <w:numId w:val="40"/>
        </w:numPr>
        <w:rPr>
          <w:lang w:val="en-US"/>
        </w:rPr>
      </w:pPr>
      <w:r>
        <w:rPr>
          <w:lang w:val="en-US"/>
        </w:rPr>
        <w:t>α β γ are empirical parameters that depend on the local geometry of the pieces as well as its cool time and the number of layers.</w:t>
      </w:r>
    </w:p>
    <w:p w14:paraId="3E13F80D" w14:textId="18DAB377" w:rsidR="00702C06" w:rsidRDefault="00702C06" w:rsidP="00702C06">
      <w:pPr>
        <w:pStyle w:val="ThesisNormalText2"/>
        <w:numPr>
          <w:ilvl w:val="0"/>
          <w:numId w:val="40"/>
        </w:numPr>
        <w:rPr>
          <w:lang w:val="en-US"/>
        </w:rPr>
      </w:pPr>
      <w:r>
        <w:rPr>
          <w:lang w:val="en-US"/>
        </w:rPr>
        <w:t>T is the current voxel temperature.</w:t>
      </w:r>
    </w:p>
    <w:p w14:paraId="00580941" w14:textId="18034840" w:rsidR="00702C06" w:rsidRDefault="005B7F87" w:rsidP="00702C06">
      <w:pPr>
        <w:pStyle w:val="ThesisNormalText2"/>
        <w:numPr>
          <w:ilvl w:val="0"/>
          <w:numId w:val="40"/>
        </w:numPr>
        <w:rPr>
          <w:lang w:val="en-US"/>
        </w:rPr>
      </w:pPr>
      <w:proofErr w:type="spellStart"/>
      <w:r>
        <w:rPr>
          <w:lang w:val="en-US"/>
        </w:rPr>
        <w:t>T</w:t>
      </w:r>
      <w:r w:rsidR="00702C06">
        <w:rPr>
          <w:lang w:val="en-US"/>
        </w:rPr>
        <w:t>amb</w:t>
      </w:r>
      <w:proofErr w:type="spellEnd"/>
      <w:r w:rsidR="00702C06">
        <w:rPr>
          <w:lang w:val="en-US"/>
        </w:rPr>
        <w:t xml:space="preserve"> is the ambient temperature.</w:t>
      </w:r>
    </w:p>
    <w:p w14:paraId="63869ABB" w14:textId="27276D94" w:rsidR="00702C06" w:rsidRDefault="00702C06" w:rsidP="00702C06">
      <w:pPr>
        <w:pStyle w:val="ThesisHeading3"/>
        <w:rPr>
          <w:lang w:val="en-US"/>
        </w:rPr>
      </w:pPr>
      <w:r>
        <w:rPr>
          <w:lang w:val="en-US"/>
        </w:rPr>
        <w:t>Geometry Analysis</w:t>
      </w:r>
    </w:p>
    <w:p w14:paraId="491705A3" w14:textId="323E53E4" w:rsidR="00CB5510" w:rsidRDefault="00702C06" w:rsidP="005B7F87">
      <w:pPr>
        <w:rPr>
          <w:lang w:val="en-US"/>
        </w:rPr>
      </w:pPr>
      <w:r>
        <w:rPr>
          <w:lang w:val="en-US"/>
        </w:rPr>
        <w:t xml:space="preserve">A geometry analysis of the different pieces is conducted to obtain the compactness, filled area, maximum internal gap, number of wall, the average thickness of wall as well as the bounding box area. </w:t>
      </w:r>
    </w:p>
    <w:p w14:paraId="1C252C0B" w14:textId="13E526D0" w:rsidR="005B7F87" w:rsidRDefault="005B7F87" w:rsidP="005B7F87">
      <w:pPr>
        <w:pStyle w:val="ThesisHeading3"/>
      </w:pPr>
      <w:r>
        <w:t>In-Slice Neighbourhood Averaging</w:t>
      </w:r>
    </w:p>
    <w:p w14:paraId="590EC337" w14:textId="4ED46085" w:rsidR="005B7F87" w:rsidRDefault="005B7F87" w:rsidP="005B7F87">
      <w:r>
        <w:t xml:space="preserve">To approximate lateral heat conduction (among the layers), each temperature is blended with the mean temperature of its eight adjacent neighbours on the same Z slice. A weighted average is then used as the temperature in the ODE. </w:t>
      </w:r>
    </w:p>
    <w:p w14:paraId="4E50061A" w14:textId="77233A78" w:rsidR="005018D9" w:rsidRDefault="005018D9" w:rsidP="005018D9">
      <w:pPr>
        <w:pStyle w:val="Titre3"/>
      </w:pPr>
      <w:r>
        <w:t>Layer-Wise Time Integration</w:t>
      </w:r>
    </w:p>
    <w:p w14:paraId="464CB8B1" w14:textId="3B56B983" w:rsidR="005B7F87" w:rsidRPr="005B7F87" w:rsidRDefault="005018D9" w:rsidP="005018D9">
      <w:pPr>
        <w:pStyle w:val="Corpsdetexte"/>
        <w:rPr>
          <w:lang w:eastAsia="sv-SE"/>
        </w:rPr>
      </w:pPr>
      <w:r>
        <w:rPr>
          <w:lang w:eastAsia="sv-SE"/>
        </w:rPr>
        <w:t xml:space="preserve">The simulation advance layer per layer, for each of them, a specified number of </w:t>
      </w:r>
      <w:proofErr w:type="spellStart"/>
      <w:r>
        <w:rPr>
          <w:lang w:eastAsia="sv-SE"/>
        </w:rPr>
        <w:t>substep</w:t>
      </w:r>
      <w:proofErr w:type="spellEnd"/>
      <w:r>
        <w:rPr>
          <w:lang w:eastAsia="sv-SE"/>
        </w:rPr>
        <w:t xml:space="preserve"> is computed, with a time increment </w:t>
      </w:r>
      <w:proofErr w:type="spellStart"/>
      <w:r>
        <w:rPr>
          <w:lang w:eastAsia="sv-SE"/>
        </w:rPr>
        <w:t>dt</w:t>
      </w:r>
      <w:proofErr w:type="spellEnd"/>
      <w:r>
        <w:rPr>
          <w:lang w:eastAsia="sv-SE"/>
        </w:rPr>
        <w:t xml:space="preserve">, in addition to the cooling time that influences the ODE equation. During each </w:t>
      </w:r>
      <w:proofErr w:type="spellStart"/>
      <w:r>
        <w:rPr>
          <w:lang w:eastAsia="sv-SE"/>
        </w:rPr>
        <w:t>substep</w:t>
      </w:r>
      <w:proofErr w:type="spellEnd"/>
      <w:r>
        <w:rPr>
          <w:lang w:eastAsia="sv-SE"/>
        </w:rPr>
        <w:t xml:space="preserve">, all active voxels in the current layer are updated at once by adding </w:t>
      </w:r>
      <w:proofErr w:type="spellStart"/>
      <w:r>
        <w:rPr>
          <w:lang w:eastAsia="sv-SE"/>
        </w:rPr>
        <w:t>dt</w:t>
      </w:r>
      <w:proofErr w:type="spellEnd"/>
      <w:r>
        <w:rPr>
          <w:lang w:eastAsia="sv-SE"/>
        </w:rPr>
        <w:t xml:space="preserve"> x ODE to their temperature. The updated grid with new temperatures serves then for the initial condition for the next layer.</w:t>
      </w:r>
    </w:p>
    <w:p w14:paraId="41B4F62F" w14:textId="54E42BA4" w:rsidR="002A77C2" w:rsidRDefault="008630D9" w:rsidP="002A77C2">
      <w:pPr>
        <w:pStyle w:val="ThesisHeading3"/>
      </w:pPr>
      <w:r>
        <w:t>Saving heat information</w:t>
      </w:r>
    </w:p>
    <w:p w14:paraId="506B108A" w14:textId="55C80578" w:rsidR="005018D9" w:rsidRDefault="005018D9" w:rsidP="005018D9">
      <w:r>
        <w:t>To save the computed voxel with the new temperature,</w:t>
      </w:r>
      <w:r w:rsidR="00D752CA" w:rsidRPr="00D752CA">
        <w:t xml:space="preserve"> </w:t>
      </w:r>
      <w:r w:rsidR="00D752CA">
        <w:t xml:space="preserve">the heat map is saved under </w:t>
      </w:r>
      <w:proofErr w:type="gramStart"/>
      <w:r w:rsidR="00D752CA">
        <w:t>an .</w:t>
      </w:r>
      <w:proofErr w:type="spellStart"/>
      <w:r w:rsidR="00D752CA">
        <w:t>npy</w:t>
      </w:r>
      <w:proofErr w:type="spellEnd"/>
      <w:proofErr w:type="gramEnd"/>
      <w:r w:rsidR="00D752CA">
        <w:t xml:space="preserve"> file and</w:t>
      </w:r>
      <w:r>
        <w:t xml:space="preserve"> a new internal dictionary called stats is created that stores, the average temperature of the piece’s active voxel, without taking in account the </w:t>
      </w:r>
      <w:r w:rsidR="00D752CA">
        <w:t xml:space="preserve">“air”, it’s dimension as well as its cool time and the name of the files where the heat map are saved. </w:t>
      </w:r>
    </w:p>
    <w:p w14:paraId="6062C23D" w14:textId="5E71BEA2" w:rsidR="00D752CA" w:rsidRDefault="00D752CA" w:rsidP="00D752CA">
      <w:pPr>
        <w:pStyle w:val="ThesisHeading2"/>
      </w:pPr>
      <w:r>
        <w:lastRenderedPageBreak/>
        <w:t>Choosing Path Algorithm</w:t>
      </w:r>
    </w:p>
    <w:p w14:paraId="4CAB4244" w14:textId="56B52C33" w:rsidR="00D752CA" w:rsidRDefault="00D752CA" w:rsidP="00D752CA">
      <w:r>
        <w:t>To determine which pieces to print first a simple algorithm is created.</w:t>
      </w:r>
    </w:p>
    <w:p w14:paraId="7F6D933D" w14:textId="144C8CDB" w:rsidR="00D752CA" w:rsidRDefault="00C42DEE" w:rsidP="00D752CA">
      <w:pPr>
        <w:pStyle w:val="ThesisNormalText2"/>
        <w:ind w:firstLine="0"/>
      </w:pPr>
      <w:r>
        <w:t xml:space="preserve">Once all the pieces had one layer printed. A </w:t>
      </w:r>
      <w:r w:rsidR="00D752CA">
        <w:t xml:space="preserve">list of the piece’s id is created, and an algorithm go through the stats </w:t>
      </w:r>
      <w:r>
        <w:t>dictionary previously created and selected the pieces with the lowest average temperature to be printed, if this temperature is below the threshold where it is allowing to print on, it print it and its number of layer is incremented by one, if it’s not allowed, it’s waiting 10 seconds to add to the cool time, it compute again the heat map as well as the average temperature of all pieces and it start again. Once a pieces has reach the number of layers it is needed, this piece’s id is removed from the list and only the other pieces can now be printed.</w:t>
      </w:r>
    </w:p>
    <w:p w14:paraId="57C4696D" w14:textId="003EDE0C" w:rsidR="00035298" w:rsidRDefault="00035298" w:rsidP="00035298">
      <w:pPr>
        <w:pStyle w:val="ThesisHeading2"/>
      </w:pPr>
      <w:r>
        <w:t>Reinforcement Learning implementation</w:t>
      </w:r>
    </w:p>
    <w:p w14:paraId="06D92790" w14:textId="57162F2F" w:rsidR="00035298" w:rsidRDefault="00992A77" w:rsidP="00035298">
      <w:r>
        <w:t xml:space="preserve">This section describe how a Q-learning agent was integrated into the pipeline, which take decision of which pieces to print based on its temperature, cooling time and numbers of layers. </w:t>
      </w:r>
    </w:p>
    <w:p w14:paraId="091CF538" w14:textId="0F9E9941" w:rsidR="00992A77" w:rsidRDefault="00992A77" w:rsidP="00992A77">
      <w:pPr>
        <w:pStyle w:val="ThesisHeading3"/>
      </w:pPr>
      <w:r>
        <w:t>Justification of Reinforcement Learning</w:t>
      </w:r>
    </w:p>
    <w:p w14:paraId="76C136BD" w14:textId="2C8E7D8E" w:rsidR="00881C8A" w:rsidRDefault="00992A77" w:rsidP="008306D2">
      <w:r>
        <w:t xml:space="preserve">A simple model of RL was chosen, because the thermal dynamic, time constraint of each part are complex time varying and not </w:t>
      </w:r>
      <w:r w:rsidR="008369D9">
        <w:t>easily</w:t>
      </w:r>
      <w:r>
        <w:t xml:space="preserve"> understand by normal algorithm.</w:t>
      </w:r>
      <w:r w:rsidR="008369D9">
        <w:t xml:space="preserve"> Q-learning allows to learn an optimal scheduling policy directly from the simulation and is easy and enough to work for selecting which pieces to print next.</w:t>
      </w:r>
    </w:p>
    <w:p w14:paraId="71738840" w14:textId="17979982" w:rsidR="008306D2" w:rsidRDefault="008306D2" w:rsidP="008306D2">
      <w:pPr>
        <w:pStyle w:val="ThesisHeading3"/>
      </w:pPr>
      <w:r>
        <w:t>Problem Formulation</w:t>
      </w:r>
    </w:p>
    <w:p w14:paraId="5AF969C0" w14:textId="4381EDEB" w:rsidR="008E3C45" w:rsidRDefault="008E3C45" w:rsidP="008E3C45">
      <w:pPr>
        <w:pStyle w:val="Paragraphedeliste"/>
        <w:numPr>
          <w:ilvl w:val="0"/>
          <w:numId w:val="45"/>
        </w:numPr>
      </w:pPr>
      <w:r>
        <w:t xml:space="preserve">State (S): at each decision point, the state is encoded as a tuple per active </w:t>
      </w:r>
      <w:r w:rsidR="00B400B2">
        <w:t>piece</w:t>
      </w:r>
      <w:r>
        <w:t xml:space="preserve"> (</w:t>
      </w:r>
      <w:proofErr w:type="spellStart"/>
      <w:r>
        <w:t>avg_temp</w:t>
      </w:r>
      <w:proofErr w:type="spellEnd"/>
      <w:r>
        <w:t xml:space="preserve">/10, </w:t>
      </w:r>
      <w:proofErr w:type="spellStart"/>
      <w:r>
        <w:t>cool_</w:t>
      </w:r>
      <w:proofErr w:type="gramStart"/>
      <w:r>
        <w:t>time</w:t>
      </w:r>
      <w:proofErr w:type="spellEnd"/>
      <w:r>
        <w:t>./</w:t>
      </w:r>
      <w:proofErr w:type="gramEnd"/>
      <w:r>
        <w:t xml:space="preserve">10, </w:t>
      </w:r>
      <w:proofErr w:type="spellStart"/>
      <w:r>
        <w:t>layer_count</w:t>
      </w:r>
      <w:proofErr w:type="spellEnd"/>
      <w:r>
        <w:t xml:space="preserve">) where: </w:t>
      </w:r>
    </w:p>
    <w:p w14:paraId="5A72CD9D" w14:textId="6BF6EDC5" w:rsidR="008E3C45" w:rsidRDefault="008E3C45" w:rsidP="008E3C45">
      <w:pPr>
        <w:pStyle w:val="Paragraphedeliste"/>
        <w:numPr>
          <w:ilvl w:val="1"/>
          <w:numId w:val="45"/>
        </w:numPr>
      </w:pPr>
      <w:r>
        <w:t>Cool time is the time since the last time the</w:t>
      </w:r>
      <w:r w:rsidR="00B400B2">
        <w:t xml:space="preserve"> piece</w:t>
      </w:r>
      <w:r>
        <w:t xml:space="preserve"> has been printed.</w:t>
      </w:r>
    </w:p>
    <w:p w14:paraId="1F931A62" w14:textId="749DC736" w:rsidR="008E3C45" w:rsidRDefault="008E3C45" w:rsidP="008E3C45">
      <w:pPr>
        <w:pStyle w:val="Paragraphedeliste"/>
        <w:numPr>
          <w:ilvl w:val="1"/>
          <w:numId w:val="45"/>
        </w:numPr>
      </w:pPr>
      <w:proofErr w:type="spellStart"/>
      <w:r>
        <w:t>Avg</w:t>
      </w:r>
      <w:proofErr w:type="spellEnd"/>
      <w:r>
        <w:t xml:space="preserve"> temp is the average temperature of this pieces</w:t>
      </w:r>
    </w:p>
    <w:p w14:paraId="384995A0" w14:textId="3503DF49" w:rsidR="008E3C45" w:rsidRDefault="008E3C45" w:rsidP="008E3C45">
      <w:pPr>
        <w:pStyle w:val="Paragraphedeliste"/>
        <w:numPr>
          <w:ilvl w:val="1"/>
          <w:numId w:val="45"/>
        </w:numPr>
      </w:pPr>
      <w:r>
        <w:t>Layer count is the number of layers printed so far</w:t>
      </w:r>
    </w:p>
    <w:p w14:paraId="7099B2D5" w14:textId="53D21C61" w:rsidR="008E3C45" w:rsidRDefault="008E3C45" w:rsidP="008E3C45">
      <w:pPr>
        <w:pStyle w:val="Paragraphedeliste"/>
        <w:numPr>
          <w:ilvl w:val="0"/>
          <w:numId w:val="45"/>
        </w:numPr>
      </w:pPr>
      <w:r>
        <w:t xml:space="preserve">Action (A): Selecting one pieces from the set of pieces where their average temperature is below the threshold. </w:t>
      </w:r>
    </w:p>
    <w:p w14:paraId="79095DAD" w14:textId="4C326DF4" w:rsidR="008E3C45" w:rsidRDefault="008E3C45" w:rsidP="008E3C45">
      <w:pPr>
        <w:pStyle w:val="Paragraphedeliste"/>
        <w:numPr>
          <w:ilvl w:val="0"/>
          <w:numId w:val="45"/>
        </w:numPr>
      </w:pPr>
      <w:r>
        <w:t>Rewards (R):</w:t>
      </w:r>
    </w:p>
    <w:p w14:paraId="45B0F7CA" w14:textId="63B2BE7A" w:rsidR="008E3C45" w:rsidRDefault="008E3C45" w:rsidP="008E3C45">
      <w:pPr>
        <w:pStyle w:val="Paragraphedeliste"/>
        <w:numPr>
          <w:ilvl w:val="1"/>
          <w:numId w:val="45"/>
        </w:numPr>
      </w:pPr>
      <w:r>
        <w:t xml:space="preserve">Always – 1 as a baseline </w:t>
      </w:r>
      <w:r w:rsidR="00B400B2">
        <w:t>penalty</w:t>
      </w:r>
    </w:p>
    <w:p w14:paraId="03754B5A" w14:textId="2A82C8C9" w:rsidR="008E3C45" w:rsidRDefault="008E3C45" w:rsidP="008E3C45">
      <w:pPr>
        <w:pStyle w:val="Paragraphedeliste"/>
        <w:numPr>
          <w:ilvl w:val="1"/>
          <w:numId w:val="45"/>
        </w:numPr>
      </w:pPr>
      <w:r>
        <w:t>+5 if a piece’s layer is printed immediately (no waiting time)</w:t>
      </w:r>
    </w:p>
    <w:p w14:paraId="73BB6729" w14:textId="6DEF72A7" w:rsidR="008E3C45" w:rsidRDefault="008E3C45" w:rsidP="008E3C45">
      <w:pPr>
        <w:pStyle w:val="Paragraphedeliste"/>
        <w:numPr>
          <w:ilvl w:val="1"/>
          <w:numId w:val="45"/>
        </w:numPr>
      </w:pPr>
      <w:r>
        <w:t>+1 if there is less than 30 seconds of waiting</w:t>
      </w:r>
    </w:p>
    <w:p w14:paraId="6FF0C9AB" w14:textId="09271ACD" w:rsidR="008306D2" w:rsidRPr="008306D2" w:rsidRDefault="008E3C45" w:rsidP="008306D2">
      <w:pPr>
        <w:pStyle w:val="Paragraphedeliste"/>
        <w:numPr>
          <w:ilvl w:val="1"/>
          <w:numId w:val="45"/>
        </w:numPr>
      </w:pPr>
      <w:r>
        <w:t>-5 in other cases</w:t>
      </w:r>
    </w:p>
    <w:p w14:paraId="254CF247" w14:textId="2605CF52" w:rsidR="00881C8A" w:rsidRDefault="00881C8A" w:rsidP="00881C8A">
      <w:pPr>
        <w:pStyle w:val="ThesisHeading3"/>
      </w:pPr>
      <w:r>
        <w:t>Q-Learning Algorithm</w:t>
      </w:r>
    </w:p>
    <w:p w14:paraId="47EF3955" w14:textId="77777777" w:rsidR="008E3C45" w:rsidRPr="008E3C45" w:rsidRDefault="008E3C45" w:rsidP="008E3C45"/>
    <w:p w14:paraId="0621EBEB" w14:textId="3F640B3D" w:rsidR="008306D2" w:rsidRDefault="00B400B2" w:rsidP="00B400B2">
      <w:pPr>
        <w:pStyle w:val="Paragraphedeliste"/>
        <w:numPr>
          <w:ilvl w:val="0"/>
          <w:numId w:val="46"/>
        </w:numPr>
      </w:pPr>
      <w:r>
        <w:t>Update rule:</w:t>
      </w:r>
    </w:p>
    <w:p w14:paraId="7C0FEE29" w14:textId="613EFA28" w:rsidR="00B400B2" w:rsidRDefault="00B400B2" w:rsidP="00B400B2">
      <w:pPr>
        <w:pStyle w:val="Paragraphedeliste"/>
        <w:numPr>
          <w:ilvl w:val="1"/>
          <w:numId w:val="46"/>
        </w:numPr>
        <w:rPr>
          <w:rStyle w:val="delimsizing"/>
        </w:rPr>
      </w:pPr>
      <m:oMath>
        <m:r>
          <m:rPr>
            <m:sty m:val="p"/>
          </m:rPr>
          <w:rPr>
            <w:rStyle w:val="mord"/>
            <w:rFonts w:ascii="Cambria Math" w:hAnsi="Cambria Math"/>
          </w:rPr>
          <m:t>Q</m:t>
        </m:r>
        <m:r>
          <m:rPr>
            <m:sty m:val="p"/>
          </m:rPr>
          <w:rPr>
            <w:rStyle w:val="mopen"/>
            <w:rFonts w:ascii="Cambria Math" w:hAnsi="Cambria Math"/>
          </w:rPr>
          <m:t>(</m:t>
        </m:r>
        <m:r>
          <m:rPr>
            <m:sty m:val="p"/>
          </m:rPr>
          <w:rPr>
            <w:rStyle w:val="mord"/>
            <w:rFonts w:ascii="Cambria Math" w:hAnsi="Cambria Math"/>
          </w:rPr>
          <m:t>s</m:t>
        </m:r>
        <m:r>
          <m:rPr>
            <m:sty m:val="p"/>
          </m:rPr>
          <w:rPr>
            <w:rStyle w:val="mpunct"/>
            <w:rFonts w:ascii="Cambria Math" w:hAnsi="Cambria Math"/>
          </w:rPr>
          <m:t>,</m:t>
        </m:r>
        <m:r>
          <m:rPr>
            <m:sty m:val="p"/>
          </m:rPr>
          <w:rPr>
            <w:rStyle w:val="mord"/>
            <w:rFonts w:ascii="Cambria Math" w:hAnsi="Cambria Math"/>
          </w:rPr>
          <m:t>a</m:t>
        </m:r>
        <m:r>
          <m:rPr>
            <m:sty m:val="p"/>
          </m:rPr>
          <w:rPr>
            <w:rStyle w:val="mclose"/>
            <w:rFonts w:ascii="Cambria Math" w:hAnsi="Cambria Math"/>
          </w:rPr>
          <m:t>)</m:t>
        </m:r>
        <m:r>
          <m:rPr>
            <m:sty m:val="p"/>
          </m:rPr>
          <w:rPr>
            <w:rStyle w:val="mrel"/>
            <w:rFonts w:ascii="Cambria Math" w:hAnsi="Cambria Math"/>
          </w:rPr>
          <m:t>←</m:t>
        </m:r>
        <m:r>
          <m:rPr>
            <m:sty m:val="p"/>
          </m:rPr>
          <w:rPr>
            <w:rStyle w:val="mord"/>
            <w:rFonts w:ascii="Cambria Math" w:hAnsi="Cambria Math"/>
          </w:rPr>
          <m:t>Q</m:t>
        </m:r>
        <m:r>
          <m:rPr>
            <m:sty m:val="p"/>
          </m:rPr>
          <w:rPr>
            <w:rStyle w:val="mopen"/>
            <w:rFonts w:ascii="Cambria Math" w:hAnsi="Cambria Math"/>
          </w:rPr>
          <m:t>(</m:t>
        </m:r>
        <m:r>
          <m:rPr>
            <m:sty m:val="p"/>
          </m:rPr>
          <w:rPr>
            <w:rStyle w:val="mord"/>
            <w:rFonts w:ascii="Cambria Math" w:hAnsi="Cambria Math"/>
          </w:rPr>
          <m:t>s</m:t>
        </m:r>
        <m:r>
          <m:rPr>
            <m:sty m:val="p"/>
          </m:rPr>
          <w:rPr>
            <w:rStyle w:val="mpunct"/>
            <w:rFonts w:ascii="Cambria Math" w:hAnsi="Cambria Math"/>
          </w:rPr>
          <m:t>,</m:t>
        </m:r>
        <m:r>
          <m:rPr>
            <m:sty m:val="p"/>
          </m:rPr>
          <w:rPr>
            <w:rStyle w:val="mord"/>
            <w:rFonts w:ascii="Cambria Math" w:hAnsi="Cambria Math"/>
          </w:rPr>
          <m:t>a</m:t>
        </m:r>
        <m:r>
          <m:rPr>
            <m:sty m:val="p"/>
          </m:rPr>
          <w:rPr>
            <w:rStyle w:val="mclose"/>
            <w:rFonts w:ascii="Cambria Math" w:hAnsi="Cambria Math"/>
          </w:rPr>
          <m:t>)</m:t>
        </m:r>
        <m:r>
          <m:rPr>
            <m:sty m:val="p"/>
          </m:rPr>
          <w:rPr>
            <w:rStyle w:val="mbin"/>
            <w:rFonts w:ascii="Cambria Math" w:hAnsi="Cambria Math"/>
          </w:rPr>
          <m:t>+</m:t>
        </m:r>
        <m:r>
          <m:rPr>
            <m:sty m:val="p"/>
          </m:rPr>
          <w:rPr>
            <w:rStyle w:val="mord"/>
            <w:rFonts w:ascii="Cambria Math" w:hAnsi="Cambria Math"/>
          </w:rPr>
          <m:t>α</m:t>
        </m:r>
        <m:r>
          <m:rPr>
            <m:sty m:val="p"/>
          </m:rPr>
          <w:rPr>
            <w:rStyle w:val="delimsizing"/>
            <w:rFonts w:ascii="Cambria Math" w:hAnsi="Cambria Math"/>
          </w:rPr>
          <m:t>[</m:t>
        </m:r>
        <m:r>
          <m:rPr>
            <m:sty m:val="p"/>
          </m:rPr>
          <w:rPr>
            <w:rStyle w:val="mord"/>
            <w:rFonts w:ascii="Cambria Math" w:hAnsi="Cambria Math"/>
          </w:rPr>
          <m:t>r</m:t>
        </m:r>
        <m:r>
          <m:rPr>
            <m:sty m:val="p"/>
          </m:rPr>
          <w:rPr>
            <w:rStyle w:val="mbin"/>
            <w:rFonts w:ascii="Cambria Math" w:hAnsi="Cambria Math"/>
          </w:rPr>
          <m:t>+</m:t>
        </m:r>
        <m:r>
          <m:rPr>
            <m:sty m:val="p"/>
          </m:rPr>
          <w:rPr>
            <w:rStyle w:val="mord"/>
            <w:rFonts w:ascii="Cambria Math" w:hAnsi="Cambria Math"/>
          </w:rPr>
          <m:t>γ</m:t>
        </m:r>
        <m:r>
          <m:rPr>
            <m:sty m:val="p"/>
          </m:rPr>
          <w:rPr>
            <w:rStyle w:val="mbin"/>
            <w:rFonts w:ascii="Cambria Math" w:hAnsi="Cambria Math" w:cs="Cambria Math"/>
          </w:rPr>
          <m:t>⋅</m:t>
        </m:r>
        <m:r>
          <m:rPr>
            <m:sty m:val="p"/>
          </m:rPr>
          <w:rPr>
            <w:rStyle w:val="mord"/>
            <w:rFonts w:ascii="Cambria Math" w:hAnsi="Cambria Math"/>
          </w:rPr>
          <m:t>a'</m:t>
        </m:r>
        <m:r>
          <m:rPr>
            <m:sty m:val="p"/>
          </m:rPr>
          <w:rPr>
            <w:rStyle w:val="mop"/>
            <w:rFonts w:ascii="Cambria Math" w:hAnsi="Cambria Math"/>
          </w:rPr>
          <m:t>max</m:t>
        </m:r>
        <m:r>
          <m:rPr>
            <m:sty m:val="p"/>
          </m:rPr>
          <w:rPr>
            <w:rStyle w:val="vlist-s"/>
            <w:rFonts w:ascii="Cambria Math" w:hAnsi="Cambria Math"/>
          </w:rPr>
          <m:t>​</m:t>
        </m:r>
        <m:r>
          <m:rPr>
            <m:sty m:val="p"/>
          </m:rPr>
          <w:rPr>
            <w:rStyle w:val="mord"/>
            <w:rFonts w:ascii="Cambria Math" w:hAnsi="Cambria Math"/>
          </w:rPr>
          <m:t>Q</m:t>
        </m:r>
        <m:r>
          <m:rPr>
            <m:sty m:val="p"/>
          </m:rPr>
          <w:rPr>
            <w:rStyle w:val="mopen"/>
            <w:rFonts w:ascii="Cambria Math" w:hAnsi="Cambria Math"/>
          </w:rPr>
          <m:t>(</m:t>
        </m:r>
        <m:r>
          <m:rPr>
            <m:sty m:val="p"/>
          </m:rPr>
          <w:rPr>
            <w:rStyle w:val="mord"/>
            <w:rFonts w:ascii="Cambria Math" w:hAnsi="Cambria Math"/>
          </w:rPr>
          <m:t>s'</m:t>
        </m:r>
        <m:r>
          <m:rPr>
            <m:sty m:val="p"/>
          </m:rPr>
          <w:rPr>
            <w:rStyle w:val="mpunct"/>
            <w:rFonts w:ascii="Cambria Math" w:hAnsi="Cambria Math"/>
          </w:rPr>
          <m:t>,</m:t>
        </m:r>
        <m:r>
          <m:rPr>
            <m:sty m:val="p"/>
          </m:rPr>
          <w:rPr>
            <w:rStyle w:val="mord"/>
            <w:rFonts w:ascii="Cambria Math" w:hAnsi="Cambria Math"/>
          </w:rPr>
          <m:t>a'</m:t>
        </m:r>
        <m:r>
          <m:rPr>
            <m:sty m:val="p"/>
          </m:rPr>
          <w:rPr>
            <w:rStyle w:val="mclose"/>
            <w:rFonts w:ascii="Cambria Math" w:hAnsi="Cambria Math"/>
          </w:rPr>
          <m:t>)</m:t>
        </m:r>
        <m:r>
          <m:rPr>
            <m:sty m:val="p"/>
          </m:rPr>
          <w:rPr>
            <w:rStyle w:val="mbin"/>
            <w:rFonts w:ascii="Cambria Math" w:hAnsi="Cambria Math"/>
          </w:rPr>
          <m:t>-</m:t>
        </m:r>
        <m:r>
          <m:rPr>
            <m:sty m:val="p"/>
          </m:rPr>
          <w:rPr>
            <w:rStyle w:val="mord"/>
            <w:rFonts w:ascii="Cambria Math" w:hAnsi="Cambria Math"/>
          </w:rPr>
          <m:t>Q</m:t>
        </m:r>
        <m:r>
          <m:rPr>
            <m:sty m:val="p"/>
          </m:rPr>
          <w:rPr>
            <w:rStyle w:val="mopen"/>
            <w:rFonts w:ascii="Cambria Math" w:hAnsi="Cambria Math"/>
          </w:rPr>
          <m:t>(</m:t>
        </m:r>
        <m:r>
          <m:rPr>
            <m:sty m:val="p"/>
          </m:rPr>
          <w:rPr>
            <w:rStyle w:val="mord"/>
            <w:rFonts w:ascii="Cambria Math" w:hAnsi="Cambria Math"/>
          </w:rPr>
          <m:t>s</m:t>
        </m:r>
        <m:r>
          <m:rPr>
            <m:sty m:val="p"/>
          </m:rPr>
          <w:rPr>
            <w:rStyle w:val="mpunct"/>
            <w:rFonts w:ascii="Cambria Math" w:hAnsi="Cambria Math"/>
          </w:rPr>
          <m:t>,</m:t>
        </m:r>
        <m:r>
          <m:rPr>
            <m:sty m:val="p"/>
          </m:rPr>
          <w:rPr>
            <w:rStyle w:val="mord"/>
            <w:rFonts w:ascii="Cambria Math" w:hAnsi="Cambria Math"/>
          </w:rPr>
          <m:t>a</m:t>
        </m:r>
        <m:r>
          <m:rPr>
            <m:sty m:val="p"/>
          </m:rPr>
          <w:rPr>
            <w:rStyle w:val="mclose"/>
            <w:rFonts w:ascii="Cambria Math" w:hAnsi="Cambria Math"/>
          </w:rPr>
          <m:t>)</m:t>
        </m:r>
        <m:r>
          <m:rPr>
            <m:sty m:val="p"/>
          </m:rPr>
          <w:rPr>
            <w:rStyle w:val="delimsizing"/>
            <w:rFonts w:ascii="Cambria Math" w:hAnsi="Cambria Math"/>
          </w:rPr>
          <m:t>]</m:t>
        </m:r>
      </m:oMath>
    </w:p>
    <w:p w14:paraId="1801814A" w14:textId="766F3937" w:rsidR="0093792C" w:rsidRPr="00694296" w:rsidRDefault="0093792C" w:rsidP="0093792C">
      <w:pPr>
        <w:pStyle w:val="Paragraphedeliste"/>
        <w:numPr>
          <w:ilvl w:val="1"/>
          <w:numId w:val="46"/>
        </w:numPr>
        <w:rPr>
          <w:rStyle w:val="katex-mathml"/>
        </w:rPr>
      </w:pPr>
      <w:r w:rsidRPr="0093792C">
        <w:rPr>
          <w:i/>
        </w:rPr>
        <w:t>Q</w:t>
      </w:r>
      <w:r>
        <w:t xml:space="preserve"> is the current estimate value of the action </w:t>
      </w:r>
      <w:proofErr w:type="spellStart"/>
      <w:r w:rsidRPr="0093792C">
        <w:rPr>
          <w:i/>
        </w:rPr>
        <w:t>a</w:t>
      </w:r>
      <w:proofErr w:type="spellEnd"/>
      <w:r>
        <w:t xml:space="preserve"> in the </w:t>
      </w:r>
      <w:proofErr w:type="spellStart"/>
      <w:r>
        <w:t xml:space="preserve">state </w:t>
      </w:r>
      <w:r w:rsidRPr="0093792C">
        <w:rPr>
          <w:i/>
        </w:rPr>
        <w:t>s</w:t>
      </w:r>
      <w:proofErr w:type="spellEnd"/>
      <w:r>
        <w:t xml:space="preserve">, </w:t>
      </w:r>
      <w:r w:rsidRPr="0093792C">
        <w:rPr>
          <w:rStyle w:val="mord"/>
          <w:i/>
        </w:rPr>
        <w:t>α</w:t>
      </w:r>
      <w:proofErr w:type="gramStart"/>
      <w:r>
        <w:rPr>
          <w:rStyle w:val="mrel"/>
          <w:rFonts w:ascii="Cambria Math" w:hAnsi="Cambria Math" w:cs="Cambria Math"/>
        </w:rPr>
        <w:t>∈</w:t>
      </w:r>
      <w:r>
        <w:rPr>
          <w:rStyle w:val="mopen"/>
        </w:rPr>
        <w:t>[</w:t>
      </w:r>
      <w:proofErr w:type="gramEnd"/>
      <w:r>
        <w:rPr>
          <w:rStyle w:val="mord"/>
        </w:rPr>
        <w:t>0</w:t>
      </w:r>
      <w:r>
        <w:rPr>
          <w:rStyle w:val="mpunct"/>
        </w:rPr>
        <w:t>,</w:t>
      </w:r>
      <w:r>
        <w:rPr>
          <w:rStyle w:val="mord"/>
        </w:rPr>
        <w:t>1</w:t>
      </w:r>
      <w:r>
        <w:rPr>
          <w:rStyle w:val="mclose"/>
        </w:rPr>
        <w:t>]</w:t>
      </w:r>
      <w:r>
        <w:t xml:space="preserve"> the learning rate, </w:t>
      </w:r>
      <w:r w:rsidRPr="0093792C">
        <w:rPr>
          <w:i/>
        </w:rPr>
        <w:t>r</w:t>
      </w:r>
      <w:r>
        <w:t xml:space="preserve"> the reward, </w:t>
      </w:r>
      <w:r w:rsidRPr="0093792C">
        <w:rPr>
          <w:rStyle w:val="mord"/>
          <w:i/>
        </w:rPr>
        <w:t>γ</w:t>
      </w:r>
      <w:r>
        <w:rPr>
          <w:rStyle w:val="mrel"/>
          <w:rFonts w:ascii="Cambria Math" w:hAnsi="Cambria Math" w:cs="Cambria Math"/>
        </w:rPr>
        <w:t>∈</w:t>
      </w:r>
      <w:r>
        <w:rPr>
          <w:rStyle w:val="mopen"/>
        </w:rPr>
        <w:t>[</w:t>
      </w:r>
      <w:r>
        <w:rPr>
          <w:rStyle w:val="mord"/>
        </w:rPr>
        <w:t>0</w:t>
      </w:r>
      <w:r>
        <w:rPr>
          <w:rStyle w:val="mpunct"/>
        </w:rPr>
        <w:t>,</w:t>
      </w:r>
      <w:r>
        <w:rPr>
          <w:rStyle w:val="mord"/>
        </w:rPr>
        <w:t>1</w:t>
      </w:r>
      <w:r>
        <w:rPr>
          <w:rStyle w:val="mclose"/>
        </w:rPr>
        <w:t>]</w:t>
      </w:r>
      <w:r>
        <w:t xml:space="preserve"> the discount factor, </w:t>
      </w:r>
      <w:r w:rsidRPr="0093792C">
        <w:rPr>
          <w:i/>
        </w:rPr>
        <w:t>s’</w:t>
      </w:r>
      <w:r>
        <w:t xml:space="preserve"> the following state after taking action </w:t>
      </w:r>
      <w:r w:rsidRPr="0093792C">
        <w:rPr>
          <w:i/>
        </w:rPr>
        <w:t>a</w:t>
      </w:r>
      <w:r>
        <w:t xml:space="preserve">, </w:t>
      </w:r>
      <w:proofErr w:type="spellStart"/>
      <w:r w:rsidRPr="0093792C">
        <w:rPr>
          <w:rStyle w:val="mop"/>
          <w:i/>
        </w:rPr>
        <w:t>max</w:t>
      </w:r>
      <w:r w:rsidRPr="0093792C">
        <w:rPr>
          <w:rStyle w:val="mord"/>
          <w:i/>
        </w:rPr>
        <w:t>a</w:t>
      </w:r>
      <w:proofErr w:type="spellEnd"/>
      <w:r w:rsidRPr="0093792C">
        <w:rPr>
          <w:rStyle w:val="mord"/>
          <w:i/>
        </w:rPr>
        <w:t>′</w:t>
      </w:r>
      <w:r w:rsidRPr="0093792C">
        <w:rPr>
          <w:rStyle w:val="vlist-s"/>
          <w:rFonts w:ascii="Times New Roman" w:hAnsi="Times New Roman"/>
          <w:i/>
        </w:rPr>
        <w:t>​</w:t>
      </w:r>
      <w:r w:rsidRPr="0093792C">
        <w:rPr>
          <w:rStyle w:val="mord"/>
          <w:i/>
        </w:rPr>
        <w:t>Q</w:t>
      </w:r>
      <w:r w:rsidRPr="0093792C">
        <w:rPr>
          <w:rStyle w:val="mopen"/>
          <w:i/>
        </w:rPr>
        <w:t>(</w:t>
      </w:r>
      <w:proofErr w:type="spellStart"/>
      <w:r w:rsidRPr="0093792C">
        <w:rPr>
          <w:rStyle w:val="mord"/>
          <w:i/>
        </w:rPr>
        <w:t>s′</w:t>
      </w:r>
      <w:r w:rsidRPr="0093792C">
        <w:rPr>
          <w:rStyle w:val="mpunct"/>
          <w:i/>
        </w:rPr>
        <w:t>,</w:t>
      </w:r>
      <w:r w:rsidRPr="0093792C">
        <w:rPr>
          <w:rStyle w:val="mord"/>
          <w:i/>
        </w:rPr>
        <w:t>a</w:t>
      </w:r>
      <w:proofErr w:type="spellEnd"/>
      <w:r w:rsidRPr="0093792C">
        <w:rPr>
          <w:rStyle w:val="mord"/>
          <w:i/>
        </w:rPr>
        <w:t>′</w:t>
      </w:r>
      <w:r w:rsidRPr="0093792C">
        <w:rPr>
          <w:rStyle w:val="mclose"/>
          <w:i/>
        </w:rPr>
        <w:t>)</w:t>
      </w:r>
      <w:r>
        <w:t xml:space="preserve"> is the estimated best possible value for the next </w:t>
      </w:r>
      <w:proofErr w:type="spellStart"/>
      <w:r>
        <w:t xml:space="preserve">state </w:t>
      </w:r>
      <w:r w:rsidRPr="0093792C">
        <w:rPr>
          <w:rStyle w:val="katex-mathml"/>
          <w:i/>
        </w:rPr>
        <w:t>s</w:t>
      </w:r>
      <w:proofErr w:type="spellEnd"/>
      <w:r w:rsidRPr="0093792C">
        <w:rPr>
          <w:rStyle w:val="katex-mathml"/>
          <w:i/>
        </w:rPr>
        <w:t>′</w:t>
      </w:r>
      <w:r>
        <w:t xml:space="preserve"> over all possible actions </w:t>
      </w:r>
      <w:r w:rsidRPr="0093792C">
        <w:rPr>
          <w:rStyle w:val="katex-mathml"/>
          <w:i/>
        </w:rPr>
        <w:t>a</w:t>
      </w:r>
      <w:r>
        <w:rPr>
          <w:rStyle w:val="katex-mathml"/>
          <w:i/>
        </w:rPr>
        <w:t>.</w:t>
      </w:r>
    </w:p>
    <w:p w14:paraId="17FE6C6B" w14:textId="30E567E4" w:rsidR="00694296" w:rsidRPr="0093792C" w:rsidRDefault="00694296" w:rsidP="00694296">
      <w:pPr>
        <w:pStyle w:val="Paragraphedeliste"/>
        <w:numPr>
          <w:ilvl w:val="0"/>
          <w:numId w:val="46"/>
        </w:numPr>
      </w:pPr>
      <w:r w:rsidRPr="00694296">
        <w:rPr>
          <w:b/>
          <w:bCs/>
        </w:rPr>
        <w:lastRenderedPageBreak/>
        <w:t>Policy:</w:t>
      </w:r>
      <w:r>
        <w:t xml:space="preserve"> An ε-greedy strategy was implemented, with initial </w:t>
      </w:r>
      <w:r w:rsidRPr="0093792C">
        <w:t>ε=0.2</w:t>
      </w:r>
      <w:r>
        <w:t xml:space="preserve"> decayed by 0.995 per episode to a minimum of 0.05.</w:t>
      </w:r>
    </w:p>
    <w:p w14:paraId="4683CB5E" w14:textId="6C075BEA" w:rsidR="0093792C" w:rsidRPr="00694296" w:rsidRDefault="00694296" w:rsidP="00694296">
      <w:pPr>
        <w:spacing w:before="100" w:beforeAutospacing="1" w:after="100" w:afterAutospacing="1"/>
        <w:jc w:val="left"/>
        <w:rPr>
          <w:lang w:val="en-US" w:eastAsia="fr-FR"/>
        </w:rPr>
      </w:pPr>
      <w:r w:rsidRPr="00694296">
        <w:rPr>
          <w:lang w:val="en-US" w:eastAsia="fr-FR"/>
        </w:rPr>
        <w:t>All Q-table operations and policy decisions were handled by the class Q</w:t>
      </w:r>
      <w:r>
        <w:rPr>
          <w:lang w:val="en-US" w:eastAsia="fr-FR"/>
        </w:rPr>
        <w:t xml:space="preserve"> </w:t>
      </w:r>
      <w:r w:rsidRPr="00694296">
        <w:rPr>
          <w:lang w:val="en-US" w:eastAsia="fr-FR"/>
        </w:rPr>
        <w:t xml:space="preserve">Agent in </w:t>
      </w:r>
      <w:r>
        <w:rPr>
          <w:lang w:val="en-US" w:eastAsia="fr-FR"/>
        </w:rPr>
        <w:t xml:space="preserve">the </w:t>
      </w:r>
      <w:r w:rsidRPr="00694296">
        <w:rPr>
          <w:lang w:val="en-US" w:eastAsia="fr-FR"/>
        </w:rPr>
        <w:t>q_agent.py.</w:t>
      </w:r>
    </w:p>
    <w:p w14:paraId="5C6F40E3" w14:textId="4B16F751" w:rsidR="00881C8A" w:rsidRDefault="00881C8A" w:rsidP="00881C8A">
      <w:pPr>
        <w:pStyle w:val="ThesisHeading3"/>
      </w:pPr>
      <w:r>
        <w:t>Integration into the Printing Loop</w:t>
      </w:r>
    </w:p>
    <w:p w14:paraId="41BC842A" w14:textId="03869B8A" w:rsidR="008306D2" w:rsidRDefault="0032714E" w:rsidP="008306D2">
      <w:r>
        <w:t>To integrate the model into the printing loop for it to take decision on which pieces to print, it is first loaded, and if the model wasn’t saved or was deleted, a blank model is created</w:t>
      </w:r>
      <w:r w:rsidR="005C003D">
        <w:t xml:space="preserve"> called Q-table</w:t>
      </w:r>
      <w:r>
        <w:t xml:space="preserve">. </w:t>
      </w:r>
    </w:p>
    <w:p w14:paraId="6DE6B069" w14:textId="77777777" w:rsidR="0032714E" w:rsidRDefault="0032714E" w:rsidP="0032714E">
      <w:pPr>
        <w:pStyle w:val="ThesisNormalText2"/>
        <w:ind w:firstLine="0"/>
      </w:pPr>
      <w:r>
        <w:t>The work flow of the RL model is as follow:</w:t>
      </w:r>
    </w:p>
    <w:p w14:paraId="2967771A" w14:textId="19AD1794" w:rsidR="0032714E" w:rsidRDefault="0032714E" w:rsidP="0032714E">
      <w:pPr>
        <w:pStyle w:val="ThesisNormalText2"/>
        <w:numPr>
          <w:ilvl w:val="0"/>
          <w:numId w:val="47"/>
        </w:numPr>
      </w:pPr>
      <w:r>
        <w:t>The cooling time for each pieces is retrieve with the “</w:t>
      </w:r>
      <w:proofErr w:type="spellStart"/>
      <w:r>
        <w:t>get_cooling_time</w:t>
      </w:r>
      <w:proofErr w:type="spellEnd"/>
      <w:r>
        <w:t xml:space="preserve">” function. </w:t>
      </w:r>
    </w:p>
    <w:p w14:paraId="7C770A09" w14:textId="45396B1A" w:rsidR="0032714E" w:rsidRDefault="0032714E" w:rsidP="0032714E">
      <w:pPr>
        <w:pStyle w:val="ThesisNormalText2"/>
        <w:numPr>
          <w:ilvl w:val="0"/>
          <w:numId w:val="47"/>
        </w:numPr>
      </w:pPr>
      <w:r>
        <w:t>Thermals information is update with “save_heat_stats” which save the statistics and call the main heat function</w:t>
      </w:r>
      <w:r w:rsidR="00825A98">
        <w:t xml:space="preserve">, is access via this </w:t>
      </w:r>
      <w:proofErr w:type="spellStart"/>
      <w:r w:rsidR="00825A98">
        <w:t>dictionnnary</w:t>
      </w:r>
      <w:proofErr w:type="spellEnd"/>
      <w:r>
        <w:t xml:space="preserve">. </w:t>
      </w:r>
    </w:p>
    <w:p w14:paraId="13707068" w14:textId="7AB562BA" w:rsidR="00825A98" w:rsidRDefault="00825A98" w:rsidP="00825A98">
      <w:pPr>
        <w:pStyle w:val="ThesisNormalText2"/>
        <w:numPr>
          <w:ilvl w:val="0"/>
          <w:numId w:val="47"/>
        </w:numPr>
      </w:pPr>
      <w:r>
        <w:t>The numbers of layer already printed for this pieces are retrieved with the “</w:t>
      </w:r>
      <w:proofErr w:type="spellStart"/>
      <w:r>
        <w:t>fetch_number_of_layers</w:t>
      </w:r>
      <w:proofErr w:type="spellEnd"/>
      <w:r>
        <w:t>” function that connect to Robot Studio and take directly the value.</w:t>
      </w:r>
    </w:p>
    <w:p w14:paraId="1B9984DD" w14:textId="63DC0357" w:rsidR="00BB1758" w:rsidRDefault="00BB1758" w:rsidP="00825A98">
      <w:pPr>
        <w:pStyle w:val="ThesisNormalText2"/>
        <w:numPr>
          <w:ilvl w:val="0"/>
          <w:numId w:val="47"/>
        </w:numPr>
      </w:pPr>
      <w:r>
        <w:t>The current set is encoded via “</w:t>
      </w:r>
      <w:proofErr w:type="spellStart"/>
      <w:proofErr w:type="gramStart"/>
      <w:r>
        <w:t>agent.encode</w:t>
      </w:r>
      <w:proofErr w:type="gramEnd"/>
      <w:r>
        <w:t>_state</w:t>
      </w:r>
      <w:proofErr w:type="spellEnd"/>
      <w:r>
        <w:t xml:space="preserve">(stats, </w:t>
      </w:r>
      <w:proofErr w:type="spellStart"/>
      <w:r>
        <w:t>piece_id</w:t>
      </w:r>
      <w:proofErr w:type="spellEnd"/>
      <w:r>
        <w:t xml:space="preserve">)”. </w:t>
      </w:r>
    </w:p>
    <w:p w14:paraId="07105144" w14:textId="5865093F" w:rsidR="00825A98" w:rsidRDefault="00825A98" w:rsidP="0032714E">
      <w:pPr>
        <w:pStyle w:val="ThesisNormalText2"/>
        <w:numPr>
          <w:ilvl w:val="0"/>
          <w:numId w:val="47"/>
        </w:numPr>
      </w:pPr>
      <w:r>
        <w:t>A valid action set was filtered by temperature threshold</w:t>
      </w:r>
      <w:r w:rsidR="00BB1758">
        <w:t>.</w:t>
      </w:r>
    </w:p>
    <w:p w14:paraId="4CFD764E" w14:textId="53855C1A" w:rsidR="00BB1758" w:rsidRDefault="00BB1758" w:rsidP="00BB1758">
      <w:pPr>
        <w:pStyle w:val="ThesisNormalText2"/>
        <w:numPr>
          <w:ilvl w:val="0"/>
          <w:numId w:val="47"/>
        </w:numPr>
      </w:pPr>
      <w:r>
        <w:t>The model chose an action using “</w:t>
      </w:r>
      <w:proofErr w:type="spellStart"/>
      <w:proofErr w:type="gramStart"/>
      <w:r>
        <w:t>agent.choice</w:t>
      </w:r>
      <w:proofErr w:type="gramEnd"/>
      <w:r>
        <w:t>_action</w:t>
      </w:r>
      <w:proofErr w:type="spellEnd"/>
      <w:r>
        <w:t>”, among the available pieces that can be print, then it print the corresponding choice using the “set_piece_choice()” function.</w:t>
      </w:r>
    </w:p>
    <w:p w14:paraId="3E2B4150" w14:textId="4AD1B0CF" w:rsidR="005C003D" w:rsidRDefault="005C003D" w:rsidP="00BB1758">
      <w:pPr>
        <w:pStyle w:val="ThesisNormalText2"/>
        <w:numPr>
          <w:ilvl w:val="0"/>
          <w:numId w:val="47"/>
        </w:numPr>
      </w:pPr>
      <w:r w:rsidRPr="005C003D">
        <w:t xml:space="preserve">After execution, a reward was computed, and </w:t>
      </w:r>
      <w:r>
        <w:t>“</w:t>
      </w:r>
      <w:proofErr w:type="gramStart"/>
      <w:r w:rsidRPr="005C003D">
        <w:rPr>
          <w:rFonts w:ascii="Courier New" w:hAnsi="Courier New" w:cs="Courier New"/>
          <w:sz w:val="20"/>
          <w:szCs w:val="20"/>
        </w:rPr>
        <w:t>agent.update</w:t>
      </w:r>
      <w:proofErr w:type="gramEnd"/>
      <w:r w:rsidRPr="005C003D">
        <w:rPr>
          <w:rFonts w:ascii="Courier New" w:hAnsi="Courier New" w:cs="Courier New"/>
          <w:sz w:val="20"/>
          <w:szCs w:val="20"/>
        </w:rPr>
        <w:t>(...)</w:t>
      </w:r>
      <w:r>
        <w:rPr>
          <w:rFonts w:ascii="Courier New" w:hAnsi="Courier New" w:cs="Courier New"/>
          <w:sz w:val="20"/>
          <w:szCs w:val="20"/>
        </w:rPr>
        <w:t>”</w:t>
      </w:r>
      <w:r w:rsidRPr="005C003D">
        <w:t xml:space="preserve"> was </w:t>
      </w:r>
      <w:r>
        <w:t>used</w:t>
      </w:r>
      <w:r w:rsidRPr="005C003D">
        <w:t xml:space="preserve"> to adjust the Q-table.</w:t>
      </w:r>
    </w:p>
    <w:p w14:paraId="32510B9B" w14:textId="6ECA1806" w:rsidR="00BB1758" w:rsidRDefault="005C003D" w:rsidP="00BB1758">
      <w:pPr>
        <w:pStyle w:val="ThesisNormalText2"/>
        <w:numPr>
          <w:ilvl w:val="0"/>
          <w:numId w:val="47"/>
        </w:numPr>
      </w:pPr>
      <w:r>
        <w:t>ε, the greedy strategy</w:t>
      </w:r>
      <w:r w:rsidR="00BB1758" w:rsidRPr="00BB1758">
        <w:t xml:space="preserve"> was decayed via </w:t>
      </w:r>
      <w:proofErr w:type="gramStart"/>
      <w:r w:rsidR="00BB1758" w:rsidRPr="005C003D">
        <w:t>agent.decay</w:t>
      </w:r>
      <w:proofErr w:type="gramEnd"/>
      <w:r w:rsidR="00BB1758" w:rsidRPr="005C003D">
        <w:t>_epsilon(</w:t>
      </w:r>
      <w:r w:rsidRPr="005C003D">
        <w:t>)</w:t>
      </w:r>
      <w:r>
        <w:t>.</w:t>
      </w:r>
    </w:p>
    <w:p w14:paraId="55CF4183" w14:textId="461C4680" w:rsidR="0032714E" w:rsidRDefault="0032714E" w:rsidP="0032714E">
      <w:pPr>
        <w:pStyle w:val="ThesisNormalText2"/>
        <w:ind w:firstLine="0"/>
      </w:pPr>
    </w:p>
    <w:p w14:paraId="45C97F08" w14:textId="7E65461C" w:rsidR="005C003D" w:rsidRPr="0032714E" w:rsidRDefault="005C003D" w:rsidP="0032714E">
      <w:pPr>
        <w:pStyle w:val="ThesisNormalText2"/>
        <w:ind w:firstLine="0"/>
      </w:pPr>
      <w:r>
        <w:t>This loop continued until all parts reached the target layer count, at which point the Q-table was saved.</w:t>
      </w:r>
    </w:p>
    <w:p w14:paraId="0CED7A06" w14:textId="3B7C7393" w:rsidR="00F73F1B" w:rsidRDefault="00F73F1B" w:rsidP="00F73F1B">
      <w:pPr>
        <w:pStyle w:val="ThesisHeading2"/>
      </w:pPr>
      <w:r>
        <w:t>Experiment</w:t>
      </w:r>
    </w:p>
    <w:p w14:paraId="306AA924" w14:textId="40541501" w:rsidR="00C42DEE" w:rsidRDefault="00C42DEE" w:rsidP="00C42DEE">
      <w:r>
        <w:t>To make every bit of code work, from robot studio to python, to do a voxel representation that works, connect python to robot studio, create the heat simulation and check if the results are realists, find out if the choosing path algorithms work</w:t>
      </w:r>
      <w:r w:rsidR="00C90D33">
        <w:t xml:space="preserve"> and save time</w:t>
      </w:r>
      <w:r w:rsidR="005C003D">
        <w:t>, implement a RL model</w:t>
      </w:r>
      <w:r w:rsidR="00C90D33">
        <w:t xml:space="preserve">, </w:t>
      </w:r>
      <w:r w:rsidR="00992A77">
        <w:t xml:space="preserve">took </w:t>
      </w:r>
      <w:r w:rsidR="00C90D33">
        <w:t xml:space="preserve">approximately </w:t>
      </w:r>
      <w:r>
        <w:t xml:space="preserve">five </w:t>
      </w:r>
      <w:r w:rsidR="00C90D33">
        <w:t>hundred</w:t>
      </w:r>
      <w:r>
        <w:t xml:space="preserve"> attempt</w:t>
      </w:r>
      <w:r w:rsidR="00992A77">
        <w:t xml:space="preserve"> that</w:t>
      </w:r>
      <w:r>
        <w:t xml:space="preserve"> were made </w:t>
      </w:r>
      <w:r w:rsidR="00992A77">
        <w:t>during</w:t>
      </w:r>
      <w:r>
        <w:t xml:space="preserve"> this thesis. </w:t>
      </w:r>
    </w:p>
    <w:p w14:paraId="50B8A12C" w14:textId="1DA6AE6E" w:rsidR="00C90D33" w:rsidRDefault="00606E82" w:rsidP="00606E82">
      <w:pPr>
        <w:pStyle w:val="ThesisHeading3"/>
      </w:pPr>
      <w:r>
        <w:t>Objectives</w:t>
      </w:r>
    </w:p>
    <w:p w14:paraId="1E7E8702" w14:textId="29E82D87" w:rsidR="005D0748" w:rsidRDefault="005D0748" w:rsidP="005D0748">
      <w:pPr>
        <w:pStyle w:val="Paragraphedeliste"/>
        <w:numPr>
          <w:ilvl w:val="0"/>
          <w:numId w:val="41"/>
        </w:numPr>
      </w:pPr>
      <w:r>
        <w:t>Verify that the pipeline Robot Studio, Voxel, Heat Simulation produces temperature within realistic range</w:t>
      </w:r>
    </w:p>
    <w:p w14:paraId="4B27651D" w14:textId="1CFDDF29" w:rsidR="005D0748" w:rsidRDefault="005D0748" w:rsidP="005D0748">
      <w:pPr>
        <w:pStyle w:val="ThesisNormalText2"/>
        <w:numPr>
          <w:ilvl w:val="0"/>
          <w:numId w:val="41"/>
        </w:numPr>
      </w:pPr>
      <w:r>
        <w:t>Evaluate the efficiency of the path-selection algorithm in reducing total build time.</w:t>
      </w:r>
    </w:p>
    <w:p w14:paraId="5266E3B0" w14:textId="219F4FCC" w:rsidR="005C003D" w:rsidRPr="005D0748" w:rsidRDefault="005C003D" w:rsidP="005D0748">
      <w:pPr>
        <w:pStyle w:val="ThesisNormalText2"/>
        <w:numPr>
          <w:ilvl w:val="0"/>
          <w:numId w:val="41"/>
        </w:numPr>
      </w:pPr>
      <w:r>
        <w:t xml:space="preserve">Evaluate the efficiency of the RL model, in reducing total build time. </w:t>
      </w:r>
    </w:p>
    <w:p w14:paraId="051B8980" w14:textId="741C090F" w:rsidR="00606E82" w:rsidRDefault="00606E82" w:rsidP="00606E82">
      <w:pPr>
        <w:pStyle w:val="ThesisHeading3"/>
      </w:pPr>
      <w:r>
        <w:lastRenderedPageBreak/>
        <w:t>Experimental Setup</w:t>
      </w:r>
    </w:p>
    <w:p w14:paraId="7294871F" w14:textId="6EB33B2C" w:rsidR="005D0748" w:rsidRDefault="005D0748" w:rsidP="005D0748">
      <w:r>
        <w:t xml:space="preserve">The equipment used during all of this thesis is a laptop Lenovo Legion with 24 gigabit of Ram, an intel core i5 processor as well as 6gb of Video Ram using </w:t>
      </w:r>
      <w:proofErr w:type="spellStart"/>
      <w:r>
        <w:t>Nvidia</w:t>
      </w:r>
      <w:proofErr w:type="spellEnd"/>
      <w:r>
        <w:t xml:space="preserve"> RTX 2060. </w:t>
      </w:r>
    </w:p>
    <w:p w14:paraId="6CF1ECBC" w14:textId="1BB30CC0" w:rsidR="005D0748" w:rsidRDefault="005D0748" w:rsidP="005D0748">
      <w:pPr>
        <w:pStyle w:val="ThesisNormalText2"/>
        <w:ind w:firstLine="0"/>
      </w:pPr>
      <w:r>
        <w:t>The simulation of the printing machine was done through Robot studio.</w:t>
      </w:r>
    </w:p>
    <w:p w14:paraId="360F0C9E" w14:textId="40255AAF" w:rsidR="005D0748" w:rsidRPr="005D0748" w:rsidRDefault="005D0748" w:rsidP="005D0748">
      <w:pPr>
        <w:pStyle w:val="ThesisNormalText2"/>
        <w:ind w:firstLine="0"/>
      </w:pPr>
      <w:r>
        <w:t xml:space="preserve">The python pipeline was used with Visual Studio Code with python </w:t>
      </w:r>
      <w:r w:rsidR="005C003D">
        <w:t>v3.9.1</w:t>
      </w:r>
      <w:r>
        <w:t>.</w:t>
      </w:r>
    </w:p>
    <w:p w14:paraId="27662756" w14:textId="7359806F" w:rsidR="00606E82" w:rsidRDefault="00606E82" w:rsidP="00606E82">
      <w:pPr>
        <w:pStyle w:val="ThesisHeading3"/>
      </w:pPr>
      <w:r>
        <w:t>Protocol</w:t>
      </w:r>
    </w:p>
    <w:p w14:paraId="2EB99C59" w14:textId="53202A17" w:rsidR="006F2ECE" w:rsidRDefault="006F2ECE" w:rsidP="006F2ECE">
      <w:r>
        <w:t>The experiments were carried out steps by steps:</w:t>
      </w:r>
    </w:p>
    <w:p w14:paraId="33424E70" w14:textId="08B83193" w:rsidR="006F2ECE" w:rsidRDefault="006F2ECE" w:rsidP="006F2ECE">
      <w:pPr>
        <w:pStyle w:val="ThesisNormalText2"/>
        <w:ind w:firstLine="0"/>
      </w:pPr>
      <w:r>
        <w:t>For each geometry and run:</w:t>
      </w:r>
    </w:p>
    <w:p w14:paraId="1D52863B" w14:textId="18E85407" w:rsidR="006F2ECE" w:rsidRDefault="006F2ECE" w:rsidP="006F2ECE">
      <w:pPr>
        <w:pStyle w:val="ThesisNormalText2"/>
        <w:numPr>
          <w:ilvl w:val="0"/>
          <w:numId w:val="42"/>
        </w:numPr>
      </w:pPr>
      <w:r>
        <w:t>Simulate one layer in robot studio while recording TCP coordinate.</w:t>
      </w:r>
    </w:p>
    <w:p w14:paraId="5F890317" w14:textId="5D4A8499" w:rsidR="006F2ECE" w:rsidRDefault="006F2ECE" w:rsidP="006F2ECE">
      <w:pPr>
        <w:pStyle w:val="ThesisNormalText2"/>
        <w:numPr>
          <w:ilvl w:val="0"/>
          <w:numId w:val="42"/>
        </w:numPr>
      </w:pPr>
      <w:r>
        <w:t>Generate voxel model and compute heat profile for all layers of every piece.</w:t>
      </w:r>
    </w:p>
    <w:p w14:paraId="0ECDC5B1" w14:textId="25AB6E88" w:rsidR="006F2ECE" w:rsidRDefault="006F2ECE" w:rsidP="006F2ECE">
      <w:pPr>
        <w:pStyle w:val="ThesisNormalText2"/>
        <w:numPr>
          <w:ilvl w:val="0"/>
          <w:numId w:val="42"/>
        </w:numPr>
      </w:pPr>
      <w:r>
        <w:t>Record Average temperature and cooling time.</w:t>
      </w:r>
    </w:p>
    <w:p w14:paraId="469F4272" w14:textId="466A56B0" w:rsidR="006F2ECE" w:rsidRDefault="006F2ECE" w:rsidP="006F2ECE">
      <w:pPr>
        <w:pStyle w:val="ThesisNormalText2"/>
        <w:numPr>
          <w:ilvl w:val="0"/>
          <w:numId w:val="42"/>
        </w:numPr>
      </w:pPr>
      <w:r>
        <w:t>Apply the path selection algorithm</w:t>
      </w:r>
      <w:r w:rsidR="005C003D">
        <w:t xml:space="preserve"> and after the RL model</w:t>
      </w:r>
      <w:r>
        <w:t xml:space="preserve"> to find which pieces to print.</w:t>
      </w:r>
    </w:p>
    <w:p w14:paraId="03C188B5" w14:textId="57CAE4DA" w:rsidR="006F2ECE" w:rsidRPr="006F2ECE" w:rsidRDefault="006F2ECE" w:rsidP="006F2ECE">
      <w:pPr>
        <w:pStyle w:val="ThesisNormalText2"/>
        <w:numPr>
          <w:ilvl w:val="0"/>
          <w:numId w:val="42"/>
        </w:numPr>
      </w:pPr>
      <w:r>
        <w:t xml:space="preserve">Record the total simulated build time </w:t>
      </w:r>
      <w:r w:rsidR="005C003D">
        <w:t xml:space="preserve">for the two methods </w:t>
      </w:r>
      <w:r>
        <w:t>and compare it to a simple path.</w:t>
      </w:r>
    </w:p>
    <w:p w14:paraId="090C1F80" w14:textId="1A35D680" w:rsidR="00606E82" w:rsidRDefault="00606E82" w:rsidP="00606E82">
      <w:pPr>
        <w:pStyle w:val="ThesisHeading3"/>
      </w:pPr>
      <w:r>
        <w:t>Results Summary</w:t>
      </w:r>
    </w:p>
    <w:p w14:paraId="1E72A898" w14:textId="0DFCBD9B" w:rsidR="00B81298" w:rsidRPr="00B81298" w:rsidRDefault="00B81298" w:rsidP="00B81298">
      <w:r>
        <w:t xml:space="preserve">In total, approximately 500 runs were effected, with </w:t>
      </w:r>
      <w:r w:rsidR="005C003D">
        <w:t>250</w:t>
      </w:r>
      <w:r>
        <w:t xml:space="preserve"> to create the fetching of coordinate as well as the voxel representation then 150 to create the heat simulation as realist as possible, and finally </w:t>
      </w:r>
      <w:r w:rsidR="005C003D">
        <w:t>100</w:t>
      </w:r>
      <w:r>
        <w:t xml:space="preserve"> to test the path choosing algorithm</w:t>
      </w:r>
      <w:r w:rsidR="005C003D">
        <w:t xml:space="preserve"> as well as the RL model</w:t>
      </w:r>
      <w:r>
        <w:t xml:space="preserve">. </w:t>
      </w:r>
    </w:p>
    <w:p w14:paraId="2307F3CF" w14:textId="5F963603" w:rsidR="00B81298" w:rsidRDefault="00F73F1B" w:rsidP="00B81298">
      <w:pPr>
        <w:pStyle w:val="ThesisHeading2"/>
      </w:pPr>
      <w:r>
        <w:t>Sources of errors and error margins</w:t>
      </w:r>
    </w:p>
    <w:p w14:paraId="20A2FD4A" w14:textId="5D5FC0CE" w:rsidR="00B81298" w:rsidRDefault="00B81298" w:rsidP="00420A5E">
      <w:r>
        <w:t>Simulation vs reality: as no data on the actual machine was available a margin of ±10 % on the thermal properties is allowed</w:t>
      </w:r>
    </w:p>
    <w:p w14:paraId="3D7488C9" w14:textId="4624C26A" w:rsidR="00B81298" w:rsidRDefault="00B81298" w:rsidP="00420A5E">
      <w:r>
        <w:t>Voxel resolution may neglect feature under 2 mm due to the reduction and allowed computation of the size of the voxel, it can be reduced even further with a higher voxel resolution.</w:t>
      </w:r>
    </w:p>
    <w:p w14:paraId="37144F60" w14:textId="0B680027" w:rsidR="00B81298" w:rsidRDefault="00B81298" w:rsidP="00420A5E">
      <w:r>
        <w:t xml:space="preserve">Cooling time measurement error is negligible. </w:t>
      </w:r>
    </w:p>
    <w:p w14:paraId="306E3150" w14:textId="3009F65C" w:rsidR="00B81298" w:rsidRPr="00B81298" w:rsidRDefault="00420A5E" w:rsidP="005D0D59">
      <w:r>
        <w:t>The sources of errors come mainly from the code’s error as well as all the calculation that needed to be changed in order to fit to reality resultin</w:t>
      </w:r>
      <w:r w:rsidR="005D0D59">
        <w:t xml:space="preserve">g in a lot of experimentation. </w:t>
      </w:r>
    </w:p>
    <w:p w14:paraId="06587E7E" w14:textId="69717A74" w:rsidR="00510E1E" w:rsidRPr="00EE577F" w:rsidRDefault="005D0748" w:rsidP="00EE577F">
      <w:pPr>
        <w:pStyle w:val="ThesisHeading1"/>
      </w:pPr>
      <w:r w:rsidRPr="00EE577F">
        <w:lastRenderedPageBreak/>
        <w:t xml:space="preserve"> </w:t>
      </w:r>
      <w:r w:rsidR="000D299E" w:rsidRPr="00EE577F">
        <w:t>Wo</w:t>
      </w:r>
      <w:bookmarkStart w:id="47" w:name="_GoBack"/>
      <w:bookmarkEnd w:id="47"/>
      <w:r w:rsidR="000D299E" w:rsidRPr="00EE577F">
        <w:t>rk</w:t>
      </w:r>
      <w:bookmarkEnd w:id="42"/>
      <w:bookmarkEnd w:id="43"/>
      <w:bookmarkEnd w:id="44"/>
      <w:bookmarkEnd w:id="45"/>
      <w:bookmarkEnd w:id="46"/>
    </w:p>
    <w:p w14:paraId="5C45136E" w14:textId="27389132" w:rsidR="00D07F30" w:rsidRDefault="00AB141D" w:rsidP="00D07F30">
      <w:pPr>
        <w:pStyle w:val="ThesisNormalText2"/>
        <w:ind w:firstLine="0"/>
      </w:pPr>
      <w:r>
        <w:t>The work conducted during this thesis has multiple steps</w:t>
      </w:r>
      <w:r w:rsidR="00385F1A">
        <w:t xml:space="preserve"> and every one of them have to connected between </w:t>
      </w:r>
      <w:r w:rsidR="006C1BFF">
        <w:t>each other’s</w:t>
      </w:r>
      <w:r w:rsidR="00385F1A">
        <w:t xml:space="preserve"> perfectly otherwise errors, or miscalculation would have appeared, that is why it require precise and flawless execution.</w:t>
      </w:r>
    </w:p>
    <w:p w14:paraId="62863AB0" w14:textId="1AD5DAFD" w:rsidR="00D07F30" w:rsidRDefault="00D07F30" w:rsidP="00D07F30">
      <w:pPr>
        <w:pStyle w:val="ThesisHeading2"/>
      </w:pPr>
      <w:r>
        <w:t xml:space="preserve"> Virtual WAAM Environment Setup</w:t>
      </w:r>
    </w:p>
    <w:p w14:paraId="193ED77B" w14:textId="189BB47E" w:rsidR="006C1BFF" w:rsidRDefault="00C628E3" w:rsidP="006C1BFF">
      <w:r w:rsidRPr="000B40AE">
        <w:drawing>
          <wp:anchor distT="0" distB="0" distL="114300" distR="114300" simplePos="0" relativeHeight="251665408" behindDoc="0" locked="0" layoutInCell="1" allowOverlap="1" wp14:anchorId="22255956" wp14:editId="10D71062">
            <wp:simplePos x="0" y="0"/>
            <wp:positionH relativeFrom="margin">
              <wp:posOffset>1905</wp:posOffset>
            </wp:positionH>
            <wp:positionV relativeFrom="paragraph">
              <wp:posOffset>1979930</wp:posOffset>
            </wp:positionV>
            <wp:extent cx="3818890" cy="4351020"/>
            <wp:effectExtent l="0" t="0" r="0" b="0"/>
            <wp:wrapSquare wrapText="bothSides"/>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818890" cy="4351020"/>
                    </a:xfrm>
                    <a:prstGeom prst="rect">
                      <a:avLst/>
                    </a:prstGeom>
                  </pic:spPr>
                </pic:pic>
              </a:graphicData>
            </a:graphic>
            <wp14:sizeRelH relativeFrom="margin">
              <wp14:pctWidth>0</wp14:pctWidth>
            </wp14:sizeRelH>
            <wp14:sizeRelV relativeFrom="margin">
              <wp14:pctHeight>0</wp14:pctHeight>
            </wp14:sizeRelV>
          </wp:anchor>
        </w:drawing>
      </w:r>
      <w:r w:rsidR="005E387E">
        <w:t xml:space="preserve">A virtual simulation of the machine 3D printing was created in Robot Studio that mimic the movement and speed of the real arm, multiple path for different pieces were done. </w:t>
      </w:r>
    </w:p>
    <w:p w14:paraId="42093121" w14:textId="0688C0D4" w:rsidR="005E387E" w:rsidRDefault="005E387E" w:rsidP="005E387E">
      <w:pPr>
        <w:pStyle w:val="ThesisNormalText2"/>
        <w:ind w:firstLine="0"/>
      </w:pPr>
      <w:r>
        <w:t xml:space="preserve">The </w:t>
      </w:r>
      <w:r w:rsidR="001D74AC">
        <w:t>movement</w:t>
      </w:r>
      <w:r>
        <w:t xml:space="preserve"> when printing is 12 mm/s, and in between printed during transition phases it’s 800 mm/s. The TCP, </w:t>
      </w:r>
      <w:r w:rsidR="001D74AC">
        <w:t xml:space="preserve">world base coordinate and each piece coordinate were defined as separate tools and work object. When a piece is printed it send a signal call “weld” to indicate when it’s welding, this signal is turn to false when it is in transition phases as well as when the arm is reorienting itself in the same piece phase. At the end of every layer’s printed, the work object z dimension of this piece </w:t>
      </w:r>
      <w:r w:rsidR="007D15EA">
        <w:t>is</w:t>
      </w:r>
      <w:r w:rsidR="001D74AC">
        <w:t xml:space="preserve"> incremented by 1 to simulate the layer’s thickness, whereas the tool work object doesn’t change so the TCP can print above the layer. When the printing is finished, the piece’s work object is put back to normal at z = -100. </w:t>
      </w:r>
      <w:r w:rsidR="007D15EA">
        <w:t xml:space="preserve">Also when a layer is done, the program waits for order from python’s main code to go and select a new piece to print. </w:t>
      </w:r>
    </w:p>
    <w:p w14:paraId="31FF59A5" w14:textId="4A82D1C5" w:rsidR="00760E50" w:rsidRDefault="000B40AE" w:rsidP="005E387E">
      <w:pPr>
        <w:pStyle w:val="ThesisNormalText2"/>
        <w:ind w:firstLine="0"/>
      </w:pPr>
      <w:r>
        <w:rPr>
          <w:noProof/>
        </w:rPr>
        <mc:AlternateContent>
          <mc:Choice Requires="wps">
            <w:drawing>
              <wp:anchor distT="0" distB="0" distL="114300" distR="114300" simplePos="0" relativeHeight="251667456" behindDoc="0" locked="0" layoutInCell="1" allowOverlap="1" wp14:anchorId="0D849BC5" wp14:editId="2D13A011">
                <wp:simplePos x="0" y="0"/>
                <wp:positionH relativeFrom="column">
                  <wp:posOffset>0</wp:posOffset>
                </wp:positionH>
                <wp:positionV relativeFrom="paragraph">
                  <wp:posOffset>3526790</wp:posOffset>
                </wp:positionV>
                <wp:extent cx="3817620" cy="635"/>
                <wp:effectExtent l="0" t="0" r="0" b="0"/>
                <wp:wrapSquare wrapText="bothSides"/>
                <wp:docPr id="6" name="Zone de texte 6"/>
                <wp:cNvGraphicFramePr/>
                <a:graphic xmlns:a="http://schemas.openxmlformats.org/drawingml/2006/main">
                  <a:graphicData uri="http://schemas.microsoft.com/office/word/2010/wordprocessingShape">
                    <wps:wsp>
                      <wps:cNvSpPr txBox="1"/>
                      <wps:spPr>
                        <a:xfrm>
                          <a:off x="0" y="0"/>
                          <a:ext cx="3817620" cy="635"/>
                        </a:xfrm>
                        <a:prstGeom prst="rect">
                          <a:avLst/>
                        </a:prstGeom>
                        <a:solidFill>
                          <a:prstClr val="white"/>
                        </a:solidFill>
                        <a:ln>
                          <a:noFill/>
                        </a:ln>
                      </wps:spPr>
                      <wps:txbx>
                        <w:txbxContent>
                          <w:p w14:paraId="270F02DE" w14:textId="042A16EB" w:rsidR="008371E3" w:rsidRPr="00A2406F" w:rsidRDefault="008371E3" w:rsidP="000B40AE">
                            <w:pPr>
                              <w:pStyle w:val="Lgende"/>
                            </w:pPr>
                            <w:r>
                              <w:t xml:space="preserve">Figure </w:t>
                            </w:r>
                            <w:r>
                              <w:fldChar w:fldCharType="begin"/>
                            </w:r>
                            <w:r>
                              <w:instrText xml:space="preserve"> SEQ Figure \* ARABIC </w:instrText>
                            </w:r>
                            <w:r>
                              <w:fldChar w:fldCharType="separate"/>
                            </w:r>
                            <w:r>
                              <w:rPr>
                                <w:noProof/>
                              </w:rPr>
                              <w:t>1</w:t>
                            </w:r>
                            <w:r>
                              <w:fldChar w:fldCharType="end"/>
                            </w:r>
                            <w:r>
                              <w:t xml:space="preserve"> </w:t>
                            </w:r>
                            <w:r w:rsidRPr="000B40AE">
                              <w:rPr>
                                <w:b w:val="0"/>
                              </w:rPr>
                              <w:t xml:space="preserve">Raw path of </w:t>
                            </w:r>
                            <w:r>
                              <w:rPr>
                                <w:b w:val="0"/>
                              </w:rPr>
                              <w:t xml:space="preserve">the printing of </w:t>
                            </w:r>
                            <w:r w:rsidRPr="000B40AE">
                              <w:rPr>
                                <w:b w:val="0"/>
                              </w:rPr>
                              <w:t>piece 1 in Robot Stud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849BC5" id="Zone de texte 6" o:spid="_x0000_s1029" type="#_x0000_t202" style="position:absolute;left:0;text-align:left;margin-left:0;margin-top:277.7pt;width:300.6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" stroked="f">
                <v:textbox style="mso-fit-shape-to-text:t" inset="0,0,0,0">
                  <w:txbxContent>
                    <w:p w14:paraId="270F02DE" w14:textId="042A16EB" w:rsidR="008371E3" w:rsidRPr="00A2406F" w:rsidRDefault="008371E3" w:rsidP="000B40AE">
                      <w:pPr>
                        <w:pStyle w:val="Lgende"/>
                      </w:pPr>
                      <w:r>
                        <w:t xml:space="preserve">Figure </w:t>
                      </w:r>
                      <w:r>
                        <w:fldChar w:fldCharType="begin"/>
                      </w:r>
                      <w:r>
                        <w:instrText xml:space="preserve"> SEQ Figure \* ARABIC </w:instrText>
                      </w:r>
                      <w:r>
                        <w:fldChar w:fldCharType="separate"/>
                      </w:r>
                      <w:r>
                        <w:rPr>
                          <w:noProof/>
                        </w:rPr>
                        <w:t>1</w:t>
                      </w:r>
                      <w:r>
                        <w:fldChar w:fldCharType="end"/>
                      </w:r>
                      <w:r>
                        <w:t xml:space="preserve"> </w:t>
                      </w:r>
                      <w:r w:rsidRPr="000B40AE">
                        <w:rPr>
                          <w:b w:val="0"/>
                        </w:rPr>
                        <w:t xml:space="preserve">Raw path of </w:t>
                      </w:r>
                      <w:r>
                        <w:rPr>
                          <w:b w:val="0"/>
                        </w:rPr>
                        <w:t xml:space="preserve">the printing of </w:t>
                      </w:r>
                      <w:r w:rsidRPr="000B40AE">
                        <w:rPr>
                          <w:b w:val="0"/>
                        </w:rPr>
                        <w:t>piece 1 in Robot Studio</w:t>
                      </w:r>
                    </w:p>
                  </w:txbxContent>
                </v:textbox>
                <w10:wrap type="square"/>
              </v:shape>
            </w:pict>
          </mc:Fallback>
        </mc:AlternateContent>
      </w:r>
      <w:r w:rsidR="00760E50">
        <w:t>Every pieces will be printed with a defined number of layers, to train and optimize everything, the number of layers printed throughout the whole thesis was from 2 to 15.</w:t>
      </w:r>
      <w:r w:rsidR="00C628E3">
        <w:t xml:space="preserve"> As seen in Fig. 1, the raw path of the machine to print one layer of the piec</w:t>
      </w:r>
      <w:r w:rsidR="00BF115A">
        <w:t>e number one.</w:t>
      </w:r>
    </w:p>
    <w:p w14:paraId="0B0EB082" w14:textId="36C08BC2" w:rsidR="008C0BE8" w:rsidRPr="005E387E" w:rsidRDefault="000B40AE" w:rsidP="000B40AE">
      <w:pPr>
        <w:pStyle w:val="ThesisFigureBottom"/>
        <w:framePr w:wrap="notBeside"/>
      </w:pPr>
      <w:r>
        <w:br w:type="textWrapping" w:clear="all"/>
      </w:r>
    </w:p>
    <w:p w14:paraId="095FF191" w14:textId="39582B1D" w:rsidR="00D07F30" w:rsidRPr="00C628E3" w:rsidRDefault="00D07F30" w:rsidP="00D07F30">
      <w:pPr>
        <w:pStyle w:val="ThesisHeading2"/>
      </w:pPr>
      <w:r w:rsidRPr="00C628E3">
        <w:lastRenderedPageBreak/>
        <w:t>TCP Data Acquisition</w:t>
      </w:r>
    </w:p>
    <w:p w14:paraId="488166C8" w14:textId="77777777" w:rsidR="00C628E3" w:rsidRDefault="00C628E3" w:rsidP="00C628E3">
      <w:pPr>
        <w:pStyle w:val="ThesisFigureTop"/>
        <w:framePr w:wrap="notBeside" w:vAnchor="page" w:hAnchor="page" w:x="1705" w:y="1705"/>
      </w:pPr>
      <w:r w:rsidRPr="00C628E3">
        <w:drawing>
          <wp:inline distT="0" distB="0" distL="0" distR="0" wp14:anchorId="1C079F76" wp14:editId="0FB0A676">
            <wp:extent cx="3984980" cy="3903980"/>
            <wp:effectExtent l="0" t="0" r="0" b="127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09952" cy="3928445"/>
                    </a:xfrm>
                    <a:prstGeom prst="rect">
                      <a:avLst/>
                    </a:prstGeom>
                  </pic:spPr>
                </pic:pic>
              </a:graphicData>
            </a:graphic>
          </wp:inline>
        </w:drawing>
      </w:r>
    </w:p>
    <w:p w14:paraId="77A3151D" w14:textId="23689F4A" w:rsidR="00C628E3" w:rsidRPr="00C628E3" w:rsidRDefault="00C628E3" w:rsidP="00C628E3">
      <w:pPr>
        <w:pStyle w:val="Lgende"/>
        <w:framePr w:wrap="notBeside" w:vAnchor="page" w:hAnchor="page" w:x="1705" w:y="1705" w:anchorLock="0"/>
        <w:jc w:val="both"/>
        <w:rPr>
          <w:lang w:val="en-US"/>
        </w:rPr>
      </w:pPr>
      <w:r w:rsidRPr="00C628E3">
        <w:rPr>
          <w:lang w:val="en-US"/>
        </w:rPr>
        <w:t xml:space="preserve">Figure </w:t>
      </w:r>
      <w:r>
        <w:fldChar w:fldCharType="begin"/>
      </w:r>
      <w:r w:rsidRPr="00C628E3">
        <w:rPr>
          <w:lang w:val="en-US"/>
        </w:rPr>
        <w:instrText xml:space="preserve"> SEQ Figure \* ARABIC </w:instrText>
      </w:r>
      <w:r>
        <w:fldChar w:fldCharType="separate"/>
      </w:r>
      <w:r w:rsidR="007C3660">
        <w:rPr>
          <w:noProof/>
          <w:lang w:val="en-US"/>
        </w:rPr>
        <w:t>2</w:t>
      </w:r>
      <w:r>
        <w:fldChar w:fldCharType="end"/>
      </w:r>
      <w:r w:rsidRPr="00C628E3">
        <w:rPr>
          <w:lang w:val="en-US"/>
        </w:rPr>
        <w:t xml:space="preserve"> </w:t>
      </w:r>
      <w:r w:rsidRPr="00C628E3">
        <w:rPr>
          <w:b w:val="0"/>
          <w:lang w:val="en-US"/>
        </w:rPr>
        <w:t>Coordinate fetched from Robot Studio Represented in 3D</w:t>
      </w:r>
      <w:r w:rsidRPr="00C628E3">
        <w:rPr>
          <w:lang w:val="en-US"/>
        </w:rPr>
        <w:t xml:space="preserve"> </w:t>
      </w:r>
    </w:p>
    <w:p w14:paraId="7692C05C" w14:textId="0619A2C9" w:rsidR="00081AE2" w:rsidRDefault="00070084" w:rsidP="00081AE2">
      <w:r>
        <w:t xml:space="preserve">To </w:t>
      </w:r>
      <w:r w:rsidR="0060730D">
        <w:t>acquire</w:t>
      </w:r>
      <w:r>
        <w:t xml:space="preserve"> the TCP coordinate, a function called </w:t>
      </w:r>
      <w:r w:rsidR="0060730D">
        <w:t>“</w:t>
      </w:r>
      <w:proofErr w:type="spellStart"/>
      <w:r>
        <w:t>fetc</w:t>
      </w:r>
      <w:r w:rsidR="0060730D">
        <w:t>h</w:t>
      </w:r>
      <w:r>
        <w:t>_xyz</w:t>
      </w:r>
      <w:proofErr w:type="spellEnd"/>
      <w:r w:rsidR="0060730D">
        <w:t>”</w:t>
      </w:r>
      <w:r>
        <w:t xml:space="preserve"> is implemented in another function that fetch continuously: the TCP coordinate with </w:t>
      </w:r>
      <w:r w:rsidR="0060730D">
        <w:t>“</w:t>
      </w:r>
      <w:proofErr w:type="spellStart"/>
      <w:r>
        <w:t>fetch_xyz</w:t>
      </w:r>
      <w:proofErr w:type="spellEnd"/>
      <w:r w:rsidR="0060730D">
        <w:t>”</w:t>
      </w:r>
      <w:r>
        <w:t xml:space="preserve">, if it’s welding or not with </w:t>
      </w:r>
      <w:r w:rsidR="0060730D">
        <w:t>“</w:t>
      </w:r>
      <w:proofErr w:type="spellStart"/>
      <w:r>
        <w:t>fetch_weld</w:t>
      </w:r>
      <w:proofErr w:type="spellEnd"/>
      <w:r w:rsidR="0060730D">
        <w:t>”</w:t>
      </w:r>
      <w:r>
        <w:t xml:space="preserve">, and the state of the layer, if it’s finished or no. The coordinate are fetch at the </w:t>
      </w:r>
      <w:r w:rsidR="0060730D">
        <w:t>frequency</w:t>
      </w:r>
      <w:r>
        <w:t xml:space="preserve"> of 1kHz</w:t>
      </w:r>
      <w:r w:rsidR="0060730D">
        <w:t xml:space="preserve"> as the condition that the simulation is welding and the layer is not finished, those coordinate are save in a </w:t>
      </w:r>
      <w:proofErr w:type="spellStart"/>
      <w:r w:rsidR="0060730D">
        <w:t>json</w:t>
      </w:r>
      <w:proofErr w:type="spellEnd"/>
      <w:r w:rsidR="0060730D">
        <w:t xml:space="preserve"> file called “</w:t>
      </w:r>
      <w:proofErr w:type="spellStart"/>
      <w:r w:rsidR="0060730D">
        <w:t>depositions_points_piece</w:t>
      </w:r>
      <w:proofErr w:type="spellEnd"/>
      <w:r w:rsidR="0060730D">
        <w:t>_{</w:t>
      </w:r>
      <w:proofErr w:type="spellStart"/>
      <w:r w:rsidR="0060730D">
        <w:t>piece_id</w:t>
      </w:r>
      <w:proofErr w:type="spellEnd"/>
      <w:proofErr w:type="gramStart"/>
      <w:r w:rsidR="0060730D">
        <w:t>}.</w:t>
      </w:r>
      <w:proofErr w:type="spellStart"/>
      <w:r w:rsidR="0060730D">
        <w:t>json</w:t>
      </w:r>
      <w:proofErr w:type="spellEnd"/>
      <w:proofErr w:type="gramEnd"/>
      <w:r w:rsidR="0060730D">
        <w:t xml:space="preserve">”, so </w:t>
      </w:r>
      <w:r w:rsidR="007E4B3D">
        <w:t>there is a</w:t>
      </w:r>
      <w:r w:rsidR="0060730D">
        <w:t xml:space="preserve"> separate </w:t>
      </w:r>
      <w:proofErr w:type="spellStart"/>
      <w:r w:rsidR="0060730D">
        <w:t>json</w:t>
      </w:r>
      <w:proofErr w:type="spellEnd"/>
      <w:r w:rsidR="0060730D">
        <w:t xml:space="preserve"> for every pieces</w:t>
      </w:r>
      <w:r w:rsidR="00081AE2">
        <w:t>, depending on the piece, but approximately 1000 points are fetched each layers</w:t>
      </w:r>
      <w:r w:rsidR="0060730D">
        <w:t>. Those are reset every time the main function is called.</w:t>
      </w:r>
      <w:r w:rsidR="007C3660">
        <w:t xml:space="preserve"> In Fig 2, the representation of all the points for one layer fetched are put into 3D.</w:t>
      </w:r>
    </w:p>
    <w:p w14:paraId="40C2F95B" w14:textId="0667BFC4" w:rsidR="00D07F30" w:rsidRDefault="00D07F30" w:rsidP="00081AE2">
      <w:pPr>
        <w:pStyle w:val="ThesisHeading3"/>
      </w:pPr>
      <w:r>
        <w:t>Outlier Detection &amp; JSON Logging Structure</w:t>
      </w:r>
    </w:p>
    <w:p w14:paraId="553484E3" w14:textId="1D6D4DBA" w:rsidR="00081AE2" w:rsidRDefault="00081AE2" w:rsidP="00081AE2">
      <w:pPr>
        <w:shd w:val="clear" w:color="auto" w:fill="FFFFFF"/>
        <w:spacing w:line="285" w:lineRule="atLeast"/>
        <w:jc w:val="left"/>
      </w:pPr>
      <w:r>
        <w:t xml:space="preserve">Some outliers could have slipped by even with the welding and layer’s security, to fix this problem, the </w:t>
      </w:r>
      <w:proofErr w:type="spellStart"/>
      <w:r>
        <w:t>json</w:t>
      </w:r>
      <w:proofErr w:type="spellEnd"/>
      <w:r>
        <w:t xml:space="preserve"> of the current piece is load in “</w:t>
      </w:r>
      <w:proofErr w:type="spellStart"/>
      <w:r>
        <w:t>deposition_point</w:t>
      </w:r>
      <w:proofErr w:type="spellEnd"/>
      <w:r>
        <w:t xml:space="preserve">” variable, then </w:t>
      </w:r>
      <w:r w:rsidRPr="00081AE2">
        <w:t>the outliers are filter out by the function “</w:t>
      </w:r>
      <w:proofErr w:type="spellStart"/>
      <w:r w:rsidRPr="00081AE2">
        <w:rPr>
          <w:lang w:val="en-US" w:eastAsia="fr-FR"/>
        </w:rPr>
        <w:t>filter_points_by_</w:t>
      </w:r>
      <w:proofErr w:type="gramStart"/>
      <w:r w:rsidRPr="00081AE2">
        <w:rPr>
          <w:lang w:val="en-US" w:eastAsia="fr-FR"/>
        </w:rPr>
        <w:t>layer</w:t>
      </w:r>
      <w:proofErr w:type="spellEnd"/>
      <w:r w:rsidRPr="00081AE2">
        <w:t>“</w:t>
      </w:r>
      <w:proofErr w:type="gramEnd"/>
      <w:r w:rsidR="006B683E">
        <w:t xml:space="preserve">, that take as parameters, </w:t>
      </w:r>
      <w:proofErr w:type="spellStart"/>
      <w:r w:rsidR="006B683E">
        <w:t>depositions_points</w:t>
      </w:r>
      <w:proofErr w:type="spellEnd"/>
      <w:r w:rsidR="006B683E">
        <w:t xml:space="preserve">, </w:t>
      </w:r>
      <w:proofErr w:type="spellStart"/>
      <w:r w:rsidR="006B683E">
        <w:t>min_pts</w:t>
      </w:r>
      <w:proofErr w:type="spellEnd"/>
      <w:r w:rsidR="006B683E">
        <w:t xml:space="preserve">, for the minimum point per layer to be consider not outliers, set on 50, and the layer height set as 1.  </w:t>
      </w:r>
    </w:p>
    <w:p w14:paraId="244C9AEE" w14:textId="2EBAAE52" w:rsidR="006B683E" w:rsidRPr="006B683E" w:rsidRDefault="006B683E" w:rsidP="006B683E">
      <w:pPr>
        <w:pStyle w:val="ThesisNormalText2"/>
        <w:ind w:firstLine="0"/>
      </w:pPr>
      <w:r>
        <w:t xml:space="preserve">Every points are now sorted out and clean, ready to have voxel transformation. </w:t>
      </w:r>
    </w:p>
    <w:p w14:paraId="12E4DBF2" w14:textId="79AAE2A2" w:rsidR="00D07F30" w:rsidRDefault="00D07F30" w:rsidP="00D07F30">
      <w:pPr>
        <w:pStyle w:val="ThesisHeading2"/>
      </w:pPr>
      <w:r>
        <w:t>Voxel-Based Geometry Pipeline</w:t>
      </w:r>
    </w:p>
    <w:p w14:paraId="6B138386" w14:textId="718BA357" w:rsidR="00931256" w:rsidRDefault="00B55234" w:rsidP="00B55234">
      <w:pPr>
        <w:shd w:val="clear" w:color="auto" w:fill="FFFFFF"/>
        <w:spacing w:line="285" w:lineRule="atLeast"/>
        <w:jc w:val="left"/>
      </w:pPr>
      <w:r>
        <w:t xml:space="preserve">To create the voxel representation after filtering the outliers and cleaning the data, </w:t>
      </w:r>
    </w:p>
    <w:p w14:paraId="17259ED6" w14:textId="46F2AE74" w:rsidR="00931256" w:rsidRDefault="00931256" w:rsidP="00931256">
      <w:pPr>
        <w:pStyle w:val="ThesisHeading3"/>
      </w:pPr>
      <w:r>
        <w:lastRenderedPageBreak/>
        <w:t>Voxel Grid Parameters (resolution, layer thickness)</w:t>
      </w:r>
    </w:p>
    <w:p w14:paraId="0435BD21" w14:textId="44FF8186" w:rsidR="00931256" w:rsidRDefault="00B55234" w:rsidP="00B55234">
      <w:pPr>
        <w:shd w:val="clear" w:color="auto" w:fill="FFFFFF"/>
        <w:spacing w:line="285" w:lineRule="atLeast"/>
        <w:jc w:val="left"/>
      </w:pPr>
      <w:r>
        <w:t xml:space="preserve">3 </w:t>
      </w:r>
      <w:r w:rsidRPr="00B55234">
        <w:t xml:space="preserve">value are </w:t>
      </w:r>
      <w:r w:rsidR="00931256" w:rsidRPr="00B55234">
        <w:t>required</w:t>
      </w:r>
      <w:r w:rsidR="00931256">
        <w:t xml:space="preserve"> to create the voxel representation</w:t>
      </w:r>
      <w:r w:rsidR="00931256" w:rsidRPr="00B55234">
        <w:t>:</w:t>
      </w:r>
      <w:r w:rsidRPr="00B55234">
        <w:t xml:space="preserve"> the number of layers, obtain once again with the function “</w:t>
      </w:r>
      <w:proofErr w:type="spellStart"/>
      <w:r w:rsidRPr="00B55234">
        <w:rPr>
          <w:lang w:val="en-US" w:eastAsia="fr-FR"/>
        </w:rPr>
        <w:t>fetch_number_of_layer</w:t>
      </w:r>
      <w:proofErr w:type="spellEnd"/>
      <w:r w:rsidRPr="00B55234">
        <w:rPr>
          <w:lang w:val="en-US" w:eastAsia="fr-FR"/>
        </w:rPr>
        <w:t>(</w:t>
      </w:r>
      <w:proofErr w:type="spellStart"/>
      <w:r w:rsidRPr="00B55234">
        <w:rPr>
          <w:lang w:val="en-US" w:eastAsia="fr-FR"/>
        </w:rPr>
        <w:t>url_number_of_layers</w:t>
      </w:r>
      <w:proofErr w:type="spellEnd"/>
      <w:r w:rsidRPr="00B55234">
        <w:rPr>
          <w:lang w:val="en-US" w:eastAsia="fr-FR"/>
        </w:rPr>
        <w:t>)</w:t>
      </w:r>
      <w:r w:rsidRPr="00B55234">
        <w:t>”</w:t>
      </w:r>
      <w:r>
        <w:t xml:space="preserve"> that take into parameter the URL to have access to the value of the number of layers of this pieces, it is </w:t>
      </w:r>
      <w:proofErr w:type="spellStart"/>
      <w:r>
        <w:t>nz</w:t>
      </w:r>
      <w:proofErr w:type="spellEnd"/>
      <w:r>
        <w:t xml:space="preserve">, and will define the number of layer the voxel will have. </w:t>
      </w:r>
      <w:proofErr w:type="spellStart"/>
      <w:r>
        <w:t>Ny</w:t>
      </w:r>
      <w:proofErr w:type="spellEnd"/>
      <w:r>
        <w:t xml:space="preserve">, and </w:t>
      </w:r>
      <w:proofErr w:type="spellStart"/>
      <w:r>
        <w:t>nx</w:t>
      </w:r>
      <w:proofErr w:type="spellEnd"/>
      <w:r>
        <w:t>, will define the horizontal dimension and are defined by hand to 400 by 400</w:t>
      </w:r>
      <w:r w:rsidR="00760E50">
        <w:t xml:space="preserve"> for the majority of the work, but as far as 2000 by 2000 voxel dimension were used</w:t>
      </w:r>
      <w:r w:rsidR="00931256">
        <w:t xml:space="preserve">. </w:t>
      </w:r>
    </w:p>
    <w:p w14:paraId="42FDA198" w14:textId="61BA5CF4" w:rsidR="00931256" w:rsidRDefault="00931256" w:rsidP="00931256">
      <w:pPr>
        <w:pStyle w:val="ThesisHeading3"/>
      </w:pPr>
      <w:r>
        <w:t xml:space="preserve">Deposition-Point Voxel-Index Mapping </w:t>
      </w:r>
    </w:p>
    <w:p w14:paraId="458CF08E" w14:textId="23396DB5" w:rsidR="00931256" w:rsidRPr="00760E50" w:rsidRDefault="00931256" w:rsidP="00760E50">
      <w:pPr>
        <w:shd w:val="clear" w:color="auto" w:fill="FFFFFF"/>
        <w:spacing w:line="285" w:lineRule="atLeast"/>
        <w:jc w:val="left"/>
        <w:rPr>
          <w:rFonts w:ascii="Consolas" w:hAnsi="Consolas"/>
          <w:color w:val="3B3B3B"/>
          <w:sz w:val="21"/>
          <w:szCs w:val="21"/>
          <w:lang w:val="en-US" w:eastAsia="fr-FR"/>
        </w:rPr>
      </w:pPr>
      <w:r>
        <w:t xml:space="preserve">The deposition </w:t>
      </w:r>
      <w:r w:rsidRPr="00760E50">
        <w:t>point are then mapped to th</w:t>
      </w:r>
      <w:r w:rsidR="00760E50" w:rsidRPr="00760E50">
        <w:t>e voxel’s indices using the function “</w:t>
      </w:r>
      <w:proofErr w:type="spellStart"/>
      <w:r w:rsidR="00760E50" w:rsidRPr="00760E50">
        <w:rPr>
          <w:lang w:val="en-US" w:eastAsia="fr-FR"/>
        </w:rPr>
        <w:t>point_to_voxel_</w:t>
      </w:r>
      <w:proofErr w:type="gramStart"/>
      <w:r w:rsidR="00760E50" w:rsidRPr="00760E50">
        <w:rPr>
          <w:lang w:val="en-US" w:eastAsia="fr-FR"/>
        </w:rPr>
        <w:t>indices</w:t>
      </w:r>
      <w:proofErr w:type="spellEnd"/>
      <w:r w:rsidR="00760E50" w:rsidRPr="00760E50">
        <w:t>(</w:t>
      </w:r>
      <w:proofErr w:type="gramEnd"/>
      <w:r w:rsidR="00760E50" w:rsidRPr="00760E50">
        <w:t>)” that take</w:t>
      </w:r>
      <w:r w:rsidR="00760E50">
        <w:t xml:space="preserve">s into argument, the coordinate x, y, z from depositions points, </w:t>
      </w:r>
      <w:proofErr w:type="spellStart"/>
      <w:r w:rsidR="00760E50">
        <w:t>nz</w:t>
      </w:r>
      <w:proofErr w:type="spellEnd"/>
      <w:r w:rsidR="00760E50">
        <w:t xml:space="preserve">, </w:t>
      </w:r>
      <w:proofErr w:type="spellStart"/>
      <w:r w:rsidR="00760E50">
        <w:t>nx</w:t>
      </w:r>
      <w:proofErr w:type="spellEnd"/>
      <w:r w:rsidR="00760E50">
        <w:t xml:space="preserve">, </w:t>
      </w:r>
      <w:proofErr w:type="spellStart"/>
      <w:r w:rsidR="00760E50">
        <w:t>ny</w:t>
      </w:r>
      <w:proofErr w:type="spellEnd"/>
      <w:r w:rsidR="00760E50">
        <w:t xml:space="preserve">, the layer height, as well as the range of the coordinate and their minimum. </w:t>
      </w:r>
    </w:p>
    <w:p w14:paraId="058D6527" w14:textId="1A3A2081" w:rsidR="00931256" w:rsidRDefault="00D07F30" w:rsidP="00931256">
      <w:pPr>
        <w:pStyle w:val="ThesisHeading3"/>
      </w:pPr>
      <w:r>
        <w:t>In-Plane Filling &amp; Vertical Smoothing</w:t>
      </w:r>
    </w:p>
    <w:p w14:paraId="06CFB96D" w14:textId="77777777" w:rsidR="00931256" w:rsidRDefault="00931256" w:rsidP="00931256">
      <w:pPr>
        <w:shd w:val="clear" w:color="auto" w:fill="FFFFFF"/>
        <w:spacing w:line="285" w:lineRule="atLeast"/>
        <w:jc w:val="left"/>
      </w:pPr>
      <w:r>
        <w:t xml:space="preserve">To fill gap in between points, a fill radius of dimension 3 by 3 is used. </w:t>
      </w:r>
    </w:p>
    <w:p w14:paraId="27744D31" w14:textId="77777777" w:rsidR="00931256" w:rsidRDefault="00931256" w:rsidP="00931256">
      <w:pPr>
        <w:shd w:val="clear" w:color="auto" w:fill="FFFFFF"/>
        <w:spacing w:line="285" w:lineRule="atLeast"/>
        <w:jc w:val="left"/>
      </w:pPr>
      <w:r>
        <w:t>Also if needed a vertical smoothing is applied to allow a better consistency between layers. None is done here.</w:t>
      </w:r>
    </w:p>
    <w:p w14:paraId="70D69C1E" w14:textId="78FB6D4C" w:rsidR="00D07F30" w:rsidRDefault="00D07F30" w:rsidP="00931256">
      <w:pPr>
        <w:pStyle w:val="ThesisHeading3"/>
      </w:pPr>
      <w:r>
        <w:t>Bounding-Box Extraction</w:t>
      </w:r>
      <w:r w:rsidR="00760E50">
        <w:t xml:space="preserve"> and storage</w:t>
      </w:r>
    </w:p>
    <w:p w14:paraId="609CE9C7" w14:textId="179736E8" w:rsidR="00DA4081" w:rsidRDefault="007C3660" w:rsidP="00DA4081">
      <w:pPr>
        <w:shd w:val="clear" w:color="auto" w:fill="FFFFFF"/>
        <w:spacing w:line="285" w:lineRule="atLeast"/>
        <w:jc w:val="left"/>
      </w:pPr>
      <w:r>
        <w:rPr>
          <w:noProof/>
        </w:rPr>
        <mc:AlternateContent>
          <mc:Choice Requires="wps">
            <w:drawing>
              <wp:anchor distT="0" distB="0" distL="114300" distR="114300" simplePos="0" relativeHeight="251670528" behindDoc="0" locked="0" layoutInCell="1" allowOverlap="1" wp14:anchorId="1F2214DC" wp14:editId="3BA1E786">
                <wp:simplePos x="0" y="0"/>
                <wp:positionH relativeFrom="column">
                  <wp:posOffset>0</wp:posOffset>
                </wp:positionH>
                <wp:positionV relativeFrom="paragraph">
                  <wp:posOffset>4340225</wp:posOffset>
                </wp:positionV>
                <wp:extent cx="3093720" cy="635"/>
                <wp:effectExtent l="0" t="0" r="0" b="0"/>
                <wp:wrapSquare wrapText="bothSides"/>
                <wp:docPr id="18" name="Zone de texte 18"/>
                <wp:cNvGraphicFramePr/>
                <a:graphic xmlns:a="http://schemas.openxmlformats.org/drawingml/2006/main">
                  <a:graphicData uri="http://schemas.microsoft.com/office/word/2010/wordprocessingShape">
                    <wps:wsp>
                      <wps:cNvSpPr txBox="1"/>
                      <wps:spPr>
                        <a:xfrm>
                          <a:off x="0" y="0"/>
                          <a:ext cx="3093720" cy="635"/>
                        </a:xfrm>
                        <a:prstGeom prst="rect">
                          <a:avLst/>
                        </a:prstGeom>
                        <a:solidFill>
                          <a:prstClr val="white"/>
                        </a:solidFill>
                        <a:ln>
                          <a:noFill/>
                        </a:ln>
                      </wps:spPr>
                      <wps:txbx>
                        <w:txbxContent>
                          <w:p w14:paraId="5F12D65A" w14:textId="6F334E36" w:rsidR="008371E3" w:rsidRPr="00672417" w:rsidRDefault="008371E3" w:rsidP="007C3660">
                            <w:pPr>
                              <w:pStyle w:val="Lgende"/>
                              <w:rPr>
                                <w:noProof/>
                              </w:rPr>
                            </w:pPr>
                            <w:r>
                              <w:t xml:space="preserve">Figure </w:t>
                            </w:r>
                            <w:r>
                              <w:fldChar w:fldCharType="begin"/>
                            </w:r>
                            <w:r>
                              <w:instrText xml:space="preserve"> SEQ Figure \* ARABIC </w:instrText>
                            </w:r>
                            <w:r>
                              <w:fldChar w:fldCharType="separate"/>
                            </w:r>
                            <w:r>
                              <w:rPr>
                                <w:noProof/>
                              </w:rPr>
                              <w:t>3</w:t>
                            </w:r>
                            <w:r>
                              <w:fldChar w:fldCharType="end"/>
                            </w:r>
                            <w:r>
                              <w:t xml:space="preserve"> </w:t>
                            </w:r>
                            <w:r w:rsidRPr="007C3660">
                              <w:rPr>
                                <w:b w:val="0"/>
                              </w:rPr>
                              <w:t>Voxel representation of the first layer of piece 1</w:t>
                            </w:r>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2214DC" id="Zone de texte 18" o:spid="_x0000_s1030" type="#_x0000_t202" style="position:absolute;margin-left:0;margin-top:341.75pt;width:243.6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" stroked="f">
                <v:textbox style="mso-fit-shape-to-text:t" inset="0,0,0,0">
                  <w:txbxContent>
                    <w:p w14:paraId="5F12D65A" w14:textId="6F334E36" w:rsidR="008371E3" w:rsidRPr="00672417" w:rsidRDefault="008371E3" w:rsidP="007C3660">
                      <w:pPr>
                        <w:pStyle w:val="Lgende"/>
                        <w:rPr>
                          <w:noProof/>
                        </w:rPr>
                      </w:pPr>
                      <w:r>
                        <w:t xml:space="preserve">Figure </w:t>
                      </w:r>
                      <w:r>
                        <w:fldChar w:fldCharType="begin"/>
                      </w:r>
                      <w:r>
                        <w:instrText xml:space="preserve"> SEQ Figure \* ARABIC </w:instrText>
                      </w:r>
                      <w:r>
                        <w:fldChar w:fldCharType="separate"/>
                      </w:r>
                      <w:r>
                        <w:rPr>
                          <w:noProof/>
                        </w:rPr>
                        <w:t>3</w:t>
                      </w:r>
                      <w:r>
                        <w:fldChar w:fldCharType="end"/>
                      </w:r>
                      <w:r>
                        <w:t xml:space="preserve"> </w:t>
                      </w:r>
                      <w:r w:rsidRPr="007C3660">
                        <w:rPr>
                          <w:b w:val="0"/>
                        </w:rPr>
                        <w:t>Voxel representation of the first layer of piece 1</w:t>
                      </w:r>
                      <w:r>
                        <w:t xml:space="preserve"> </w:t>
                      </w:r>
                    </w:p>
                  </w:txbxContent>
                </v:textbox>
                <w10:wrap type="square"/>
              </v:shape>
            </w:pict>
          </mc:Fallback>
        </mc:AlternateContent>
      </w:r>
      <w:r w:rsidR="00C628E3">
        <w:rPr>
          <w:noProof/>
          <w:lang w:val="fr-FR" w:eastAsia="fr-FR"/>
        </w:rPr>
        <w:drawing>
          <wp:anchor distT="0" distB="0" distL="114300" distR="114300" simplePos="0" relativeHeight="251668480" behindDoc="0" locked="0" layoutInCell="1" allowOverlap="1" wp14:anchorId="68E9B50B" wp14:editId="040BDF3D">
            <wp:simplePos x="0" y="0"/>
            <wp:positionH relativeFrom="margin">
              <wp:align>left</wp:align>
            </wp:positionH>
            <wp:positionV relativeFrom="paragraph">
              <wp:posOffset>1349375</wp:posOffset>
            </wp:positionV>
            <wp:extent cx="3093720" cy="3070860"/>
            <wp:effectExtent l="0" t="0" r="0" b="0"/>
            <wp:wrapSquare wrapText="bothSides"/>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2.png"/>
                    <pic:cNvPicPr/>
                  </pic:nvPicPr>
                  <pic:blipFill>
                    <a:blip r:embed="rId15">
                      <a:extLst>
                        <a:ext uri="{28A0092B-C50C-407E-A947-70E740481C1C}">
                          <a14:useLocalDpi xmlns:a14="http://schemas.microsoft.com/office/drawing/2010/main" val="0"/>
                        </a:ext>
                      </a:extLst>
                    </a:blip>
                    <a:stretch>
                      <a:fillRect/>
                    </a:stretch>
                  </pic:blipFill>
                  <pic:spPr>
                    <a:xfrm>
                      <a:off x="0" y="0"/>
                      <a:ext cx="3093720" cy="3070860"/>
                    </a:xfrm>
                    <a:prstGeom prst="rect">
                      <a:avLst/>
                    </a:prstGeom>
                  </pic:spPr>
                </pic:pic>
              </a:graphicData>
            </a:graphic>
            <wp14:sizeRelH relativeFrom="margin">
              <wp14:pctWidth>0</wp14:pctWidth>
            </wp14:sizeRelH>
            <wp14:sizeRelV relativeFrom="margin">
              <wp14:pctHeight>0</wp14:pctHeight>
            </wp14:sizeRelV>
          </wp:anchor>
        </w:drawing>
      </w:r>
      <w:r w:rsidR="00DA4081">
        <w:t xml:space="preserve">After having correct </w:t>
      </w:r>
      <w:r w:rsidR="00DA4081" w:rsidRPr="00DA4081">
        <w:t>representation, it is saved using “</w:t>
      </w:r>
      <w:proofErr w:type="spellStart"/>
      <w:r w:rsidR="00DA4081" w:rsidRPr="00DA4081">
        <w:rPr>
          <w:lang w:val="en-US" w:eastAsia="fr-FR"/>
        </w:rPr>
        <w:t>save_bounding_boxes_from_</w:t>
      </w:r>
      <w:proofErr w:type="gramStart"/>
      <w:r w:rsidR="00DA4081" w:rsidRPr="00DA4081">
        <w:rPr>
          <w:lang w:val="en-US" w:eastAsia="fr-FR"/>
        </w:rPr>
        <w:t>grid</w:t>
      </w:r>
      <w:proofErr w:type="spellEnd"/>
      <w:r w:rsidR="00DA4081" w:rsidRPr="00DA4081">
        <w:t>(</w:t>
      </w:r>
      <w:proofErr w:type="gramEnd"/>
      <w:r w:rsidR="00DA4081" w:rsidRPr="00DA4081">
        <w:t>)” function</w:t>
      </w:r>
      <w:r w:rsidR="00DA4081">
        <w:t xml:space="preserve">, that saves the bounding boxes with inside every active pixel of the piece, so it saves space and to use it later, there is just to reproduce a black out voxel within the bounding boxes dimension and </w:t>
      </w:r>
      <w:proofErr w:type="spellStart"/>
      <w:r w:rsidR="00DA4081">
        <w:t>and</w:t>
      </w:r>
      <w:proofErr w:type="spellEnd"/>
      <w:r w:rsidR="00DA4081">
        <w:t xml:space="preserve"> put active pixel as active voxel. It is saved under a </w:t>
      </w:r>
      <w:proofErr w:type="spellStart"/>
      <w:r w:rsidR="00DA4081">
        <w:t>gzipped</w:t>
      </w:r>
      <w:proofErr w:type="spellEnd"/>
      <w:r w:rsidR="00DA4081">
        <w:t xml:space="preserve"> </w:t>
      </w:r>
      <w:proofErr w:type="spellStart"/>
      <w:r w:rsidR="00DA4081">
        <w:t>json</w:t>
      </w:r>
      <w:proofErr w:type="spellEnd"/>
      <w:r w:rsidR="00DA4081">
        <w:t xml:space="preserve"> to save even more space. All of that allowed to have even more precision, to go to thousands of voxels length and width without having to save too much, but it will take a lot of place and computer resources to do the heat simulation. </w:t>
      </w:r>
    </w:p>
    <w:p w14:paraId="57CF35E4" w14:textId="3C62675E" w:rsidR="00C628E3" w:rsidRPr="00DA4081" w:rsidRDefault="00C628E3" w:rsidP="00C628E3">
      <w:pPr>
        <w:pStyle w:val="ThesisFigureBottom"/>
        <w:framePr w:wrap="notBeside"/>
        <w:rPr>
          <w:lang w:eastAsia="fr-FR"/>
        </w:rPr>
      </w:pPr>
    </w:p>
    <w:p w14:paraId="7430167E" w14:textId="2AA85D10" w:rsidR="00D07F30" w:rsidRDefault="00D07F30" w:rsidP="00D07F30">
      <w:pPr>
        <w:pStyle w:val="ThesisHeading2"/>
      </w:pPr>
      <w:r>
        <w:t>Transient Heat-Transfer Simulation</w:t>
      </w:r>
    </w:p>
    <w:p w14:paraId="1806F759" w14:textId="69D58975" w:rsidR="00DA4081" w:rsidRPr="00FE21E8" w:rsidRDefault="00FB247A" w:rsidP="00FE21E8">
      <w:pPr>
        <w:shd w:val="clear" w:color="auto" w:fill="FFFFFF"/>
        <w:spacing w:line="285" w:lineRule="atLeast"/>
        <w:jc w:val="left"/>
        <w:rPr>
          <w:rFonts w:ascii="Consolas" w:hAnsi="Consolas"/>
          <w:color w:val="3B3B3B"/>
          <w:sz w:val="21"/>
          <w:szCs w:val="21"/>
          <w:lang w:val="en-US" w:eastAsia="fr-FR"/>
        </w:rPr>
      </w:pPr>
      <w:r>
        <w:t xml:space="preserve">The Heat-Transfer simulation is done using the </w:t>
      </w:r>
      <w:proofErr w:type="spellStart"/>
      <w:r>
        <w:t>gzipped</w:t>
      </w:r>
      <w:proofErr w:type="spellEnd"/>
      <w:r>
        <w:t xml:space="preserve"> </w:t>
      </w:r>
      <w:proofErr w:type="spellStart"/>
      <w:r>
        <w:t>json</w:t>
      </w:r>
      <w:proofErr w:type="spellEnd"/>
      <w:r>
        <w:t xml:space="preserve"> previously created after</w:t>
      </w:r>
      <w:r w:rsidR="002774D3">
        <w:t>, the voxel are reproduce inside the “</w:t>
      </w:r>
      <w:proofErr w:type="spellStart"/>
      <w:r w:rsidR="002774D3">
        <w:t>heat_</w:t>
      </w:r>
      <w:proofErr w:type="gramStart"/>
      <w:r w:rsidR="002774D3">
        <w:t>simulation</w:t>
      </w:r>
      <w:proofErr w:type="spellEnd"/>
      <w:r w:rsidR="002774D3">
        <w:t>(</w:t>
      </w:r>
      <w:proofErr w:type="gramEnd"/>
      <w:r w:rsidR="002774D3">
        <w:t xml:space="preserve">)” function using the </w:t>
      </w:r>
      <w:r w:rsidR="00FE21E8">
        <w:t xml:space="preserve">active </w:t>
      </w:r>
      <w:proofErr w:type="spellStart"/>
      <w:r w:rsidR="00FE21E8">
        <w:t>pixeland</w:t>
      </w:r>
      <w:proofErr w:type="spellEnd"/>
      <w:r w:rsidR="00FE21E8">
        <w:t xml:space="preserve"> bounding </w:t>
      </w:r>
      <w:proofErr w:type="spellStart"/>
      <w:r w:rsidR="00FE21E8">
        <w:t>boxe</w:t>
      </w:r>
      <w:proofErr w:type="spellEnd"/>
      <w:r w:rsidR="00FE21E8">
        <w:t xml:space="preserve"> dimension. After that the geometry </w:t>
      </w:r>
      <w:r w:rsidR="00FE21E8" w:rsidRPr="00FE21E8">
        <w:t xml:space="preserve">of each pieces is find and saved in a </w:t>
      </w:r>
      <w:r w:rsidR="00FE21E8" w:rsidRPr="00FE21E8">
        <w:lastRenderedPageBreak/>
        <w:t>dictionary using the function “</w:t>
      </w:r>
      <w:proofErr w:type="spellStart"/>
      <w:r w:rsidR="00FE21E8" w:rsidRPr="00FE21E8">
        <w:rPr>
          <w:lang w:val="en-US" w:eastAsia="fr-FR"/>
        </w:rPr>
        <w:t>analyze_</w:t>
      </w:r>
      <w:proofErr w:type="gramStart"/>
      <w:r w:rsidR="00FE21E8" w:rsidRPr="00FE21E8">
        <w:rPr>
          <w:lang w:val="en-US" w:eastAsia="fr-FR"/>
        </w:rPr>
        <w:t>geometry</w:t>
      </w:r>
      <w:proofErr w:type="spellEnd"/>
      <w:r w:rsidR="00FE21E8" w:rsidRPr="00FE21E8">
        <w:t>(</w:t>
      </w:r>
      <w:proofErr w:type="gramEnd"/>
      <w:r w:rsidR="00FE21E8" w:rsidRPr="00FE21E8">
        <w:t>)”</w:t>
      </w:r>
      <w:r w:rsidR="00FE21E8">
        <w:t xml:space="preserve">, that takes into parameters active pixels and the bounding box dimension. It is then returning </w:t>
      </w:r>
      <w:r w:rsidR="00E659EF">
        <w:t xml:space="preserve">the density, the average thickness of “wall” inside piece, </w:t>
      </w:r>
      <w:r w:rsidR="004F2335">
        <w:t xml:space="preserve">the average distance within the piece. </w:t>
      </w:r>
    </w:p>
    <w:p w14:paraId="06A22641" w14:textId="38645817" w:rsidR="00DA4081" w:rsidRDefault="00D07F30" w:rsidP="00DA4081">
      <w:pPr>
        <w:pStyle w:val="ThesisHeading3"/>
      </w:pPr>
      <w:r>
        <w:t>ODE Solve</w:t>
      </w:r>
      <w:r w:rsidR="00DA4081">
        <w:t>r Implementation for Each Voxel</w:t>
      </w:r>
    </w:p>
    <w:p w14:paraId="7C943F8C" w14:textId="3809F15D" w:rsidR="00CC76DC" w:rsidRDefault="00CC76DC" w:rsidP="00CC76DC">
      <w:r>
        <w:t>For each voxel this ODE equation is used to calculate and update its temperature:</w:t>
      </w:r>
    </w:p>
    <w:p w14:paraId="7271361C" w14:textId="4D5076A7" w:rsidR="00CC76DC" w:rsidRPr="00CC76DC" w:rsidRDefault="00CC76DC" w:rsidP="00CC76DC">
      <w:pPr>
        <w:shd w:val="clear" w:color="auto" w:fill="FFFFFF"/>
        <w:spacing w:line="285" w:lineRule="atLeast"/>
        <w:jc w:val="left"/>
        <w:rPr>
          <w:lang w:val="fr-FR" w:eastAsia="fr-FR"/>
        </w:rPr>
      </w:pPr>
      <w:proofErr w:type="gramStart"/>
      <w:r>
        <w:rPr>
          <w:lang w:val="fr-FR" w:eastAsia="fr-FR"/>
        </w:rPr>
        <w:t>T</w:t>
      </w:r>
      <w:r w:rsidRPr="00CC76DC">
        <w:rPr>
          <w:lang w:val="fr-FR" w:eastAsia="fr-FR"/>
        </w:rPr>
        <w:t>[</w:t>
      </w:r>
      <w:proofErr w:type="gramEnd"/>
      <w:r w:rsidRPr="00CC76DC">
        <w:rPr>
          <w:lang w:val="fr-FR" w:eastAsia="fr-FR"/>
        </w:rPr>
        <w:t xml:space="preserve">z, y, x] = </w:t>
      </w:r>
      <w:r>
        <w:rPr>
          <w:lang w:val="fr-FR" w:eastAsia="fr-FR"/>
        </w:rPr>
        <w:t xml:space="preserve"> T + </w:t>
      </w:r>
      <w:proofErr w:type="spellStart"/>
      <w:r w:rsidRPr="00CC76DC">
        <w:rPr>
          <w:lang w:val="fr-FR" w:eastAsia="fr-FR"/>
        </w:rPr>
        <w:t>dt</w:t>
      </w:r>
      <w:proofErr w:type="spellEnd"/>
      <w:r>
        <w:rPr>
          <w:lang w:val="fr-FR" w:eastAsia="fr-FR"/>
        </w:rPr>
        <w:t xml:space="preserve"> * </w:t>
      </w:r>
      <w:r w:rsidRPr="00CC76DC">
        <w:rPr>
          <w:lang w:val="fr-FR" w:eastAsia="fr-FR"/>
        </w:rPr>
        <w:t xml:space="preserve">alpha * Q - beta * (T - </w:t>
      </w:r>
      <w:proofErr w:type="spellStart"/>
      <w:r w:rsidRPr="00CC76DC">
        <w:rPr>
          <w:lang w:val="fr-FR" w:eastAsia="fr-FR"/>
        </w:rPr>
        <w:t>T_amb</w:t>
      </w:r>
      <w:proofErr w:type="spellEnd"/>
      <w:r w:rsidRPr="00CC76DC">
        <w:rPr>
          <w:lang w:val="fr-FR" w:eastAsia="fr-FR"/>
        </w:rPr>
        <w:t xml:space="preserve">) - gamma * (T**4 - </w:t>
      </w:r>
      <w:proofErr w:type="spellStart"/>
      <w:r w:rsidRPr="00CC76DC">
        <w:rPr>
          <w:lang w:val="fr-FR" w:eastAsia="fr-FR"/>
        </w:rPr>
        <w:t>T_amb</w:t>
      </w:r>
      <w:proofErr w:type="spellEnd"/>
      <w:r w:rsidRPr="00CC76DC">
        <w:rPr>
          <w:lang w:val="fr-FR" w:eastAsia="fr-FR"/>
        </w:rPr>
        <w:t>)</w:t>
      </w:r>
    </w:p>
    <w:p w14:paraId="3EC45865" w14:textId="5C40F773" w:rsidR="00CC76DC" w:rsidRPr="004501D0" w:rsidRDefault="00CC76DC" w:rsidP="00CC76DC">
      <w:r w:rsidRPr="004501D0">
        <w:t xml:space="preserve">With every </w:t>
      </w:r>
      <w:r w:rsidR="009D18E6" w:rsidRPr="004501D0">
        <w:t>piece’s part that is connected</w:t>
      </w:r>
      <w:r w:rsidRPr="004501D0">
        <w:t xml:space="preserve"> </w:t>
      </w:r>
      <w:r w:rsidR="009D18E6" w:rsidRPr="004501D0">
        <w:t>compute its own temperature</w:t>
      </w:r>
      <w:r w:rsidR="00053E56" w:rsidRPr="004501D0">
        <w:t xml:space="preserve"> according to this equation, </w:t>
      </w:r>
      <w:proofErr w:type="spellStart"/>
      <w:r w:rsidR="00053E56" w:rsidRPr="004501D0">
        <w:t>dt</w:t>
      </w:r>
      <w:proofErr w:type="spellEnd"/>
      <w:r w:rsidR="00053E56" w:rsidRPr="004501D0">
        <w:t xml:space="preserve"> is set to 1, otherwise it takes too much computer power, but for more accurate heat propagation other value must be attributed, same for </w:t>
      </w:r>
      <w:proofErr w:type="spellStart"/>
      <w:r w:rsidR="00053E56" w:rsidRPr="004501D0">
        <w:t>steps_per_layer</w:t>
      </w:r>
      <w:proofErr w:type="spellEnd"/>
      <w:r w:rsidR="00053E56" w:rsidRPr="004501D0">
        <w:t xml:space="preserve">, which is how many seconds in the future </w:t>
      </w:r>
      <w:r w:rsidR="007E4B3D">
        <w:t>the heat is to be predicted</w:t>
      </w:r>
      <w:r w:rsidR="00053E56" w:rsidRPr="004501D0">
        <w:t xml:space="preserve">, it is also set to one for the same reason. </w:t>
      </w:r>
    </w:p>
    <w:p w14:paraId="693E9C7B" w14:textId="77777777" w:rsidR="008259B6" w:rsidRDefault="00D07F30" w:rsidP="00DA4081">
      <w:pPr>
        <w:pStyle w:val="ThesisHeading3"/>
      </w:pPr>
      <w:r>
        <w:t>Empirical Parameter Calibration (α, β, γ)</w:t>
      </w:r>
    </w:p>
    <w:p w14:paraId="60C8B388" w14:textId="77777777" w:rsidR="008259B6" w:rsidRDefault="008259B6" w:rsidP="008259B6">
      <w:r>
        <w:t xml:space="preserve">The heat equation, used to calculate the temperature of each part of pieces, are modified according to the pieces geometric property disclosed previously with this ratio: </w:t>
      </w:r>
    </w:p>
    <w:p w14:paraId="0E9C40FA" w14:textId="77777777" w:rsidR="008259B6" w:rsidRPr="004501D0" w:rsidRDefault="008259B6" w:rsidP="004501D0">
      <w:r w:rsidRPr="004501D0">
        <w:t>α= (0.8 * compactness + 0.75 * (1 / (1 + thickness)) + 1 * density) *((number_layer+11)/13),</w:t>
      </w:r>
    </w:p>
    <w:p w14:paraId="1B755EC2" w14:textId="70F768E2" w:rsidR="008259B6" w:rsidRPr="002E5490" w:rsidRDefault="008259B6" w:rsidP="004501D0">
      <w:r w:rsidRPr="004501D0">
        <w:t>β= (0.03 + 0.01 * (1 - compactness) + 0.02 * (gap / 50.0)) *(((time_cooling</w:t>
      </w:r>
      <w:r w:rsidR="007C3660">
        <w:t>))</w:t>
      </w:r>
      <w:r w:rsidR="007C3660" w:rsidRPr="004501D0">
        <w:t>*</w:t>
      </w:r>
      <w:r w:rsidRPr="004501D0">
        <w:t xml:space="preserve">*2), </w:t>
      </w:r>
    </w:p>
    <w:p w14:paraId="00C10B34" w14:textId="2A671D08" w:rsidR="008259B6" w:rsidRPr="004501D0" w:rsidRDefault="008259B6" w:rsidP="004501D0">
      <w:r w:rsidRPr="004501D0">
        <w:t>γ= (1e-6 + 5e-6 * compactness + 1e-6 * (distance / 15.0)) *(((time_cooling</w:t>
      </w:r>
      <w:r w:rsidR="007C3660">
        <w:t>))</w:t>
      </w:r>
      <w:r w:rsidR="007C3660" w:rsidRPr="004501D0">
        <w:t>*</w:t>
      </w:r>
      <w:r w:rsidRPr="004501D0">
        <w:t>*1.05).</w:t>
      </w:r>
    </w:p>
    <w:p w14:paraId="428084A7" w14:textId="280820FB" w:rsidR="00DA4081" w:rsidRPr="004501D0" w:rsidRDefault="008259B6" w:rsidP="004501D0">
      <w:r w:rsidRPr="004501D0">
        <w:t xml:space="preserve">The ratio within α, β, γ changed during the thesis work to try and manage to fit appropriately the reality of temperature, especially with the cooling time which here is boosted to accelerate the learning of the AI, but should not be if more realistic over time cooling is wanted. Otherwise, the equations are balanced so the more layers the more heat and less quick to dissipated the heat. It is also heavily influence by the compactness and density, which are similar, and the heat dissipation is influence by the gab within the piece as well as its compactness too. </w:t>
      </w:r>
    </w:p>
    <w:p w14:paraId="33F4E3F4" w14:textId="7D704BCE" w:rsidR="00DA4081" w:rsidRDefault="00D07F30" w:rsidP="005D0D59">
      <w:pPr>
        <w:pStyle w:val="ThesisHeading3"/>
      </w:pPr>
      <w:r>
        <w:t xml:space="preserve">In-Slice </w:t>
      </w:r>
      <w:r w:rsidR="00DA4081">
        <w:t>Neighbourhood</w:t>
      </w:r>
      <w:r>
        <w:t xml:space="preserve"> Averaging &amp; Time-Stepping</w:t>
      </w:r>
    </w:p>
    <w:p w14:paraId="58191F29" w14:textId="1C68D96C" w:rsidR="005D0D59" w:rsidRPr="005D0D59" w:rsidRDefault="007C3660" w:rsidP="005D0D59">
      <w:r>
        <w:rPr>
          <w:noProof/>
          <w:lang w:val="fr-FR" w:eastAsia="fr-FR"/>
        </w:rPr>
        <w:drawing>
          <wp:anchor distT="0" distB="0" distL="114300" distR="114300" simplePos="0" relativeHeight="251671552" behindDoc="0" locked="0" layoutInCell="1" allowOverlap="1" wp14:anchorId="4F14AF01" wp14:editId="7BD4A896">
            <wp:simplePos x="0" y="0"/>
            <wp:positionH relativeFrom="margin">
              <wp:posOffset>1905</wp:posOffset>
            </wp:positionH>
            <wp:positionV relativeFrom="paragraph">
              <wp:posOffset>428625</wp:posOffset>
            </wp:positionV>
            <wp:extent cx="2788920" cy="2747010"/>
            <wp:effectExtent l="0" t="0" r="0" b="0"/>
            <wp:wrapSquare wrapText="bothSides"/>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e_3.png"/>
                    <pic:cNvPicPr/>
                  </pic:nvPicPr>
                  <pic:blipFill>
                    <a:blip r:embed="rId16">
                      <a:extLst>
                        <a:ext uri="{28A0092B-C50C-407E-A947-70E740481C1C}">
                          <a14:useLocalDpi xmlns:a14="http://schemas.microsoft.com/office/drawing/2010/main" val="0"/>
                        </a:ext>
                      </a:extLst>
                    </a:blip>
                    <a:stretch>
                      <a:fillRect/>
                    </a:stretch>
                  </pic:blipFill>
                  <pic:spPr>
                    <a:xfrm>
                      <a:off x="0" y="0"/>
                      <a:ext cx="2788920" cy="274701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3600" behindDoc="0" locked="0" layoutInCell="1" allowOverlap="1" wp14:anchorId="2B3B3F63" wp14:editId="7D69D4C7">
                <wp:simplePos x="0" y="0"/>
                <wp:positionH relativeFrom="column">
                  <wp:posOffset>0</wp:posOffset>
                </wp:positionH>
                <wp:positionV relativeFrom="paragraph">
                  <wp:posOffset>2927985</wp:posOffset>
                </wp:positionV>
                <wp:extent cx="2788920" cy="635"/>
                <wp:effectExtent l="0" t="0" r="0" b="0"/>
                <wp:wrapSquare wrapText="bothSides"/>
                <wp:docPr id="21" name="Zone de texte 21"/>
                <wp:cNvGraphicFramePr/>
                <a:graphic xmlns:a="http://schemas.openxmlformats.org/drawingml/2006/main">
                  <a:graphicData uri="http://schemas.microsoft.com/office/word/2010/wordprocessingShape">
                    <wps:wsp>
                      <wps:cNvSpPr txBox="1"/>
                      <wps:spPr>
                        <a:xfrm>
                          <a:off x="0" y="0"/>
                          <a:ext cx="2788920" cy="635"/>
                        </a:xfrm>
                        <a:prstGeom prst="rect">
                          <a:avLst/>
                        </a:prstGeom>
                        <a:solidFill>
                          <a:prstClr val="white"/>
                        </a:solidFill>
                        <a:ln>
                          <a:noFill/>
                        </a:ln>
                      </wps:spPr>
                      <wps:txbx>
                        <w:txbxContent>
                          <w:p w14:paraId="551518E5" w14:textId="1C6B71B2" w:rsidR="008371E3" w:rsidRPr="00642E75" w:rsidRDefault="008371E3" w:rsidP="007C3660">
                            <w:pPr>
                              <w:pStyle w:val="Lgende"/>
                              <w:rPr>
                                <w:noProof/>
                              </w:rPr>
                            </w:pPr>
                            <w:r>
                              <w:t xml:space="preserve">Figure </w:t>
                            </w:r>
                            <w:r>
                              <w:fldChar w:fldCharType="begin"/>
                            </w:r>
                            <w:r>
                              <w:instrText xml:space="preserve"> SEQ Figure \* ARABIC </w:instrText>
                            </w:r>
                            <w:r>
                              <w:fldChar w:fldCharType="separate"/>
                            </w:r>
                            <w:r>
                              <w:rPr>
                                <w:noProof/>
                              </w:rPr>
                              <w:t>4</w:t>
                            </w:r>
                            <w:r>
                              <w:fldChar w:fldCharType="end"/>
                            </w:r>
                            <w:r>
                              <w:t xml:space="preserve"> </w:t>
                            </w:r>
                            <w:r w:rsidRPr="007C3660">
                              <w:rPr>
                                <w:b w:val="0"/>
                              </w:rPr>
                              <w:t>Heat map of piece 1</w:t>
                            </w:r>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3B3F63" id="Zone de texte 21" o:spid="_x0000_s1031" type="#_x0000_t202" style="position:absolute;left:0;text-align:left;margin-left:0;margin-top:230.55pt;width:219.6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" stroked="f">
                <v:textbox style="mso-fit-shape-to-text:t" inset="0,0,0,0">
                  <w:txbxContent>
                    <w:p w14:paraId="551518E5" w14:textId="1C6B71B2" w:rsidR="008371E3" w:rsidRPr="00642E75" w:rsidRDefault="008371E3" w:rsidP="007C3660">
                      <w:pPr>
                        <w:pStyle w:val="Lgende"/>
                        <w:rPr>
                          <w:noProof/>
                        </w:rPr>
                      </w:pPr>
                      <w:r>
                        <w:t xml:space="preserve">Figure </w:t>
                      </w:r>
                      <w:r>
                        <w:fldChar w:fldCharType="begin"/>
                      </w:r>
                      <w:r>
                        <w:instrText xml:space="preserve"> SEQ Figure \* ARABIC </w:instrText>
                      </w:r>
                      <w:r>
                        <w:fldChar w:fldCharType="separate"/>
                      </w:r>
                      <w:r>
                        <w:rPr>
                          <w:noProof/>
                        </w:rPr>
                        <w:t>4</w:t>
                      </w:r>
                      <w:r>
                        <w:fldChar w:fldCharType="end"/>
                      </w:r>
                      <w:r>
                        <w:t xml:space="preserve"> </w:t>
                      </w:r>
                      <w:r w:rsidRPr="007C3660">
                        <w:rPr>
                          <w:b w:val="0"/>
                        </w:rPr>
                        <w:t>Heat map of piece 1</w:t>
                      </w:r>
                      <w:r>
                        <w:t xml:space="preserve"> </w:t>
                      </w:r>
                    </w:p>
                  </w:txbxContent>
                </v:textbox>
                <w10:wrap type="square"/>
              </v:shape>
            </w:pict>
          </mc:Fallback>
        </mc:AlternateContent>
      </w:r>
      <w:r w:rsidR="005D0D59">
        <w:t xml:space="preserve">Finally, the temperature of each voxel to be put in the ODE equation is calculated using the average temperature of its neighbour, using a 3*3 matrix around the voxel with a 40% ratio and 60% ratio for the voxel in itself, and that’s the T in the formula. </w:t>
      </w:r>
    </w:p>
    <w:p w14:paraId="73DBD9AE" w14:textId="73D6F6C9" w:rsidR="00D07F30" w:rsidRDefault="00053E56" w:rsidP="00DA4081">
      <w:pPr>
        <w:pStyle w:val="ThesisHeading3"/>
      </w:pPr>
      <w:r>
        <w:t>Saving the heat map</w:t>
      </w:r>
    </w:p>
    <w:p w14:paraId="351AC605" w14:textId="31392384" w:rsidR="005D0D59" w:rsidRDefault="007A5445" w:rsidP="007A5445">
      <w:pPr>
        <w:shd w:val="clear" w:color="auto" w:fill="FFFFFF"/>
        <w:spacing w:line="285" w:lineRule="atLeast"/>
        <w:jc w:val="left"/>
      </w:pPr>
      <w:r>
        <w:t>U</w:t>
      </w:r>
      <w:r w:rsidRPr="007A5445">
        <w:t>sing the function “</w:t>
      </w:r>
      <w:proofErr w:type="spellStart"/>
      <w:r w:rsidRPr="007A5445">
        <w:rPr>
          <w:lang w:val="en-US" w:eastAsia="fr-FR"/>
        </w:rPr>
        <w:t>compute_piece_avg_</w:t>
      </w:r>
      <w:proofErr w:type="gramStart"/>
      <w:r w:rsidRPr="007A5445">
        <w:rPr>
          <w:lang w:val="en-US" w:eastAsia="fr-FR"/>
        </w:rPr>
        <w:t>temp</w:t>
      </w:r>
      <w:proofErr w:type="spellEnd"/>
      <w:r w:rsidRPr="007A5445">
        <w:t>(</w:t>
      </w:r>
      <w:proofErr w:type="gramEnd"/>
      <w:r w:rsidRPr="007A5445">
        <w:t>)”</w:t>
      </w:r>
      <w:r>
        <w:t xml:space="preserve">, return the heat map as well as the average temperature of the piece, to create </w:t>
      </w:r>
      <w:r w:rsidRPr="007A5445">
        <w:t>the threshold needed later. Implemented in another function, called “</w:t>
      </w:r>
      <w:proofErr w:type="spellStart"/>
      <w:r w:rsidRPr="007A5445">
        <w:rPr>
          <w:lang w:val="en-US" w:eastAsia="fr-FR"/>
        </w:rPr>
        <w:t>save_heat_</w:t>
      </w:r>
      <w:proofErr w:type="gramStart"/>
      <w:r w:rsidRPr="007A5445">
        <w:rPr>
          <w:lang w:val="en-US" w:eastAsia="fr-FR"/>
        </w:rPr>
        <w:t>stats</w:t>
      </w:r>
      <w:proofErr w:type="spellEnd"/>
      <w:r w:rsidRPr="007A5445">
        <w:t>(</w:t>
      </w:r>
      <w:proofErr w:type="gramEnd"/>
      <w:r w:rsidRPr="007A5445">
        <w:t>)</w:t>
      </w:r>
      <w:r>
        <w:t xml:space="preserve">”, </w:t>
      </w:r>
      <w:r w:rsidR="007E4B3D">
        <w:t>the map is saved</w:t>
      </w:r>
      <w:r>
        <w:t xml:space="preserve"> under a .</w:t>
      </w:r>
      <w:proofErr w:type="spellStart"/>
      <w:r>
        <w:t>npy</w:t>
      </w:r>
      <w:proofErr w:type="spellEnd"/>
      <w:r>
        <w:t xml:space="preserve"> file, as well as the average temperature, the </w:t>
      </w:r>
      <w:proofErr w:type="spellStart"/>
      <w:r>
        <w:t>file_name</w:t>
      </w:r>
      <w:proofErr w:type="spellEnd"/>
      <w:r>
        <w:t xml:space="preserve">, the cool time,  and the dimension of </w:t>
      </w:r>
      <w:r>
        <w:lastRenderedPageBreak/>
        <w:t>the map under a dictionary to access it at any time, and display all those statistics needed.</w:t>
      </w:r>
    </w:p>
    <w:p w14:paraId="543AD66E" w14:textId="3BC05D64" w:rsidR="00D07F30" w:rsidRDefault="00D07F30" w:rsidP="00D07F30">
      <w:pPr>
        <w:pStyle w:val="ThesisHeading2"/>
      </w:pPr>
      <w:r>
        <w:t>Reinforcement-Learning Driven Build-Sequence Scheduling</w:t>
      </w:r>
    </w:p>
    <w:p w14:paraId="5DCB8A43" w14:textId="5B386BBB" w:rsidR="009007BC" w:rsidRPr="009007BC" w:rsidRDefault="009007BC" w:rsidP="009007BC">
      <w:r>
        <w:t xml:space="preserve">The build sequence scheduling is an important part of the work, as it chooses which pieces to print next and is touching the core of the thesis which is to save time and have good quality over the pieces printed. </w:t>
      </w:r>
      <w:r w:rsidR="00106955">
        <w:t xml:space="preserve">For that a Reinforcement Learning model is build. </w:t>
      </w:r>
    </w:p>
    <w:p w14:paraId="73CBFEFD" w14:textId="4EDFF6CA" w:rsidR="00094E30" w:rsidRDefault="00D07F30" w:rsidP="00094E30">
      <w:pPr>
        <w:pStyle w:val="ThesisHeading3"/>
      </w:pPr>
      <w:r>
        <w:t>Design of the Rewar</w:t>
      </w:r>
      <w:r w:rsidR="00094E30">
        <w:t>d Function</w:t>
      </w:r>
    </w:p>
    <w:p w14:paraId="559EB8E2" w14:textId="77777777" w:rsidR="00094E30" w:rsidRDefault="00094E30" w:rsidP="00094E30">
      <w:r>
        <w:t>The reward function was designed so the model gets positive reward if it saves time.</w:t>
      </w:r>
    </w:p>
    <w:p w14:paraId="79751DFB" w14:textId="2C563935" w:rsidR="00094E30" w:rsidRDefault="00094E30" w:rsidP="00094E30">
      <w:r>
        <w:t>It is like that:</w:t>
      </w:r>
    </w:p>
    <w:p w14:paraId="53B228F5" w14:textId="00DD8163" w:rsidR="00094E30" w:rsidRDefault="00094E30" w:rsidP="00094E30">
      <w:pPr>
        <w:pStyle w:val="Paragraphedeliste"/>
        <w:numPr>
          <w:ilvl w:val="0"/>
          <w:numId w:val="48"/>
        </w:numPr>
      </w:pPr>
      <w:r>
        <w:t>Always -1 as a baseline penalty</w:t>
      </w:r>
      <w:r w:rsidR="00D01D93">
        <w:t xml:space="preserve"> to discourage unnecessary delay</w:t>
      </w:r>
    </w:p>
    <w:p w14:paraId="503D675C" w14:textId="2090DF38" w:rsidR="00094E30" w:rsidRDefault="00094E30" w:rsidP="00094E30">
      <w:pPr>
        <w:pStyle w:val="Paragraphedeliste"/>
        <w:numPr>
          <w:ilvl w:val="0"/>
          <w:numId w:val="48"/>
        </w:numPr>
      </w:pPr>
      <w:r>
        <w:t>+5 if it prints immediately</w:t>
      </w:r>
    </w:p>
    <w:p w14:paraId="1F950107" w14:textId="53DD2639" w:rsidR="00094E30" w:rsidRDefault="00094E30" w:rsidP="00094E30">
      <w:pPr>
        <w:pStyle w:val="Paragraphedeliste"/>
        <w:numPr>
          <w:ilvl w:val="0"/>
          <w:numId w:val="48"/>
        </w:numPr>
      </w:pPr>
      <w:r>
        <w:t xml:space="preserve">+ 1 if it </w:t>
      </w:r>
      <w:proofErr w:type="spellStart"/>
      <w:r>
        <w:t>prinst</w:t>
      </w:r>
      <w:proofErr w:type="spellEnd"/>
      <w:r>
        <w:t xml:space="preserve"> with 30 seconds of wait maximum</w:t>
      </w:r>
    </w:p>
    <w:p w14:paraId="66102AAD" w14:textId="2436DA88" w:rsidR="00094E30" w:rsidRDefault="00094E30" w:rsidP="00094E30">
      <w:pPr>
        <w:pStyle w:val="Paragraphedeliste"/>
        <w:numPr>
          <w:ilvl w:val="0"/>
          <w:numId w:val="48"/>
        </w:numPr>
      </w:pPr>
      <w:r>
        <w:t>-5 if there were more than a 30 secon</w:t>
      </w:r>
      <w:r w:rsidR="008C0BE8">
        <w:t>d</w:t>
      </w:r>
      <w:r>
        <w:t>s wait</w:t>
      </w:r>
    </w:p>
    <w:p w14:paraId="676A6B72" w14:textId="23E62F32" w:rsidR="008C0BE8" w:rsidRDefault="008C0BE8" w:rsidP="008C0BE8">
      <w:r>
        <w:t xml:space="preserve">This scheme strongly rewards immediate prints, which is the goal, to have less time possible while still allowing some short waiting time. </w:t>
      </w:r>
    </w:p>
    <w:p w14:paraId="5892EC08" w14:textId="7F11B287" w:rsidR="00094E30" w:rsidRDefault="00094E30" w:rsidP="00094E30">
      <w:pPr>
        <w:pStyle w:val="ThesisHeading3"/>
      </w:pPr>
      <w:r>
        <w:t>Scheduling Algorithm Logic</w:t>
      </w:r>
    </w:p>
    <w:p w14:paraId="7748E1CD" w14:textId="5DB64A86" w:rsidR="00094E30" w:rsidRDefault="00D348F9" w:rsidP="00094E30">
      <w:r w:rsidRPr="00D348F9">
        <w:rPr>
          <w:b/>
        </w:rPr>
        <w:t>State Vector:</w:t>
      </w:r>
      <w:r>
        <w:t xml:space="preserve"> </w:t>
      </w:r>
      <w:r w:rsidR="00094E30">
        <w:t>To be the most efficient possible but still keeping a relatively simple model, the agent has access to the cool time of each pieces, its number of layers as well as its average temperature</w:t>
      </w:r>
      <w:r>
        <w:t xml:space="preserve">, the average temperature and cool time are scaled down by dividing them by 10 each. </w:t>
      </w:r>
      <w:r w:rsidR="00094E30">
        <w:t xml:space="preserve"> </w:t>
      </w:r>
    </w:p>
    <w:p w14:paraId="420B6172" w14:textId="20DF443E" w:rsidR="00094E30" w:rsidRDefault="00D348F9" w:rsidP="00094E30">
      <w:r w:rsidRPr="00D348F9">
        <w:rPr>
          <w:b/>
        </w:rPr>
        <w:t>Valid Action:</w:t>
      </w:r>
      <w:r>
        <w:t xml:space="preserve"> </w:t>
      </w:r>
      <w:r w:rsidR="00094E30">
        <w:t>The model has to make a choice</w:t>
      </w:r>
      <w:r w:rsidR="00146DA2">
        <w:t xml:space="preserve"> of a piece to print</w:t>
      </w:r>
      <w:r w:rsidR="00094E30">
        <w:t xml:space="preserve"> </w:t>
      </w:r>
      <w:r>
        <w:t>where its average temperature falls below</w:t>
      </w:r>
      <w:r w:rsidR="00094E30">
        <w:t xml:space="preserve"> a threshold </w:t>
      </w:r>
      <w:r w:rsidR="00146DA2">
        <w:t>of</w:t>
      </w:r>
      <w:r w:rsidR="00094E30">
        <w:t xml:space="preserve"> </w:t>
      </w:r>
      <w:r w:rsidR="008C0BE8">
        <w:t>400-degre °C</w:t>
      </w:r>
      <w:r>
        <w:t>. O</w:t>
      </w:r>
      <w:r w:rsidR="00094E30">
        <w:t>therwise it waits 10 seconds</w:t>
      </w:r>
      <w:r>
        <w:t xml:space="preserve"> before it </w:t>
      </w:r>
      <w:proofErr w:type="spellStart"/>
      <w:r>
        <w:t>recomputes</w:t>
      </w:r>
      <w:proofErr w:type="spellEnd"/>
      <w:r>
        <w:t xml:space="preserve"> the temperature and</w:t>
      </w:r>
      <w:r w:rsidR="00094E30">
        <w:t xml:space="preserve"> </w:t>
      </w:r>
      <w:r w:rsidR="00146DA2">
        <w:t>be able to make a choice again</w:t>
      </w:r>
      <w:r>
        <w:t>, doing so until at least one pieces become printable</w:t>
      </w:r>
      <w:r w:rsidR="00146DA2">
        <w:t xml:space="preserve">. </w:t>
      </w:r>
    </w:p>
    <w:p w14:paraId="3049C482" w14:textId="1BF5541F" w:rsidR="00D348F9" w:rsidRDefault="00D348F9" w:rsidP="00094E30">
      <w:r w:rsidRPr="00D348F9">
        <w:rPr>
          <w:b/>
        </w:rPr>
        <w:t>Action Selection:</w:t>
      </w:r>
      <w:r w:rsidR="005B1A70">
        <w:rPr>
          <w:b/>
        </w:rPr>
        <w:t xml:space="preserve"> </w:t>
      </w:r>
      <w:r w:rsidR="005B1A70">
        <w:t>ε-greedy policy with ε starting at 0.2 and decayed by a factor of 0.995 per decision to a minimum of 0.05.</w:t>
      </w:r>
    </w:p>
    <w:p w14:paraId="2DA8E595" w14:textId="2EB608BC" w:rsidR="005B1A70" w:rsidRDefault="005B1A70" w:rsidP="005B1A70">
      <w:pPr>
        <w:pStyle w:val="ThesisHeading3"/>
      </w:pPr>
      <w:r>
        <w:t xml:space="preserve">Q-Learning Algorithm and </w:t>
      </w:r>
      <w:proofErr w:type="spellStart"/>
      <w:r>
        <w:t>Hyperparameters</w:t>
      </w:r>
      <w:proofErr w:type="spellEnd"/>
    </w:p>
    <w:p w14:paraId="1122F486" w14:textId="4C4245A5" w:rsidR="005B1A70" w:rsidRPr="005B1A70" w:rsidRDefault="005B1A70" w:rsidP="005B1A70">
      <w:r w:rsidRPr="005B1A70">
        <w:t>The Q-learning update</w:t>
      </w:r>
      <w:r>
        <w:t xml:space="preserve">: </w:t>
      </w:r>
      <m:oMath>
        <m:r>
          <m:rPr>
            <m:sty m:val="p"/>
          </m:rPr>
          <w:rPr>
            <w:rStyle w:val="mord"/>
            <w:rFonts w:ascii="Cambria Math" w:hAnsi="Cambria Math"/>
          </w:rPr>
          <m:t>Q</m:t>
        </m:r>
        <m:r>
          <m:rPr>
            <m:sty m:val="p"/>
          </m:rPr>
          <w:rPr>
            <w:rStyle w:val="mopen"/>
            <w:rFonts w:ascii="Cambria Math" w:hAnsi="Cambria Math"/>
          </w:rPr>
          <m:t>(</m:t>
        </m:r>
        <m:r>
          <m:rPr>
            <m:sty m:val="p"/>
          </m:rPr>
          <w:rPr>
            <w:rStyle w:val="mord"/>
            <w:rFonts w:ascii="Cambria Math" w:hAnsi="Cambria Math"/>
          </w:rPr>
          <m:t>s</m:t>
        </m:r>
        <m:r>
          <m:rPr>
            <m:sty m:val="p"/>
          </m:rPr>
          <w:rPr>
            <w:rStyle w:val="mpunct"/>
            <w:rFonts w:ascii="Cambria Math" w:hAnsi="Cambria Math"/>
          </w:rPr>
          <m:t>,</m:t>
        </m:r>
        <m:r>
          <m:rPr>
            <m:sty m:val="p"/>
          </m:rPr>
          <w:rPr>
            <w:rStyle w:val="mord"/>
            <w:rFonts w:ascii="Cambria Math" w:hAnsi="Cambria Math"/>
          </w:rPr>
          <m:t>a</m:t>
        </m:r>
        <m:r>
          <m:rPr>
            <m:sty m:val="p"/>
          </m:rPr>
          <w:rPr>
            <w:rStyle w:val="mclose"/>
            <w:rFonts w:ascii="Cambria Math" w:hAnsi="Cambria Math"/>
          </w:rPr>
          <m:t>)</m:t>
        </m:r>
        <m:r>
          <m:rPr>
            <m:sty m:val="p"/>
          </m:rPr>
          <w:rPr>
            <w:rStyle w:val="mrel"/>
            <w:rFonts w:ascii="Cambria Math" w:hAnsi="Cambria Math"/>
          </w:rPr>
          <m:t>←</m:t>
        </m:r>
        <m:r>
          <m:rPr>
            <m:sty m:val="p"/>
          </m:rPr>
          <w:rPr>
            <w:rStyle w:val="mord"/>
            <w:rFonts w:ascii="Cambria Math" w:hAnsi="Cambria Math"/>
          </w:rPr>
          <m:t>Q</m:t>
        </m:r>
        <m:r>
          <m:rPr>
            <m:sty m:val="p"/>
          </m:rPr>
          <w:rPr>
            <w:rStyle w:val="mopen"/>
            <w:rFonts w:ascii="Cambria Math" w:hAnsi="Cambria Math"/>
          </w:rPr>
          <m:t>(</m:t>
        </m:r>
        <m:r>
          <m:rPr>
            <m:sty m:val="p"/>
          </m:rPr>
          <w:rPr>
            <w:rStyle w:val="mord"/>
            <w:rFonts w:ascii="Cambria Math" w:hAnsi="Cambria Math"/>
          </w:rPr>
          <m:t>s</m:t>
        </m:r>
        <m:r>
          <m:rPr>
            <m:sty m:val="p"/>
          </m:rPr>
          <w:rPr>
            <w:rStyle w:val="mpunct"/>
            <w:rFonts w:ascii="Cambria Math" w:hAnsi="Cambria Math"/>
          </w:rPr>
          <m:t>,</m:t>
        </m:r>
        <m:r>
          <m:rPr>
            <m:sty m:val="p"/>
          </m:rPr>
          <w:rPr>
            <w:rStyle w:val="mord"/>
            <w:rFonts w:ascii="Cambria Math" w:hAnsi="Cambria Math"/>
          </w:rPr>
          <m:t>a</m:t>
        </m:r>
        <m:r>
          <m:rPr>
            <m:sty m:val="p"/>
          </m:rPr>
          <w:rPr>
            <w:rStyle w:val="mclose"/>
            <w:rFonts w:ascii="Cambria Math" w:hAnsi="Cambria Math"/>
          </w:rPr>
          <m:t>)</m:t>
        </m:r>
        <m:r>
          <m:rPr>
            <m:sty m:val="p"/>
          </m:rPr>
          <w:rPr>
            <w:rStyle w:val="mbin"/>
            <w:rFonts w:ascii="Cambria Math" w:hAnsi="Cambria Math"/>
          </w:rPr>
          <m:t>+</m:t>
        </m:r>
        <m:r>
          <m:rPr>
            <m:sty m:val="p"/>
          </m:rPr>
          <w:rPr>
            <w:rStyle w:val="mord"/>
            <w:rFonts w:ascii="Cambria Math" w:hAnsi="Cambria Math"/>
          </w:rPr>
          <m:t>α</m:t>
        </m:r>
        <m:r>
          <m:rPr>
            <m:sty m:val="p"/>
          </m:rPr>
          <w:rPr>
            <w:rStyle w:val="delimsizing"/>
            <w:rFonts w:ascii="Cambria Math" w:hAnsi="Cambria Math"/>
          </w:rPr>
          <m:t>[</m:t>
        </m:r>
        <m:r>
          <m:rPr>
            <m:sty m:val="p"/>
          </m:rPr>
          <w:rPr>
            <w:rStyle w:val="mord"/>
            <w:rFonts w:ascii="Cambria Math" w:hAnsi="Cambria Math"/>
          </w:rPr>
          <m:t>r</m:t>
        </m:r>
        <m:r>
          <m:rPr>
            <m:sty m:val="p"/>
          </m:rPr>
          <w:rPr>
            <w:rStyle w:val="mbin"/>
            <w:rFonts w:ascii="Cambria Math" w:hAnsi="Cambria Math"/>
          </w:rPr>
          <m:t>+</m:t>
        </m:r>
        <m:r>
          <m:rPr>
            <m:sty m:val="p"/>
          </m:rPr>
          <w:rPr>
            <w:rStyle w:val="mord"/>
            <w:rFonts w:ascii="Cambria Math" w:hAnsi="Cambria Math"/>
          </w:rPr>
          <m:t>γ</m:t>
        </m:r>
        <m:r>
          <m:rPr>
            <m:sty m:val="p"/>
          </m:rPr>
          <w:rPr>
            <w:rStyle w:val="mbin"/>
            <w:rFonts w:ascii="Cambria Math" w:hAnsi="Cambria Math" w:cs="Cambria Math"/>
          </w:rPr>
          <m:t>⋅</m:t>
        </m:r>
        <m:r>
          <m:rPr>
            <m:sty m:val="p"/>
          </m:rPr>
          <w:rPr>
            <w:rStyle w:val="mord"/>
            <w:rFonts w:ascii="Cambria Math" w:hAnsi="Cambria Math"/>
          </w:rPr>
          <m:t>a'</m:t>
        </m:r>
        <m:r>
          <m:rPr>
            <m:sty m:val="p"/>
          </m:rPr>
          <w:rPr>
            <w:rStyle w:val="mop"/>
            <w:rFonts w:ascii="Cambria Math" w:hAnsi="Cambria Math"/>
          </w:rPr>
          <m:t>max</m:t>
        </m:r>
        <m:r>
          <m:rPr>
            <m:sty m:val="p"/>
          </m:rPr>
          <w:rPr>
            <w:rStyle w:val="vlist-s"/>
            <w:rFonts w:ascii="Cambria Math" w:hAnsi="Cambria Math"/>
          </w:rPr>
          <m:t>​</m:t>
        </m:r>
        <m:r>
          <m:rPr>
            <m:sty m:val="p"/>
          </m:rPr>
          <w:rPr>
            <w:rStyle w:val="mord"/>
            <w:rFonts w:ascii="Cambria Math" w:hAnsi="Cambria Math"/>
          </w:rPr>
          <m:t>Q</m:t>
        </m:r>
        <m:r>
          <m:rPr>
            <m:sty m:val="p"/>
          </m:rPr>
          <w:rPr>
            <w:rStyle w:val="mopen"/>
            <w:rFonts w:ascii="Cambria Math" w:hAnsi="Cambria Math"/>
          </w:rPr>
          <m:t>(</m:t>
        </m:r>
        <m:r>
          <m:rPr>
            <m:sty m:val="p"/>
          </m:rPr>
          <w:rPr>
            <w:rStyle w:val="mord"/>
            <w:rFonts w:ascii="Cambria Math" w:hAnsi="Cambria Math"/>
          </w:rPr>
          <m:t>s'</m:t>
        </m:r>
        <m:r>
          <m:rPr>
            <m:sty m:val="p"/>
          </m:rPr>
          <w:rPr>
            <w:rStyle w:val="mpunct"/>
            <w:rFonts w:ascii="Cambria Math" w:hAnsi="Cambria Math"/>
          </w:rPr>
          <m:t>,</m:t>
        </m:r>
        <m:r>
          <m:rPr>
            <m:sty m:val="p"/>
          </m:rPr>
          <w:rPr>
            <w:rStyle w:val="mord"/>
            <w:rFonts w:ascii="Cambria Math" w:hAnsi="Cambria Math"/>
          </w:rPr>
          <m:t>a'</m:t>
        </m:r>
        <m:r>
          <m:rPr>
            <m:sty m:val="p"/>
          </m:rPr>
          <w:rPr>
            <w:rStyle w:val="mclose"/>
            <w:rFonts w:ascii="Cambria Math" w:hAnsi="Cambria Math"/>
          </w:rPr>
          <m:t>)</m:t>
        </m:r>
        <m:r>
          <m:rPr>
            <m:sty m:val="p"/>
          </m:rPr>
          <w:rPr>
            <w:rStyle w:val="mbin"/>
            <w:rFonts w:ascii="Cambria Math" w:hAnsi="Cambria Math"/>
          </w:rPr>
          <m:t>-</m:t>
        </m:r>
        <m:r>
          <m:rPr>
            <m:sty m:val="p"/>
          </m:rPr>
          <w:rPr>
            <w:rStyle w:val="mord"/>
            <w:rFonts w:ascii="Cambria Math" w:hAnsi="Cambria Math"/>
          </w:rPr>
          <m:t>Q</m:t>
        </m:r>
        <m:r>
          <m:rPr>
            <m:sty m:val="p"/>
          </m:rPr>
          <w:rPr>
            <w:rStyle w:val="mopen"/>
            <w:rFonts w:ascii="Cambria Math" w:hAnsi="Cambria Math"/>
          </w:rPr>
          <m:t>(</m:t>
        </m:r>
        <m:r>
          <m:rPr>
            <m:sty m:val="p"/>
          </m:rPr>
          <w:rPr>
            <w:rStyle w:val="mord"/>
            <w:rFonts w:ascii="Cambria Math" w:hAnsi="Cambria Math"/>
          </w:rPr>
          <m:t>s</m:t>
        </m:r>
        <m:r>
          <m:rPr>
            <m:sty m:val="p"/>
          </m:rPr>
          <w:rPr>
            <w:rStyle w:val="mpunct"/>
            <w:rFonts w:ascii="Cambria Math" w:hAnsi="Cambria Math"/>
          </w:rPr>
          <m:t>,</m:t>
        </m:r>
        <m:r>
          <m:rPr>
            <m:sty m:val="p"/>
          </m:rPr>
          <w:rPr>
            <w:rStyle w:val="mord"/>
            <w:rFonts w:ascii="Cambria Math" w:hAnsi="Cambria Math"/>
          </w:rPr>
          <m:t>a</m:t>
        </m:r>
        <m:r>
          <m:rPr>
            <m:sty m:val="p"/>
          </m:rPr>
          <w:rPr>
            <w:rStyle w:val="mclose"/>
            <w:rFonts w:ascii="Cambria Math" w:hAnsi="Cambria Math"/>
          </w:rPr>
          <m:t>)</m:t>
        </m:r>
        <m:r>
          <m:rPr>
            <m:sty m:val="p"/>
          </m:rPr>
          <w:rPr>
            <w:rStyle w:val="delimsizing"/>
            <w:rFonts w:ascii="Cambria Math" w:hAnsi="Cambria Math"/>
          </w:rPr>
          <m:t>]</m:t>
        </m:r>
      </m:oMath>
      <w:r>
        <w:rPr>
          <w:rStyle w:val="delimsizing"/>
        </w:rPr>
        <w:t xml:space="preserve">. </w:t>
      </w:r>
    </w:p>
    <w:p w14:paraId="64FAE59E" w14:textId="17D2D761" w:rsidR="00094E30" w:rsidRPr="00094E30" w:rsidRDefault="005B1A70" w:rsidP="00094E30">
      <w:r w:rsidRPr="005B1A70">
        <w:t xml:space="preserve">was implemented with a learning rate α = 0.1 and discount factor γ = 0.9, as specified by the </w:t>
      </w:r>
      <w:proofErr w:type="spellStart"/>
      <w:r w:rsidRPr="005B1A70">
        <w:t>QAgent</w:t>
      </w:r>
      <w:proofErr w:type="spellEnd"/>
      <w:r w:rsidRPr="005B1A70">
        <w:t xml:space="preserve"> constructor in q_agent.py. These values were selected based on an initial set of short trial episodes, which indicated stable conver</w:t>
      </w:r>
      <w:r w:rsidR="00BF115A">
        <w:t xml:space="preserve">gence </w:t>
      </w:r>
      <w:proofErr w:type="spellStart"/>
      <w:r w:rsidR="00BF115A">
        <w:t>behavior</w:t>
      </w:r>
      <w:proofErr w:type="spellEnd"/>
      <w:r w:rsidR="00BF115A">
        <w:t xml:space="preserve"> without further</w:t>
      </w:r>
      <w:r w:rsidRPr="005B1A70">
        <w:t xml:space="preserve"> tuning</w:t>
      </w:r>
      <w:r w:rsidR="00BF115A">
        <w:t xml:space="preserve">. </w:t>
      </w:r>
    </w:p>
    <w:p w14:paraId="70411B4A" w14:textId="420C0DDD" w:rsidR="00D07F30" w:rsidRDefault="00D07F30" w:rsidP="00094E30">
      <w:pPr>
        <w:pStyle w:val="ThesisHeading3"/>
      </w:pPr>
      <w:r>
        <w:t>Integration with Thermal Model and Python Pipeline</w:t>
      </w:r>
    </w:p>
    <w:p w14:paraId="637CB6D1" w14:textId="572FF6C0" w:rsidR="005B1A70" w:rsidRDefault="00E6595E" w:rsidP="005B1A70">
      <w:r>
        <w:t>To integrate the Reinforcement Learning model with the python pipeline, and the thermal model which is done inside</w:t>
      </w:r>
      <w:r w:rsidR="008371E3">
        <w:t xml:space="preserve"> the pipeline</w:t>
      </w:r>
      <w:r>
        <w:t>,</w:t>
      </w:r>
      <w:r w:rsidR="008371E3">
        <w:t xml:space="preserve"> the model, a Q-table, is first load if it exists otherwise it is initialized.</w:t>
      </w:r>
      <w:r>
        <w:t xml:space="preserve"> </w:t>
      </w:r>
      <w:r w:rsidR="008371E3">
        <w:t xml:space="preserve">After printing one layer per piece, and doing a heat simulation in all of them </w:t>
      </w:r>
      <w:r w:rsidR="00034CE9">
        <w:t xml:space="preserve">in a dictionary called “stats” </w:t>
      </w:r>
      <w:r w:rsidR="008371E3">
        <w:t xml:space="preserve">using “save_heat_stats()”. A new loop is started where the </w:t>
      </w:r>
      <w:r w:rsidR="00034CE9">
        <w:t>model observes</w:t>
      </w:r>
      <w:r w:rsidR="008371E3">
        <w:t xml:space="preserve"> the new state, computes the reward for the preceding </w:t>
      </w:r>
      <w:r w:rsidR="008371E3">
        <w:lastRenderedPageBreak/>
        <w:t xml:space="preserve">action. Then the model </w:t>
      </w:r>
      <w:r w:rsidR="00034CE9">
        <w:t>takes</w:t>
      </w:r>
      <w:r w:rsidR="008371E3">
        <w:t xml:space="preserve"> an action</w:t>
      </w:r>
      <w:r w:rsidR="00034CE9">
        <w:t xml:space="preserve"> using “</w:t>
      </w:r>
      <w:r w:rsidR="00034CE9">
        <w:t>agent.choose_action(state, valid_actions)</w:t>
      </w:r>
      <w:r w:rsidR="00034CE9">
        <w:t>” and</w:t>
      </w:r>
      <w:r w:rsidR="008371E3">
        <w:t xml:space="preserve"> choose a piece’s to be printed that is available, the rewards is then calculated, the pieces are printed using ‘set_piece_choice(</w:t>
      </w:r>
      <w:r w:rsidR="00034CE9">
        <w:t>choice</w:t>
      </w:r>
      <w:r w:rsidR="008371E3">
        <w:t>)” with the choice of the model. After the layers is complete</w:t>
      </w:r>
      <w:r w:rsidR="00034CE9">
        <w:t xml:space="preserve"> “</w:t>
      </w:r>
      <w:r w:rsidR="00034CE9">
        <w:t>agent.update(prev_state, prev_action, reward, state, valid_actions)</w:t>
      </w:r>
      <w:r w:rsidR="00034CE9">
        <w:t>” is called and ε is decayed via “</w:t>
      </w:r>
      <w:r w:rsidR="00034CE9">
        <w:t>agent.decay_epsilon()</w:t>
      </w:r>
      <w:r w:rsidR="00034CE9">
        <w:t>”.</w:t>
      </w:r>
    </w:p>
    <w:p w14:paraId="6619F738" w14:textId="473346D4" w:rsidR="00034CE9" w:rsidRPr="005B1A70" w:rsidRDefault="00034CE9" w:rsidP="005B1A70">
      <w:r>
        <w:t xml:space="preserve">Finally, when all the pieces are printed, the new agent is saved and a graph of the rewards progress is saved. And the total time to print everything is shown. </w:t>
      </w:r>
    </w:p>
    <w:p w14:paraId="0CC0E437" w14:textId="5625D311" w:rsidR="00D07F30" w:rsidRDefault="00D07F30" w:rsidP="00D07F30">
      <w:pPr>
        <w:pStyle w:val="ThesisHeading2"/>
      </w:pPr>
      <w:r>
        <w:t>Experimental Trials and Validation</w:t>
      </w:r>
    </w:p>
    <w:p w14:paraId="041F108A" w14:textId="78F24C21" w:rsidR="003C6B15" w:rsidRPr="003C6B15" w:rsidRDefault="00EE03A1" w:rsidP="003C6B15">
      <w:r>
        <w:t>To train and optimize the build sequence, a series of trials were done</w:t>
      </w:r>
      <w:r w:rsidR="005815B0">
        <w:t xml:space="preserve"> using different heat simulation parameters, </w:t>
      </w:r>
      <w:r w:rsidR="000D7D86">
        <w:t>blank</w:t>
      </w:r>
      <w:r w:rsidR="005815B0">
        <w:t xml:space="preserve"> </w:t>
      </w:r>
      <w:r w:rsidR="004C3A7D">
        <w:t xml:space="preserve">RL </w:t>
      </w:r>
      <w:r w:rsidR="005815B0">
        <w:t xml:space="preserve">models, using different number of </w:t>
      </w:r>
      <w:r w:rsidR="000D7D86">
        <w:t>layer</w:t>
      </w:r>
      <w:r w:rsidR="005815B0">
        <w:t xml:space="preserve"> to print, </w:t>
      </w:r>
      <w:r w:rsidR="000D7D86">
        <w:t xml:space="preserve">and different </w:t>
      </w:r>
      <w:r w:rsidR="004C3A7D">
        <w:t xml:space="preserve">path choosing </w:t>
      </w:r>
      <w:r w:rsidR="000D7D86">
        <w:t xml:space="preserve">algorithm to compare. </w:t>
      </w:r>
    </w:p>
    <w:p w14:paraId="4B876ECF" w14:textId="2B32B4CD" w:rsidR="00094E30" w:rsidRDefault="00D07F30" w:rsidP="00D07F30">
      <w:pPr>
        <w:pStyle w:val="Titre3"/>
      </w:pPr>
      <w:r w:rsidRPr="00094E30">
        <w:t>Selection of Test Geome</w:t>
      </w:r>
      <w:r w:rsidR="00094E30">
        <w:t>tries and Simulation Parameters</w:t>
      </w:r>
    </w:p>
    <w:p w14:paraId="534EDE2F" w14:textId="77777777" w:rsidR="000D7D86" w:rsidRPr="000D7D86" w:rsidRDefault="000D7D86" w:rsidP="000D7D86">
      <w:pPr>
        <w:pStyle w:val="Corpsdetexte"/>
        <w:rPr>
          <w:lang w:eastAsia="sv-SE"/>
        </w:rPr>
      </w:pPr>
    </w:p>
    <w:p w14:paraId="08AFA50B" w14:textId="77777777" w:rsidR="00094E30" w:rsidRDefault="00D07F30" w:rsidP="00D07F30">
      <w:pPr>
        <w:pStyle w:val="Titre3"/>
      </w:pPr>
      <w:r w:rsidRPr="00094E30">
        <w:t xml:space="preserve">Trial Protocol </w:t>
      </w:r>
      <w:r w:rsidR="00094E30">
        <w:t>(number of runs, data captured)</w:t>
      </w:r>
    </w:p>
    <w:p w14:paraId="14E165B5" w14:textId="77777777" w:rsidR="00094E30" w:rsidRDefault="00D07F30" w:rsidP="00D07F30">
      <w:pPr>
        <w:pStyle w:val="Titre3"/>
      </w:pPr>
      <w:r w:rsidRPr="00094E30">
        <w:t>Performance Metrics (temper</w:t>
      </w:r>
      <w:r w:rsidR="00094E30">
        <w:t>ature error, build-time saving)</w:t>
      </w:r>
    </w:p>
    <w:p w14:paraId="5EFFCF0C" w14:textId="66F30A5C" w:rsidR="00D07F30" w:rsidRDefault="00D07F30" w:rsidP="00D07F30">
      <w:pPr>
        <w:pStyle w:val="Titre3"/>
      </w:pPr>
      <w:r w:rsidRPr="00094E30">
        <w:t>Error Sources and Uncertainty Quantification</w:t>
      </w:r>
    </w:p>
    <w:p w14:paraId="5A45BC33" w14:textId="77777777" w:rsidR="003753C8" w:rsidRPr="00D07F30" w:rsidRDefault="003753C8" w:rsidP="00D07F30">
      <w:pPr>
        <w:pStyle w:val="ThesisNormalText2"/>
        <w:ind w:firstLine="0"/>
        <w:rPr>
          <w:lang w:val="sv-SE"/>
        </w:rPr>
      </w:pPr>
    </w:p>
    <w:p w14:paraId="7A845D05" w14:textId="248233D7" w:rsidR="00510E1E" w:rsidRPr="00EE577F" w:rsidRDefault="000D299E" w:rsidP="00EE577F">
      <w:pPr>
        <w:pStyle w:val="ThesisHeading1"/>
      </w:pPr>
      <w:bookmarkStart w:id="48" w:name="_Toc351382613"/>
      <w:bookmarkStart w:id="49" w:name="_Toc351548739"/>
      <w:bookmarkStart w:id="50" w:name="_Toc442694292"/>
      <w:bookmarkStart w:id="51" w:name="_Toc61434870"/>
      <w:bookmarkStart w:id="52" w:name="_Toc61453548"/>
      <w:r w:rsidRPr="00EE577F">
        <w:lastRenderedPageBreak/>
        <w:t>Results</w:t>
      </w:r>
      <w:r w:rsidR="007106A4" w:rsidRPr="00EE577F">
        <w:t xml:space="preserve"> and discussion</w:t>
      </w:r>
      <w:bookmarkEnd w:id="48"/>
      <w:bookmarkEnd w:id="49"/>
      <w:bookmarkEnd w:id="50"/>
      <w:bookmarkEnd w:id="51"/>
      <w:bookmarkEnd w:id="52"/>
    </w:p>
    <w:p w14:paraId="252A5250" w14:textId="321CCE91" w:rsidR="00AD36A8" w:rsidRPr="00B04740" w:rsidRDefault="00AD36A8" w:rsidP="00AD36A8">
      <w:bookmarkStart w:id="53" w:name="_Toc127880903"/>
      <w:r w:rsidRPr="00FE2DFE">
        <w:t xml:space="preserve">The Results and discussion section presents a detailed and objective description of the results. This can be done by showing tables, figures which are numbered and given explanatory figure/table texts. Figure numbering is below the figure while the tables get their numbering above.  If tables or figures are too big or too many, the most interesting are added in this section and the rest </w:t>
      </w:r>
      <w:r>
        <w:t>must be</w:t>
      </w:r>
      <w:r w:rsidRPr="00FE2DFE">
        <w:t xml:space="preserve"> placed in the appendix</w:t>
      </w:r>
      <w:r>
        <w:t xml:space="preserve">, see </w:t>
      </w:r>
      <w:r>
        <w:fldChar w:fldCharType="begin"/>
      </w:r>
      <w:r>
        <w:instrText xml:space="preserve"> REF _Ref503804880 \h </w:instrText>
      </w:r>
      <w:r>
        <w:fldChar w:fldCharType="separate"/>
      </w:r>
      <w:r w:rsidR="00D2438E" w:rsidRPr="00FE2DFE">
        <w:t>Appendix</w:t>
      </w:r>
      <w:r>
        <w:fldChar w:fldCharType="end"/>
      </w:r>
      <w:r w:rsidRPr="00FE2DFE">
        <w:t>.</w:t>
      </w:r>
      <w:r>
        <w:t xml:space="preserve"> </w:t>
      </w:r>
      <w:r w:rsidR="00E81AEC" w:rsidRPr="00FE2DFE">
        <w:t xml:space="preserve">In graphs don’t forget to state units and to use the figure area optimal. Avoid strange/hard reading </w:t>
      </w:r>
      <w:r w:rsidR="00521601" w:rsidRPr="00FE2DFE">
        <w:t>colours</w:t>
      </w:r>
      <w:r w:rsidR="00E81AEC" w:rsidRPr="00FE2DFE">
        <w:t xml:space="preserve"> and symbols</w:t>
      </w:r>
      <w:r w:rsidR="007106A4" w:rsidRPr="00FE2DFE">
        <w:t>;</w:t>
      </w:r>
      <w:r w:rsidR="00E81AEC" w:rsidRPr="00FE2DFE">
        <w:t xml:space="preserve"> it must be easy for the reader to understand the graph</w:t>
      </w:r>
      <w:r w:rsidR="007106A4" w:rsidRPr="00FE2DFE">
        <w:t>s</w:t>
      </w:r>
      <w:r w:rsidR="00E81AEC" w:rsidRPr="00FE2DFE">
        <w:t>. This section must also conclude the results and findings (or if t</w:t>
      </w:r>
      <w:r>
        <w:t>o</w:t>
      </w:r>
      <w:r w:rsidR="00E81AEC" w:rsidRPr="00FE2DFE">
        <w:t xml:space="preserve">o extensive in a new section for result discussion). The purpose is to discuss and </w:t>
      </w:r>
      <w:r w:rsidR="00521601" w:rsidRPr="00FE2DFE">
        <w:t>analyse</w:t>
      </w:r>
      <w:r w:rsidR="00E81AEC" w:rsidRPr="00FE2DFE">
        <w:t xml:space="preserve"> the meaning of the results related to the theoretical framework, related jobs and methodology. Questions </w:t>
      </w:r>
      <w:r w:rsidR="001C58B5">
        <w:t>to be asked when you write this section:</w:t>
      </w:r>
      <w:r w:rsidR="00E81AEC" w:rsidRPr="00FE2DFE">
        <w:t xml:space="preserve"> what do the reading</w:t>
      </w:r>
      <w:r>
        <w:t>s</w:t>
      </w:r>
      <w:r w:rsidR="00E81AEC" w:rsidRPr="00FE2DFE">
        <w:t xml:space="preserve"> say</w:t>
      </w:r>
      <w:r w:rsidR="007F5458">
        <w:t>,</w:t>
      </w:r>
      <w:r w:rsidR="00E81AEC" w:rsidRPr="00FE2DFE">
        <w:t xml:space="preserve"> how likely are they, can they be generalized, how significant are the results, outliers, etc. In this </w:t>
      </w:r>
      <w:r w:rsidR="00CE4B74" w:rsidRPr="00FE2DFE">
        <w:t>part,</w:t>
      </w:r>
      <w:r w:rsidR="00E81AEC" w:rsidRPr="00FE2DFE">
        <w:t xml:space="preserve"> personal reflections are allowed.</w:t>
      </w:r>
    </w:p>
    <w:p w14:paraId="25506A92" w14:textId="60049F14" w:rsidR="002E78AE" w:rsidRPr="00EE577F" w:rsidRDefault="007106A4" w:rsidP="00EE577F">
      <w:pPr>
        <w:pStyle w:val="ThesisHeading1"/>
      </w:pPr>
      <w:bookmarkStart w:id="54" w:name="_Toc351382614"/>
      <w:bookmarkStart w:id="55" w:name="_Toc351548740"/>
      <w:bookmarkStart w:id="56" w:name="_Toc442694293"/>
      <w:bookmarkStart w:id="57" w:name="_Toc61434871"/>
      <w:bookmarkStart w:id="58" w:name="_Toc61453549"/>
      <w:bookmarkEnd w:id="53"/>
      <w:r w:rsidRPr="00EE577F">
        <w:lastRenderedPageBreak/>
        <w:t>C</w:t>
      </w:r>
      <w:r w:rsidR="000D299E" w:rsidRPr="00EE577F">
        <w:t>onclusion</w:t>
      </w:r>
      <w:bookmarkStart w:id="59" w:name="_Toc250656035"/>
      <w:bookmarkEnd w:id="54"/>
      <w:bookmarkEnd w:id="55"/>
      <w:bookmarkEnd w:id="56"/>
      <w:bookmarkEnd w:id="57"/>
      <w:bookmarkEnd w:id="58"/>
    </w:p>
    <w:bookmarkEnd w:id="59"/>
    <w:p w14:paraId="191535B0" w14:textId="012609B2" w:rsidR="00E81AEC" w:rsidRPr="00FE2DFE" w:rsidRDefault="00E81AEC" w:rsidP="004A4E70">
      <w:pPr>
        <w:rPr>
          <w:b/>
        </w:rPr>
      </w:pPr>
      <w:r w:rsidRPr="00FE2DFE">
        <w:t xml:space="preserve">The final aim of the study is to make conclusions from what is </w:t>
      </w:r>
      <w:r w:rsidR="007F5458">
        <w:t xml:space="preserve">analysed, </w:t>
      </w:r>
      <w:r w:rsidRPr="00FE2DFE">
        <w:t xml:space="preserve">implemented, tested or measured. Discuss and answer </w:t>
      </w:r>
      <w:r w:rsidR="007F5458">
        <w:t xml:space="preserve">all </w:t>
      </w:r>
      <w:r w:rsidRPr="00FE2DFE">
        <w:t xml:space="preserve">the </w:t>
      </w:r>
      <w:r w:rsidR="00FE2DFE" w:rsidRPr="007F5458">
        <w:t xml:space="preserve">aims and </w:t>
      </w:r>
      <w:r w:rsidRPr="007F5458">
        <w:t>question</w:t>
      </w:r>
      <w:r w:rsidR="007F5458" w:rsidRPr="007F5458">
        <w:t>s</w:t>
      </w:r>
      <w:r w:rsidRPr="007F5458">
        <w:t xml:space="preserve"> </w:t>
      </w:r>
      <w:r w:rsidR="00FE2DFE" w:rsidRPr="007F5458">
        <w:t>formulated in</w:t>
      </w:r>
      <w:r w:rsidRPr="007F5458">
        <w:t xml:space="preserve"> the </w:t>
      </w:r>
      <w:r w:rsidRPr="00FE2DFE">
        <w:t xml:space="preserve">introduction. The conclusions drawn should </w:t>
      </w:r>
      <w:r w:rsidR="00CE4B74" w:rsidRPr="00FE2DFE">
        <w:t>refer</w:t>
      </w:r>
      <w:r w:rsidRPr="00FE2DFE">
        <w:t xml:space="preserve"> to the initial aims, objectives</w:t>
      </w:r>
      <w:r w:rsidR="008E72C9" w:rsidRPr="00FE2DFE">
        <w:t>, literature</w:t>
      </w:r>
      <w:r w:rsidRPr="00FE2DFE">
        <w:t xml:space="preserve"> and problems. The validity of the conclusions should also be discussed and evaluated.</w:t>
      </w:r>
    </w:p>
    <w:p w14:paraId="5DB961D3" w14:textId="54F58439" w:rsidR="00FE2DFE" w:rsidRPr="00EE577F" w:rsidRDefault="00E81AEC" w:rsidP="00EE577F">
      <w:pPr>
        <w:pStyle w:val="ThesisHeading2"/>
      </w:pPr>
      <w:bookmarkStart w:id="60" w:name="_Toc351376810"/>
      <w:bookmarkStart w:id="61" w:name="_Toc351382615"/>
      <w:bookmarkStart w:id="62" w:name="_Toc351548741"/>
      <w:bookmarkStart w:id="63" w:name="_Toc442694294"/>
      <w:bookmarkStart w:id="64" w:name="_Toc61434872"/>
      <w:bookmarkStart w:id="65" w:name="_Toc61453550"/>
      <w:r w:rsidRPr="00EE577F">
        <w:t>Future Work</w:t>
      </w:r>
      <w:r w:rsidR="00E538F9" w:rsidRPr="00EE577F">
        <w:t xml:space="preserve"> and Research</w:t>
      </w:r>
      <w:bookmarkEnd w:id="60"/>
      <w:bookmarkEnd w:id="61"/>
      <w:bookmarkEnd w:id="62"/>
      <w:bookmarkEnd w:id="63"/>
      <w:bookmarkEnd w:id="64"/>
      <w:bookmarkEnd w:id="65"/>
    </w:p>
    <w:p w14:paraId="2BEAC108" w14:textId="77777777" w:rsidR="00E538F9" w:rsidRPr="00FE2DFE" w:rsidRDefault="00E81AEC" w:rsidP="004A4E70">
      <w:pPr>
        <w:rPr>
          <w:b/>
        </w:rPr>
      </w:pPr>
      <w:r w:rsidRPr="00FE2DFE">
        <w:t>It is common to conclude with a section on future work, either as part of the conclusion section or as a new chapter. It is sometimes important to recognize how the project can move forward in solving future problems.</w:t>
      </w:r>
    </w:p>
    <w:p w14:paraId="67FC2087" w14:textId="11EFB7E7" w:rsidR="00FE2DFE" w:rsidRPr="00EE577F" w:rsidRDefault="00E538F9" w:rsidP="00EE577F">
      <w:pPr>
        <w:pStyle w:val="ThesisHeading2"/>
      </w:pPr>
      <w:bookmarkStart w:id="66" w:name="_Toc351376811"/>
      <w:bookmarkStart w:id="67" w:name="_Toc351382616"/>
      <w:bookmarkStart w:id="68" w:name="_Toc351548742"/>
      <w:bookmarkStart w:id="69" w:name="_Toc442694295"/>
      <w:bookmarkStart w:id="70" w:name="_Toc61434873"/>
      <w:bookmarkStart w:id="71" w:name="_Toc61453551"/>
      <w:r w:rsidRPr="00EE577F">
        <w:t>Critical Discussion</w:t>
      </w:r>
      <w:bookmarkEnd w:id="66"/>
      <w:bookmarkEnd w:id="67"/>
      <w:bookmarkEnd w:id="68"/>
      <w:bookmarkEnd w:id="69"/>
      <w:bookmarkEnd w:id="70"/>
      <w:bookmarkEnd w:id="71"/>
    </w:p>
    <w:p w14:paraId="4E78C5F7" w14:textId="77777777" w:rsidR="00E538F9" w:rsidRPr="00FE2DFE" w:rsidRDefault="00FE2DFE" w:rsidP="004A4E70">
      <w:pPr>
        <w:rPr>
          <w:lang w:eastAsia="en-US"/>
        </w:rPr>
      </w:pPr>
      <w:r>
        <w:rPr>
          <w:lang w:eastAsia="en-US"/>
        </w:rPr>
        <w:t>P</w:t>
      </w:r>
      <w:r w:rsidR="00E538F9" w:rsidRPr="00FE2DFE">
        <w:rPr>
          <w:lang w:eastAsia="en-US"/>
        </w:rPr>
        <w:t>er</w:t>
      </w:r>
      <w:r w:rsidRPr="00FE2DFE">
        <w:rPr>
          <w:lang w:eastAsia="en-US"/>
        </w:rPr>
        <w:t>sonal reflection</w:t>
      </w:r>
      <w:r>
        <w:rPr>
          <w:lang w:eastAsia="en-US"/>
        </w:rPr>
        <w:t>s</w:t>
      </w:r>
      <w:r w:rsidRPr="00FE2DFE">
        <w:rPr>
          <w:lang w:eastAsia="en-US"/>
        </w:rPr>
        <w:t xml:space="preserve"> </w:t>
      </w:r>
      <w:r>
        <w:rPr>
          <w:lang w:eastAsia="en-US"/>
        </w:rPr>
        <w:t>and personal</w:t>
      </w:r>
      <w:r w:rsidRPr="00FE2DFE">
        <w:rPr>
          <w:lang w:eastAsia="en-US"/>
        </w:rPr>
        <w:t xml:space="preserve"> experiences during the work.</w:t>
      </w:r>
    </w:p>
    <w:p w14:paraId="0A4F764A" w14:textId="3EB54E3F" w:rsidR="00E538F9" w:rsidRPr="00EE577F" w:rsidRDefault="00E538F9" w:rsidP="00EE577F">
      <w:pPr>
        <w:pStyle w:val="ThesisHeading2"/>
      </w:pPr>
      <w:bookmarkStart w:id="72" w:name="_Toc351376812"/>
      <w:bookmarkStart w:id="73" w:name="_Toc351382617"/>
      <w:bookmarkStart w:id="74" w:name="_Toc351548743"/>
      <w:bookmarkStart w:id="75" w:name="_Toc442694296"/>
      <w:bookmarkStart w:id="76" w:name="_Toc61434874"/>
      <w:bookmarkStart w:id="77" w:name="_Toc61453552"/>
      <w:r w:rsidRPr="00EE577F">
        <w:t>Generalization</w:t>
      </w:r>
      <w:r w:rsidR="00FE2DFE" w:rsidRPr="00EE577F">
        <w:t xml:space="preserve"> of the result</w:t>
      </w:r>
      <w:bookmarkEnd w:id="72"/>
      <w:bookmarkEnd w:id="73"/>
      <w:bookmarkEnd w:id="74"/>
      <w:bookmarkEnd w:id="75"/>
      <w:bookmarkEnd w:id="76"/>
      <w:bookmarkEnd w:id="77"/>
    </w:p>
    <w:p w14:paraId="2579BB64" w14:textId="517EBE49" w:rsidR="00633390" w:rsidRDefault="00FE2DFE" w:rsidP="00E8417A">
      <w:r w:rsidRPr="004A4E70">
        <w:t xml:space="preserve">Discuss how general the result </w:t>
      </w:r>
      <w:r w:rsidR="006C2872" w:rsidRPr="004A4E70">
        <w:t>is</w:t>
      </w:r>
      <w:r w:rsidRPr="004A4E70">
        <w:t xml:space="preserve"> and if they can be useful in other areas. How unique </w:t>
      </w:r>
      <w:r w:rsidR="00AD36A8">
        <w:t>is</w:t>
      </w:r>
      <w:r w:rsidRPr="004A4E70">
        <w:t xml:space="preserve"> this study?</w:t>
      </w:r>
    </w:p>
    <w:p w14:paraId="4A16C23F" w14:textId="77777777" w:rsidR="008F65C9" w:rsidRPr="00EE577F" w:rsidRDefault="000D299E" w:rsidP="00EE577F">
      <w:pPr>
        <w:pStyle w:val="ThesisHeading1"/>
      </w:pPr>
      <w:bookmarkStart w:id="78" w:name="_Toc351382618"/>
      <w:bookmarkStart w:id="79" w:name="_Toc351548744"/>
      <w:bookmarkStart w:id="80" w:name="_Toc442694297"/>
      <w:bookmarkStart w:id="81" w:name="_Toc61434875"/>
      <w:bookmarkStart w:id="82" w:name="_Toc61453553"/>
      <w:commentRangeStart w:id="83"/>
      <w:r w:rsidRPr="00EE577F">
        <w:lastRenderedPageBreak/>
        <w:t>References</w:t>
      </w:r>
      <w:commentRangeEnd w:id="83"/>
      <w:r w:rsidRPr="00EE577F">
        <w:rPr>
          <w:rStyle w:val="Marquedecommentaire"/>
          <w:sz w:val="48"/>
          <w:szCs w:val="32"/>
        </w:rPr>
        <w:commentReference w:id="83"/>
      </w:r>
      <w:bookmarkEnd w:id="78"/>
      <w:bookmarkEnd w:id="79"/>
      <w:bookmarkEnd w:id="80"/>
      <w:bookmarkEnd w:id="81"/>
      <w:bookmarkEnd w:id="82"/>
    </w:p>
    <w:p w14:paraId="3CDA6B98" w14:textId="77777777" w:rsidR="00A542F8" w:rsidRDefault="00EF7D2F" w:rsidP="003B34D5">
      <w:pPr>
        <w:rPr>
          <w:rFonts w:ascii="Times New Roman" w:hAnsi="Times New Roman"/>
          <w:noProof/>
          <w:sz w:val="20"/>
          <w:szCs w:val="20"/>
          <w:lang w:val="sv-SE"/>
        </w:rPr>
      </w:pPr>
      <w:r>
        <w:fldChar w:fldCharType="begin"/>
      </w:r>
      <w:r>
        <w:rPr>
          <w:lang w:val="sv-SE"/>
        </w:rPr>
        <w:instrText xml:space="preserve"> BIBLIOGRAPHY  \l 1053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709"/>
        <w:gridCol w:w="7310"/>
      </w:tblGrid>
      <w:tr w:rsidR="00A542F8" w14:paraId="2EB3D5A6" w14:textId="77777777" w:rsidTr="00A542F8">
        <w:trPr>
          <w:divId w:val="723913026"/>
          <w:tblCellSpacing w:w="15" w:type="dxa"/>
        </w:trPr>
        <w:tc>
          <w:tcPr>
            <w:tcW w:w="664" w:type="dxa"/>
            <w:hideMark/>
          </w:tcPr>
          <w:p w14:paraId="3A10DE8D" w14:textId="6FFFA143" w:rsidR="00A542F8" w:rsidRDefault="00A542F8">
            <w:pPr>
              <w:pStyle w:val="Bibliographie"/>
              <w:rPr>
                <w:noProof/>
                <w:lang w:val="sv-SE"/>
              </w:rPr>
            </w:pPr>
            <w:r>
              <w:rPr>
                <w:noProof/>
                <w:lang w:val="sv-SE"/>
              </w:rPr>
              <w:t xml:space="preserve">[1] </w:t>
            </w:r>
          </w:p>
        </w:tc>
        <w:tc>
          <w:tcPr>
            <w:tcW w:w="7265" w:type="dxa"/>
            <w:hideMark/>
          </w:tcPr>
          <w:p w14:paraId="3436A063" w14:textId="77777777" w:rsidR="00A542F8" w:rsidRDefault="00A542F8">
            <w:pPr>
              <w:pStyle w:val="Bibliographie"/>
              <w:rPr>
                <w:noProof/>
                <w:lang w:val="sv-SE"/>
              </w:rPr>
            </w:pPr>
            <w:r>
              <w:rPr>
                <w:noProof/>
                <w:lang w:val="sv-SE"/>
              </w:rPr>
              <w:t>Unknown, ”Advanced Metal 3D Printing Center,” Michigan Technological University, 2025. [Online]. Available: https://www.mtu.edu/metal-3d/services/orientation/methods/. [Använd 05 2025].</w:t>
            </w:r>
          </w:p>
        </w:tc>
      </w:tr>
      <w:tr w:rsidR="00A542F8" w14:paraId="2A13AA71" w14:textId="77777777" w:rsidTr="00A542F8">
        <w:trPr>
          <w:divId w:val="723913026"/>
          <w:tblCellSpacing w:w="15" w:type="dxa"/>
        </w:trPr>
        <w:tc>
          <w:tcPr>
            <w:tcW w:w="664" w:type="dxa"/>
            <w:hideMark/>
          </w:tcPr>
          <w:p w14:paraId="4418196C" w14:textId="77777777" w:rsidR="00A542F8" w:rsidRDefault="00A542F8">
            <w:pPr>
              <w:pStyle w:val="Bibliographie"/>
              <w:rPr>
                <w:noProof/>
                <w:lang w:val="sv-SE"/>
              </w:rPr>
            </w:pPr>
            <w:r>
              <w:rPr>
                <w:noProof/>
                <w:lang w:val="sv-SE"/>
              </w:rPr>
              <w:t xml:space="preserve">[2] </w:t>
            </w:r>
          </w:p>
        </w:tc>
        <w:tc>
          <w:tcPr>
            <w:tcW w:w="7265" w:type="dxa"/>
            <w:hideMark/>
          </w:tcPr>
          <w:p w14:paraId="6B940F16" w14:textId="77777777" w:rsidR="00A542F8" w:rsidRDefault="00A542F8">
            <w:pPr>
              <w:pStyle w:val="Bibliographie"/>
              <w:rPr>
                <w:noProof/>
                <w:lang w:val="sv-SE"/>
              </w:rPr>
            </w:pPr>
            <w:r>
              <w:rPr>
                <w:noProof/>
                <w:lang w:val="sv-SE"/>
              </w:rPr>
              <w:t xml:space="preserve">D. M. Z. B. V. A. B. S. B. A. S. J. L. E. E. N. Svetlizky D, ”Directed energy deposition (DED) additive manufacturing: Physical characteristics, defects, challenges and applications,” </w:t>
            </w:r>
            <w:r>
              <w:rPr>
                <w:i/>
                <w:iCs/>
                <w:noProof/>
                <w:lang w:val="sv-SE"/>
              </w:rPr>
              <w:t xml:space="preserve">Materials Today, </w:t>
            </w:r>
            <w:r>
              <w:rPr>
                <w:noProof/>
                <w:lang w:val="sv-SE"/>
              </w:rPr>
              <w:t xml:space="preserve">vol. 49, nr 10.1016/j.mattod.2021.03.020, p. 25, 30 11 2021. </w:t>
            </w:r>
          </w:p>
        </w:tc>
      </w:tr>
      <w:tr w:rsidR="00A542F8" w14:paraId="4F1F1331" w14:textId="77777777" w:rsidTr="00A542F8">
        <w:trPr>
          <w:divId w:val="723913026"/>
          <w:tblCellSpacing w:w="15" w:type="dxa"/>
        </w:trPr>
        <w:tc>
          <w:tcPr>
            <w:tcW w:w="664" w:type="dxa"/>
            <w:hideMark/>
          </w:tcPr>
          <w:p w14:paraId="4F7E76CF" w14:textId="77777777" w:rsidR="00A542F8" w:rsidRDefault="00A542F8">
            <w:pPr>
              <w:pStyle w:val="Bibliographie"/>
              <w:rPr>
                <w:noProof/>
                <w:lang w:val="sv-SE"/>
              </w:rPr>
            </w:pPr>
            <w:r>
              <w:rPr>
                <w:noProof/>
                <w:lang w:val="sv-SE"/>
              </w:rPr>
              <w:t xml:space="preserve">[3] </w:t>
            </w:r>
          </w:p>
        </w:tc>
        <w:tc>
          <w:tcPr>
            <w:tcW w:w="7265" w:type="dxa"/>
            <w:hideMark/>
          </w:tcPr>
          <w:p w14:paraId="41A0C129" w14:textId="77777777" w:rsidR="00A542F8" w:rsidRDefault="00A542F8">
            <w:pPr>
              <w:pStyle w:val="Bibliographie"/>
              <w:rPr>
                <w:noProof/>
                <w:lang w:val="sv-SE"/>
              </w:rPr>
            </w:pPr>
            <w:r>
              <w:rPr>
                <w:noProof/>
                <w:lang w:val="sv-SE"/>
              </w:rPr>
              <w:t>Unknown, ”Wire Arc Additive Manufacturing (WAAM),” Migal, 2025. [Online]. Available: https://www.migal.co/en/waam#:~:text=Wire%20Arc%20Additive%20Manufacturing%20(WAAM)%20is%20a%20manufacturing%20process%20used,print%20or%20repair%20metal%20parts.. [Använd 05 2025].</w:t>
            </w:r>
          </w:p>
        </w:tc>
      </w:tr>
      <w:tr w:rsidR="00A542F8" w14:paraId="636BEF3B" w14:textId="77777777" w:rsidTr="00A542F8">
        <w:trPr>
          <w:divId w:val="723913026"/>
          <w:tblCellSpacing w:w="15" w:type="dxa"/>
        </w:trPr>
        <w:tc>
          <w:tcPr>
            <w:tcW w:w="664" w:type="dxa"/>
            <w:hideMark/>
          </w:tcPr>
          <w:p w14:paraId="76301BB5" w14:textId="77777777" w:rsidR="00A542F8" w:rsidRDefault="00A542F8">
            <w:pPr>
              <w:pStyle w:val="Bibliographie"/>
              <w:rPr>
                <w:noProof/>
                <w:lang w:val="sv-SE"/>
              </w:rPr>
            </w:pPr>
            <w:r>
              <w:rPr>
                <w:noProof/>
                <w:lang w:val="sv-SE"/>
              </w:rPr>
              <w:t xml:space="preserve">[4] </w:t>
            </w:r>
          </w:p>
        </w:tc>
        <w:tc>
          <w:tcPr>
            <w:tcW w:w="7265" w:type="dxa"/>
            <w:hideMark/>
          </w:tcPr>
          <w:p w14:paraId="2EA3F7F3" w14:textId="77777777" w:rsidR="00A542F8" w:rsidRDefault="00A542F8">
            <w:pPr>
              <w:pStyle w:val="Bibliographie"/>
              <w:rPr>
                <w:noProof/>
                <w:lang w:val="sv-SE"/>
              </w:rPr>
            </w:pPr>
            <w:r>
              <w:rPr>
                <w:noProof/>
                <w:lang w:val="sv-SE"/>
              </w:rPr>
              <w:t xml:space="preserve">M. S. A. S. a. U. R. O. MOKROV, ”A FINE MODIFICATION OF THE DOUBLE,” i </w:t>
            </w:r>
            <w:r>
              <w:rPr>
                <w:i/>
                <w:iCs/>
                <w:noProof/>
                <w:lang w:val="sv-SE"/>
              </w:rPr>
              <w:t>ISF – Welding and Joining Institute,</w:t>
            </w:r>
            <w:r>
              <w:rPr>
                <w:noProof/>
                <w:lang w:val="sv-SE"/>
              </w:rPr>
              <w:t xml:space="preserve">, Aachen, 2019. </w:t>
            </w:r>
          </w:p>
        </w:tc>
      </w:tr>
      <w:tr w:rsidR="00A542F8" w14:paraId="19203C34" w14:textId="77777777" w:rsidTr="00A542F8">
        <w:trPr>
          <w:divId w:val="723913026"/>
          <w:tblCellSpacing w:w="15" w:type="dxa"/>
        </w:trPr>
        <w:tc>
          <w:tcPr>
            <w:tcW w:w="664" w:type="dxa"/>
            <w:hideMark/>
          </w:tcPr>
          <w:p w14:paraId="3EC58EFD" w14:textId="77777777" w:rsidR="00A542F8" w:rsidRDefault="00A542F8">
            <w:pPr>
              <w:pStyle w:val="Bibliographie"/>
              <w:rPr>
                <w:noProof/>
                <w:lang w:val="en-US"/>
              </w:rPr>
            </w:pPr>
            <w:r>
              <w:rPr>
                <w:noProof/>
                <w:lang w:val="en-US"/>
              </w:rPr>
              <w:t xml:space="preserve">[5] </w:t>
            </w:r>
          </w:p>
        </w:tc>
        <w:tc>
          <w:tcPr>
            <w:tcW w:w="7265" w:type="dxa"/>
            <w:hideMark/>
          </w:tcPr>
          <w:p w14:paraId="3C0B509C" w14:textId="77777777" w:rsidR="00A542F8" w:rsidRDefault="00A542F8">
            <w:pPr>
              <w:pStyle w:val="Bibliographie"/>
              <w:rPr>
                <w:noProof/>
                <w:lang w:val="en-US"/>
              </w:rPr>
            </w:pPr>
            <w:r>
              <w:rPr>
                <w:noProof/>
                <w:lang w:val="en-US"/>
              </w:rPr>
              <w:t xml:space="preserve">M. T. a. V. Petkov, "A THERMAL MODEL FOR WIRE ARC ADDITIVE MANUFACTURING," in </w:t>
            </w:r>
            <w:r>
              <w:rPr>
                <w:i/>
                <w:iCs/>
                <w:noProof/>
                <w:lang w:val="en-US"/>
              </w:rPr>
              <w:t>14th International Scientific and Practical Conference</w:t>
            </w:r>
            <w:r>
              <w:rPr>
                <w:noProof/>
                <w:lang w:val="en-US"/>
              </w:rPr>
              <w:t xml:space="preserve">, Latvia, 2024. </w:t>
            </w:r>
          </w:p>
        </w:tc>
      </w:tr>
      <w:tr w:rsidR="00A542F8" w14:paraId="260E316F" w14:textId="77777777" w:rsidTr="00A542F8">
        <w:trPr>
          <w:divId w:val="723913026"/>
          <w:tblCellSpacing w:w="15" w:type="dxa"/>
        </w:trPr>
        <w:tc>
          <w:tcPr>
            <w:tcW w:w="664" w:type="dxa"/>
            <w:hideMark/>
          </w:tcPr>
          <w:p w14:paraId="04B24DF8" w14:textId="77777777" w:rsidR="00A542F8" w:rsidRDefault="00A542F8">
            <w:pPr>
              <w:pStyle w:val="Bibliographie"/>
              <w:rPr>
                <w:noProof/>
                <w:lang w:val="sv-SE"/>
              </w:rPr>
            </w:pPr>
            <w:r>
              <w:rPr>
                <w:noProof/>
                <w:lang w:val="sv-SE"/>
              </w:rPr>
              <w:t xml:space="preserve">[6] </w:t>
            </w:r>
          </w:p>
        </w:tc>
        <w:tc>
          <w:tcPr>
            <w:tcW w:w="7265" w:type="dxa"/>
            <w:hideMark/>
          </w:tcPr>
          <w:p w14:paraId="4765C39D" w14:textId="77777777" w:rsidR="00A542F8" w:rsidRDefault="00A542F8">
            <w:pPr>
              <w:pStyle w:val="Bibliographie"/>
              <w:rPr>
                <w:noProof/>
                <w:lang w:val="sv-SE"/>
              </w:rPr>
            </w:pPr>
            <w:r>
              <w:rPr>
                <w:noProof/>
                <w:lang w:val="sv-SE"/>
              </w:rPr>
              <w:t xml:space="preserve">W. Shen, ”Research on virtual simulation design of ABB robot welding operation based on Robotstudio,” i </w:t>
            </w:r>
            <w:r>
              <w:rPr>
                <w:i/>
                <w:iCs/>
                <w:noProof/>
                <w:lang w:val="sv-SE"/>
              </w:rPr>
              <w:t>2020 IEEE International Conference on Artificial Intelligence and Computer Applications</w:t>
            </w:r>
            <w:r>
              <w:rPr>
                <w:noProof/>
                <w:lang w:val="sv-SE"/>
              </w:rPr>
              <w:t xml:space="preserve">, Dalian, China, 2020. </w:t>
            </w:r>
          </w:p>
        </w:tc>
      </w:tr>
      <w:tr w:rsidR="00A542F8" w14:paraId="2218618A" w14:textId="77777777" w:rsidTr="00A542F8">
        <w:trPr>
          <w:divId w:val="723913026"/>
          <w:tblCellSpacing w:w="15" w:type="dxa"/>
        </w:trPr>
        <w:tc>
          <w:tcPr>
            <w:tcW w:w="664" w:type="dxa"/>
            <w:hideMark/>
          </w:tcPr>
          <w:p w14:paraId="098B292C" w14:textId="77777777" w:rsidR="00A542F8" w:rsidRDefault="00A542F8">
            <w:pPr>
              <w:pStyle w:val="Bibliographie"/>
              <w:rPr>
                <w:noProof/>
                <w:lang w:val="sv-SE"/>
              </w:rPr>
            </w:pPr>
            <w:r>
              <w:rPr>
                <w:noProof/>
                <w:lang w:val="sv-SE"/>
              </w:rPr>
              <w:t xml:space="preserve">[7] </w:t>
            </w:r>
          </w:p>
        </w:tc>
        <w:tc>
          <w:tcPr>
            <w:tcW w:w="7265" w:type="dxa"/>
            <w:hideMark/>
          </w:tcPr>
          <w:p w14:paraId="3AB73927" w14:textId="77777777" w:rsidR="00A542F8" w:rsidRDefault="00A542F8">
            <w:pPr>
              <w:pStyle w:val="Bibliographie"/>
              <w:rPr>
                <w:noProof/>
                <w:lang w:val="sv-SE"/>
              </w:rPr>
            </w:pPr>
            <w:r>
              <w:rPr>
                <w:noProof/>
                <w:lang w:val="sv-SE"/>
              </w:rPr>
              <w:t xml:space="preserve">S. Y. S. Y. J. M. Ruixiang Cao, ”Printing, Poxel: Voxel Reconstruction for 3D,” p. 3, 2025. </w:t>
            </w:r>
          </w:p>
        </w:tc>
      </w:tr>
      <w:tr w:rsidR="00A542F8" w14:paraId="1F03EFD7" w14:textId="77777777" w:rsidTr="00A542F8">
        <w:trPr>
          <w:divId w:val="723913026"/>
          <w:tblCellSpacing w:w="15" w:type="dxa"/>
        </w:trPr>
        <w:tc>
          <w:tcPr>
            <w:tcW w:w="664" w:type="dxa"/>
            <w:hideMark/>
          </w:tcPr>
          <w:p w14:paraId="1C62B2D7" w14:textId="77777777" w:rsidR="00A542F8" w:rsidRDefault="00A542F8">
            <w:pPr>
              <w:pStyle w:val="Bibliographie"/>
              <w:rPr>
                <w:noProof/>
                <w:lang w:val="sv-SE"/>
              </w:rPr>
            </w:pPr>
            <w:r>
              <w:rPr>
                <w:noProof/>
                <w:lang w:val="sv-SE"/>
              </w:rPr>
              <w:t xml:space="preserve">[8] </w:t>
            </w:r>
          </w:p>
        </w:tc>
        <w:tc>
          <w:tcPr>
            <w:tcW w:w="7265" w:type="dxa"/>
            <w:hideMark/>
          </w:tcPr>
          <w:p w14:paraId="1173B56E" w14:textId="77777777" w:rsidR="00A542F8" w:rsidRDefault="00A542F8">
            <w:pPr>
              <w:pStyle w:val="Bibliographie"/>
              <w:rPr>
                <w:noProof/>
                <w:lang w:val="sv-SE"/>
              </w:rPr>
            </w:pPr>
            <w:r>
              <w:rPr>
                <w:noProof/>
                <w:lang w:val="sv-SE"/>
              </w:rPr>
              <w:t xml:space="preserve">A. P. Alexey Tolok, ”Functional-Voxel Method in Problems of Geometric,” Moscow, 2020. </w:t>
            </w:r>
          </w:p>
        </w:tc>
      </w:tr>
      <w:tr w:rsidR="00A542F8" w14:paraId="5705EC3D" w14:textId="77777777" w:rsidTr="00A542F8">
        <w:trPr>
          <w:divId w:val="723913026"/>
          <w:tblCellSpacing w:w="15" w:type="dxa"/>
        </w:trPr>
        <w:tc>
          <w:tcPr>
            <w:tcW w:w="664" w:type="dxa"/>
            <w:hideMark/>
          </w:tcPr>
          <w:p w14:paraId="7514CB64" w14:textId="77777777" w:rsidR="00A542F8" w:rsidRDefault="00A542F8">
            <w:pPr>
              <w:pStyle w:val="Bibliographie"/>
              <w:rPr>
                <w:noProof/>
                <w:lang w:val="sv-SE"/>
              </w:rPr>
            </w:pPr>
            <w:r>
              <w:rPr>
                <w:noProof/>
                <w:lang w:val="sv-SE"/>
              </w:rPr>
              <w:t xml:space="preserve">[9] </w:t>
            </w:r>
          </w:p>
        </w:tc>
        <w:tc>
          <w:tcPr>
            <w:tcW w:w="7265" w:type="dxa"/>
            <w:hideMark/>
          </w:tcPr>
          <w:p w14:paraId="39CBB5B0" w14:textId="77777777" w:rsidR="00A542F8" w:rsidRDefault="00A542F8">
            <w:pPr>
              <w:pStyle w:val="Bibliographie"/>
              <w:rPr>
                <w:noProof/>
                <w:lang w:val="sv-SE"/>
              </w:rPr>
            </w:pPr>
            <w:r>
              <w:rPr>
                <w:noProof/>
                <w:lang w:val="sv-SE"/>
              </w:rPr>
              <w:t>F. F. O. F. M. M. Etienne Chassaing, ”Thermoxels: a voxel-based method to generate simulation-ready 3D thermal models,” Lausanne, 2025.</w:t>
            </w:r>
          </w:p>
        </w:tc>
      </w:tr>
      <w:tr w:rsidR="00A542F8" w14:paraId="3B66D227" w14:textId="77777777" w:rsidTr="00A542F8">
        <w:trPr>
          <w:divId w:val="723913026"/>
          <w:tblCellSpacing w:w="15" w:type="dxa"/>
        </w:trPr>
        <w:tc>
          <w:tcPr>
            <w:tcW w:w="664" w:type="dxa"/>
            <w:hideMark/>
          </w:tcPr>
          <w:p w14:paraId="1944CF0F" w14:textId="77777777" w:rsidR="00A542F8" w:rsidRDefault="00A542F8">
            <w:pPr>
              <w:pStyle w:val="Bibliographie"/>
              <w:rPr>
                <w:noProof/>
                <w:lang w:val="sv-SE"/>
              </w:rPr>
            </w:pPr>
            <w:r>
              <w:rPr>
                <w:noProof/>
                <w:lang w:val="sv-SE"/>
              </w:rPr>
              <w:t xml:space="preserve">[10] </w:t>
            </w:r>
          </w:p>
        </w:tc>
        <w:tc>
          <w:tcPr>
            <w:tcW w:w="7265" w:type="dxa"/>
            <w:hideMark/>
          </w:tcPr>
          <w:p w14:paraId="7FC81F54" w14:textId="77777777" w:rsidR="00A542F8" w:rsidRDefault="00A542F8">
            <w:pPr>
              <w:pStyle w:val="Bibliographie"/>
              <w:rPr>
                <w:noProof/>
                <w:lang w:val="sv-SE"/>
              </w:rPr>
            </w:pPr>
            <w:r>
              <w:rPr>
                <w:noProof/>
                <w:lang w:val="sv-SE"/>
              </w:rPr>
              <w:t xml:space="preserve">D. C. X. Z. C. G. L. L. Y. H. W. B. Xijun Zhang, ”Machine learning-driven 3D printing: A review,” </w:t>
            </w:r>
            <w:r>
              <w:rPr>
                <w:i/>
                <w:iCs/>
                <w:noProof/>
                <w:lang w:val="sv-SE"/>
              </w:rPr>
              <w:t xml:space="preserve">Applied Materials Today, </w:t>
            </w:r>
            <w:r>
              <w:rPr>
                <w:noProof/>
                <w:lang w:val="sv-SE"/>
              </w:rPr>
              <w:t xml:space="preserve">vol. 39, nr https://doi.org/10.1016/j.apmt.2024.102306, 2024. </w:t>
            </w:r>
          </w:p>
        </w:tc>
      </w:tr>
      <w:tr w:rsidR="00A542F8" w14:paraId="7B606BA4" w14:textId="77777777" w:rsidTr="00A542F8">
        <w:trPr>
          <w:divId w:val="723913026"/>
          <w:tblCellSpacing w:w="15" w:type="dxa"/>
        </w:trPr>
        <w:tc>
          <w:tcPr>
            <w:tcW w:w="664" w:type="dxa"/>
            <w:hideMark/>
          </w:tcPr>
          <w:p w14:paraId="7298E6B9" w14:textId="77777777" w:rsidR="00A542F8" w:rsidRDefault="00A542F8">
            <w:pPr>
              <w:pStyle w:val="Bibliographie"/>
              <w:rPr>
                <w:noProof/>
                <w:lang w:val="sv-SE"/>
              </w:rPr>
            </w:pPr>
            <w:r>
              <w:rPr>
                <w:noProof/>
                <w:lang w:val="sv-SE"/>
              </w:rPr>
              <w:t xml:space="preserve">[11] </w:t>
            </w:r>
          </w:p>
        </w:tc>
        <w:tc>
          <w:tcPr>
            <w:tcW w:w="7265" w:type="dxa"/>
            <w:hideMark/>
          </w:tcPr>
          <w:p w14:paraId="6ED84F20" w14:textId="77777777" w:rsidR="00A542F8" w:rsidRDefault="00A542F8">
            <w:pPr>
              <w:pStyle w:val="Bibliographie"/>
              <w:rPr>
                <w:noProof/>
                <w:lang w:val="sv-SE"/>
              </w:rPr>
            </w:pPr>
            <w:r>
              <w:rPr>
                <w:noProof/>
                <w:lang w:val="sv-SE"/>
              </w:rPr>
              <w:t xml:space="preserve">V. S. N. P. A. M. M. a. M. P. F. J. M. A. Fabio Parisi, ”A new concept for large additive manufacturing in construction: tower crane-based 3D printing controlled by deep reinforcment learning,” </w:t>
            </w:r>
            <w:r>
              <w:rPr>
                <w:i/>
                <w:iCs/>
                <w:noProof/>
                <w:lang w:val="sv-SE"/>
              </w:rPr>
              <w:t xml:space="preserve">Construciton Innovation, </w:t>
            </w:r>
            <w:r>
              <w:rPr>
                <w:noProof/>
                <w:lang w:val="sv-SE"/>
              </w:rPr>
              <w:t xml:space="preserve">vol. 24, nr doi/10.1108/ci-10-2022-0278/, p. 25, 2023. </w:t>
            </w:r>
          </w:p>
        </w:tc>
      </w:tr>
    </w:tbl>
    <w:p w14:paraId="3D0E7DDF" w14:textId="77777777" w:rsidR="00A542F8" w:rsidRDefault="00A542F8">
      <w:pPr>
        <w:divId w:val="723913026"/>
        <w:rPr>
          <w:noProof/>
        </w:rPr>
      </w:pPr>
    </w:p>
    <w:p w14:paraId="4DB97EB9" w14:textId="11135A9B" w:rsidR="00E91131" w:rsidRDefault="00EF7D2F" w:rsidP="003B34D5">
      <w:r>
        <w:fldChar w:fldCharType="end"/>
      </w:r>
    </w:p>
    <w:p w14:paraId="1C089050" w14:textId="77777777" w:rsidR="008F65C9" w:rsidRPr="00EF7D2F" w:rsidRDefault="008F65C9" w:rsidP="00CB0FE8">
      <w:pPr>
        <w:ind w:left="431" w:hanging="431"/>
      </w:pPr>
    </w:p>
    <w:p w14:paraId="799B5713" w14:textId="77777777" w:rsidR="008F65C9" w:rsidRPr="00FE2DFE" w:rsidRDefault="008F65C9" w:rsidP="00C310E3">
      <w:pPr>
        <w:pStyle w:val="ThesisHeadingAppendix"/>
        <w:sectPr w:rsidR="008F65C9" w:rsidRPr="00FE2DFE" w:rsidSect="0056573C">
          <w:headerReference w:type="default" r:id="rId17"/>
          <w:footerReference w:type="default" r:id="rId18"/>
          <w:type w:val="continuous"/>
          <w:pgSz w:w="11906" w:h="16838" w:code="9"/>
          <w:pgMar w:top="1701" w:right="2186" w:bottom="1701" w:left="1701" w:header="737" w:footer="737" w:gutter="0"/>
          <w:pgNumType w:start="1"/>
          <w:cols w:space="708"/>
          <w:docGrid w:linePitch="360"/>
        </w:sectPr>
      </w:pPr>
    </w:p>
    <w:p w14:paraId="576872C1" w14:textId="6CF92193" w:rsidR="008F65C9" w:rsidRPr="00FE2DFE" w:rsidRDefault="000F136C" w:rsidP="00C310E3">
      <w:pPr>
        <w:pStyle w:val="ThesisHeadingAppendix"/>
      </w:pPr>
      <w:bookmarkStart w:id="84" w:name="_Toc351458701"/>
      <w:bookmarkStart w:id="85" w:name="_Toc351724058"/>
      <w:bookmarkStart w:id="86" w:name="_Toc442694298"/>
      <w:bookmarkStart w:id="87" w:name="_Ref503804867"/>
      <w:bookmarkStart w:id="88" w:name="_Ref503804880"/>
      <w:bookmarkStart w:id="89" w:name="_Toc61435087"/>
      <w:bookmarkStart w:id="90" w:name="_Toc61453554"/>
      <w:r w:rsidRPr="00FE2DFE">
        <w:lastRenderedPageBreak/>
        <w:t>Appendix</w:t>
      </w:r>
      <w:bookmarkEnd w:id="84"/>
      <w:bookmarkEnd w:id="85"/>
      <w:bookmarkEnd w:id="86"/>
      <w:bookmarkEnd w:id="87"/>
      <w:bookmarkEnd w:id="88"/>
      <w:bookmarkEnd w:id="89"/>
      <w:bookmarkEnd w:id="90"/>
    </w:p>
    <w:p w14:paraId="5D0743E2" w14:textId="0E1C83A2" w:rsidR="00DA19D0" w:rsidRDefault="000F136C" w:rsidP="004A4E70">
      <w:r w:rsidRPr="00FE2DFE">
        <w:t>The appendices gather everything that is not necessary</w:t>
      </w:r>
      <w:r w:rsidR="00AD36A8">
        <w:t>, for the reader,</w:t>
      </w:r>
      <w:r w:rsidRPr="00FE2DFE">
        <w:t xml:space="preserve"> to be able to follow and understand the main part of the report. An appendix might include detailed information such as tables of measured data, calculations, program codes etc.</w:t>
      </w:r>
      <w:r w:rsidR="00DA19D0">
        <w:t xml:space="preserve"> </w:t>
      </w:r>
      <w:r w:rsidRPr="00FE2DFE">
        <w:t>It can also include figures that are too large to insert in the text. An appendix is an independent document and pages are numbered separately from the rest of the document or other appendices.</w:t>
      </w:r>
    </w:p>
    <w:p w14:paraId="7AC412E9" w14:textId="66CF2ECF" w:rsidR="000F136C" w:rsidRPr="00FE2DFE" w:rsidRDefault="000F136C" w:rsidP="00DA19D0">
      <w:pPr>
        <w:pStyle w:val="ThesisNormalText2"/>
      </w:pPr>
      <w:r w:rsidRPr="00FE2DFE">
        <w:t xml:space="preserve">Extensive program listings or measurement sets are usually not ok even for an appendix. It is impossible to read and interpret.  These are usually best </w:t>
      </w:r>
      <w:r w:rsidR="00CE4B74" w:rsidRPr="00FE2DFE">
        <w:t>distributed</w:t>
      </w:r>
      <w:r w:rsidRPr="00FE2DFE">
        <w:t xml:space="preserve"> as files and cannot be part of the degree report.</w:t>
      </w:r>
      <w:r w:rsidR="0093479D">
        <w:t xml:space="preserve"> If you work together with a company, make sure that any pictures or data presented are approved by the company to be published.</w:t>
      </w:r>
    </w:p>
    <w:p w14:paraId="4F165E5E" w14:textId="77777777" w:rsidR="000F136C" w:rsidRPr="00FE2DFE" w:rsidRDefault="000F136C" w:rsidP="00E8417A"/>
    <w:p w14:paraId="282F2161" w14:textId="77777777" w:rsidR="000F136C" w:rsidRPr="00FE2DFE" w:rsidRDefault="000F136C" w:rsidP="00E8417A">
      <w:pPr>
        <w:sectPr w:rsidR="000F136C" w:rsidRPr="00FE2DFE" w:rsidSect="008F65C9">
          <w:headerReference w:type="default" r:id="rId19"/>
          <w:footerReference w:type="default" r:id="rId20"/>
          <w:pgSz w:w="11906" w:h="16838" w:code="9"/>
          <w:pgMar w:top="1701" w:right="1701" w:bottom="1701" w:left="1701" w:header="737" w:footer="737" w:gutter="0"/>
          <w:pgNumType w:start="1"/>
          <w:cols w:space="708"/>
          <w:docGrid w:linePitch="360"/>
        </w:sectPr>
      </w:pPr>
    </w:p>
    <w:p w14:paraId="332048ED" w14:textId="77777777" w:rsidR="008F65C9" w:rsidRPr="00FE2DFE" w:rsidRDefault="000F136C" w:rsidP="00C310E3">
      <w:pPr>
        <w:pStyle w:val="ThesisHeadingAppendix"/>
      </w:pPr>
      <w:bookmarkStart w:id="91" w:name="_Toc351458702"/>
      <w:bookmarkStart w:id="92" w:name="_Toc351724059"/>
      <w:bookmarkStart w:id="93" w:name="_Toc442694299"/>
      <w:bookmarkStart w:id="94" w:name="_Toc61435088"/>
      <w:bookmarkStart w:id="95" w:name="_Toc61453555"/>
      <w:r w:rsidRPr="00FE2DFE">
        <w:lastRenderedPageBreak/>
        <w:t>Appendix</w:t>
      </w:r>
      <w:bookmarkEnd w:id="91"/>
      <w:bookmarkEnd w:id="92"/>
      <w:bookmarkEnd w:id="93"/>
      <w:bookmarkEnd w:id="94"/>
      <w:bookmarkEnd w:id="95"/>
    </w:p>
    <w:p w14:paraId="789A78E5" w14:textId="1671BCA0" w:rsidR="004F7034" w:rsidRDefault="007553C8" w:rsidP="00DA19D0">
      <w:r>
        <w:t xml:space="preserve">Delete all </w:t>
      </w:r>
      <w:r w:rsidR="00D2438E">
        <w:t>a</w:t>
      </w:r>
      <w:r w:rsidR="00D2438E" w:rsidRPr="00D2438E">
        <w:t xml:space="preserve">ppendices </w:t>
      </w:r>
      <w:r>
        <w:t>if not needed.</w:t>
      </w:r>
      <w:r w:rsidR="003B07BB">
        <w:t xml:space="preserve"> </w:t>
      </w:r>
      <w:r w:rsidR="003B07BB" w:rsidRPr="003B07BB">
        <w:t>N</w:t>
      </w:r>
      <w:r w:rsidR="003B07BB">
        <w:t xml:space="preserve">ote, to be able to delete </w:t>
      </w:r>
      <w:r w:rsidR="00DD5E00">
        <w:t>all</w:t>
      </w:r>
      <w:r w:rsidR="003B07BB">
        <w:t xml:space="preserve"> </w:t>
      </w:r>
      <w:r w:rsidR="00D2438E">
        <w:t>a</w:t>
      </w:r>
      <w:r w:rsidR="00D2438E" w:rsidRPr="00D2438E">
        <w:t xml:space="preserve">ppendices </w:t>
      </w:r>
      <w:r w:rsidR="003B07BB">
        <w:t>you must follow these steps to preserve the template.</w:t>
      </w:r>
      <w:r w:rsidR="00AB0DCE">
        <w:t xml:space="preserve"> This guide is tested on Word</w:t>
      </w:r>
      <w:r w:rsidR="006F722F">
        <w:t xml:space="preserve"> </w:t>
      </w:r>
      <w:r w:rsidR="006F722F" w:rsidRPr="006F722F">
        <w:t xml:space="preserve">365 </w:t>
      </w:r>
      <w:r w:rsidR="006F722F">
        <w:t>and 2019</w:t>
      </w:r>
      <w:r w:rsidR="000D19F0">
        <w:t xml:space="preserve"> </w:t>
      </w:r>
      <w:r w:rsidR="00D76C2E">
        <w:t xml:space="preserve">on Windows </w:t>
      </w:r>
      <w:r w:rsidR="000D19F0">
        <w:t>but works in the same way for older versions.</w:t>
      </w:r>
    </w:p>
    <w:p w14:paraId="5B727D54" w14:textId="2311009A" w:rsidR="003B07BB" w:rsidRDefault="003B07BB" w:rsidP="003B07BB">
      <w:pPr>
        <w:pStyle w:val="ThesisNormalText2"/>
      </w:pPr>
    </w:p>
    <w:tbl>
      <w:tblPr>
        <w:tblStyle w:val="ThesisTable"/>
        <w:tblW w:w="0" w:type="auto"/>
        <w:tblLayout w:type="fixed"/>
        <w:tblLook w:val="04A0" w:firstRow="1" w:lastRow="0" w:firstColumn="1" w:lastColumn="0" w:noHBand="0" w:noVBand="1"/>
      </w:tblPr>
      <w:tblGrid>
        <w:gridCol w:w="659"/>
        <w:gridCol w:w="4444"/>
        <w:gridCol w:w="3401"/>
      </w:tblGrid>
      <w:tr w:rsidR="00644FE9" w14:paraId="66DD37BB" w14:textId="77777777" w:rsidTr="00644F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9" w:type="dxa"/>
          </w:tcPr>
          <w:p w14:paraId="2C71C679" w14:textId="02CF441B" w:rsidR="003B07BB" w:rsidRDefault="003B07BB" w:rsidP="003B07BB">
            <w:pPr>
              <w:pStyle w:val="ThesisNormalText2"/>
              <w:ind w:firstLine="0"/>
            </w:pPr>
            <w:r>
              <w:t xml:space="preserve">Step </w:t>
            </w:r>
          </w:p>
        </w:tc>
        <w:tc>
          <w:tcPr>
            <w:tcW w:w="4444" w:type="dxa"/>
          </w:tcPr>
          <w:p w14:paraId="23D7E5E7" w14:textId="25D07BBF" w:rsidR="003B07BB" w:rsidRDefault="003B07BB" w:rsidP="003B07BB">
            <w:pPr>
              <w:pStyle w:val="ThesisNormalText2"/>
              <w:ind w:firstLine="0"/>
              <w:cnfStyle w:val="100000000000" w:firstRow="1" w:lastRow="0" w:firstColumn="0" w:lastColumn="0" w:oddVBand="0" w:evenVBand="0" w:oddHBand="0" w:evenHBand="0" w:firstRowFirstColumn="0" w:firstRowLastColumn="0" w:lastRowFirstColumn="0" w:lastRowLastColumn="0"/>
            </w:pPr>
            <w:r>
              <w:t>Action</w:t>
            </w:r>
          </w:p>
        </w:tc>
        <w:tc>
          <w:tcPr>
            <w:tcW w:w="3401" w:type="dxa"/>
          </w:tcPr>
          <w:p w14:paraId="2C9B8F82" w14:textId="77777777" w:rsidR="003B07BB" w:rsidRDefault="003B07BB" w:rsidP="003B07BB">
            <w:pPr>
              <w:pStyle w:val="ThesisNormalText2"/>
              <w:ind w:firstLine="0"/>
              <w:cnfStyle w:val="100000000000" w:firstRow="1" w:lastRow="0" w:firstColumn="0" w:lastColumn="0" w:oddVBand="0" w:evenVBand="0" w:oddHBand="0" w:evenHBand="0" w:firstRowFirstColumn="0" w:firstRowLastColumn="0" w:lastRowFirstColumn="0" w:lastRowLastColumn="0"/>
            </w:pPr>
          </w:p>
        </w:tc>
      </w:tr>
      <w:tr w:rsidR="003B07BB" w14:paraId="20A39523" w14:textId="77777777" w:rsidTr="00644FE9">
        <w:tc>
          <w:tcPr>
            <w:cnfStyle w:val="001000000000" w:firstRow="0" w:lastRow="0" w:firstColumn="1" w:lastColumn="0" w:oddVBand="0" w:evenVBand="0" w:oddHBand="0" w:evenHBand="0" w:firstRowFirstColumn="0" w:firstRowLastColumn="0" w:lastRowFirstColumn="0" w:lastRowLastColumn="0"/>
            <w:tcW w:w="659" w:type="dxa"/>
          </w:tcPr>
          <w:p w14:paraId="4FAFE20A" w14:textId="2A54FCF5" w:rsidR="003B07BB" w:rsidRDefault="003B07BB" w:rsidP="003B07BB">
            <w:pPr>
              <w:pStyle w:val="ThesisNormalText2"/>
              <w:ind w:firstLine="0"/>
            </w:pPr>
            <w:r>
              <w:t>1</w:t>
            </w:r>
          </w:p>
        </w:tc>
        <w:tc>
          <w:tcPr>
            <w:tcW w:w="4444" w:type="dxa"/>
          </w:tcPr>
          <w:p w14:paraId="297F830F" w14:textId="171F6F48" w:rsidR="00B54368" w:rsidRPr="00B54368" w:rsidRDefault="003B07BB" w:rsidP="00B2508E">
            <w:pPr>
              <w:pStyle w:val="ThesisNormalText2"/>
              <w:ind w:firstLine="0"/>
              <w:cnfStyle w:val="000000000000" w:firstRow="0" w:lastRow="0" w:firstColumn="0" w:lastColumn="0" w:oddVBand="0" w:evenVBand="0" w:oddHBand="0" w:evenHBand="0" w:firstRowFirstColumn="0" w:firstRowLastColumn="0" w:lastRowFirstColumn="0" w:lastRowLastColumn="0"/>
            </w:pPr>
            <w:r>
              <w:t xml:space="preserve">Double click with the mouse in the Header </w:t>
            </w:r>
            <w:r w:rsidR="00A0394D">
              <w:t>area</w:t>
            </w:r>
            <w:r>
              <w:t xml:space="preserve"> of the Appendix A page</w:t>
            </w:r>
            <w:r w:rsidR="00792A99">
              <w:t xml:space="preserve">. It is at </w:t>
            </w:r>
            <w:r w:rsidR="002B1B3C">
              <w:t>the very top of the page</w:t>
            </w:r>
            <w:r>
              <w:t xml:space="preserve">. </w:t>
            </w:r>
            <w:r w:rsidR="00B54368">
              <w:t>Note</w:t>
            </w:r>
            <w:r w:rsidR="00A31419">
              <w:t>,</w:t>
            </w:r>
            <w:r w:rsidR="00B54368">
              <w:t xml:space="preserve"> it </w:t>
            </w:r>
            <w:r w:rsidR="00A31419">
              <w:t>must be</w:t>
            </w:r>
            <w:r w:rsidR="00B54368">
              <w:t xml:space="preserve"> Appendix A.</w:t>
            </w:r>
          </w:p>
        </w:tc>
        <w:tc>
          <w:tcPr>
            <w:tcW w:w="3401" w:type="dxa"/>
          </w:tcPr>
          <w:p w14:paraId="1BD39FBB" w14:textId="5B39D8C9" w:rsidR="003B07BB" w:rsidRDefault="00A0394D" w:rsidP="003B07BB">
            <w:pPr>
              <w:pStyle w:val="ThesisNormalText2"/>
              <w:ind w:firstLine="0"/>
              <w:cnfStyle w:val="000000000000" w:firstRow="0" w:lastRow="0" w:firstColumn="0" w:lastColumn="0" w:oddVBand="0" w:evenVBand="0" w:oddHBand="0" w:evenHBand="0" w:firstRowFirstColumn="0" w:firstRowLastColumn="0" w:lastRowFirstColumn="0" w:lastRowLastColumn="0"/>
            </w:pPr>
            <w:r>
              <w:rPr>
                <w:noProof/>
                <w:lang w:val="fr-FR" w:eastAsia="fr-FR"/>
              </w:rPr>
              <w:drawing>
                <wp:inline distT="0" distB="0" distL="0" distR="0" wp14:anchorId="553E8E01" wp14:editId="193228F2">
                  <wp:extent cx="2675466" cy="4667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77782" cy="467129"/>
                          </a:xfrm>
                          <a:prstGeom prst="rect">
                            <a:avLst/>
                          </a:prstGeom>
                        </pic:spPr>
                      </pic:pic>
                    </a:graphicData>
                  </a:graphic>
                </wp:inline>
              </w:drawing>
            </w:r>
          </w:p>
        </w:tc>
      </w:tr>
      <w:tr w:rsidR="003B07BB" w14:paraId="31D0BF31" w14:textId="77777777" w:rsidTr="00644FE9">
        <w:tc>
          <w:tcPr>
            <w:cnfStyle w:val="001000000000" w:firstRow="0" w:lastRow="0" w:firstColumn="1" w:lastColumn="0" w:oddVBand="0" w:evenVBand="0" w:oddHBand="0" w:evenHBand="0" w:firstRowFirstColumn="0" w:firstRowLastColumn="0" w:lastRowFirstColumn="0" w:lastRowLastColumn="0"/>
            <w:tcW w:w="659" w:type="dxa"/>
          </w:tcPr>
          <w:p w14:paraId="3E9D2F24" w14:textId="09EFEB5A" w:rsidR="003B07BB" w:rsidRDefault="003B07BB" w:rsidP="003B07BB">
            <w:pPr>
              <w:pStyle w:val="ThesisNormalText2"/>
              <w:ind w:firstLine="0"/>
            </w:pPr>
            <w:r>
              <w:t>2</w:t>
            </w:r>
          </w:p>
        </w:tc>
        <w:tc>
          <w:tcPr>
            <w:tcW w:w="4444" w:type="dxa"/>
          </w:tcPr>
          <w:p w14:paraId="2F26403C" w14:textId="50695850" w:rsidR="003B07BB" w:rsidRDefault="003B07BB" w:rsidP="003B07BB">
            <w:pPr>
              <w:pStyle w:val="ThesisNormalText2"/>
              <w:ind w:firstLine="0"/>
              <w:cnfStyle w:val="000000000000" w:firstRow="0" w:lastRow="0" w:firstColumn="0" w:lastColumn="0" w:oddVBand="0" w:evenVBand="0" w:oddHBand="0" w:evenHBand="0" w:firstRowFirstColumn="0" w:firstRowLastColumn="0" w:lastRowFirstColumn="0" w:lastRowLastColumn="0"/>
            </w:pPr>
            <w:r>
              <w:t xml:space="preserve">In the “Header &amp; Footer” menu ribbon </w:t>
            </w:r>
            <w:proofErr w:type="gramStart"/>
            <w:r>
              <w:t>select</w:t>
            </w:r>
            <w:proofErr w:type="gramEnd"/>
            <w:r>
              <w:t xml:space="preserve"> [Link to Previous] option in the Navigation pane.  </w:t>
            </w:r>
          </w:p>
        </w:tc>
        <w:tc>
          <w:tcPr>
            <w:tcW w:w="3401" w:type="dxa"/>
          </w:tcPr>
          <w:p w14:paraId="697B1490" w14:textId="2CE2488C" w:rsidR="003B07BB" w:rsidRDefault="003B07BB" w:rsidP="003B07BB">
            <w:pPr>
              <w:pStyle w:val="ThesisNormalText2"/>
              <w:ind w:firstLine="0"/>
              <w:cnfStyle w:val="000000000000" w:firstRow="0" w:lastRow="0" w:firstColumn="0" w:lastColumn="0" w:oddVBand="0" w:evenVBand="0" w:oddHBand="0" w:evenHBand="0" w:firstRowFirstColumn="0" w:firstRowLastColumn="0" w:lastRowFirstColumn="0" w:lastRowLastColumn="0"/>
            </w:pPr>
            <w:r>
              <w:rPr>
                <w:noProof/>
                <w:lang w:val="fr-FR" w:eastAsia="fr-FR"/>
              </w:rPr>
              <w:drawing>
                <wp:inline distT="0" distB="0" distL="0" distR="0" wp14:anchorId="00060099" wp14:editId="0151A9FA">
                  <wp:extent cx="2228850" cy="990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28850" cy="990600"/>
                          </a:xfrm>
                          <a:prstGeom prst="rect">
                            <a:avLst/>
                          </a:prstGeom>
                        </pic:spPr>
                      </pic:pic>
                    </a:graphicData>
                  </a:graphic>
                </wp:inline>
              </w:drawing>
            </w:r>
          </w:p>
        </w:tc>
      </w:tr>
      <w:tr w:rsidR="003B07BB" w14:paraId="0331496A" w14:textId="77777777" w:rsidTr="00644FE9">
        <w:tc>
          <w:tcPr>
            <w:cnfStyle w:val="001000000000" w:firstRow="0" w:lastRow="0" w:firstColumn="1" w:lastColumn="0" w:oddVBand="0" w:evenVBand="0" w:oddHBand="0" w:evenHBand="0" w:firstRowFirstColumn="0" w:firstRowLastColumn="0" w:lastRowFirstColumn="0" w:lastRowLastColumn="0"/>
            <w:tcW w:w="659" w:type="dxa"/>
          </w:tcPr>
          <w:p w14:paraId="55E7CF6B" w14:textId="47D0DE06" w:rsidR="003B07BB" w:rsidRDefault="003B07BB" w:rsidP="003B07BB">
            <w:pPr>
              <w:pStyle w:val="ThesisNormalText2"/>
              <w:ind w:firstLine="0"/>
            </w:pPr>
            <w:r>
              <w:t>3</w:t>
            </w:r>
          </w:p>
        </w:tc>
        <w:tc>
          <w:tcPr>
            <w:tcW w:w="4444" w:type="dxa"/>
          </w:tcPr>
          <w:p w14:paraId="390D0FCB" w14:textId="105D50A3" w:rsidR="00A54159" w:rsidRDefault="00A54159" w:rsidP="00644FE9">
            <w:pPr>
              <w:pStyle w:val="ThesisNormalText2"/>
              <w:ind w:firstLine="0"/>
              <w:cnfStyle w:val="000000000000" w:firstRow="0" w:lastRow="0" w:firstColumn="0" w:lastColumn="0" w:oddVBand="0" w:evenVBand="0" w:oddHBand="0" w:evenHBand="0" w:firstRowFirstColumn="0" w:firstRowLastColumn="0" w:lastRowFirstColumn="0" w:lastRowLastColumn="0"/>
            </w:pPr>
            <w:r>
              <w:t>In the dialog</w:t>
            </w:r>
            <w:r w:rsidR="00644FE9">
              <w:t xml:space="preserve"> s</w:t>
            </w:r>
            <w:r>
              <w:t>elect Y</w:t>
            </w:r>
            <w:r w:rsidR="00644FE9">
              <w:t>es.</w:t>
            </w:r>
          </w:p>
        </w:tc>
        <w:tc>
          <w:tcPr>
            <w:tcW w:w="3401" w:type="dxa"/>
          </w:tcPr>
          <w:p w14:paraId="4523A301" w14:textId="08A83DB0" w:rsidR="003B07BB" w:rsidRDefault="00A0394D" w:rsidP="003B07BB">
            <w:pPr>
              <w:pStyle w:val="ThesisNormalText2"/>
              <w:ind w:firstLine="0"/>
              <w:cnfStyle w:val="000000000000" w:firstRow="0" w:lastRow="0" w:firstColumn="0" w:lastColumn="0" w:oddVBand="0" w:evenVBand="0" w:oddHBand="0" w:evenHBand="0" w:firstRowFirstColumn="0" w:firstRowLastColumn="0" w:lastRowFirstColumn="0" w:lastRowLastColumn="0"/>
              <w:rPr>
                <w:noProof/>
              </w:rPr>
            </w:pPr>
            <w:r>
              <w:rPr>
                <w:noProof/>
                <w:lang w:val="fr-FR" w:eastAsia="fr-FR"/>
              </w:rPr>
              <w:drawing>
                <wp:inline distT="0" distB="0" distL="0" distR="0" wp14:anchorId="39532D47" wp14:editId="1AFF8BAD">
                  <wp:extent cx="2794000" cy="62865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r="34263"/>
                          <a:stretch/>
                        </pic:blipFill>
                        <pic:spPr bwMode="auto">
                          <a:xfrm>
                            <a:off x="0" y="0"/>
                            <a:ext cx="2794000" cy="628650"/>
                          </a:xfrm>
                          <a:prstGeom prst="rect">
                            <a:avLst/>
                          </a:prstGeom>
                          <a:ln>
                            <a:noFill/>
                          </a:ln>
                          <a:extLst>
                            <a:ext uri="{53640926-AAD7-44D8-BBD7-CCE9431645EC}">
                              <a14:shadowObscured xmlns:a14="http://schemas.microsoft.com/office/drawing/2010/main"/>
                            </a:ext>
                          </a:extLst>
                        </pic:spPr>
                      </pic:pic>
                    </a:graphicData>
                  </a:graphic>
                </wp:inline>
              </w:drawing>
            </w:r>
          </w:p>
        </w:tc>
      </w:tr>
      <w:tr w:rsidR="00A0394D" w14:paraId="5CCEDA19" w14:textId="77777777" w:rsidTr="00644FE9">
        <w:tc>
          <w:tcPr>
            <w:cnfStyle w:val="001000000000" w:firstRow="0" w:lastRow="0" w:firstColumn="1" w:lastColumn="0" w:oddVBand="0" w:evenVBand="0" w:oddHBand="0" w:evenHBand="0" w:firstRowFirstColumn="0" w:firstRowLastColumn="0" w:lastRowFirstColumn="0" w:lastRowLastColumn="0"/>
            <w:tcW w:w="659" w:type="dxa"/>
          </w:tcPr>
          <w:p w14:paraId="39F53922" w14:textId="149A2E82" w:rsidR="00A0394D" w:rsidRDefault="00A0394D" w:rsidP="003B07BB">
            <w:pPr>
              <w:pStyle w:val="ThesisNormalText2"/>
              <w:ind w:firstLine="0"/>
            </w:pPr>
            <w:r>
              <w:t>4</w:t>
            </w:r>
          </w:p>
        </w:tc>
        <w:tc>
          <w:tcPr>
            <w:tcW w:w="4444" w:type="dxa"/>
          </w:tcPr>
          <w:p w14:paraId="0F9DAACA" w14:textId="3AE65D87" w:rsidR="00A0394D" w:rsidRDefault="00A0394D" w:rsidP="003B07BB">
            <w:pPr>
              <w:pStyle w:val="ThesisNormalText2"/>
              <w:ind w:firstLine="0"/>
              <w:cnfStyle w:val="000000000000" w:firstRow="0" w:lastRow="0" w:firstColumn="0" w:lastColumn="0" w:oddVBand="0" w:evenVBand="0" w:oddHBand="0" w:evenHBand="0" w:firstRowFirstColumn="0" w:firstRowLastColumn="0" w:lastRowFirstColumn="0" w:lastRowLastColumn="0"/>
            </w:pPr>
            <w:r>
              <w:t>Double click with the mouse in the Footer area of the Appendix A page</w:t>
            </w:r>
            <w:r w:rsidR="002B1B3C">
              <w:t>. At the very bottom of the page where you see the page number [A:1].</w:t>
            </w:r>
          </w:p>
        </w:tc>
        <w:tc>
          <w:tcPr>
            <w:tcW w:w="3401" w:type="dxa"/>
          </w:tcPr>
          <w:p w14:paraId="2EADCE44" w14:textId="77777777" w:rsidR="00A0394D" w:rsidRDefault="00A0394D" w:rsidP="003B07BB">
            <w:pPr>
              <w:pStyle w:val="ThesisNormalText2"/>
              <w:ind w:firstLine="0"/>
              <w:cnfStyle w:val="000000000000" w:firstRow="0" w:lastRow="0" w:firstColumn="0" w:lastColumn="0" w:oddVBand="0" w:evenVBand="0" w:oddHBand="0" w:evenHBand="0" w:firstRowFirstColumn="0" w:firstRowLastColumn="0" w:lastRowFirstColumn="0" w:lastRowLastColumn="0"/>
              <w:rPr>
                <w:noProof/>
              </w:rPr>
            </w:pPr>
          </w:p>
        </w:tc>
      </w:tr>
      <w:tr w:rsidR="00A0394D" w14:paraId="2A155D35" w14:textId="77777777" w:rsidTr="00644FE9">
        <w:tc>
          <w:tcPr>
            <w:cnfStyle w:val="001000000000" w:firstRow="0" w:lastRow="0" w:firstColumn="1" w:lastColumn="0" w:oddVBand="0" w:evenVBand="0" w:oddHBand="0" w:evenHBand="0" w:firstRowFirstColumn="0" w:firstRowLastColumn="0" w:lastRowFirstColumn="0" w:lastRowLastColumn="0"/>
            <w:tcW w:w="659" w:type="dxa"/>
          </w:tcPr>
          <w:p w14:paraId="770F6052" w14:textId="47009D09" w:rsidR="00A0394D" w:rsidRDefault="00A0394D" w:rsidP="003B07BB">
            <w:pPr>
              <w:pStyle w:val="ThesisNormalText2"/>
              <w:ind w:firstLine="0"/>
            </w:pPr>
            <w:r>
              <w:t>5</w:t>
            </w:r>
          </w:p>
        </w:tc>
        <w:tc>
          <w:tcPr>
            <w:tcW w:w="4444" w:type="dxa"/>
          </w:tcPr>
          <w:p w14:paraId="23EF2B58" w14:textId="35B4D874" w:rsidR="00A0394D" w:rsidRDefault="00A0394D" w:rsidP="003B07BB">
            <w:pPr>
              <w:pStyle w:val="ThesisNormalText2"/>
              <w:ind w:firstLine="0"/>
              <w:cnfStyle w:val="000000000000" w:firstRow="0" w:lastRow="0" w:firstColumn="0" w:lastColumn="0" w:oddVBand="0" w:evenVBand="0" w:oddHBand="0" w:evenHBand="0" w:firstRowFirstColumn="0" w:firstRowLastColumn="0" w:lastRowFirstColumn="0" w:lastRowLastColumn="0"/>
            </w:pPr>
            <w:r>
              <w:t xml:space="preserve">Redo the </w:t>
            </w:r>
            <w:r w:rsidR="00A31419">
              <w:t>[</w:t>
            </w:r>
            <w:r w:rsidR="00644FE9">
              <w:t>L</w:t>
            </w:r>
            <w:r>
              <w:t xml:space="preserve">ink to </w:t>
            </w:r>
            <w:r w:rsidR="00644FE9">
              <w:t>P</w:t>
            </w:r>
            <w:r>
              <w:t>revious</w:t>
            </w:r>
            <w:r w:rsidR="00A31419">
              <w:t>]</w:t>
            </w:r>
            <w:r>
              <w:t xml:space="preserve"> manoeuvre.</w:t>
            </w:r>
          </w:p>
        </w:tc>
        <w:tc>
          <w:tcPr>
            <w:tcW w:w="3401" w:type="dxa"/>
          </w:tcPr>
          <w:p w14:paraId="295E84B2" w14:textId="7BCF573D" w:rsidR="00A0394D" w:rsidRDefault="00A0394D" w:rsidP="003B07BB">
            <w:pPr>
              <w:pStyle w:val="ThesisNormalText2"/>
              <w:ind w:firstLine="0"/>
              <w:cnfStyle w:val="000000000000" w:firstRow="0" w:lastRow="0" w:firstColumn="0" w:lastColumn="0" w:oddVBand="0" w:evenVBand="0" w:oddHBand="0" w:evenHBand="0" w:firstRowFirstColumn="0" w:firstRowLastColumn="0" w:lastRowFirstColumn="0" w:lastRowLastColumn="0"/>
              <w:rPr>
                <w:noProof/>
              </w:rPr>
            </w:pPr>
            <w:r>
              <w:rPr>
                <w:noProof/>
                <w:lang w:val="fr-FR" w:eastAsia="fr-FR"/>
              </w:rPr>
              <w:drawing>
                <wp:inline distT="0" distB="0" distL="0" distR="0" wp14:anchorId="5C52B5FF" wp14:editId="6C1CD4C5">
                  <wp:extent cx="2228850" cy="990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28850" cy="990600"/>
                          </a:xfrm>
                          <a:prstGeom prst="rect">
                            <a:avLst/>
                          </a:prstGeom>
                        </pic:spPr>
                      </pic:pic>
                    </a:graphicData>
                  </a:graphic>
                </wp:inline>
              </w:drawing>
            </w:r>
          </w:p>
        </w:tc>
      </w:tr>
      <w:tr w:rsidR="00A0394D" w14:paraId="13E49413" w14:textId="77777777" w:rsidTr="00644FE9">
        <w:tc>
          <w:tcPr>
            <w:cnfStyle w:val="001000000000" w:firstRow="0" w:lastRow="0" w:firstColumn="1" w:lastColumn="0" w:oddVBand="0" w:evenVBand="0" w:oddHBand="0" w:evenHBand="0" w:firstRowFirstColumn="0" w:firstRowLastColumn="0" w:lastRowFirstColumn="0" w:lastRowLastColumn="0"/>
            <w:tcW w:w="659" w:type="dxa"/>
          </w:tcPr>
          <w:p w14:paraId="77E7DAF6" w14:textId="7810476B" w:rsidR="00A0394D" w:rsidRDefault="00B54368" w:rsidP="003B07BB">
            <w:pPr>
              <w:pStyle w:val="ThesisNormalText2"/>
              <w:ind w:firstLine="0"/>
            </w:pPr>
            <w:r>
              <w:t>6</w:t>
            </w:r>
          </w:p>
        </w:tc>
        <w:tc>
          <w:tcPr>
            <w:tcW w:w="4444" w:type="dxa"/>
          </w:tcPr>
          <w:p w14:paraId="14C7F892" w14:textId="5EFB53B5" w:rsidR="00A0394D" w:rsidRDefault="00B54368" w:rsidP="003B07BB">
            <w:pPr>
              <w:pStyle w:val="ThesisNormalText2"/>
              <w:ind w:firstLine="0"/>
              <w:cnfStyle w:val="000000000000" w:firstRow="0" w:lastRow="0" w:firstColumn="0" w:lastColumn="0" w:oddVBand="0" w:evenVBand="0" w:oddHBand="0" w:evenHBand="0" w:firstRowFirstColumn="0" w:firstRowLastColumn="0" w:lastRowFirstColumn="0" w:lastRowLastColumn="0"/>
            </w:pPr>
            <w:r>
              <w:t>Close the Header and Footer</w:t>
            </w:r>
            <w:r w:rsidR="00644FE9">
              <w:t>.</w:t>
            </w:r>
          </w:p>
        </w:tc>
        <w:tc>
          <w:tcPr>
            <w:tcW w:w="3401" w:type="dxa"/>
          </w:tcPr>
          <w:p w14:paraId="5697AD6A" w14:textId="19BF45DC" w:rsidR="00A0394D" w:rsidRDefault="00B54368" w:rsidP="003B07BB">
            <w:pPr>
              <w:pStyle w:val="ThesisNormalText2"/>
              <w:ind w:firstLine="0"/>
              <w:cnfStyle w:val="000000000000" w:firstRow="0" w:lastRow="0" w:firstColumn="0" w:lastColumn="0" w:oddVBand="0" w:evenVBand="0" w:oddHBand="0" w:evenHBand="0" w:firstRowFirstColumn="0" w:firstRowLastColumn="0" w:lastRowFirstColumn="0" w:lastRowLastColumn="0"/>
              <w:rPr>
                <w:noProof/>
              </w:rPr>
            </w:pPr>
            <w:r>
              <w:rPr>
                <w:noProof/>
                <w:lang w:val="fr-FR" w:eastAsia="fr-FR"/>
              </w:rPr>
              <w:drawing>
                <wp:inline distT="0" distB="0" distL="0" distR="0" wp14:anchorId="59E7BE7F" wp14:editId="2A83E31B">
                  <wp:extent cx="819150" cy="9239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819150" cy="923925"/>
                          </a:xfrm>
                          <a:prstGeom prst="rect">
                            <a:avLst/>
                          </a:prstGeom>
                        </pic:spPr>
                      </pic:pic>
                    </a:graphicData>
                  </a:graphic>
                </wp:inline>
              </w:drawing>
            </w:r>
          </w:p>
        </w:tc>
      </w:tr>
      <w:tr w:rsidR="000B20B3" w14:paraId="19D823A9" w14:textId="77777777" w:rsidTr="00644FE9">
        <w:tc>
          <w:tcPr>
            <w:cnfStyle w:val="001000000000" w:firstRow="0" w:lastRow="0" w:firstColumn="1" w:lastColumn="0" w:oddVBand="0" w:evenVBand="0" w:oddHBand="0" w:evenHBand="0" w:firstRowFirstColumn="0" w:firstRowLastColumn="0" w:lastRowFirstColumn="0" w:lastRowLastColumn="0"/>
            <w:tcW w:w="659" w:type="dxa"/>
          </w:tcPr>
          <w:p w14:paraId="0E841D56" w14:textId="59C8FD99" w:rsidR="000B20B3" w:rsidRDefault="000B20B3" w:rsidP="003B07BB">
            <w:pPr>
              <w:pStyle w:val="ThesisNormalText2"/>
              <w:ind w:firstLine="0"/>
            </w:pPr>
            <w:r>
              <w:t>7</w:t>
            </w:r>
          </w:p>
        </w:tc>
        <w:tc>
          <w:tcPr>
            <w:tcW w:w="4444" w:type="dxa"/>
          </w:tcPr>
          <w:p w14:paraId="7D6629D4" w14:textId="284C9C58" w:rsidR="000B20B3" w:rsidRDefault="000B20B3" w:rsidP="003B07BB">
            <w:pPr>
              <w:pStyle w:val="ThesisNormalText2"/>
              <w:ind w:firstLine="0"/>
              <w:cnfStyle w:val="000000000000" w:firstRow="0" w:lastRow="0" w:firstColumn="0" w:lastColumn="0" w:oddVBand="0" w:evenVBand="0" w:oddHBand="0" w:evenHBand="0" w:firstRowFirstColumn="0" w:firstRowLastColumn="0" w:lastRowFirstColumn="0" w:lastRowLastColumn="0"/>
            </w:pPr>
            <w:r>
              <w:t xml:space="preserve">Turn on </w:t>
            </w:r>
            <w:r w:rsidR="00644FE9">
              <w:t>s</w:t>
            </w:r>
            <w:r>
              <w:t>how paragraphs to be able to see all section breaks.</w:t>
            </w:r>
          </w:p>
        </w:tc>
        <w:tc>
          <w:tcPr>
            <w:tcW w:w="3401" w:type="dxa"/>
          </w:tcPr>
          <w:p w14:paraId="535FB60E" w14:textId="6B0D5D01" w:rsidR="000B20B3" w:rsidRDefault="000B20B3" w:rsidP="003B07BB">
            <w:pPr>
              <w:pStyle w:val="ThesisNormalText2"/>
              <w:ind w:firstLine="0"/>
              <w:cnfStyle w:val="000000000000" w:firstRow="0" w:lastRow="0" w:firstColumn="0" w:lastColumn="0" w:oddVBand="0" w:evenVBand="0" w:oddHBand="0" w:evenHBand="0" w:firstRowFirstColumn="0" w:firstRowLastColumn="0" w:lastRowFirstColumn="0" w:lastRowLastColumn="0"/>
              <w:rPr>
                <w:noProof/>
              </w:rPr>
            </w:pPr>
            <w:r>
              <w:rPr>
                <w:noProof/>
                <w:lang w:val="fr-FR" w:eastAsia="fr-FR"/>
              </w:rPr>
              <w:drawing>
                <wp:inline distT="0" distB="0" distL="0" distR="0" wp14:anchorId="7AB5DF4E" wp14:editId="2E449B90">
                  <wp:extent cx="285750" cy="2952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5750" cy="295275"/>
                          </a:xfrm>
                          <a:prstGeom prst="rect">
                            <a:avLst/>
                          </a:prstGeom>
                        </pic:spPr>
                      </pic:pic>
                    </a:graphicData>
                  </a:graphic>
                </wp:inline>
              </w:drawing>
            </w:r>
          </w:p>
        </w:tc>
      </w:tr>
      <w:tr w:rsidR="000B20B3" w14:paraId="0C359511" w14:textId="77777777" w:rsidTr="00644FE9">
        <w:tc>
          <w:tcPr>
            <w:cnfStyle w:val="001000000000" w:firstRow="0" w:lastRow="0" w:firstColumn="1" w:lastColumn="0" w:oddVBand="0" w:evenVBand="0" w:oddHBand="0" w:evenHBand="0" w:firstRowFirstColumn="0" w:firstRowLastColumn="0" w:lastRowFirstColumn="0" w:lastRowLastColumn="0"/>
            <w:tcW w:w="659" w:type="dxa"/>
          </w:tcPr>
          <w:p w14:paraId="49A77060" w14:textId="75B43F3B" w:rsidR="000B20B3" w:rsidRDefault="000B20B3" w:rsidP="003B07BB">
            <w:pPr>
              <w:pStyle w:val="ThesisNormalText2"/>
              <w:ind w:firstLine="0"/>
            </w:pPr>
            <w:r>
              <w:t>8</w:t>
            </w:r>
          </w:p>
        </w:tc>
        <w:tc>
          <w:tcPr>
            <w:tcW w:w="4444" w:type="dxa"/>
          </w:tcPr>
          <w:p w14:paraId="378EDC9B" w14:textId="3CACC0C4" w:rsidR="000B20B3" w:rsidRDefault="000B20B3" w:rsidP="003B07BB">
            <w:pPr>
              <w:pStyle w:val="ThesisNormalText2"/>
              <w:ind w:firstLine="0"/>
              <w:cnfStyle w:val="000000000000" w:firstRow="0" w:lastRow="0" w:firstColumn="0" w:lastColumn="0" w:oddVBand="0" w:evenVBand="0" w:oddHBand="0" w:evenHBand="0" w:firstRowFirstColumn="0" w:firstRowLastColumn="0" w:lastRowFirstColumn="0" w:lastRowLastColumn="0"/>
            </w:pPr>
            <w:r>
              <w:t xml:space="preserve">Move the cursor to </w:t>
            </w:r>
            <w:r w:rsidR="00B2508E">
              <w:t xml:space="preserve">before </w:t>
            </w:r>
            <w:r>
              <w:t xml:space="preserve">the </w:t>
            </w:r>
            <w:r w:rsidR="00644FE9">
              <w:t>[</w:t>
            </w:r>
            <w:r>
              <w:t>section break</w:t>
            </w:r>
            <w:r w:rsidR="00644FE9">
              <w:t>]</w:t>
            </w:r>
            <w:r>
              <w:t xml:space="preserve"> on the page of the References list chapter 7</w:t>
            </w:r>
            <w:r w:rsidR="00440DFA">
              <w:t>.</w:t>
            </w:r>
          </w:p>
        </w:tc>
        <w:tc>
          <w:tcPr>
            <w:tcW w:w="3401" w:type="dxa"/>
          </w:tcPr>
          <w:p w14:paraId="7EB1F5F4" w14:textId="1EAA6726" w:rsidR="000B20B3" w:rsidRDefault="00B2508E" w:rsidP="003B07BB">
            <w:pPr>
              <w:pStyle w:val="ThesisNormalText2"/>
              <w:ind w:firstLine="0"/>
              <w:cnfStyle w:val="000000000000" w:firstRow="0" w:lastRow="0" w:firstColumn="0" w:lastColumn="0" w:oddVBand="0" w:evenVBand="0" w:oddHBand="0" w:evenHBand="0" w:firstRowFirstColumn="0" w:firstRowLastColumn="0" w:lastRowFirstColumn="0" w:lastRowLastColumn="0"/>
              <w:rPr>
                <w:noProof/>
              </w:rPr>
            </w:pPr>
            <w:r>
              <w:rPr>
                <w:noProof/>
                <w:lang w:val="fr-FR" w:eastAsia="fr-FR"/>
              </w:rPr>
              <mc:AlternateContent>
                <mc:Choice Requires="wps">
                  <w:drawing>
                    <wp:anchor distT="0" distB="0" distL="114300" distR="114300" simplePos="0" relativeHeight="251664384" behindDoc="0" locked="0" layoutInCell="1" allowOverlap="1" wp14:anchorId="0A43E27E" wp14:editId="2E74A6B7">
                      <wp:simplePos x="0" y="0"/>
                      <wp:positionH relativeFrom="column">
                        <wp:posOffset>190288</wp:posOffset>
                      </wp:positionH>
                      <wp:positionV relativeFrom="paragraph">
                        <wp:posOffset>126365</wp:posOffset>
                      </wp:positionV>
                      <wp:extent cx="694267" cy="8467"/>
                      <wp:effectExtent l="38100" t="76200" r="0" b="86995"/>
                      <wp:wrapNone/>
                      <wp:docPr id="16" name="Straight Arrow Connector 16"/>
                      <wp:cNvGraphicFramePr/>
                      <a:graphic xmlns:a="http://schemas.openxmlformats.org/drawingml/2006/main">
                        <a:graphicData uri="http://schemas.microsoft.com/office/word/2010/wordprocessingShape">
                          <wps:wsp>
                            <wps:cNvCnPr/>
                            <wps:spPr>
                              <a:xfrm flipH="1" flipV="1">
                                <a:off x="0" y="0"/>
                                <a:ext cx="694267" cy="8467"/>
                              </a:xfrm>
                              <a:prstGeom prst="straightConnector1">
                                <a:avLst/>
                              </a:prstGeom>
                              <a:ln>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C68D520" id="_x0000_t32" coordsize="21600,21600" o:spt="32" o:oned="t" path="m,l21600,21600e" filled="f">
                      <v:path arrowok="t" fillok="f" o:connecttype="none"/>
                      <o:lock v:ext="edit" shapetype="t"/>
                    </v:shapetype>
                    <v:shape id="Straight Arrow Connector 16" o:spid="_x0000_s1026" type="#_x0000_t32" style="position:absolute;margin-left:15pt;margin-top:9.95pt;width:54.65pt;height:.65pt;flip:x 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" strokecolor="red">
                      <v:stroke endarrow="block"/>
                    </v:shape>
                  </w:pict>
                </mc:Fallback>
              </mc:AlternateContent>
            </w:r>
            <w:r w:rsidR="000B20B3">
              <w:rPr>
                <w:noProof/>
                <w:lang w:val="fr-FR" w:eastAsia="fr-FR"/>
              </w:rPr>
              <w:drawing>
                <wp:inline distT="0" distB="0" distL="0" distR="0" wp14:anchorId="0630537E" wp14:editId="08FC579B">
                  <wp:extent cx="2556934" cy="48254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r="31953"/>
                          <a:stretch/>
                        </pic:blipFill>
                        <pic:spPr bwMode="auto">
                          <a:xfrm>
                            <a:off x="0" y="0"/>
                            <a:ext cx="2768109" cy="522397"/>
                          </a:xfrm>
                          <a:prstGeom prst="rect">
                            <a:avLst/>
                          </a:prstGeom>
                          <a:ln>
                            <a:noFill/>
                          </a:ln>
                          <a:extLst>
                            <a:ext uri="{53640926-AAD7-44D8-BBD7-CCE9431645EC}">
                              <a14:shadowObscured xmlns:a14="http://schemas.microsoft.com/office/drawing/2010/main"/>
                            </a:ext>
                          </a:extLst>
                        </pic:spPr>
                      </pic:pic>
                    </a:graphicData>
                  </a:graphic>
                </wp:inline>
              </w:drawing>
            </w:r>
          </w:p>
        </w:tc>
      </w:tr>
      <w:tr w:rsidR="000B20B3" w14:paraId="3C34C446" w14:textId="77777777" w:rsidTr="00644FE9">
        <w:tc>
          <w:tcPr>
            <w:cnfStyle w:val="001000000000" w:firstRow="0" w:lastRow="0" w:firstColumn="1" w:lastColumn="0" w:oddVBand="0" w:evenVBand="0" w:oddHBand="0" w:evenHBand="0" w:firstRowFirstColumn="0" w:firstRowLastColumn="0" w:lastRowFirstColumn="0" w:lastRowLastColumn="0"/>
            <w:tcW w:w="659" w:type="dxa"/>
          </w:tcPr>
          <w:p w14:paraId="55C64CFA" w14:textId="31FF50D2" w:rsidR="000B20B3" w:rsidRDefault="000B20B3" w:rsidP="003B07BB">
            <w:pPr>
              <w:pStyle w:val="ThesisNormalText2"/>
              <w:ind w:firstLine="0"/>
            </w:pPr>
            <w:r>
              <w:t>9</w:t>
            </w:r>
          </w:p>
        </w:tc>
        <w:tc>
          <w:tcPr>
            <w:tcW w:w="4444" w:type="dxa"/>
          </w:tcPr>
          <w:p w14:paraId="3383F7D3" w14:textId="4514F14B" w:rsidR="000B20B3" w:rsidRDefault="00B2508E" w:rsidP="003B07BB">
            <w:pPr>
              <w:pStyle w:val="ThesisNormalText2"/>
              <w:ind w:firstLine="0"/>
              <w:cnfStyle w:val="000000000000" w:firstRow="0" w:lastRow="0" w:firstColumn="0" w:lastColumn="0" w:oddVBand="0" w:evenVBand="0" w:oddHBand="0" w:evenHBand="0" w:firstRowFirstColumn="0" w:firstRowLastColumn="0" w:lastRowFirstColumn="0" w:lastRowLastColumn="0"/>
            </w:pPr>
            <w:r>
              <w:t>Press [F8]</w:t>
            </w:r>
            <w:r w:rsidR="00440DFA">
              <w:t>.</w:t>
            </w:r>
          </w:p>
        </w:tc>
        <w:tc>
          <w:tcPr>
            <w:tcW w:w="3401" w:type="dxa"/>
          </w:tcPr>
          <w:p w14:paraId="68C72DCB" w14:textId="77777777" w:rsidR="000B20B3" w:rsidRDefault="000B20B3" w:rsidP="003B07BB">
            <w:pPr>
              <w:pStyle w:val="ThesisNormalText2"/>
              <w:ind w:firstLine="0"/>
              <w:cnfStyle w:val="000000000000" w:firstRow="0" w:lastRow="0" w:firstColumn="0" w:lastColumn="0" w:oddVBand="0" w:evenVBand="0" w:oddHBand="0" w:evenHBand="0" w:firstRowFirstColumn="0" w:firstRowLastColumn="0" w:lastRowFirstColumn="0" w:lastRowLastColumn="0"/>
              <w:rPr>
                <w:noProof/>
              </w:rPr>
            </w:pPr>
          </w:p>
        </w:tc>
      </w:tr>
      <w:tr w:rsidR="00B2508E" w14:paraId="329F5F03" w14:textId="77777777" w:rsidTr="00644FE9">
        <w:tc>
          <w:tcPr>
            <w:cnfStyle w:val="001000000000" w:firstRow="0" w:lastRow="0" w:firstColumn="1" w:lastColumn="0" w:oddVBand="0" w:evenVBand="0" w:oddHBand="0" w:evenHBand="0" w:firstRowFirstColumn="0" w:firstRowLastColumn="0" w:lastRowFirstColumn="0" w:lastRowLastColumn="0"/>
            <w:tcW w:w="659" w:type="dxa"/>
          </w:tcPr>
          <w:p w14:paraId="294B98D2" w14:textId="5F6A96F3" w:rsidR="00B2508E" w:rsidRDefault="00B2508E" w:rsidP="003B07BB">
            <w:pPr>
              <w:pStyle w:val="ThesisNormalText2"/>
              <w:ind w:firstLine="0"/>
            </w:pPr>
            <w:r>
              <w:t>10</w:t>
            </w:r>
          </w:p>
        </w:tc>
        <w:tc>
          <w:tcPr>
            <w:tcW w:w="4444" w:type="dxa"/>
          </w:tcPr>
          <w:p w14:paraId="54327778" w14:textId="13E52CA8" w:rsidR="00B2508E" w:rsidRDefault="00B2508E" w:rsidP="003B07BB">
            <w:pPr>
              <w:pStyle w:val="ThesisNormalText2"/>
              <w:ind w:firstLine="0"/>
              <w:cnfStyle w:val="000000000000" w:firstRow="0" w:lastRow="0" w:firstColumn="0" w:lastColumn="0" w:oddVBand="0" w:evenVBand="0" w:oddHBand="0" w:evenHBand="0" w:firstRowFirstColumn="0" w:firstRowLastColumn="0" w:lastRowFirstColumn="0" w:lastRowLastColumn="0"/>
            </w:pPr>
            <w:r>
              <w:t>Move the cursor to the end of the document</w:t>
            </w:r>
            <w:r w:rsidR="00440DFA">
              <w:t>.</w:t>
            </w:r>
          </w:p>
        </w:tc>
        <w:tc>
          <w:tcPr>
            <w:tcW w:w="3401" w:type="dxa"/>
          </w:tcPr>
          <w:p w14:paraId="2F1E25DD" w14:textId="77777777" w:rsidR="00B2508E" w:rsidRDefault="00B2508E" w:rsidP="003B07BB">
            <w:pPr>
              <w:pStyle w:val="ThesisNormalText2"/>
              <w:ind w:firstLine="0"/>
              <w:cnfStyle w:val="000000000000" w:firstRow="0" w:lastRow="0" w:firstColumn="0" w:lastColumn="0" w:oddVBand="0" w:evenVBand="0" w:oddHBand="0" w:evenHBand="0" w:firstRowFirstColumn="0" w:firstRowLastColumn="0" w:lastRowFirstColumn="0" w:lastRowLastColumn="0"/>
              <w:rPr>
                <w:noProof/>
              </w:rPr>
            </w:pPr>
          </w:p>
        </w:tc>
      </w:tr>
      <w:tr w:rsidR="00B2508E" w14:paraId="1A1D50F1" w14:textId="77777777" w:rsidTr="00644FE9">
        <w:tc>
          <w:tcPr>
            <w:cnfStyle w:val="001000000000" w:firstRow="0" w:lastRow="0" w:firstColumn="1" w:lastColumn="0" w:oddVBand="0" w:evenVBand="0" w:oddHBand="0" w:evenHBand="0" w:firstRowFirstColumn="0" w:firstRowLastColumn="0" w:lastRowFirstColumn="0" w:lastRowLastColumn="0"/>
            <w:tcW w:w="659" w:type="dxa"/>
          </w:tcPr>
          <w:p w14:paraId="0566BC3D" w14:textId="01AD3158" w:rsidR="00B2508E" w:rsidRDefault="00B2508E" w:rsidP="003B07BB">
            <w:pPr>
              <w:pStyle w:val="ThesisNormalText2"/>
              <w:ind w:firstLine="0"/>
            </w:pPr>
            <w:r>
              <w:t>11</w:t>
            </w:r>
          </w:p>
        </w:tc>
        <w:tc>
          <w:tcPr>
            <w:tcW w:w="4444" w:type="dxa"/>
          </w:tcPr>
          <w:p w14:paraId="51501480" w14:textId="5B26B64A" w:rsidR="00B2508E" w:rsidRDefault="00B2508E" w:rsidP="003B07BB">
            <w:pPr>
              <w:pStyle w:val="ThesisNormalText2"/>
              <w:ind w:firstLine="0"/>
              <w:cnfStyle w:val="000000000000" w:firstRow="0" w:lastRow="0" w:firstColumn="0" w:lastColumn="0" w:oddVBand="0" w:evenVBand="0" w:oddHBand="0" w:evenHBand="0" w:firstRowFirstColumn="0" w:firstRowLastColumn="0" w:lastRowFirstColumn="0" w:lastRowLastColumn="0"/>
            </w:pPr>
            <w:r>
              <w:t>Press [Delete]</w:t>
            </w:r>
            <w:r w:rsidR="00440DFA">
              <w:t>.</w:t>
            </w:r>
          </w:p>
        </w:tc>
        <w:tc>
          <w:tcPr>
            <w:tcW w:w="3401" w:type="dxa"/>
          </w:tcPr>
          <w:p w14:paraId="082F5004" w14:textId="77777777" w:rsidR="00B2508E" w:rsidRDefault="00B2508E" w:rsidP="003B07BB">
            <w:pPr>
              <w:pStyle w:val="ThesisNormalText2"/>
              <w:ind w:firstLine="0"/>
              <w:cnfStyle w:val="000000000000" w:firstRow="0" w:lastRow="0" w:firstColumn="0" w:lastColumn="0" w:oddVBand="0" w:evenVBand="0" w:oddHBand="0" w:evenHBand="0" w:firstRowFirstColumn="0" w:firstRowLastColumn="0" w:lastRowFirstColumn="0" w:lastRowLastColumn="0"/>
              <w:rPr>
                <w:noProof/>
              </w:rPr>
            </w:pPr>
          </w:p>
        </w:tc>
      </w:tr>
    </w:tbl>
    <w:p w14:paraId="5E50E1B8" w14:textId="1CD6910D" w:rsidR="003B07BB" w:rsidRPr="003B07BB" w:rsidRDefault="003B07BB" w:rsidP="003B07BB">
      <w:pPr>
        <w:pStyle w:val="ThesisNormalText2"/>
      </w:pPr>
    </w:p>
    <w:sectPr w:rsidR="003B07BB" w:rsidRPr="003B07BB" w:rsidSect="008F65C9">
      <w:pgSz w:w="11906" w:h="16838" w:code="9"/>
      <w:pgMar w:top="1701" w:right="1701" w:bottom="1701" w:left="1701" w:header="737" w:footer="737"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tfd" w:date="2013-04-03T09:35:00Z" w:initials="t">
    <w:p w14:paraId="5FA939D5" w14:textId="77777777" w:rsidR="008371E3" w:rsidRDefault="008371E3" w:rsidP="00C310E3">
      <w:pPr>
        <w:rPr>
          <w:rFonts w:ascii="Arial" w:hAnsi="Arial" w:cs="Arial"/>
          <w:color w:val="333333"/>
          <w:lang w:val="en"/>
        </w:rPr>
      </w:pPr>
      <w:r>
        <w:rPr>
          <w:rStyle w:val="Marquedecommentaire"/>
        </w:rPr>
        <w:annotationRef/>
      </w:r>
    </w:p>
    <w:p w14:paraId="7A1C889A" w14:textId="77777777" w:rsidR="008371E3" w:rsidRDefault="008371E3" w:rsidP="00C310E3">
      <w:pPr>
        <w:rPr>
          <w:lang w:val="en"/>
        </w:rPr>
      </w:pPr>
      <w:r>
        <w:rPr>
          <w:lang w:val="en"/>
        </w:rPr>
        <w:t>TITLE</w:t>
      </w:r>
    </w:p>
    <w:p w14:paraId="33B16F30" w14:textId="77777777" w:rsidR="008371E3" w:rsidRDefault="008371E3" w:rsidP="00C310E3">
      <w:pPr>
        <w:rPr>
          <w:lang w:val="en"/>
        </w:rPr>
      </w:pPr>
    </w:p>
    <w:p w14:paraId="39034600" w14:textId="77777777" w:rsidR="008371E3" w:rsidRPr="009A3886" w:rsidRDefault="008371E3" w:rsidP="00C310E3">
      <w:pPr>
        <w:pStyle w:val="Paragraphedeliste"/>
        <w:numPr>
          <w:ilvl w:val="0"/>
          <w:numId w:val="24"/>
        </w:numPr>
        <w:rPr>
          <w:rFonts w:cs="Arial"/>
          <w:lang w:val="en"/>
        </w:rPr>
      </w:pPr>
      <w:r w:rsidRPr="009A3886">
        <w:rPr>
          <w:rFonts w:cs="Arial"/>
          <w:lang w:val="en"/>
        </w:rPr>
        <w:t xml:space="preserve"> For the main title use style “ThesisTitle” this title is linked automatically to other section such as headers.</w:t>
      </w:r>
    </w:p>
    <w:p w14:paraId="4DA1455E" w14:textId="77777777" w:rsidR="008371E3" w:rsidRPr="009A3886" w:rsidRDefault="008371E3" w:rsidP="00C310E3">
      <w:pPr>
        <w:rPr>
          <w:rFonts w:cs="Arial"/>
          <w:lang w:val="en"/>
        </w:rPr>
      </w:pPr>
    </w:p>
    <w:p w14:paraId="3EEEF90C" w14:textId="2818DE9E" w:rsidR="008371E3" w:rsidRPr="009A3886" w:rsidRDefault="008371E3" w:rsidP="00C310E3">
      <w:pPr>
        <w:pStyle w:val="Paragraphedeliste"/>
        <w:numPr>
          <w:ilvl w:val="0"/>
          <w:numId w:val="24"/>
        </w:numPr>
        <w:rPr>
          <w:rFonts w:cs="Arial"/>
          <w:lang w:val="en"/>
        </w:rPr>
      </w:pPr>
      <w:r>
        <w:rPr>
          <w:rFonts w:cs="Arial"/>
          <w:lang w:val="en"/>
        </w:rPr>
        <w:t xml:space="preserve"> </w:t>
      </w:r>
      <w:r w:rsidRPr="009A3886">
        <w:rPr>
          <w:rFonts w:cs="Arial"/>
          <w:lang w:val="en"/>
        </w:rPr>
        <w:t xml:space="preserve">If an optional subtitle </w:t>
      </w:r>
      <w:proofErr w:type="gramStart"/>
      <w:r w:rsidRPr="009A3886">
        <w:rPr>
          <w:rFonts w:cs="Arial"/>
          <w:lang w:val="en"/>
        </w:rPr>
        <w:t>exist</w:t>
      </w:r>
      <w:proofErr w:type="gramEnd"/>
      <w:r w:rsidRPr="009A3886">
        <w:rPr>
          <w:rFonts w:cs="Arial"/>
          <w:lang w:val="en"/>
        </w:rPr>
        <w:t xml:space="preserve"> use style “ThesisSubtitle”</w:t>
      </w:r>
      <w:r>
        <w:rPr>
          <w:rFonts w:cs="Arial"/>
          <w:lang w:val="en"/>
        </w:rPr>
        <w:t>.</w:t>
      </w:r>
    </w:p>
    <w:p w14:paraId="70D5094A" w14:textId="77777777" w:rsidR="008371E3" w:rsidRPr="009A3886" w:rsidRDefault="008371E3" w:rsidP="00C310E3">
      <w:pPr>
        <w:rPr>
          <w:rFonts w:cs="Arial"/>
          <w:lang w:val="en"/>
        </w:rPr>
      </w:pPr>
    </w:p>
    <w:p w14:paraId="37D2441C" w14:textId="77777777" w:rsidR="008371E3" w:rsidRPr="009A3886" w:rsidRDefault="008371E3" w:rsidP="00C310E3">
      <w:pPr>
        <w:pStyle w:val="Paragraphedeliste"/>
        <w:numPr>
          <w:ilvl w:val="0"/>
          <w:numId w:val="24"/>
        </w:numPr>
        <w:rPr>
          <w:rFonts w:cs="Arial"/>
          <w:color w:val="333333"/>
          <w:lang w:val="en"/>
        </w:rPr>
      </w:pPr>
      <w:r w:rsidRPr="009A3886">
        <w:rPr>
          <w:rFonts w:cs="Arial"/>
          <w:lang w:val="en"/>
        </w:rPr>
        <w:t xml:space="preserve"> A</w:t>
      </w:r>
      <w:r w:rsidRPr="009A3886">
        <w:rPr>
          <w:rFonts w:cs="Arial"/>
          <w:color w:val="333333"/>
          <w:lang w:val="en"/>
        </w:rPr>
        <w:t xml:space="preserve"> capital letter</w:t>
      </w:r>
      <w:r w:rsidRPr="009A3886">
        <w:rPr>
          <w:rFonts w:cs="Arial"/>
          <w:lang w:val="en"/>
        </w:rPr>
        <w:t xml:space="preserve"> </w:t>
      </w:r>
      <w:r w:rsidRPr="009A3886">
        <w:rPr>
          <w:rFonts w:cs="Arial"/>
          <w:color w:val="333333"/>
          <w:lang w:val="en"/>
        </w:rPr>
        <w:t>at the beginning of</w:t>
      </w:r>
      <w:r w:rsidRPr="009A3886">
        <w:rPr>
          <w:rFonts w:cs="Arial"/>
          <w:lang w:val="en"/>
        </w:rPr>
        <w:t xml:space="preserve"> </w:t>
      </w:r>
      <w:r w:rsidRPr="009A3886">
        <w:rPr>
          <w:rFonts w:cs="Arial"/>
          <w:color w:val="333333"/>
          <w:lang w:val="en"/>
        </w:rPr>
        <w:t>the title (The entire title may not be written with capital letters).</w:t>
      </w:r>
    </w:p>
    <w:p w14:paraId="188BB320" w14:textId="77777777" w:rsidR="008371E3" w:rsidRPr="009A3886" w:rsidRDefault="008371E3" w:rsidP="00C310E3">
      <w:pPr>
        <w:rPr>
          <w:rFonts w:cs="Arial"/>
          <w:color w:val="333333"/>
          <w:lang w:val="en"/>
        </w:rPr>
      </w:pPr>
    </w:p>
    <w:p w14:paraId="42639B02" w14:textId="6D2A8C42" w:rsidR="008371E3" w:rsidRPr="009A3886" w:rsidRDefault="008371E3" w:rsidP="00C310E3">
      <w:pPr>
        <w:pStyle w:val="Paragraphedeliste"/>
        <w:numPr>
          <w:ilvl w:val="0"/>
          <w:numId w:val="24"/>
        </w:numPr>
        <w:rPr>
          <w:rFonts w:cs="Arial"/>
          <w:lang w:val="en"/>
        </w:rPr>
      </w:pPr>
      <w:r>
        <w:rPr>
          <w:rFonts w:cs="Arial"/>
          <w:color w:val="333333"/>
          <w:lang w:val="en"/>
        </w:rPr>
        <w:t xml:space="preserve"> </w:t>
      </w:r>
      <w:r w:rsidRPr="009A3886">
        <w:rPr>
          <w:rFonts w:cs="Arial"/>
          <w:color w:val="333333"/>
          <w:lang w:val="en"/>
        </w:rPr>
        <w:t>The title</w:t>
      </w:r>
      <w:r w:rsidRPr="009A3886">
        <w:rPr>
          <w:rFonts w:cs="Arial"/>
          <w:lang w:val="en"/>
        </w:rPr>
        <w:t xml:space="preserve"> </w:t>
      </w:r>
      <w:r w:rsidRPr="009A3886">
        <w:rPr>
          <w:rFonts w:cs="Arial"/>
          <w:color w:val="333333"/>
          <w:lang w:val="en"/>
        </w:rPr>
        <w:t>should not</w:t>
      </w:r>
      <w:r w:rsidRPr="009A3886">
        <w:rPr>
          <w:rFonts w:cs="Arial"/>
          <w:lang w:val="en"/>
        </w:rPr>
        <w:t xml:space="preserve"> </w:t>
      </w:r>
      <w:r w:rsidRPr="009A3886">
        <w:rPr>
          <w:rFonts w:cs="Arial"/>
          <w:color w:val="333333"/>
          <w:lang w:val="en"/>
        </w:rPr>
        <w:t>end with a period</w:t>
      </w:r>
      <w:r w:rsidRPr="009A3886">
        <w:rPr>
          <w:rFonts w:cs="Arial"/>
          <w:lang w:val="en"/>
        </w:rPr>
        <w:t>.</w:t>
      </w:r>
    </w:p>
    <w:p w14:paraId="023E610A" w14:textId="77777777" w:rsidR="008371E3" w:rsidRPr="009A3886" w:rsidRDefault="008371E3" w:rsidP="00C310E3">
      <w:pPr>
        <w:rPr>
          <w:rFonts w:cs="Arial"/>
          <w:lang w:val="en"/>
        </w:rPr>
      </w:pPr>
    </w:p>
    <w:p w14:paraId="2E1D70C9" w14:textId="1FDF5B98" w:rsidR="008371E3" w:rsidRPr="009A3886" w:rsidRDefault="008371E3" w:rsidP="00C310E3">
      <w:pPr>
        <w:pStyle w:val="Paragraphedeliste"/>
        <w:numPr>
          <w:ilvl w:val="0"/>
          <w:numId w:val="24"/>
        </w:numPr>
        <w:rPr>
          <w:rFonts w:cs="Arial"/>
          <w:lang w:val="en"/>
        </w:rPr>
      </w:pPr>
      <w:r w:rsidRPr="009A3886">
        <w:rPr>
          <w:rFonts w:cs="Arial"/>
          <w:lang w:val="en"/>
        </w:rPr>
        <w:t xml:space="preserve"> </w:t>
      </w:r>
      <w:r w:rsidRPr="009A3886">
        <w:rPr>
          <w:rFonts w:cs="Arial"/>
          <w:color w:val="333333"/>
          <w:lang w:val="en"/>
        </w:rPr>
        <w:t>At</w:t>
      </w:r>
      <w:r w:rsidRPr="009A3886">
        <w:rPr>
          <w:rFonts w:cs="Arial"/>
          <w:lang w:val="en"/>
        </w:rPr>
        <w:t xml:space="preserve"> </w:t>
      </w:r>
      <w:r w:rsidRPr="009A3886">
        <w:rPr>
          <w:rFonts w:cs="Arial"/>
          <w:color w:val="333333"/>
          <w:lang w:val="en"/>
        </w:rPr>
        <w:t>any</w:t>
      </w:r>
      <w:r w:rsidRPr="009A3886">
        <w:rPr>
          <w:rFonts w:cs="Arial"/>
          <w:lang w:val="en"/>
        </w:rPr>
        <w:t xml:space="preserve"> </w:t>
      </w:r>
      <w:r w:rsidRPr="009A3886">
        <w:rPr>
          <w:rFonts w:cs="Arial"/>
          <w:color w:val="333333"/>
          <w:lang w:val="en"/>
        </w:rPr>
        <w:t>dashes</w:t>
      </w:r>
      <w:r>
        <w:rPr>
          <w:rFonts w:cs="Arial"/>
          <w:color w:val="333333"/>
          <w:lang w:val="en"/>
        </w:rPr>
        <w:t xml:space="preserve"> (-)</w:t>
      </w:r>
      <w:r w:rsidRPr="009A3886">
        <w:rPr>
          <w:rFonts w:cs="Arial"/>
          <w:lang w:val="en"/>
        </w:rPr>
        <w:t xml:space="preserve">, the text </w:t>
      </w:r>
      <w:r w:rsidRPr="009A3886">
        <w:rPr>
          <w:rFonts w:cs="Arial"/>
          <w:color w:val="333333"/>
          <w:lang w:val="en"/>
        </w:rPr>
        <w:t>following</w:t>
      </w:r>
      <w:r w:rsidRPr="009A3886">
        <w:rPr>
          <w:rFonts w:cs="Arial"/>
          <w:lang w:val="en"/>
        </w:rPr>
        <w:t xml:space="preserve"> </w:t>
      </w:r>
      <w:r w:rsidRPr="009A3886">
        <w:rPr>
          <w:rFonts w:cs="Arial"/>
          <w:color w:val="333333"/>
          <w:lang w:val="en"/>
        </w:rPr>
        <w:t>begins with</w:t>
      </w:r>
      <w:r w:rsidRPr="009A3886">
        <w:rPr>
          <w:rFonts w:cs="Arial"/>
          <w:lang w:val="en"/>
        </w:rPr>
        <w:t xml:space="preserve"> </w:t>
      </w:r>
      <w:r w:rsidRPr="009A3886">
        <w:rPr>
          <w:rFonts w:cs="Arial"/>
          <w:color w:val="333333"/>
          <w:lang w:val="en"/>
        </w:rPr>
        <w:t>a capital letter and</w:t>
      </w:r>
      <w:r w:rsidRPr="009A3886">
        <w:rPr>
          <w:rFonts w:cs="Arial"/>
          <w:lang w:val="en"/>
        </w:rPr>
        <w:t xml:space="preserve"> </w:t>
      </w:r>
      <w:r w:rsidRPr="009A3886">
        <w:rPr>
          <w:rFonts w:cs="Arial"/>
          <w:color w:val="333333"/>
          <w:lang w:val="en"/>
        </w:rPr>
        <w:t>follow</w:t>
      </w:r>
      <w:r w:rsidRPr="009A3886">
        <w:rPr>
          <w:rFonts w:cs="Arial"/>
          <w:lang w:val="en"/>
        </w:rPr>
        <w:t xml:space="preserve"> </w:t>
      </w:r>
      <w:r w:rsidRPr="009A3886">
        <w:rPr>
          <w:rFonts w:cs="Arial"/>
          <w:color w:val="333333"/>
          <w:lang w:val="en"/>
        </w:rPr>
        <w:t>directly on the</w:t>
      </w:r>
      <w:r w:rsidRPr="009A3886">
        <w:rPr>
          <w:rFonts w:cs="Arial"/>
          <w:lang w:val="en"/>
        </w:rPr>
        <w:t xml:space="preserve"> </w:t>
      </w:r>
      <w:r w:rsidRPr="009A3886">
        <w:rPr>
          <w:rFonts w:cs="Arial"/>
          <w:color w:val="333333"/>
          <w:lang w:val="en"/>
        </w:rPr>
        <w:t>earlier text</w:t>
      </w:r>
      <w:r w:rsidRPr="009A3886">
        <w:rPr>
          <w:rFonts w:cs="Arial"/>
          <w:lang w:val="en"/>
        </w:rPr>
        <w:t>, i</w:t>
      </w:r>
      <w:r>
        <w:rPr>
          <w:rFonts w:cs="Arial"/>
          <w:lang w:val="en"/>
        </w:rPr>
        <w:t>.</w:t>
      </w:r>
      <w:r w:rsidRPr="009A3886">
        <w:rPr>
          <w:rFonts w:cs="Arial"/>
          <w:lang w:val="en"/>
        </w:rPr>
        <w:t xml:space="preserve">e. </w:t>
      </w:r>
      <w:r w:rsidRPr="009A3886">
        <w:rPr>
          <w:rFonts w:cs="Arial"/>
          <w:color w:val="333333"/>
          <w:lang w:val="en"/>
        </w:rPr>
        <w:t>to</w:t>
      </w:r>
      <w:r w:rsidRPr="009A3886">
        <w:rPr>
          <w:rFonts w:cs="Arial"/>
          <w:lang w:val="en"/>
        </w:rPr>
        <w:t xml:space="preserve"> </w:t>
      </w:r>
      <w:r w:rsidRPr="009A3886">
        <w:rPr>
          <w:rFonts w:cs="Arial"/>
          <w:color w:val="333333"/>
          <w:lang w:val="en"/>
        </w:rPr>
        <w:t>start a new line</w:t>
      </w:r>
      <w:r w:rsidRPr="009A3886">
        <w:rPr>
          <w:rFonts w:cs="Arial"/>
          <w:lang w:val="en"/>
        </w:rPr>
        <w:t>.</w:t>
      </w:r>
    </w:p>
    <w:p w14:paraId="3A7C92AF" w14:textId="77777777" w:rsidR="008371E3" w:rsidRPr="009A3886" w:rsidRDefault="008371E3" w:rsidP="00C310E3">
      <w:pPr>
        <w:rPr>
          <w:rFonts w:cs="Arial"/>
          <w:lang w:val="en"/>
        </w:rPr>
      </w:pPr>
    </w:p>
    <w:p w14:paraId="58140EE0" w14:textId="7DBD95D8" w:rsidR="008371E3" w:rsidRPr="009A3886" w:rsidRDefault="008371E3" w:rsidP="00C310E3">
      <w:pPr>
        <w:pStyle w:val="Paragraphedeliste"/>
        <w:numPr>
          <w:ilvl w:val="0"/>
          <w:numId w:val="24"/>
        </w:numPr>
        <w:rPr>
          <w:rFonts w:cs="Arial"/>
          <w:lang w:val="en"/>
        </w:rPr>
      </w:pPr>
      <w:r>
        <w:rPr>
          <w:rFonts w:cs="Arial"/>
          <w:color w:val="333333"/>
          <w:lang w:val="en"/>
        </w:rPr>
        <w:t xml:space="preserve"> </w:t>
      </w:r>
      <w:r w:rsidRPr="009A3886">
        <w:rPr>
          <w:rFonts w:cs="Arial"/>
          <w:color w:val="333333"/>
          <w:lang w:val="en"/>
        </w:rPr>
        <w:t>Spaces</w:t>
      </w:r>
      <w:r w:rsidRPr="009A3886">
        <w:rPr>
          <w:rFonts w:cs="Arial"/>
          <w:lang w:val="en"/>
        </w:rPr>
        <w:t xml:space="preserve"> </w:t>
      </w:r>
      <w:r w:rsidRPr="009A3886">
        <w:rPr>
          <w:rFonts w:cs="Arial"/>
          <w:color w:val="333333"/>
          <w:lang w:val="en"/>
        </w:rPr>
        <w:t>must be used</w:t>
      </w:r>
      <w:r w:rsidRPr="009A3886">
        <w:rPr>
          <w:rFonts w:cs="Arial"/>
          <w:lang w:val="en"/>
        </w:rPr>
        <w:t xml:space="preserve"> </w:t>
      </w:r>
      <w:r w:rsidRPr="009A3886">
        <w:rPr>
          <w:rFonts w:cs="Arial"/>
          <w:color w:val="333333"/>
          <w:lang w:val="en"/>
        </w:rPr>
        <w:t>before and after dash</w:t>
      </w:r>
      <w:r w:rsidRPr="009A3886">
        <w:rPr>
          <w:rFonts w:cs="Arial"/>
          <w:lang w:val="en"/>
        </w:rPr>
        <w:t>.</w:t>
      </w:r>
    </w:p>
    <w:p w14:paraId="148B9646" w14:textId="77777777" w:rsidR="008371E3" w:rsidRPr="009A3886" w:rsidRDefault="008371E3" w:rsidP="00C310E3">
      <w:pPr>
        <w:rPr>
          <w:rFonts w:cs="Arial"/>
          <w:lang w:val="en"/>
        </w:rPr>
      </w:pPr>
    </w:p>
    <w:p w14:paraId="4A10A850" w14:textId="56B2E570" w:rsidR="008371E3" w:rsidRPr="009A3886" w:rsidRDefault="008371E3" w:rsidP="00C310E3">
      <w:pPr>
        <w:pStyle w:val="Paragraphedeliste"/>
        <w:numPr>
          <w:ilvl w:val="0"/>
          <w:numId w:val="24"/>
        </w:numPr>
        <w:rPr>
          <w:rFonts w:cs="Arial"/>
          <w:lang w:val="en"/>
        </w:rPr>
      </w:pPr>
      <w:r>
        <w:rPr>
          <w:rFonts w:cs="Arial"/>
          <w:color w:val="333333"/>
          <w:lang w:val="en"/>
        </w:rPr>
        <w:t xml:space="preserve"> </w:t>
      </w:r>
      <w:r w:rsidRPr="009A3886">
        <w:rPr>
          <w:rFonts w:cs="Arial"/>
          <w:color w:val="333333"/>
          <w:lang w:val="en"/>
        </w:rPr>
        <w:t>Please check the spelling carefully the title will be printed on the final degree certificate</w:t>
      </w:r>
      <w:r>
        <w:rPr>
          <w:rFonts w:cs="Arial"/>
          <w:color w:val="333333"/>
          <w:lang w:val="en"/>
        </w:rPr>
        <w:t>.</w:t>
      </w:r>
    </w:p>
    <w:p w14:paraId="7C15D755" w14:textId="77777777" w:rsidR="008371E3" w:rsidRPr="009A3886" w:rsidRDefault="008371E3" w:rsidP="00C310E3">
      <w:pPr>
        <w:pStyle w:val="Commentaire"/>
        <w:rPr>
          <w:lang w:val="en"/>
        </w:rPr>
      </w:pPr>
    </w:p>
  </w:comment>
  <w:comment w:id="1" w:author="tfd" w:date="2013-04-03T09:35:00Z" w:initials="t">
    <w:p w14:paraId="6CF2C2A6" w14:textId="77777777" w:rsidR="008371E3" w:rsidRPr="00E81AEC" w:rsidRDefault="008371E3" w:rsidP="00C310E3">
      <w:pPr>
        <w:pStyle w:val="Commentaire"/>
        <w:rPr>
          <w:rStyle w:val="Marquedecommentaire"/>
          <w:lang w:val="en-US"/>
        </w:rPr>
      </w:pPr>
    </w:p>
    <w:p w14:paraId="3822545D" w14:textId="77777777" w:rsidR="008371E3" w:rsidRPr="00BE2438" w:rsidRDefault="008371E3" w:rsidP="00C310E3">
      <w:pPr>
        <w:pStyle w:val="Commentaire"/>
        <w:rPr>
          <w:rStyle w:val="Marquedecommentaire"/>
          <w:lang w:val="en-US"/>
        </w:rPr>
      </w:pPr>
      <w:r>
        <w:rPr>
          <w:rStyle w:val="Marquedecommentaire"/>
        </w:rPr>
        <w:annotationRef/>
      </w:r>
      <w:r w:rsidRPr="00BE2438">
        <w:rPr>
          <w:rStyle w:val="Marquedecommentaire"/>
          <w:lang w:val="en-US"/>
        </w:rPr>
        <w:t>AUTHOR</w:t>
      </w:r>
    </w:p>
    <w:p w14:paraId="180B4995" w14:textId="77777777" w:rsidR="008371E3" w:rsidRPr="00BE2438" w:rsidRDefault="008371E3" w:rsidP="00C310E3">
      <w:pPr>
        <w:pStyle w:val="Commentaire"/>
        <w:rPr>
          <w:rStyle w:val="Marquedecommentaire"/>
          <w:lang w:val="en-US"/>
        </w:rPr>
      </w:pPr>
    </w:p>
    <w:p w14:paraId="04128BC9" w14:textId="07800E57" w:rsidR="008371E3" w:rsidRDefault="008371E3" w:rsidP="00C310E3">
      <w:pPr>
        <w:rPr>
          <w:lang w:val="en-US"/>
        </w:rPr>
      </w:pPr>
      <w:r>
        <w:rPr>
          <w:lang w:val="en-US"/>
        </w:rPr>
        <w:t>T</w:t>
      </w:r>
      <w:r w:rsidRPr="00BE2438">
        <w:rPr>
          <w:lang w:val="en-US"/>
        </w:rPr>
        <w:t xml:space="preserve">here is </w:t>
      </w:r>
      <w:r>
        <w:rPr>
          <w:lang w:val="en-US"/>
        </w:rPr>
        <w:t xml:space="preserve">usually </w:t>
      </w:r>
      <w:r w:rsidRPr="00BE2438">
        <w:rPr>
          <w:lang w:val="en-US"/>
        </w:rPr>
        <w:t>only one author per</w:t>
      </w:r>
      <w:r>
        <w:rPr>
          <w:lang w:val="en-US"/>
        </w:rPr>
        <w:t xml:space="preserve"> thesis.</w:t>
      </w:r>
    </w:p>
    <w:p w14:paraId="56894967" w14:textId="77777777" w:rsidR="008371E3" w:rsidRDefault="008371E3" w:rsidP="00C310E3">
      <w:pPr>
        <w:rPr>
          <w:lang w:val="en-US"/>
        </w:rPr>
      </w:pPr>
    </w:p>
    <w:p w14:paraId="6BD1D4C6" w14:textId="2F310B02" w:rsidR="008371E3" w:rsidRPr="00BE2438" w:rsidRDefault="008371E3" w:rsidP="00C310E3">
      <w:pPr>
        <w:rPr>
          <w:lang w:val="en-US"/>
        </w:rPr>
      </w:pPr>
      <w:r>
        <w:rPr>
          <w:lang w:val="en-US"/>
        </w:rPr>
        <w:t>Use style “ThesisAuthor” for this.</w:t>
      </w:r>
    </w:p>
  </w:comment>
  <w:comment w:id="2" w:author="Fredrik Danielsson (HV)" w:date="2015-01-27T15:13:00Z" w:initials="FD(">
    <w:p w14:paraId="40FD5D31" w14:textId="568D179A" w:rsidR="008371E3" w:rsidRDefault="008371E3" w:rsidP="00BC1C2B">
      <w:pPr>
        <w:pStyle w:val="Commentaire"/>
      </w:pPr>
      <w:r>
        <w:rPr>
          <w:rStyle w:val="Marquedecommentaire"/>
        </w:rPr>
        <w:annotationRef/>
      </w:r>
      <w:r>
        <w:t>Change year! (Note, no date here).</w:t>
      </w:r>
    </w:p>
  </w:comment>
  <w:comment w:id="3" w:author="Fredrik Danielsson (HV)" w:date="2015-01-27T15:10:00Z" w:initials="FD(">
    <w:p w14:paraId="5CC32D88" w14:textId="77777777" w:rsidR="008371E3" w:rsidRPr="0031223A" w:rsidRDefault="008371E3" w:rsidP="00D167C7">
      <w:pPr>
        <w:pStyle w:val="Commentaire"/>
      </w:pPr>
      <w:r>
        <w:rPr>
          <w:rStyle w:val="Marquedecommentaire"/>
        </w:rPr>
        <w:annotationRef/>
      </w:r>
      <w:r>
        <w:rPr>
          <w:rStyle w:val="Marquedecommentaire"/>
        </w:rPr>
        <w:annotationRef/>
      </w:r>
    </w:p>
    <w:p w14:paraId="46B69C43" w14:textId="77777777" w:rsidR="008371E3" w:rsidRPr="0031223A" w:rsidRDefault="008371E3" w:rsidP="00D167C7">
      <w:pPr>
        <w:pStyle w:val="Commentaire"/>
      </w:pPr>
      <w:r w:rsidRPr="0031223A">
        <w:t>INFORMATION BOX</w:t>
      </w:r>
    </w:p>
    <w:p w14:paraId="669598B8" w14:textId="4C823924" w:rsidR="008371E3" w:rsidRPr="0031223A" w:rsidRDefault="008371E3" w:rsidP="00D167C7">
      <w:pPr>
        <w:pStyle w:val="Commentaire"/>
      </w:pPr>
      <w:r w:rsidRPr="0031223A">
        <w:t>Date is the date of printing</w:t>
      </w:r>
      <w:r>
        <w:t>.</w:t>
      </w:r>
    </w:p>
    <w:p w14:paraId="1410B7A5" w14:textId="77777777" w:rsidR="008371E3" w:rsidRPr="0031223A" w:rsidRDefault="008371E3" w:rsidP="00D167C7">
      <w:pPr>
        <w:pStyle w:val="Commentaire"/>
      </w:pPr>
    </w:p>
    <w:p w14:paraId="6061DE86" w14:textId="3AD6E981" w:rsidR="008371E3" w:rsidRPr="0031223A" w:rsidRDefault="008371E3" w:rsidP="00D167C7">
      <w:pPr>
        <w:pStyle w:val="Commentaire"/>
      </w:pPr>
      <w:r w:rsidRPr="0031223A">
        <w:t>Programme Main field of study and credits must be ok see the programme syllabus or ask your examiner/supervisor</w:t>
      </w:r>
      <w:r>
        <w:t>.</w:t>
      </w:r>
    </w:p>
    <w:p w14:paraId="25A2B39E" w14:textId="77777777" w:rsidR="008371E3" w:rsidRPr="0031223A" w:rsidRDefault="008371E3" w:rsidP="00D167C7">
      <w:pPr>
        <w:pStyle w:val="Commentaire"/>
      </w:pPr>
    </w:p>
    <w:p w14:paraId="6DD16E51" w14:textId="61C8C204" w:rsidR="008371E3" w:rsidRPr="00C310E3" w:rsidRDefault="008371E3" w:rsidP="00D167C7">
      <w:pPr>
        <w:pStyle w:val="Commentaire"/>
        <w:rPr>
          <w:lang w:val="en-US"/>
        </w:rPr>
      </w:pPr>
      <w:r w:rsidRPr="0031223A">
        <w:t xml:space="preserve">Keywords 5 – 10 words, separated by commas, describing the </w:t>
      </w:r>
      <w:r>
        <w:t>main field/</w:t>
      </w:r>
      <w:r w:rsidRPr="0031223A">
        <w:t>contents of the report</w:t>
      </w:r>
      <w:r>
        <w:t>.</w:t>
      </w:r>
    </w:p>
    <w:p w14:paraId="21D7966A" w14:textId="66B22F08" w:rsidR="008371E3" w:rsidRPr="00D167C7" w:rsidRDefault="008371E3">
      <w:pPr>
        <w:pStyle w:val="Commentaire"/>
        <w:rPr>
          <w:lang w:val="en-US"/>
        </w:rPr>
      </w:pPr>
    </w:p>
  </w:comment>
  <w:comment w:id="5" w:author="tfd" w:date="2013-04-03T09:35:00Z" w:initials="t">
    <w:p w14:paraId="6BDCA065" w14:textId="77777777" w:rsidR="008371E3" w:rsidRPr="00AA7506" w:rsidRDefault="008371E3" w:rsidP="00C310E3">
      <w:pPr>
        <w:pStyle w:val="Commentaire"/>
      </w:pPr>
      <w:r w:rsidRPr="00AA7506">
        <w:rPr>
          <w:rStyle w:val="Marquedecommentaire"/>
        </w:rPr>
        <w:annotationRef/>
      </w:r>
      <w:r w:rsidRPr="00AA7506">
        <w:t xml:space="preserve">For all headlines </w:t>
      </w:r>
      <w:r>
        <w:t>in the preface (before chapter 1) use the style “ThesisPrefaceHeading”</w:t>
      </w:r>
    </w:p>
  </w:comment>
  <w:comment w:id="6" w:author="tfd" w:date="2013-04-03T09:35:00Z" w:initials="t">
    <w:p w14:paraId="17895C2B" w14:textId="77777777" w:rsidR="008371E3" w:rsidRDefault="008371E3" w:rsidP="00C310E3">
      <w:pPr>
        <w:rPr>
          <w:lang w:val="en-US"/>
        </w:rPr>
      </w:pPr>
      <w:r>
        <w:rPr>
          <w:rStyle w:val="Marquedecommentaire"/>
        </w:rPr>
        <w:annotationRef/>
      </w:r>
    </w:p>
    <w:p w14:paraId="0BA18945" w14:textId="43EBAE99" w:rsidR="008371E3" w:rsidRDefault="008371E3" w:rsidP="00C310E3">
      <w:pPr>
        <w:rPr>
          <w:lang w:val="en-US"/>
        </w:rPr>
      </w:pPr>
      <w:r w:rsidRPr="009A34EB">
        <w:rPr>
          <w:lang w:val="en-US"/>
        </w:rPr>
        <w:t xml:space="preserve">It is very easy to copy </w:t>
      </w:r>
      <w:r>
        <w:rPr>
          <w:lang w:val="en-US"/>
        </w:rPr>
        <w:t xml:space="preserve">a </w:t>
      </w:r>
      <w:r w:rsidRPr="009A34EB">
        <w:rPr>
          <w:lang w:val="en-US"/>
        </w:rPr>
        <w:t xml:space="preserve">text especially </w:t>
      </w:r>
      <w:r>
        <w:rPr>
          <w:lang w:val="en-US"/>
        </w:rPr>
        <w:t>from</w:t>
      </w:r>
      <w:r w:rsidRPr="009A34EB">
        <w:rPr>
          <w:lang w:val="en-US"/>
        </w:rPr>
        <w:t xml:space="preserve"> Internet. </w:t>
      </w:r>
      <w:r>
        <w:rPr>
          <w:lang w:val="en-US"/>
        </w:rPr>
        <w:t>If y</w:t>
      </w:r>
      <w:r w:rsidRPr="009A34EB">
        <w:rPr>
          <w:lang w:val="en-US"/>
        </w:rPr>
        <w:t>ou copy</w:t>
      </w:r>
      <w:r>
        <w:rPr>
          <w:lang w:val="en-US"/>
        </w:rPr>
        <w:t xml:space="preserve"> text</w:t>
      </w:r>
      <w:r w:rsidRPr="009A34EB">
        <w:rPr>
          <w:lang w:val="en-US"/>
        </w:rPr>
        <w:t xml:space="preserve"> into </w:t>
      </w:r>
      <w:r>
        <w:rPr>
          <w:lang w:val="en-US"/>
        </w:rPr>
        <w:t xml:space="preserve">your </w:t>
      </w:r>
      <w:r w:rsidRPr="009A34EB">
        <w:rPr>
          <w:lang w:val="en-US"/>
        </w:rPr>
        <w:t>own document and use th</w:t>
      </w:r>
      <w:r>
        <w:rPr>
          <w:lang w:val="en-US"/>
        </w:rPr>
        <w:t>e text as your own it is called plagiarism. This</w:t>
      </w:r>
      <w:r w:rsidRPr="009A34EB">
        <w:rPr>
          <w:lang w:val="en-US"/>
        </w:rPr>
        <w:t xml:space="preserve"> is considered </w:t>
      </w:r>
      <w:r>
        <w:rPr>
          <w:lang w:val="en-US"/>
        </w:rPr>
        <w:t xml:space="preserve">as </w:t>
      </w:r>
      <w:r w:rsidRPr="009A34EB">
        <w:rPr>
          <w:lang w:val="en-US"/>
        </w:rPr>
        <w:t xml:space="preserve">academic dishonesty and </w:t>
      </w:r>
      <w:r>
        <w:rPr>
          <w:lang w:val="en-US"/>
        </w:rPr>
        <w:t xml:space="preserve">might </w:t>
      </w:r>
      <w:r w:rsidRPr="009A34EB">
        <w:rPr>
          <w:lang w:val="en-US"/>
        </w:rPr>
        <w:t xml:space="preserve">lead to disciplinary action </w:t>
      </w:r>
      <w:r>
        <w:rPr>
          <w:lang w:val="en-US"/>
        </w:rPr>
        <w:t xml:space="preserve">such as </w:t>
      </w:r>
      <w:r w:rsidRPr="009A34EB">
        <w:rPr>
          <w:lang w:val="en-US"/>
        </w:rPr>
        <w:t>expulsion.</w:t>
      </w:r>
    </w:p>
    <w:p w14:paraId="4F1BDB45" w14:textId="77777777" w:rsidR="008371E3" w:rsidRDefault="008371E3" w:rsidP="00C310E3">
      <w:pPr>
        <w:rPr>
          <w:lang w:val="en-US"/>
        </w:rPr>
      </w:pPr>
    </w:p>
    <w:p w14:paraId="7AB7B4ED" w14:textId="77777777" w:rsidR="008371E3" w:rsidRDefault="008371E3" w:rsidP="00C310E3">
      <w:pPr>
        <w:rPr>
          <w:lang w:val="en-US"/>
        </w:rPr>
      </w:pPr>
      <w:r w:rsidRPr="009A34EB">
        <w:rPr>
          <w:lang w:val="en-US"/>
        </w:rPr>
        <w:t xml:space="preserve">Note that also </w:t>
      </w:r>
      <w:r>
        <w:rPr>
          <w:lang w:val="en-US"/>
        </w:rPr>
        <w:t xml:space="preserve">a poorly </w:t>
      </w:r>
      <w:r w:rsidRPr="009A34EB">
        <w:rPr>
          <w:lang w:val="en-US"/>
        </w:rPr>
        <w:t>rewritt</w:t>
      </w:r>
      <w:r>
        <w:rPr>
          <w:lang w:val="en-US"/>
        </w:rPr>
        <w:t>en</w:t>
      </w:r>
      <w:r w:rsidRPr="009A34EB">
        <w:rPr>
          <w:lang w:val="en-US"/>
        </w:rPr>
        <w:t xml:space="preserve"> text can be plagiarism</w:t>
      </w:r>
      <w:r>
        <w:rPr>
          <w:lang w:val="en-US"/>
        </w:rPr>
        <w:t>,</w:t>
      </w:r>
      <w:r w:rsidRPr="009A34EB">
        <w:rPr>
          <w:lang w:val="en-US"/>
        </w:rPr>
        <w:t xml:space="preserve"> if </w:t>
      </w:r>
      <w:r>
        <w:rPr>
          <w:lang w:val="en-US"/>
        </w:rPr>
        <w:t xml:space="preserve">the contents/word </w:t>
      </w:r>
      <w:proofErr w:type="gramStart"/>
      <w:r>
        <w:rPr>
          <w:lang w:val="en-US"/>
        </w:rPr>
        <w:t>is</w:t>
      </w:r>
      <w:proofErr w:type="gramEnd"/>
      <w:r>
        <w:rPr>
          <w:lang w:val="en-US"/>
        </w:rPr>
        <w:t xml:space="preserve"> </w:t>
      </w:r>
      <w:r w:rsidRPr="009A34EB">
        <w:rPr>
          <w:lang w:val="en-US"/>
        </w:rPr>
        <w:t xml:space="preserve">much </w:t>
      </w:r>
      <w:r>
        <w:rPr>
          <w:lang w:val="en-US"/>
        </w:rPr>
        <w:t>the same as the original one.</w:t>
      </w:r>
    </w:p>
    <w:p w14:paraId="74A4DBEF" w14:textId="77777777" w:rsidR="008371E3" w:rsidRDefault="008371E3" w:rsidP="00C310E3">
      <w:pPr>
        <w:rPr>
          <w:lang w:val="en-US"/>
        </w:rPr>
      </w:pPr>
    </w:p>
    <w:p w14:paraId="73965921" w14:textId="77777777" w:rsidR="008371E3" w:rsidRDefault="008371E3" w:rsidP="00C310E3">
      <w:pPr>
        <w:rPr>
          <w:lang w:val="en-US"/>
        </w:rPr>
      </w:pPr>
      <w:r>
        <w:rPr>
          <w:lang w:val="en-US"/>
        </w:rPr>
        <w:t>Use correct academic references and write with your own word.</w:t>
      </w:r>
    </w:p>
    <w:p w14:paraId="69E64A2F" w14:textId="77777777" w:rsidR="008371E3" w:rsidRDefault="008371E3" w:rsidP="00C310E3">
      <w:pPr>
        <w:rPr>
          <w:lang w:val="en-US"/>
        </w:rPr>
      </w:pPr>
    </w:p>
    <w:p w14:paraId="42B8EF60" w14:textId="01C74973" w:rsidR="008371E3" w:rsidRDefault="008371E3" w:rsidP="00C310E3">
      <w:pPr>
        <w:rPr>
          <w:lang w:val="en-US"/>
        </w:rPr>
      </w:pPr>
      <w:r>
        <w:rPr>
          <w:lang w:val="en-US"/>
        </w:rPr>
        <w:t>Citations of sentences is possible with a reference but should be avoided. Citation of sections or chapters is usually not ok – talk to your supervisor about this.</w:t>
      </w:r>
    </w:p>
    <w:p w14:paraId="4BC40AD8" w14:textId="77777777" w:rsidR="008371E3" w:rsidRPr="00BC1143" w:rsidRDefault="008371E3" w:rsidP="00C310E3">
      <w:pPr>
        <w:pStyle w:val="Commentaire"/>
        <w:rPr>
          <w:lang w:val="en-US"/>
        </w:rPr>
      </w:pPr>
    </w:p>
  </w:comment>
  <w:comment w:id="7" w:author="tfd" w:date="2013-04-03T09:35:00Z" w:initials="t">
    <w:p w14:paraId="40D3E881" w14:textId="77777777" w:rsidR="008371E3" w:rsidRDefault="008371E3" w:rsidP="00C310E3">
      <w:pPr>
        <w:pStyle w:val="Commentaire"/>
        <w:rPr>
          <w:lang w:val="en-US"/>
        </w:rPr>
      </w:pPr>
    </w:p>
    <w:p w14:paraId="1C8B7714" w14:textId="77777777" w:rsidR="008371E3" w:rsidRPr="00BC1143" w:rsidRDefault="008371E3" w:rsidP="00C310E3">
      <w:pPr>
        <w:pStyle w:val="Commentaire"/>
        <w:rPr>
          <w:lang w:val="en-US"/>
        </w:rPr>
      </w:pPr>
      <w:r>
        <w:rPr>
          <w:rStyle w:val="Marquedecommentaire"/>
        </w:rPr>
        <w:annotationRef/>
      </w:r>
    </w:p>
    <w:p w14:paraId="17D27D88" w14:textId="012689E0" w:rsidR="008371E3" w:rsidRPr="007C6AE3" w:rsidRDefault="008371E3" w:rsidP="007C6AE3">
      <w:pPr>
        <w:pStyle w:val="Paragraphedeliste"/>
        <w:ind w:left="0"/>
        <w:rPr>
          <w:rFonts w:asciiTheme="minorHAnsi" w:hAnsiTheme="minorHAnsi" w:cs="Arial"/>
          <w:color w:val="333333"/>
          <w:lang w:val="en"/>
        </w:rPr>
      </w:pPr>
      <w:r w:rsidRPr="007C6AE3">
        <w:rPr>
          <w:rFonts w:asciiTheme="minorHAnsi" w:hAnsiTheme="minorHAnsi" w:cs="Arial"/>
          <w:color w:val="333333"/>
          <w:lang w:val="en"/>
        </w:rPr>
        <w:t>CONTENTS</w:t>
      </w:r>
    </w:p>
    <w:p w14:paraId="3E840415" w14:textId="5C23B51B" w:rsidR="008371E3" w:rsidRPr="00877D0D" w:rsidRDefault="008371E3" w:rsidP="00C310E3">
      <w:pPr>
        <w:pStyle w:val="Paragraphedeliste"/>
        <w:numPr>
          <w:ilvl w:val="0"/>
          <w:numId w:val="24"/>
        </w:numPr>
        <w:rPr>
          <w:rFonts w:asciiTheme="minorHAnsi" w:hAnsiTheme="minorHAnsi" w:cs="Arial"/>
          <w:color w:val="333333"/>
          <w:lang w:val="en"/>
        </w:rPr>
      </w:pPr>
      <w:r w:rsidRPr="007C6AE3">
        <w:rPr>
          <w:rFonts w:asciiTheme="minorHAnsi" w:hAnsiTheme="minorHAnsi" w:cs="Arial"/>
          <w:color w:val="333333"/>
          <w:lang w:val="en"/>
        </w:rPr>
        <w:t xml:space="preserve"> Note that the contents section is automatically generated do not edit anything in this section. </w:t>
      </w:r>
      <w:r>
        <w:rPr>
          <w:rFonts w:asciiTheme="minorHAnsi" w:hAnsiTheme="minorHAnsi" w:cs="Arial"/>
          <w:color w:val="333333"/>
          <w:lang w:val="en"/>
        </w:rPr>
        <w:t>To update the content section righ-click on the table and select update or use [F9].</w:t>
      </w:r>
    </w:p>
    <w:p w14:paraId="71A3B5A7" w14:textId="26676054" w:rsidR="008371E3" w:rsidRPr="006F5F53" w:rsidRDefault="008371E3" w:rsidP="00C310E3">
      <w:pPr>
        <w:pStyle w:val="Paragraphedeliste"/>
        <w:numPr>
          <w:ilvl w:val="0"/>
          <w:numId w:val="24"/>
        </w:numPr>
        <w:rPr>
          <w:rFonts w:asciiTheme="minorHAnsi" w:hAnsiTheme="minorHAnsi" w:cs="Arial"/>
          <w:color w:val="333333"/>
          <w:lang w:val="en"/>
        </w:rPr>
      </w:pPr>
      <w:r>
        <w:rPr>
          <w:rFonts w:asciiTheme="minorHAnsi" w:hAnsiTheme="minorHAnsi" w:cs="Arial"/>
          <w:color w:val="333333"/>
          <w:lang w:val="en"/>
        </w:rPr>
        <w:t xml:space="preserve"> </w:t>
      </w:r>
      <w:r w:rsidRPr="006F5F53">
        <w:rPr>
          <w:rFonts w:asciiTheme="minorHAnsi" w:hAnsiTheme="minorHAnsi" w:cs="Arial"/>
          <w:color w:val="333333"/>
          <w:lang w:val="en"/>
        </w:rPr>
        <w:t>The different</w:t>
      </w:r>
      <w:r w:rsidRPr="007C6AE3">
        <w:rPr>
          <w:rFonts w:asciiTheme="minorHAnsi" w:hAnsiTheme="minorHAnsi" w:cs="Arial"/>
          <w:color w:val="333333"/>
          <w:lang w:val="en"/>
        </w:rPr>
        <w:t xml:space="preserve"> headings and </w:t>
      </w:r>
      <w:r w:rsidRPr="006F5F53">
        <w:rPr>
          <w:rFonts w:asciiTheme="minorHAnsi" w:hAnsiTheme="minorHAnsi" w:cs="Arial"/>
          <w:color w:val="333333"/>
          <w:lang w:val="en"/>
        </w:rPr>
        <w:t>levels shall help the reader to understand the structure of the work.</w:t>
      </w:r>
    </w:p>
    <w:p w14:paraId="307CBE22" w14:textId="77777777" w:rsidR="008371E3" w:rsidRPr="006F5F53" w:rsidRDefault="008371E3" w:rsidP="00C310E3">
      <w:pPr>
        <w:pStyle w:val="Paragraphedeliste"/>
        <w:numPr>
          <w:ilvl w:val="0"/>
          <w:numId w:val="24"/>
        </w:numPr>
        <w:rPr>
          <w:rFonts w:asciiTheme="minorHAnsi" w:hAnsiTheme="minorHAnsi" w:cs="Arial"/>
          <w:color w:val="333333"/>
          <w:lang w:val="en"/>
        </w:rPr>
      </w:pPr>
      <w:r>
        <w:rPr>
          <w:rFonts w:asciiTheme="minorHAnsi" w:hAnsiTheme="minorHAnsi" w:cs="Arial"/>
          <w:color w:val="333333"/>
          <w:lang w:val="en"/>
        </w:rPr>
        <w:t xml:space="preserve"> More than three sublevels </w:t>
      </w:r>
      <w:proofErr w:type="gramStart"/>
      <w:r>
        <w:rPr>
          <w:rFonts w:asciiTheme="minorHAnsi" w:hAnsiTheme="minorHAnsi" w:cs="Arial"/>
          <w:color w:val="333333"/>
          <w:lang w:val="en"/>
        </w:rPr>
        <w:t>is</w:t>
      </w:r>
      <w:proofErr w:type="gramEnd"/>
      <w:r w:rsidRPr="006F5F53">
        <w:rPr>
          <w:rFonts w:asciiTheme="minorHAnsi" w:hAnsiTheme="minorHAnsi" w:cs="Arial"/>
          <w:color w:val="333333"/>
          <w:lang w:val="en"/>
        </w:rPr>
        <w:t xml:space="preserve"> not ok (it will only be confusing).</w:t>
      </w:r>
    </w:p>
    <w:p w14:paraId="3C96D892" w14:textId="177D5F4E" w:rsidR="008371E3" w:rsidRPr="006F5F53" w:rsidRDefault="008371E3" w:rsidP="00C310E3">
      <w:pPr>
        <w:pStyle w:val="Paragraphedeliste"/>
        <w:numPr>
          <w:ilvl w:val="0"/>
          <w:numId w:val="24"/>
        </w:numPr>
        <w:rPr>
          <w:rFonts w:asciiTheme="minorHAnsi" w:hAnsiTheme="minorHAnsi" w:cs="Arial"/>
          <w:color w:val="333333"/>
          <w:lang w:val="en"/>
        </w:rPr>
      </w:pPr>
      <w:r>
        <w:rPr>
          <w:rFonts w:asciiTheme="minorHAnsi" w:hAnsiTheme="minorHAnsi" w:cs="Arial"/>
          <w:color w:val="333333"/>
          <w:lang w:val="en"/>
        </w:rPr>
        <w:t xml:space="preserve"> </w:t>
      </w:r>
      <w:r w:rsidRPr="006F5F53">
        <w:rPr>
          <w:rFonts w:asciiTheme="minorHAnsi" w:hAnsiTheme="minorHAnsi" w:cs="Arial"/>
          <w:color w:val="333333"/>
          <w:lang w:val="en"/>
        </w:rPr>
        <w:t>Use short and descriptive headings</w:t>
      </w:r>
      <w:r>
        <w:rPr>
          <w:rFonts w:asciiTheme="minorHAnsi" w:hAnsiTheme="minorHAnsi" w:cs="Arial"/>
          <w:color w:val="333333"/>
          <w:lang w:val="en"/>
        </w:rPr>
        <w:t>.</w:t>
      </w:r>
    </w:p>
    <w:p w14:paraId="01FF380D" w14:textId="64C39004" w:rsidR="008371E3" w:rsidRPr="006F5F53" w:rsidRDefault="008371E3" w:rsidP="00C310E3">
      <w:pPr>
        <w:pStyle w:val="Paragraphedeliste"/>
        <w:numPr>
          <w:ilvl w:val="0"/>
          <w:numId w:val="24"/>
        </w:numPr>
        <w:rPr>
          <w:rFonts w:asciiTheme="minorHAnsi" w:hAnsiTheme="minorHAnsi" w:cs="Arial"/>
          <w:color w:val="333333"/>
          <w:lang w:val="en"/>
        </w:rPr>
      </w:pPr>
      <w:r>
        <w:rPr>
          <w:rFonts w:asciiTheme="minorHAnsi" w:hAnsiTheme="minorHAnsi" w:cs="Arial"/>
          <w:color w:val="333333"/>
          <w:lang w:val="en"/>
        </w:rPr>
        <w:t xml:space="preserve"> </w:t>
      </w:r>
      <w:r w:rsidRPr="006F5F53">
        <w:rPr>
          <w:rFonts w:asciiTheme="minorHAnsi" w:hAnsiTheme="minorHAnsi" w:cs="Arial"/>
          <w:color w:val="333333"/>
          <w:lang w:val="en"/>
        </w:rPr>
        <w:t>Avoid abbreviations and other strange words</w:t>
      </w:r>
      <w:r>
        <w:rPr>
          <w:rFonts w:asciiTheme="minorHAnsi" w:hAnsiTheme="minorHAnsi" w:cs="Arial"/>
          <w:color w:val="333333"/>
          <w:lang w:val="en"/>
        </w:rPr>
        <w:t xml:space="preserve"> in the heading. Note that the headings shall help the reader.</w:t>
      </w:r>
    </w:p>
    <w:p w14:paraId="37160A7D" w14:textId="36C7C1ED" w:rsidR="008371E3" w:rsidRPr="006F5F53" w:rsidRDefault="008371E3" w:rsidP="00C310E3">
      <w:pPr>
        <w:pStyle w:val="Paragraphedeliste"/>
        <w:numPr>
          <w:ilvl w:val="0"/>
          <w:numId w:val="24"/>
        </w:numPr>
        <w:rPr>
          <w:rFonts w:asciiTheme="minorHAnsi" w:hAnsiTheme="minorHAnsi" w:cs="Arial"/>
          <w:color w:val="333333"/>
          <w:lang w:val="en"/>
        </w:rPr>
      </w:pPr>
      <w:r>
        <w:rPr>
          <w:rFonts w:asciiTheme="minorHAnsi" w:hAnsiTheme="minorHAnsi" w:cs="Arial"/>
          <w:color w:val="333333"/>
          <w:lang w:val="en"/>
        </w:rPr>
        <w:t xml:space="preserve"> </w:t>
      </w:r>
      <w:r w:rsidRPr="006F5F53">
        <w:rPr>
          <w:rFonts w:asciiTheme="minorHAnsi" w:hAnsiTheme="minorHAnsi" w:cs="Arial"/>
          <w:color w:val="333333"/>
          <w:lang w:val="en"/>
        </w:rPr>
        <w:t>Remember</w:t>
      </w:r>
      <w:r w:rsidRPr="006F5F53">
        <w:rPr>
          <w:rFonts w:asciiTheme="minorHAnsi" w:hAnsiTheme="minorHAnsi"/>
          <w:lang w:val="en"/>
        </w:rPr>
        <w:t xml:space="preserve"> </w:t>
      </w:r>
      <w:r w:rsidRPr="006F5F53">
        <w:rPr>
          <w:rFonts w:asciiTheme="minorHAnsi" w:hAnsiTheme="minorHAnsi" w:cs="Arial"/>
          <w:color w:val="333333"/>
          <w:lang w:val="en"/>
        </w:rPr>
        <w:t>to update</w:t>
      </w:r>
      <w:r w:rsidRPr="006F5F53">
        <w:rPr>
          <w:rFonts w:asciiTheme="minorHAnsi" w:hAnsiTheme="minorHAnsi"/>
          <w:lang w:val="en"/>
        </w:rPr>
        <w:t xml:space="preserve"> </w:t>
      </w:r>
      <w:r w:rsidRPr="006F5F53">
        <w:rPr>
          <w:rFonts w:asciiTheme="minorHAnsi" w:hAnsiTheme="minorHAnsi" w:cs="Arial"/>
          <w:color w:val="333333"/>
          <w:lang w:val="en"/>
        </w:rPr>
        <w:t>the table of contents</w:t>
      </w:r>
      <w:r w:rsidRPr="006F5F53">
        <w:rPr>
          <w:rFonts w:asciiTheme="minorHAnsi" w:hAnsiTheme="minorHAnsi"/>
          <w:lang w:val="en"/>
        </w:rPr>
        <w:t xml:space="preserve"> </w:t>
      </w:r>
      <w:r w:rsidRPr="006F5F53">
        <w:rPr>
          <w:rFonts w:asciiTheme="minorHAnsi" w:hAnsiTheme="minorHAnsi" w:cs="Arial"/>
          <w:color w:val="333333"/>
          <w:lang w:val="en"/>
        </w:rPr>
        <w:t>before the report</w:t>
      </w:r>
      <w:r w:rsidRPr="006F5F53">
        <w:rPr>
          <w:rFonts w:asciiTheme="minorHAnsi" w:hAnsiTheme="minorHAnsi"/>
          <w:lang w:val="en"/>
        </w:rPr>
        <w:t xml:space="preserve"> </w:t>
      </w:r>
      <w:r w:rsidRPr="006F5F53">
        <w:rPr>
          <w:rFonts w:asciiTheme="minorHAnsi" w:hAnsiTheme="minorHAnsi" w:cs="Arial"/>
          <w:color w:val="333333"/>
          <w:lang w:val="en"/>
        </w:rPr>
        <w:t>is printed.</w:t>
      </w:r>
    </w:p>
    <w:p w14:paraId="639D26FE" w14:textId="77777777" w:rsidR="008371E3" w:rsidRPr="006F5F53" w:rsidRDefault="008371E3" w:rsidP="00C310E3">
      <w:pPr>
        <w:pStyle w:val="Commentaire"/>
        <w:rPr>
          <w:rFonts w:asciiTheme="minorHAnsi" w:hAnsiTheme="minorHAnsi"/>
          <w:lang w:val="en"/>
        </w:rPr>
      </w:pPr>
    </w:p>
  </w:comment>
  <w:comment w:id="8" w:author="tfd" w:date="2013-04-03T09:35:00Z" w:initials="t">
    <w:p w14:paraId="1EEDB6FE" w14:textId="77777777" w:rsidR="008371E3" w:rsidRDefault="008371E3" w:rsidP="00C310E3">
      <w:pPr>
        <w:rPr>
          <w:rFonts w:ascii="Arial" w:hAnsi="Arial" w:cs="Arial"/>
          <w:color w:val="333333"/>
          <w:lang w:val="en"/>
        </w:rPr>
      </w:pPr>
    </w:p>
    <w:p w14:paraId="2091E426" w14:textId="77777777" w:rsidR="008371E3" w:rsidRDefault="008371E3" w:rsidP="00C310E3">
      <w:pPr>
        <w:rPr>
          <w:rFonts w:ascii="Arial" w:hAnsi="Arial" w:cs="Arial"/>
          <w:color w:val="333333"/>
          <w:lang w:val="en"/>
        </w:rPr>
      </w:pPr>
      <w:r>
        <w:rPr>
          <w:rFonts w:ascii="Arial" w:hAnsi="Arial" w:cs="Arial"/>
          <w:color w:val="333333"/>
          <w:lang w:val="en"/>
        </w:rPr>
        <w:t>APPENDICES</w:t>
      </w:r>
    </w:p>
    <w:p w14:paraId="17EA5049" w14:textId="77777777" w:rsidR="008371E3" w:rsidRDefault="008371E3" w:rsidP="00C310E3">
      <w:pPr>
        <w:rPr>
          <w:rFonts w:ascii="Arial" w:hAnsi="Arial" w:cs="Arial"/>
          <w:color w:val="333333"/>
          <w:lang w:val="en"/>
        </w:rPr>
      </w:pPr>
    </w:p>
    <w:p w14:paraId="1316C921" w14:textId="77777777" w:rsidR="008371E3" w:rsidRPr="009A3886" w:rsidRDefault="008371E3" w:rsidP="00C310E3">
      <w:pPr>
        <w:pStyle w:val="Paragraphedeliste"/>
        <w:numPr>
          <w:ilvl w:val="0"/>
          <w:numId w:val="24"/>
        </w:numPr>
        <w:rPr>
          <w:rFonts w:cs="Arial"/>
          <w:color w:val="333333"/>
          <w:lang w:val="en"/>
        </w:rPr>
      </w:pPr>
      <w:r w:rsidRPr="009A3886">
        <w:rPr>
          <w:rFonts w:cs="Arial"/>
          <w:color w:val="333333"/>
          <w:lang w:val="en"/>
        </w:rPr>
        <w:t xml:space="preserve"> Appendices are enumerated by capital letters e.g. A, B, C etc.</w:t>
      </w:r>
      <w:r w:rsidRPr="009A3886">
        <w:rPr>
          <w:rStyle w:val="Marquedecommentaire"/>
        </w:rPr>
        <w:annotationRef/>
      </w:r>
    </w:p>
    <w:p w14:paraId="6C2EAAD6" w14:textId="633F7749" w:rsidR="008371E3" w:rsidRPr="009A3886" w:rsidRDefault="008371E3" w:rsidP="00C310E3">
      <w:pPr>
        <w:pStyle w:val="Paragraphedeliste"/>
        <w:numPr>
          <w:ilvl w:val="0"/>
          <w:numId w:val="24"/>
        </w:numPr>
        <w:rPr>
          <w:lang w:val="en"/>
        </w:rPr>
      </w:pPr>
      <w:r w:rsidRPr="009A3886">
        <w:rPr>
          <w:rFonts w:cs="Arial"/>
          <w:color w:val="333333"/>
          <w:lang w:val="en"/>
        </w:rPr>
        <w:t>If appendices exist all appendix sections must be listed here otherwise remove this</w:t>
      </w:r>
      <w:r>
        <w:rPr>
          <w:rFonts w:cs="Arial"/>
          <w:color w:val="333333"/>
          <w:lang w:val="en"/>
        </w:rPr>
        <w:t xml:space="preserve"> part.</w:t>
      </w:r>
    </w:p>
  </w:comment>
  <w:comment w:id="11" w:author="tfd" w:date="2013-04-03T09:35:00Z" w:initials="t">
    <w:p w14:paraId="555CC841" w14:textId="77777777" w:rsidR="008371E3" w:rsidRDefault="008371E3" w:rsidP="00C310E3">
      <w:pPr>
        <w:rPr>
          <w:rFonts w:ascii="Arial" w:hAnsi="Arial" w:cs="Arial"/>
          <w:color w:val="333333"/>
          <w:lang w:val="en"/>
        </w:rPr>
      </w:pPr>
      <w:r>
        <w:rPr>
          <w:rStyle w:val="Marquedecommentaire"/>
        </w:rPr>
        <w:annotationRef/>
      </w:r>
    </w:p>
    <w:p w14:paraId="637B50D5" w14:textId="77777777" w:rsidR="008371E3" w:rsidRPr="00EC3649" w:rsidRDefault="008371E3" w:rsidP="00C310E3">
      <w:pPr>
        <w:rPr>
          <w:rFonts w:asciiTheme="minorHAnsi" w:hAnsiTheme="minorHAnsi" w:cs="Arial"/>
          <w:color w:val="333333"/>
          <w:lang w:val="en"/>
        </w:rPr>
      </w:pPr>
      <w:r w:rsidRPr="00EC3649">
        <w:rPr>
          <w:rFonts w:asciiTheme="minorHAnsi" w:hAnsiTheme="minorHAnsi" w:cs="Arial"/>
          <w:color w:val="333333"/>
          <w:lang w:val="en"/>
        </w:rPr>
        <w:t>SYMBOLS AND GLOSSARY</w:t>
      </w:r>
    </w:p>
    <w:p w14:paraId="0CD8F8D0" w14:textId="77777777" w:rsidR="008371E3" w:rsidRPr="00EC3649" w:rsidRDefault="008371E3" w:rsidP="00C310E3">
      <w:pPr>
        <w:rPr>
          <w:rFonts w:asciiTheme="minorHAnsi" w:hAnsiTheme="minorHAnsi" w:cs="Arial"/>
          <w:color w:val="333333"/>
          <w:lang w:val="en"/>
        </w:rPr>
      </w:pPr>
    </w:p>
    <w:p w14:paraId="7ACDF995" w14:textId="357797F6" w:rsidR="008371E3" w:rsidRPr="00EC3649" w:rsidRDefault="008371E3" w:rsidP="00C310E3">
      <w:pPr>
        <w:pStyle w:val="Paragraphedeliste"/>
        <w:numPr>
          <w:ilvl w:val="0"/>
          <w:numId w:val="24"/>
        </w:numPr>
        <w:rPr>
          <w:rFonts w:asciiTheme="minorHAnsi" w:hAnsiTheme="minorHAnsi"/>
          <w:lang w:val="en"/>
        </w:rPr>
      </w:pPr>
      <w:r w:rsidRPr="00EC3649">
        <w:rPr>
          <w:rFonts w:asciiTheme="minorHAnsi" w:hAnsiTheme="minorHAnsi" w:cs="Arial"/>
          <w:color w:val="333333"/>
          <w:lang w:val="en"/>
        </w:rPr>
        <w:t xml:space="preserve"> This section is</w:t>
      </w:r>
      <w:r w:rsidRPr="00EC3649">
        <w:rPr>
          <w:rFonts w:asciiTheme="minorHAnsi" w:hAnsiTheme="minorHAnsi"/>
          <w:lang w:val="en"/>
        </w:rPr>
        <w:t xml:space="preserve"> </w:t>
      </w:r>
      <w:r>
        <w:rPr>
          <w:rFonts w:asciiTheme="minorHAnsi" w:hAnsiTheme="minorHAnsi"/>
          <w:i/>
          <w:lang w:val="en"/>
        </w:rPr>
        <w:t>NOT</w:t>
      </w:r>
      <w:r w:rsidRPr="00EC3649">
        <w:rPr>
          <w:rFonts w:asciiTheme="minorHAnsi" w:hAnsiTheme="minorHAnsi" w:cs="Arial"/>
          <w:color w:val="333333"/>
          <w:lang w:val="en"/>
        </w:rPr>
        <w:t xml:space="preserve"> necessary to have</w:t>
      </w:r>
      <w:r w:rsidRPr="00EC3649">
        <w:rPr>
          <w:rFonts w:asciiTheme="minorHAnsi" w:hAnsiTheme="minorHAnsi"/>
          <w:lang w:val="en"/>
        </w:rPr>
        <w:t xml:space="preserve">, but </w:t>
      </w:r>
      <w:r w:rsidRPr="00EC3649">
        <w:rPr>
          <w:rFonts w:asciiTheme="minorHAnsi" w:hAnsiTheme="minorHAnsi" w:cs="Arial"/>
          <w:color w:val="333333"/>
          <w:lang w:val="en"/>
        </w:rPr>
        <w:t>if the report</w:t>
      </w:r>
      <w:r w:rsidRPr="00EC3649">
        <w:rPr>
          <w:rFonts w:asciiTheme="minorHAnsi" w:hAnsiTheme="minorHAnsi"/>
          <w:lang w:val="en"/>
        </w:rPr>
        <w:t xml:space="preserve"> </w:t>
      </w:r>
      <w:r w:rsidRPr="00EC3649">
        <w:rPr>
          <w:rFonts w:asciiTheme="minorHAnsi" w:hAnsiTheme="minorHAnsi" w:cs="Arial"/>
          <w:color w:val="333333"/>
          <w:lang w:val="en"/>
        </w:rPr>
        <w:t>contains symbols, terms or words used in a non-</w:t>
      </w:r>
      <w:r w:rsidRPr="00EC3649">
        <w:rPr>
          <w:rFonts w:asciiTheme="minorHAnsi" w:hAnsiTheme="minorHAnsi"/>
          <w:lang w:val="en"/>
        </w:rPr>
        <w:t>conventional way they can be clarified here</w:t>
      </w:r>
      <w:r>
        <w:rPr>
          <w:rFonts w:asciiTheme="minorHAnsi" w:hAnsiTheme="minorHAnsi"/>
          <w:lang w:val="en"/>
        </w:rPr>
        <w:t>.</w:t>
      </w:r>
    </w:p>
    <w:p w14:paraId="4AECC7E8" w14:textId="441486E3" w:rsidR="008371E3" w:rsidRPr="00EC3649" w:rsidRDefault="008371E3" w:rsidP="00B87E5A">
      <w:pPr>
        <w:pStyle w:val="Paragraphedeliste"/>
        <w:numPr>
          <w:ilvl w:val="0"/>
          <w:numId w:val="24"/>
        </w:numPr>
        <w:rPr>
          <w:rFonts w:asciiTheme="minorHAnsi" w:hAnsiTheme="minorHAnsi"/>
          <w:lang w:val="en"/>
        </w:rPr>
      </w:pPr>
      <w:r w:rsidRPr="00EC3649">
        <w:rPr>
          <w:rFonts w:asciiTheme="minorHAnsi" w:hAnsiTheme="minorHAnsi"/>
          <w:lang w:val="en"/>
        </w:rPr>
        <w:t xml:space="preserve"> </w:t>
      </w:r>
      <w:r>
        <w:rPr>
          <w:rFonts w:asciiTheme="minorHAnsi" w:hAnsiTheme="minorHAnsi"/>
          <w:lang w:val="en"/>
        </w:rPr>
        <w:t>Note that i</w:t>
      </w:r>
      <w:r w:rsidRPr="00EC3649">
        <w:rPr>
          <w:rFonts w:asciiTheme="minorHAnsi" w:hAnsiTheme="minorHAnsi"/>
          <w:lang w:val="en"/>
        </w:rPr>
        <w:t>t must be clarification</w:t>
      </w:r>
      <w:r>
        <w:rPr>
          <w:rFonts w:asciiTheme="minorHAnsi" w:hAnsiTheme="minorHAnsi"/>
          <w:lang w:val="en"/>
        </w:rPr>
        <w:t>s here, i.e.,</w:t>
      </w:r>
      <w:r w:rsidRPr="00EC3649">
        <w:rPr>
          <w:rFonts w:asciiTheme="minorHAnsi" w:hAnsiTheme="minorHAnsi"/>
          <w:lang w:val="en"/>
        </w:rPr>
        <w:t xml:space="preserve"> avoid</w:t>
      </w:r>
      <w:r>
        <w:rPr>
          <w:rFonts w:asciiTheme="minorHAnsi" w:hAnsiTheme="minorHAnsi"/>
          <w:lang w:val="en"/>
        </w:rPr>
        <w:t xml:space="preserve"> writings such as</w:t>
      </w:r>
      <w:r w:rsidRPr="00EC3649">
        <w:rPr>
          <w:rFonts w:asciiTheme="minorHAnsi" w:hAnsiTheme="minorHAnsi"/>
          <w:lang w:val="en"/>
        </w:rPr>
        <w:t>:</w:t>
      </w:r>
      <w:r w:rsidRPr="00EC3649">
        <w:rPr>
          <w:rFonts w:asciiTheme="minorHAnsi" w:hAnsiTheme="minorHAnsi"/>
          <w:lang w:val="en"/>
        </w:rPr>
        <w:br/>
      </w:r>
      <w:r w:rsidRPr="00877D0D">
        <w:rPr>
          <w:rFonts w:asciiTheme="minorHAnsi" w:hAnsiTheme="minorHAnsi"/>
          <w:b/>
          <w:lang w:val="en"/>
        </w:rPr>
        <w:t>OPC – OLE for Process Control</w:t>
      </w:r>
      <w:r w:rsidRPr="00EC3649">
        <w:rPr>
          <w:rFonts w:asciiTheme="minorHAnsi" w:hAnsiTheme="minorHAnsi"/>
          <w:lang w:val="en"/>
        </w:rPr>
        <w:br/>
      </w:r>
      <w:r>
        <w:rPr>
          <w:rFonts w:asciiTheme="minorHAnsi" w:hAnsiTheme="minorHAnsi"/>
          <w:lang w:val="en"/>
        </w:rPr>
        <w:t xml:space="preserve">The definition of OPC </w:t>
      </w:r>
      <w:r w:rsidRPr="00EC3649">
        <w:rPr>
          <w:rFonts w:asciiTheme="minorHAnsi" w:hAnsiTheme="minorHAnsi"/>
          <w:lang w:val="en"/>
        </w:rPr>
        <w:t>does not clarify anything for the reader (</w:t>
      </w:r>
      <w:r>
        <w:rPr>
          <w:rFonts w:asciiTheme="minorHAnsi" w:hAnsiTheme="minorHAnsi"/>
          <w:lang w:val="en"/>
        </w:rPr>
        <w:t xml:space="preserve">and </w:t>
      </w:r>
      <w:r w:rsidRPr="00EC3649">
        <w:rPr>
          <w:rFonts w:asciiTheme="minorHAnsi" w:hAnsiTheme="minorHAnsi"/>
          <w:lang w:val="en"/>
        </w:rPr>
        <w:t xml:space="preserve">it is also wrong) </w:t>
      </w:r>
      <w:r>
        <w:rPr>
          <w:rFonts w:asciiTheme="minorHAnsi" w:hAnsiTheme="minorHAnsi"/>
          <w:lang w:val="en"/>
        </w:rPr>
        <w:t xml:space="preserve">a </w:t>
      </w:r>
      <w:r w:rsidRPr="00EC3649">
        <w:rPr>
          <w:rFonts w:asciiTheme="minorHAnsi" w:hAnsiTheme="minorHAnsi"/>
          <w:lang w:val="en"/>
        </w:rPr>
        <w:t>better</w:t>
      </w:r>
      <w:r>
        <w:rPr>
          <w:rFonts w:asciiTheme="minorHAnsi" w:hAnsiTheme="minorHAnsi"/>
          <w:lang w:val="en"/>
        </w:rPr>
        <w:t xml:space="preserve"> alternative</w:t>
      </w:r>
      <w:r w:rsidRPr="00EC3649">
        <w:rPr>
          <w:rFonts w:asciiTheme="minorHAnsi" w:hAnsiTheme="minorHAnsi"/>
          <w:lang w:val="en"/>
        </w:rPr>
        <w:t>:</w:t>
      </w:r>
      <w:r w:rsidRPr="00EC3649">
        <w:rPr>
          <w:rFonts w:asciiTheme="minorHAnsi" w:hAnsiTheme="minorHAnsi"/>
          <w:lang w:val="en"/>
        </w:rPr>
        <w:br/>
      </w:r>
      <w:r w:rsidRPr="00EC3649">
        <w:rPr>
          <w:rFonts w:asciiTheme="minorHAnsi" w:hAnsiTheme="minorHAnsi"/>
          <w:lang w:val="en"/>
        </w:rPr>
        <w:br/>
      </w:r>
      <w:r w:rsidRPr="00877D0D">
        <w:rPr>
          <w:rFonts w:asciiTheme="minorHAnsi" w:hAnsiTheme="minorHAnsi"/>
          <w:b/>
          <w:lang w:val="en"/>
        </w:rPr>
        <w:t>OPC – An open standard for communication of real-time plant data between control devices from different manufacturers.</w:t>
      </w:r>
      <w:r>
        <w:rPr>
          <w:rFonts w:asciiTheme="minorHAnsi" w:hAnsiTheme="minorHAnsi"/>
          <w:b/>
          <w:lang w:val="en"/>
        </w:rPr>
        <w:t xml:space="preserve"> </w:t>
      </w:r>
      <w:r w:rsidRPr="00B87E5A">
        <w:rPr>
          <w:rFonts w:asciiTheme="minorHAnsi" w:hAnsiTheme="minorHAnsi"/>
          <w:b/>
          <w:lang w:val="en"/>
        </w:rPr>
        <w:t>Typically</w:t>
      </w:r>
      <w:r>
        <w:rPr>
          <w:rFonts w:asciiTheme="minorHAnsi" w:hAnsiTheme="minorHAnsi"/>
          <w:b/>
          <w:lang w:val="en"/>
        </w:rPr>
        <w:t>,</w:t>
      </w:r>
      <w:r w:rsidRPr="00B87E5A">
        <w:rPr>
          <w:rFonts w:asciiTheme="minorHAnsi" w:hAnsiTheme="minorHAnsi"/>
          <w:b/>
          <w:lang w:val="en"/>
        </w:rPr>
        <w:t xml:space="preserve"> </w:t>
      </w:r>
      <w:r>
        <w:rPr>
          <w:rFonts w:asciiTheme="minorHAnsi" w:hAnsiTheme="minorHAnsi"/>
          <w:b/>
          <w:lang w:val="en"/>
        </w:rPr>
        <w:t>bidirectional communication between a PLC and a computer.</w:t>
      </w:r>
    </w:p>
    <w:p w14:paraId="78BDF601" w14:textId="77777777" w:rsidR="008371E3" w:rsidRPr="00EC3649" w:rsidRDefault="008371E3" w:rsidP="00C310E3">
      <w:pPr>
        <w:rPr>
          <w:rFonts w:asciiTheme="minorHAnsi" w:hAnsiTheme="minorHAnsi"/>
          <w:lang w:val="en"/>
        </w:rPr>
      </w:pPr>
    </w:p>
    <w:p w14:paraId="2A9385B1" w14:textId="20DDA9F7" w:rsidR="008371E3" w:rsidRPr="00D519BF" w:rsidRDefault="008371E3" w:rsidP="00D519BF">
      <w:pPr>
        <w:pStyle w:val="Paragraphedeliste"/>
        <w:numPr>
          <w:ilvl w:val="0"/>
          <w:numId w:val="30"/>
        </w:numPr>
        <w:rPr>
          <w:rFonts w:asciiTheme="minorHAnsi" w:hAnsiTheme="minorHAnsi"/>
          <w:lang w:val="en"/>
        </w:rPr>
      </w:pPr>
      <w:r>
        <w:rPr>
          <w:rFonts w:asciiTheme="minorHAnsi" w:hAnsiTheme="minorHAnsi"/>
          <w:lang w:val="en"/>
        </w:rPr>
        <w:t xml:space="preserve"> The list should be</w:t>
      </w:r>
      <w:r w:rsidRPr="00D519BF">
        <w:rPr>
          <w:rFonts w:asciiTheme="minorHAnsi" w:hAnsiTheme="minorHAnsi"/>
          <w:lang w:val="en"/>
        </w:rPr>
        <w:t xml:space="preserve"> in alphabetic order.</w:t>
      </w:r>
    </w:p>
    <w:p w14:paraId="787C9E8E" w14:textId="77777777" w:rsidR="008371E3" w:rsidRPr="00EC3649" w:rsidRDefault="008371E3" w:rsidP="00C310E3">
      <w:pPr>
        <w:rPr>
          <w:rFonts w:asciiTheme="minorHAnsi" w:hAnsiTheme="minorHAnsi"/>
          <w:lang w:val="en"/>
        </w:rPr>
      </w:pPr>
    </w:p>
    <w:p w14:paraId="5FDBA3D2" w14:textId="36DE8887" w:rsidR="008371E3" w:rsidRDefault="008371E3" w:rsidP="00C310E3">
      <w:pPr>
        <w:rPr>
          <w:rFonts w:asciiTheme="minorHAnsi" w:hAnsiTheme="minorHAnsi" w:cs="Arial"/>
          <w:b/>
          <w:color w:val="333333"/>
          <w:lang w:val="en"/>
        </w:rPr>
      </w:pPr>
      <w:r w:rsidRPr="00D519BF">
        <w:rPr>
          <w:rFonts w:asciiTheme="minorHAnsi" w:hAnsiTheme="minorHAnsi" w:cs="Arial"/>
          <w:b/>
          <w:color w:val="333333"/>
          <w:lang w:val="en"/>
        </w:rPr>
        <w:t>Note:</w:t>
      </w:r>
      <w:r w:rsidRPr="00D519BF">
        <w:rPr>
          <w:rFonts w:asciiTheme="minorHAnsi" w:hAnsiTheme="minorHAnsi"/>
          <w:b/>
          <w:lang w:val="en"/>
        </w:rPr>
        <w:t xml:space="preserve"> </w:t>
      </w:r>
      <w:r w:rsidRPr="00D519BF">
        <w:rPr>
          <w:rFonts w:asciiTheme="minorHAnsi" w:hAnsiTheme="minorHAnsi" w:cs="Arial"/>
          <w:b/>
          <w:color w:val="333333"/>
          <w:lang w:val="en"/>
        </w:rPr>
        <w:t>even if</w:t>
      </w:r>
      <w:r w:rsidRPr="00D519BF">
        <w:rPr>
          <w:rFonts w:asciiTheme="minorHAnsi" w:hAnsiTheme="minorHAnsi"/>
          <w:b/>
          <w:lang w:val="en"/>
        </w:rPr>
        <w:t xml:space="preserve"> </w:t>
      </w:r>
      <w:r w:rsidRPr="00D519BF">
        <w:rPr>
          <w:rFonts w:asciiTheme="minorHAnsi" w:hAnsiTheme="minorHAnsi" w:cs="Arial"/>
          <w:b/>
          <w:color w:val="333333"/>
          <w:lang w:val="en"/>
        </w:rPr>
        <w:t xml:space="preserve">something </w:t>
      </w:r>
      <w:r w:rsidRPr="00D519BF">
        <w:rPr>
          <w:rFonts w:asciiTheme="minorHAnsi" w:hAnsiTheme="minorHAnsi"/>
          <w:b/>
          <w:lang w:val="en"/>
        </w:rPr>
        <w:t xml:space="preserve">is </w:t>
      </w:r>
      <w:r w:rsidRPr="00D519BF">
        <w:rPr>
          <w:rFonts w:asciiTheme="minorHAnsi" w:hAnsiTheme="minorHAnsi" w:cs="Arial"/>
          <w:b/>
          <w:color w:val="333333"/>
          <w:lang w:val="en"/>
        </w:rPr>
        <w:t>defined in</w:t>
      </w:r>
      <w:r w:rsidRPr="00D519BF">
        <w:rPr>
          <w:rFonts w:asciiTheme="minorHAnsi" w:hAnsiTheme="minorHAnsi"/>
          <w:b/>
          <w:lang w:val="en"/>
        </w:rPr>
        <w:t xml:space="preserve"> this section </w:t>
      </w:r>
      <w:r w:rsidRPr="00D519BF">
        <w:rPr>
          <w:rFonts w:asciiTheme="minorHAnsi" w:hAnsiTheme="minorHAnsi" w:cs="Arial"/>
          <w:b/>
          <w:color w:val="333333"/>
          <w:lang w:val="en"/>
        </w:rPr>
        <w:t>it must also be</w:t>
      </w:r>
      <w:r w:rsidRPr="00D519BF">
        <w:rPr>
          <w:rFonts w:asciiTheme="minorHAnsi" w:hAnsiTheme="minorHAnsi"/>
          <w:b/>
          <w:lang w:val="en"/>
        </w:rPr>
        <w:t xml:space="preserve"> </w:t>
      </w:r>
      <w:r>
        <w:rPr>
          <w:rFonts w:asciiTheme="minorHAnsi" w:hAnsiTheme="minorHAnsi"/>
          <w:b/>
          <w:lang w:val="en"/>
        </w:rPr>
        <w:t xml:space="preserve">carefully </w:t>
      </w:r>
      <w:r w:rsidRPr="00D519BF">
        <w:rPr>
          <w:rFonts w:asciiTheme="minorHAnsi" w:hAnsiTheme="minorHAnsi" w:cs="Arial"/>
          <w:b/>
          <w:color w:val="333333"/>
          <w:lang w:val="en"/>
        </w:rPr>
        <w:t>introduced and explained</w:t>
      </w:r>
      <w:r w:rsidRPr="00D519BF">
        <w:rPr>
          <w:rFonts w:asciiTheme="minorHAnsi" w:hAnsiTheme="minorHAnsi"/>
          <w:b/>
          <w:lang w:val="en"/>
        </w:rPr>
        <w:t xml:space="preserve"> </w:t>
      </w:r>
      <w:r w:rsidRPr="00D519BF">
        <w:rPr>
          <w:rFonts w:asciiTheme="minorHAnsi" w:hAnsiTheme="minorHAnsi" w:cs="Arial"/>
          <w:b/>
          <w:color w:val="333333"/>
          <w:lang w:val="en"/>
        </w:rPr>
        <w:t>in the text</w:t>
      </w:r>
      <w:r>
        <w:rPr>
          <w:rFonts w:asciiTheme="minorHAnsi" w:hAnsiTheme="minorHAnsi" w:cs="Arial"/>
          <w:b/>
          <w:color w:val="333333"/>
          <w:lang w:val="en"/>
        </w:rPr>
        <w:t xml:space="preserve"> with proper references</w:t>
      </w:r>
      <w:r w:rsidRPr="00D519BF">
        <w:rPr>
          <w:rFonts w:asciiTheme="minorHAnsi" w:hAnsiTheme="minorHAnsi" w:cs="Arial"/>
          <w:b/>
          <w:color w:val="333333"/>
          <w:lang w:val="en"/>
        </w:rPr>
        <w:t>.</w:t>
      </w:r>
    </w:p>
    <w:p w14:paraId="6C97DB53" w14:textId="77777777" w:rsidR="008371E3" w:rsidRDefault="008371E3" w:rsidP="007500EA">
      <w:pPr>
        <w:pStyle w:val="ThesisNormalText2"/>
        <w:rPr>
          <w:lang w:val="en"/>
        </w:rPr>
      </w:pPr>
    </w:p>
    <w:p w14:paraId="18C5DDF0" w14:textId="691DCCE9" w:rsidR="008371E3" w:rsidRPr="007500EA" w:rsidRDefault="008371E3" w:rsidP="007500EA">
      <w:pPr>
        <w:pStyle w:val="ThesisNormalText2"/>
        <w:rPr>
          <w:lang w:val="en"/>
        </w:rPr>
      </w:pPr>
      <w:r w:rsidRPr="007500EA">
        <w:rPr>
          <w:lang w:val="en"/>
        </w:rPr>
        <w:t xml:space="preserve">Try not to invent </w:t>
      </w:r>
      <w:r>
        <w:rPr>
          <w:lang w:val="en"/>
        </w:rPr>
        <w:t xml:space="preserve">any </w:t>
      </w:r>
      <w:r w:rsidRPr="007500EA">
        <w:rPr>
          <w:lang w:val="en"/>
        </w:rPr>
        <w:t xml:space="preserve">abbreviations of your own, </w:t>
      </w:r>
      <w:r>
        <w:rPr>
          <w:lang w:val="en"/>
        </w:rPr>
        <w:t xml:space="preserve">it will often </w:t>
      </w:r>
      <w:r w:rsidRPr="007500EA">
        <w:rPr>
          <w:lang w:val="en"/>
        </w:rPr>
        <w:t>make it hard</w:t>
      </w:r>
      <w:r>
        <w:rPr>
          <w:lang w:val="en"/>
        </w:rPr>
        <w:t>er</w:t>
      </w:r>
      <w:r w:rsidRPr="007500EA">
        <w:rPr>
          <w:lang w:val="en"/>
        </w:rPr>
        <w:t xml:space="preserve"> to read. </w:t>
      </w:r>
      <w:r w:rsidRPr="009B1839">
        <w:rPr>
          <w:lang w:val="en"/>
        </w:rPr>
        <w:t>You must be consistent</w:t>
      </w:r>
      <w:r>
        <w:rPr>
          <w:lang w:val="en"/>
        </w:rPr>
        <w:t>,</w:t>
      </w:r>
      <w:r w:rsidRPr="009B1839">
        <w:rPr>
          <w:lang w:val="en"/>
        </w:rPr>
        <w:t xml:space="preserve"> </w:t>
      </w:r>
      <w:r>
        <w:rPr>
          <w:lang w:val="en"/>
        </w:rPr>
        <w:t xml:space="preserve">if </w:t>
      </w:r>
      <w:r w:rsidRPr="009B1839">
        <w:rPr>
          <w:lang w:val="en"/>
        </w:rPr>
        <w:t>you have defined an abbreviation, always use the same abbreviation</w:t>
      </w:r>
      <w:r>
        <w:rPr>
          <w:lang w:val="en"/>
        </w:rPr>
        <w:t>.</w:t>
      </w:r>
    </w:p>
    <w:p w14:paraId="0828A169" w14:textId="77777777" w:rsidR="008371E3" w:rsidRPr="00417AC6" w:rsidRDefault="008371E3" w:rsidP="00C310E3">
      <w:pPr>
        <w:pStyle w:val="Commentaire"/>
        <w:rPr>
          <w:lang w:val="en"/>
        </w:rPr>
      </w:pPr>
    </w:p>
  </w:comment>
  <w:comment w:id="23" w:author="tfd" w:date="2013-04-03T09:35:00Z" w:initials="t">
    <w:p w14:paraId="19C4DEC3" w14:textId="77777777" w:rsidR="008371E3" w:rsidRDefault="008371E3" w:rsidP="00C310E3">
      <w:pPr>
        <w:pStyle w:val="Commentaire"/>
        <w:rPr>
          <w:lang w:val="en-US"/>
        </w:rPr>
      </w:pPr>
      <w:r>
        <w:rPr>
          <w:rStyle w:val="Marquedecommentaire"/>
        </w:rPr>
        <w:annotationRef/>
      </w:r>
      <w:r w:rsidRPr="00D425AD">
        <w:rPr>
          <w:lang w:val="en-US"/>
        </w:rPr>
        <w:t xml:space="preserve">Avoid headings </w:t>
      </w:r>
      <w:r>
        <w:rPr>
          <w:lang w:val="en-US"/>
        </w:rPr>
        <w:t>after</w:t>
      </w:r>
      <w:r w:rsidRPr="00D425AD">
        <w:rPr>
          <w:lang w:val="en-US"/>
        </w:rPr>
        <w:t xml:space="preserve"> headings without a text section</w:t>
      </w:r>
      <w:r>
        <w:rPr>
          <w:lang w:val="en-US"/>
        </w:rPr>
        <w:t xml:space="preserve"> in-between.</w:t>
      </w:r>
    </w:p>
    <w:p w14:paraId="30A2995C" w14:textId="77777777" w:rsidR="008371E3" w:rsidRDefault="008371E3" w:rsidP="00C310E3">
      <w:pPr>
        <w:pStyle w:val="Commentaire"/>
        <w:rPr>
          <w:lang w:val="en-US"/>
        </w:rPr>
      </w:pPr>
    </w:p>
    <w:p w14:paraId="68E232F0" w14:textId="21ABF3BC" w:rsidR="008371E3" w:rsidRPr="00D425AD" w:rsidRDefault="008371E3" w:rsidP="00C310E3">
      <w:pPr>
        <w:pStyle w:val="Commentaire"/>
        <w:rPr>
          <w:lang w:val="en-US"/>
        </w:rPr>
      </w:pPr>
      <w:r>
        <w:rPr>
          <w:lang w:val="en-US"/>
        </w:rPr>
        <w:t>In general, also avoid to small chapters and sections. Sections that only contains two three sentences, can usually be included in another section/chapter.</w:t>
      </w:r>
    </w:p>
  </w:comment>
  <w:comment w:id="32" w:author="tfd" w:date="2013-04-03T09:35:00Z" w:initials="t">
    <w:p w14:paraId="379B6E83" w14:textId="77777777" w:rsidR="008371E3" w:rsidRDefault="008371E3" w:rsidP="00C310E3">
      <w:pPr>
        <w:pStyle w:val="Corpsdetexte"/>
      </w:pPr>
      <w:r>
        <w:rPr>
          <w:rStyle w:val="Marquedecommentaire"/>
        </w:rPr>
        <w:annotationRef/>
      </w:r>
      <w:r>
        <w:t>TOO MANY AIMS</w:t>
      </w:r>
    </w:p>
    <w:p w14:paraId="60EB7732" w14:textId="77777777" w:rsidR="008371E3" w:rsidRDefault="008371E3" w:rsidP="00C310E3">
      <w:pPr>
        <w:pStyle w:val="Corpsdetexte"/>
      </w:pPr>
    </w:p>
    <w:p w14:paraId="4448B0AD" w14:textId="77777777" w:rsidR="008371E3" w:rsidRPr="00183E58" w:rsidRDefault="008371E3" w:rsidP="00C310E3">
      <w:pPr>
        <w:pStyle w:val="Corpsdetexte"/>
      </w:pPr>
      <w:r w:rsidRPr="00183E58">
        <w:t>A common mistake is to begin a</w:t>
      </w:r>
      <w:r>
        <w:t xml:space="preserve">ll </w:t>
      </w:r>
      <w:r w:rsidRPr="00183E58">
        <w:t>new section with</w:t>
      </w:r>
      <w:r>
        <w:t>:</w:t>
      </w:r>
    </w:p>
    <w:p w14:paraId="33AEABD3" w14:textId="77777777" w:rsidR="008371E3" w:rsidRPr="00183E58" w:rsidRDefault="008371E3" w:rsidP="00C310E3">
      <w:pPr>
        <w:pStyle w:val="Corpsdetexte"/>
      </w:pPr>
      <w:r w:rsidRPr="00183E58">
        <w:t xml:space="preserve">The aim </w:t>
      </w:r>
      <w:r>
        <w:t>is</w:t>
      </w:r>
      <w:r w:rsidRPr="00183E58">
        <w:t xml:space="preserve"> </w:t>
      </w:r>
      <w:r>
        <w:t>…</w:t>
      </w:r>
    </w:p>
    <w:p w14:paraId="4F02825C" w14:textId="77777777" w:rsidR="008371E3" w:rsidRDefault="008371E3" w:rsidP="00C310E3">
      <w:pPr>
        <w:pStyle w:val="Corpsdetexte"/>
      </w:pPr>
      <w:r w:rsidRPr="00183E58">
        <w:t>The reader thinks this is the aim of the entire report. However, it is usually a smaller issue</w:t>
      </w:r>
      <w:r>
        <w:t>/problem</w:t>
      </w:r>
      <w:r w:rsidRPr="00183E58">
        <w:t xml:space="preserve"> the writer had to solve along the way </w:t>
      </w:r>
      <w:r>
        <w:t>to fulfil the final aim</w:t>
      </w:r>
      <w:r w:rsidRPr="00183E58">
        <w:t>.</w:t>
      </w:r>
      <w:r w:rsidRPr="002B6C83">
        <w:t xml:space="preserve"> </w:t>
      </w:r>
      <w:r>
        <w:t>Don’t name these issues as aims.</w:t>
      </w:r>
    </w:p>
    <w:p w14:paraId="0717092A" w14:textId="77777777" w:rsidR="008371E3" w:rsidRDefault="008371E3" w:rsidP="00C310E3">
      <w:pPr>
        <w:pStyle w:val="Corpsdetexte"/>
      </w:pPr>
    </w:p>
    <w:p w14:paraId="6E96F5B7" w14:textId="6CF17B60" w:rsidR="008371E3" w:rsidRPr="00183E58" w:rsidRDefault="008371E3" w:rsidP="00C310E3">
      <w:pPr>
        <w:pStyle w:val="Corpsdetexte"/>
      </w:pPr>
      <w:r>
        <w:t>Dedicated one subsection in the introduction to describe the aim of the thesis.</w:t>
      </w:r>
    </w:p>
  </w:comment>
  <w:comment w:id="83" w:author="tfd" w:date="2013-04-03T09:35:00Z" w:initials="t">
    <w:p w14:paraId="1892ABB4" w14:textId="5BD77B36" w:rsidR="008371E3" w:rsidRDefault="008371E3" w:rsidP="00307FB7">
      <w:pPr>
        <w:rPr>
          <w:lang w:val="en-US"/>
        </w:rPr>
      </w:pPr>
      <w:r>
        <w:rPr>
          <w:rStyle w:val="Marquedecommentaire"/>
        </w:rPr>
        <w:annotationRef/>
      </w:r>
      <w:r w:rsidRPr="00376AD3">
        <w:rPr>
          <w:lang w:val="en-US"/>
        </w:rPr>
        <w:t xml:space="preserve">References are </w:t>
      </w:r>
      <w:r>
        <w:rPr>
          <w:lang w:val="en-US"/>
        </w:rPr>
        <w:t>inserted in the text as links, shown as hard brackets with a number inside [1].</w:t>
      </w:r>
      <w:r w:rsidRPr="00376AD3">
        <w:rPr>
          <w:lang w:val="en-US"/>
        </w:rPr>
        <w:t xml:space="preserve"> </w:t>
      </w:r>
      <w:r>
        <w:rPr>
          <w:lang w:val="en-US"/>
        </w:rPr>
        <w:t xml:space="preserve">Do not manually write a reference in this list use a tool. The built in tool in Word is good start. There exist other good and more advanced tools to maintain references such as </w:t>
      </w:r>
      <w:r w:rsidRPr="00D75408">
        <w:rPr>
          <w:lang w:val="en-US"/>
        </w:rPr>
        <w:t>Citavi</w:t>
      </w:r>
      <w:r>
        <w:rPr>
          <w:lang w:val="en-US"/>
        </w:rPr>
        <w:t>, EndNote etc.</w:t>
      </w:r>
    </w:p>
    <w:p w14:paraId="2CEE56D4" w14:textId="77777777" w:rsidR="008371E3" w:rsidRDefault="008371E3" w:rsidP="00C310E3">
      <w:pPr>
        <w:rPr>
          <w:lang w:val="en-US"/>
        </w:rPr>
      </w:pPr>
    </w:p>
    <w:p w14:paraId="4C26DFA3" w14:textId="71059069" w:rsidR="008371E3" w:rsidRDefault="008371E3" w:rsidP="00C310E3">
      <w:pPr>
        <w:rPr>
          <w:lang w:val="en-US"/>
        </w:rPr>
      </w:pPr>
      <w:r>
        <w:rPr>
          <w:lang w:val="en-US"/>
        </w:rPr>
        <w:t xml:space="preserve">A reference must be </w:t>
      </w:r>
      <w:r w:rsidRPr="00376AD3">
        <w:rPr>
          <w:lang w:val="en-US"/>
        </w:rPr>
        <w:t>connected to the source of information.</w:t>
      </w:r>
    </w:p>
    <w:p w14:paraId="0A5E47E2" w14:textId="77777777" w:rsidR="008371E3" w:rsidRDefault="008371E3" w:rsidP="00C310E3">
      <w:pPr>
        <w:rPr>
          <w:lang w:val="en-US"/>
        </w:rPr>
      </w:pPr>
    </w:p>
    <w:p w14:paraId="5DF87082" w14:textId="77777777" w:rsidR="008371E3" w:rsidRDefault="008371E3" w:rsidP="00C310E3">
      <w:pPr>
        <w:rPr>
          <w:lang w:val="en-US"/>
        </w:rPr>
      </w:pPr>
      <w:r w:rsidRPr="00376AD3">
        <w:rPr>
          <w:lang w:val="en-US"/>
        </w:rPr>
        <w:t xml:space="preserve">There </w:t>
      </w:r>
      <w:r>
        <w:rPr>
          <w:lang w:val="en-US"/>
        </w:rPr>
        <w:t xml:space="preserve">exist many </w:t>
      </w:r>
      <w:r w:rsidRPr="00376AD3">
        <w:rPr>
          <w:lang w:val="en-US"/>
        </w:rPr>
        <w:t>different reference</w:t>
      </w:r>
      <w:r>
        <w:rPr>
          <w:lang w:val="en-US"/>
        </w:rPr>
        <w:t xml:space="preserve"> systems</w:t>
      </w:r>
      <w:r w:rsidRPr="00376AD3">
        <w:rPr>
          <w:lang w:val="en-US"/>
        </w:rPr>
        <w:t xml:space="preserve">, but use only </w:t>
      </w:r>
      <w:r>
        <w:rPr>
          <w:lang w:val="en-US"/>
        </w:rPr>
        <w:t>one preferably the one listed here (IEEE 2006)</w:t>
      </w:r>
      <w:r w:rsidRPr="00376AD3">
        <w:rPr>
          <w:lang w:val="en-US"/>
        </w:rPr>
        <w:t xml:space="preserve">. </w:t>
      </w:r>
      <w:r>
        <w:rPr>
          <w:lang w:val="en-US"/>
        </w:rPr>
        <w:t>Never m</w:t>
      </w:r>
      <w:r w:rsidRPr="00376AD3">
        <w:rPr>
          <w:lang w:val="en-US"/>
        </w:rPr>
        <w:t xml:space="preserve">ix </w:t>
      </w:r>
      <w:r>
        <w:rPr>
          <w:lang w:val="en-US"/>
        </w:rPr>
        <w:t>different styles</w:t>
      </w:r>
      <w:r w:rsidRPr="00376AD3">
        <w:rPr>
          <w:lang w:val="en-US"/>
        </w:rPr>
        <w:t>!</w:t>
      </w:r>
    </w:p>
    <w:p w14:paraId="29484FB4" w14:textId="77777777" w:rsidR="008371E3" w:rsidRDefault="008371E3" w:rsidP="009D0478">
      <w:pPr>
        <w:pStyle w:val="ThesisNormalText2"/>
        <w:ind w:firstLine="0"/>
        <w:rPr>
          <w:lang w:val="en-US"/>
        </w:rPr>
      </w:pPr>
    </w:p>
    <w:p w14:paraId="7D2A5209" w14:textId="77777777" w:rsidR="008371E3" w:rsidRDefault="008371E3" w:rsidP="003D2D8D">
      <w:pPr>
        <w:pStyle w:val="ThesisNormalText2"/>
        <w:rPr>
          <w:lang w:val="en-US"/>
        </w:rPr>
      </w:pPr>
      <w:r>
        <w:rPr>
          <w:lang w:val="en-US"/>
        </w:rPr>
        <w:t xml:space="preserve">References must be accurate, </w:t>
      </w:r>
      <w:r w:rsidRPr="003D2D8D">
        <w:rPr>
          <w:lang w:val="en-US"/>
        </w:rPr>
        <w:t>inaccurate references is as bad as having no references</w:t>
      </w:r>
      <w:r>
        <w:rPr>
          <w:lang w:val="en-US"/>
        </w:rPr>
        <w:t>!</w:t>
      </w:r>
      <w:r w:rsidRPr="003D2D8D">
        <w:rPr>
          <w:lang w:val="en-US"/>
        </w:rPr>
        <w:t xml:space="preserve"> </w:t>
      </w:r>
      <w:r>
        <w:rPr>
          <w:lang w:val="en-US"/>
        </w:rPr>
        <w:t xml:space="preserve">This </w:t>
      </w:r>
      <w:r w:rsidRPr="003D2D8D">
        <w:rPr>
          <w:lang w:val="en-US"/>
        </w:rPr>
        <w:t>could lead to accus</w:t>
      </w:r>
      <w:r>
        <w:rPr>
          <w:lang w:val="en-US"/>
        </w:rPr>
        <w:t>ation</w:t>
      </w:r>
      <w:r w:rsidRPr="003D2D8D">
        <w:rPr>
          <w:lang w:val="en-US"/>
        </w:rPr>
        <w:t xml:space="preserve"> of poor </w:t>
      </w:r>
      <w:r>
        <w:rPr>
          <w:lang w:val="en-US"/>
        </w:rPr>
        <w:t>writing</w:t>
      </w:r>
      <w:r w:rsidRPr="003D2D8D">
        <w:rPr>
          <w:lang w:val="en-US"/>
        </w:rPr>
        <w:t xml:space="preserve"> or plagiarism</w:t>
      </w:r>
      <w:r>
        <w:rPr>
          <w:lang w:val="en-US"/>
        </w:rPr>
        <w:t xml:space="preserve">. </w:t>
      </w:r>
    </w:p>
    <w:p w14:paraId="2830784A" w14:textId="77777777" w:rsidR="008371E3" w:rsidRDefault="008371E3" w:rsidP="003D2D8D">
      <w:pPr>
        <w:pStyle w:val="ThesisNormalText2"/>
        <w:rPr>
          <w:lang w:val="en-US"/>
        </w:rPr>
      </w:pPr>
    </w:p>
    <w:p w14:paraId="5626870E" w14:textId="06A9CACE" w:rsidR="008371E3" w:rsidRPr="003D2D8D" w:rsidRDefault="008371E3" w:rsidP="00C97903">
      <w:pPr>
        <w:pStyle w:val="ThesisNormalText2"/>
        <w:rPr>
          <w:lang w:val="en-US"/>
        </w:rPr>
      </w:pPr>
      <w:r w:rsidRPr="00C97903">
        <w:rPr>
          <w:lang w:val="en-US"/>
        </w:rPr>
        <w:t xml:space="preserve">It is your responsibility to ensure that the use of </w:t>
      </w:r>
      <w:r>
        <w:rPr>
          <w:lang w:val="en-US"/>
        </w:rPr>
        <w:t xml:space="preserve">references and </w:t>
      </w:r>
      <w:r w:rsidRPr="00C97903">
        <w:rPr>
          <w:lang w:val="en-US"/>
        </w:rPr>
        <w:t xml:space="preserve">published work within the thesis </w:t>
      </w:r>
      <w:r>
        <w:rPr>
          <w:lang w:val="en-US"/>
        </w:rPr>
        <w:t xml:space="preserve">follows the tradition, </w:t>
      </w:r>
      <w:r w:rsidRPr="00C97903">
        <w:rPr>
          <w:lang w:val="en-US"/>
        </w:rPr>
        <w:t>copyright restrictions</w:t>
      </w:r>
      <w:r>
        <w:rPr>
          <w:lang w:val="en-US"/>
        </w:rPr>
        <w:t xml:space="preserve"> and other regulations</w:t>
      </w:r>
      <w:r w:rsidRPr="00C97903">
        <w:rPr>
          <w:lang w:val="en-US"/>
        </w:rPr>
        <w:t>.</w:t>
      </w:r>
    </w:p>
    <w:p w14:paraId="10BFFBCA" w14:textId="77777777" w:rsidR="008371E3" w:rsidRPr="000D299E" w:rsidRDefault="008371E3" w:rsidP="00C310E3">
      <w:pPr>
        <w:pStyle w:val="Commentaire"/>
        <w:rPr>
          <w:lang w:val="en-US"/>
        </w:rPr>
      </w:pP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C15D755" w15:done="0"/>
  <w15:commentEx w15:paraId="6BD1D4C6" w15:done="0"/>
  <w15:commentEx w15:paraId="40FD5D31" w15:done="0"/>
  <w15:commentEx w15:paraId="21D7966A" w15:done="0"/>
  <w15:commentEx w15:paraId="6BDCA065" w15:done="0"/>
  <w15:commentEx w15:paraId="4BC40AD8" w15:done="0"/>
  <w15:commentEx w15:paraId="639D26FE" w15:done="0"/>
  <w15:commentEx w15:paraId="6C2EAAD6" w15:done="0"/>
  <w15:commentEx w15:paraId="0828A169" w15:done="0"/>
  <w15:commentEx w15:paraId="68E232F0" w15:done="0"/>
  <w15:commentEx w15:paraId="6E96F5B7" w15:done="0"/>
  <w15:commentEx w15:paraId="10BFFBCA"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FD8F33" w14:textId="77777777" w:rsidR="00EA605F" w:rsidRDefault="00EA605F" w:rsidP="00C310E3">
      <w:r>
        <w:separator/>
      </w:r>
    </w:p>
    <w:p w14:paraId="706B89A4" w14:textId="77777777" w:rsidR="00EA605F" w:rsidRDefault="00EA605F"/>
  </w:endnote>
  <w:endnote w:type="continuationSeparator" w:id="0">
    <w:p w14:paraId="6922FA67" w14:textId="77777777" w:rsidR="00EA605F" w:rsidRDefault="00EA605F" w:rsidP="00C310E3">
      <w:r>
        <w:continuationSeparator/>
      </w:r>
    </w:p>
    <w:p w14:paraId="7DED23DF" w14:textId="77777777" w:rsidR="00EA605F" w:rsidRDefault="00EA60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889399" w14:textId="0B711B32" w:rsidR="008371E3" w:rsidRDefault="008371E3" w:rsidP="00C310E3">
    <w:pPr>
      <w:pStyle w:val="Pieddepage"/>
    </w:pPr>
    <w:r>
      <w:rPr>
        <w:rStyle w:val="Numrodepage"/>
      </w:rPr>
      <w:tab/>
    </w:r>
    <w:r>
      <w:rPr>
        <w:rStyle w:val="Numrodepage"/>
      </w:rPr>
      <w:fldChar w:fldCharType="begin"/>
    </w:r>
    <w:r>
      <w:rPr>
        <w:rStyle w:val="Numrodepage"/>
      </w:rPr>
      <w:instrText xml:space="preserve"> PAGE </w:instrText>
    </w:r>
    <w:r>
      <w:rPr>
        <w:rStyle w:val="Numrodepage"/>
      </w:rPr>
      <w:fldChar w:fldCharType="separate"/>
    </w:r>
    <w:r w:rsidR="004C3A7D">
      <w:rPr>
        <w:rStyle w:val="Numrodepage"/>
        <w:noProof/>
      </w:rPr>
      <w:t>vi</w:t>
    </w:r>
    <w:r>
      <w:rPr>
        <w:rStyle w:val="Numrodepage"/>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605968" w14:textId="74637D92" w:rsidR="008371E3" w:rsidRPr="0056573C" w:rsidRDefault="008371E3" w:rsidP="0056573C">
    <w:pPr>
      <w:pStyle w:val="Pieddepage"/>
    </w:pPr>
    <w:r>
      <w:rPr>
        <w:rStyle w:val="Numrodepage"/>
      </w:rPr>
      <w:tab/>
    </w:r>
    <w:r>
      <w:rPr>
        <w:rStyle w:val="Numrodepage"/>
      </w:rPr>
      <w:fldChar w:fldCharType="begin"/>
    </w:r>
    <w:r>
      <w:rPr>
        <w:rStyle w:val="Numrodepage"/>
      </w:rPr>
      <w:instrText xml:space="preserve"> PAGE </w:instrText>
    </w:r>
    <w:r>
      <w:rPr>
        <w:rStyle w:val="Numrodepage"/>
      </w:rPr>
      <w:fldChar w:fldCharType="separate"/>
    </w:r>
    <w:r w:rsidR="004C3A7D">
      <w:rPr>
        <w:rStyle w:val="Numrodepage"/>
        <w:noProof/>
      </w:rPr>
      <w:t>19</w:t>
    </w:r>
    <w:r>
      <w:rPr>
        <w:rStyle w:val="Numrodepage"/>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9A9D94" w14:textId="3B05DED5" w:rsidR="008371E3" w:rsidRDefault="008371E3" w:rsidP="00C310E3">
    <w:pPr>
      <w:pStyle w:val="Pieddepage"/>
    </w:pPr>
    <w:r>
      <w:rPr>
        <w:rStyle w:val="Numrodepage"/>
      </w:rPr>
      <w:t>Appendix</w:t>
    </w:r>
    <w:r>
      <w:rPr>
        <w:rStyle w:val="Numrodepage"/>
      </w:rPr>
      <w:tab/>
    </w:r>
    <w:r>
      <w:rPr>
        <w:rStyle w:val="Numrodepage"/>
      </w:rPr>
      <w:fldChar w:fldCharType="begin"/>
    </w:r>
    <w:r>
      <w:rPr>
        <w:rStyle w:val="Numrodepage"/>
      </w:rPr>
      <w:instrText xml:space="preserve"> STYLEREF  ThesisHeadingAppendix \n  \* MERGEFORMAT </w:instrText>
    </w:r>
    <w:r>
      <w:rPr>
        <w:rStyle w:val="Numrodepage"/>
      </w:rPr>
      <w:fldChar w:fldCharType="separate"/>
    </w:r>
    <w:r w:rsidR="004C3A7D">
      <w:rPr>
        <w:rStyle w:val="Numrodepage"/>
        <w:noProof/>
      </w:rPr>
      <w:t>A</w:t>
    </w:r>
    <w:r>
      <w:rPr>
        <w:rStyle w:val="Numrodepage"/>
      </w:rPr>
      <w:fldChar w:fldCharType="end"/>
    </w:r>
    <w:r>
      <w:rPr>
        <w:rStyle w:val="Numrodepage"/>
      </w:rPr>
      <w:t>:</w:t>
    </w:r>
    <w:r>
      <w:rPr>
        <w:rStyle w:val="Numrodepage"/>
      </w:rPr>
      <w:fldChar w:fldCharType="begin"/>
    </w:r>
    <w:r>
      <w:rPr>
        <w:rStyle w:val="Numrodepage"/>
      </w:rPr>
      <w:instrText xml:space="preserve"> PAGE </w:instrText>
    </w:r>
    <w:r>
      <w:rPr>
        <w:rStyle w:val="Numrodepage"/>
      </w:rPr>
      <w:fldChar w:fldCharType="separate"/>
    </w:r>
    <w:r w:rsidR="004C3A7D">
      <w:rPr>
        <w:rStyle w:val="Numrodepage"/>
        <w:noProof/>
      </w:rPr>
      <w:t>1</w:t>
    </w:r>
    <w:r>
      <w:rPr>
        <w:rStyle w:val="Numrodepage"/>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583C43" w14:textId="77777777" w:rsidR="00EA605F" w:rsidRDefault="00EA605F" w:rsidP="00C310E3">
      <w:r>
        <w:separator/>
      </w:r>
    </w:p>
    <w:p w14:paraId="780CD830" w14:textId="77777777" w:rsidR="00EA605F" w:rsidRDefault="00EA605F"/>
  </w:footnote>
  <w:footnote w:type="continuationSeparator" w:id="0">
    <w:p w14:paraId="5512988D" w14:textId="77777777" w:rsidR="00EA605F" w:rsidRDefault="00EA605F" w:rsidP="00C310E3">
      <w:r>
        <w:continuationSeparator/>
      </w:r>
    </w:p>
    <w:p w14:paraId="4573328A" w14:textId="77777777" w:rsidR="00EA605F" w:rsidRDefault="00EA605F"/>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4CEE00" w14:textId="77777777" w:rsidR="008371E3" w:rsidRPr="004C4CD4" w:rsidRDefault="008371E3" w:rsidP="00987B48">
    <w:pPr>
      <w:pStyle w:val="En-tte"/>
      <w:pBdr>
        <w:bottom w:val="none" w:sz="0" w:space="0" w:color="auto"/>
      </w:pBdr>
      <w:rPr>
        <w:lang w:val="en-US"/>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9B8C4F" w14:textId="77777777" w:rsidR="008371E3" w:rsidRDefault="008371E3" w:rsidP="00FC2B7C">
    <w:pPr>
      <w:pStyle w:val="En-tte"/>
      <w:rPr>
        <w:lang w:val="en-US"/>
      </w:rPr>
    </w:pPr>
    <w:r w:rsidRPr="0031223A">
      <w:rPr>
        <w:lang w:val="en-US"/>
      </w:rPr>
      <w:t>Degree Project for Master of Science with specialization in Robotics</w:t>
    </w:r>
  </w:p>
  <w:p w14:paraId="4D628139" w14:textId="1DDBADAF" w:rsidR="008371E3" w:rsidRPr="004C4CD4" w:rsidRDefault="008371E3" w:rsidP="00FC2B7C">
    <w:pPr>
      <w:pStyle w:val="En-tte"/>
      <w:rPr>
        <w:lang w:val="en-US"/>
      </w:rPr>
    </w:pPr>
    <w:r>
      <w:rPr>
        <w:lang w:val="en-US"/>
      </w:rPr>
      <w:fldChar w:fldCharType="begin"/>
    </w:r>
    <w:r>
      <w:rPr>
        <w:lang w:val="en-US"/>
      </w:rPr>
      <w:instrText xml:space="preserve"> STYLEREF  ThesisMainTitle  \* MERGEFORMAT </w:instrText>
    </w:r>
    <w:r>
      <w:rPr>
        <w:lang w:val="en-US"/>
      </w:rPr>
      <w:fldChar w:fldCharType="separate"/>
    </w:r>
    <w:r w:rsidR="004C3A7D">
      <w:rPr>
        <w:noProof/>
        <w:lang w:val="en-US"/>
      </w:rPr>
      <w:t>This master degree report, Enhancing Efficiency in Metal 3D Printing Through Heat Simulation and AI, was written as part of the master degree work needed to obtain a Master of Science with specialization in Robotics degree at University West. All material</w:t>
    </w:r>
    <w:r>
      <w:rPr>
        <w:lang w:val="en-US"/>
      </w:rPr>
      <w:fldChar w:fldCharType="end"/>
    </w:r>
    <w:r w:rsidRPr="008558B6">
      <w:rPr>
        <w:lang w:val="en-US"/>
      </w:rPr>
      <w:t xml:space="preserve"> </w:t>
    </w:r>
    <w:r>
      <w:rPr>
        <w:lang w:val="en-US"/>
      </w:rPr>
      <w:t xml:space="preserve">- </w:t>
    </w:r>
    <w:r>
      <w:rPr>
        <w:lang w:val="en-US"/>
      </w:rPr>
      <w:fldChar w:fldCharType="begin"/>
    </w:r>
    <w:r>
      <w:rPr>
        <w:lang w:val="en-US"/>
      </w:rPr>
      <w:instrText xml:space="preserve"> STYLEREF  "ThesisHeading1"  \* MERGEFORMAT </w:instrText>
    </w:r>
    <w:r>
      <w:rPr>
        <w:lang w:val="en-US"/>
      </w:rPr>
      <w:fldChar w:fldCharType="separate"/>
    </w:r>
    <w:r w:rsidR="004C3A7D">
      <w:rPr>
        <w:noProof/>
        <w:lang w:val="en-US"/>
      </w:rPr>
      <w:t>References</w:t>
    </w:r>
    <w:r>
      <w:rPr>
        <w:lang w:val="en-US"/>
      </w:rPr>
      <w:fldChar w:fldCharType="end"/>
    </w:r>
  </w:p>
  <w:p w14:paraId="40833AAC" w14:textId="38BE5863" w:rsidR="008371E3" w:rsidRPr="00FC2B7C" w:rsidRDefault="008371E3" w:rsidP="0056573C">
    <w:pPr>
      <w:pStyle w:val="En-tte"/>
      <w:pBdr>
        <w:bottom w:val="none" w:sz="0" w:space="0" w:color="auto"/>
      </w:pBdr>
      <w:rPr>
        <w:lang w:val="en-US"/>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6CCADB" w14:textId="77777777" w:rsidR="008371E3" w:rsidRDefault="008371E3" w:rsidP="00C310E3">
    <w:pPr>
      <w:pStyle w:val="En-tte"/>
      <w:rPr>
        <w:lang w:val="en-US"/>
      </w:rPr>
    </w:pPr>
    <w:r w:rsidRPr="0031223A">
      <w:rPr>
        <w:lang w:val="en-US"/>
      </w:rPr>
      <w:t>Degree Project for Master of Science with specialization in Robotics</w:t>
    </w:r>
  </w:p>
  <w:p w14:paraId="33AF1E1C" w14:textId="3ACAB2A6" w:rsidR="008371E3" w:rsidRPr="004C4CD4" w:rsidRDefault="008371E3" w:rsidP="00C310E3">
    <w:pPr>
      <w:pStyle w:val="En-tte"/>
      <w:rPr>
        <w:lang w:val="en-US"/>
      </w:rPr>
    </w:pPr>
    <w:r w:rsidRPr="004C4CD4">
      <w:rPr>
        <w:lang w:val="en-US"/>
      </w:rPr>
      <w:t>Short descriptive title of the work</w:t>
    </w:r>
    <w:r>
      <w:rPr>
        <w:lang w:val="en-US"/>
      </w:rPr>
      <w:t xml:space="preserve"> - </w:t>
    </w:r>
    <w:r>
      <w:rPr>
        <w:lang w:val="en-US"/>
      </w:rPr>
      <w:fldChar w:fldCharType="begin"/>
    </w:r>
    <w:r>
      <w:rPr>
        <w:lang w:val="en-US"/>
      </w:rPr>
      <w:instrText xml:space="preserve"> STYLEREF  ThesisHeadingAppendix  \* MERGEFORMAT </w:instrText>
    </w:r>
    <w:r>
      <w:rPr>
        <w:lang w:val="en-US"/>
      </w:rPr>
      <w:fldChar w:fldCharType="separate"/>
    </w:r>
    <w:r w:rsidR="004C3A7D">
      <w:rPr>
        <w:noProof/>
        <w:lang w:val="en-US"/>
      </w:rPr>
      <w:t>Appendix</w:t>
    </w:r>
    <w:r>
      <w:rPr>
        <w:lang w:val="en-US"/>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8EECA4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F16AB8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F60F9B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ECE9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B728A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1F0899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E02574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C2C2B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BCAC7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222C61E"/>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064A65C9"/>
    <w:multiLevelType w:val="hybridMultilevel"/>
    <w:tmpl w:val="3CBA12B4"/>
    <w:lvl w:ilvl="0" w:tplc="040C0001">
      <w:start w:val="1"/>
      <w:numFmt w:val="bullet"/>
      <w:lvlText w:val=""/>
      <w:lvlJc w:val="left"/>
      <w:pPr>
        <w:ind w:left="1060" w:hanging="360"/>
      </w:pPr>
      <w:rPr>
        <w:rFonts w:ascii="Symbol" w:hAnsi="Symbol" w:hint="default"/>
      </w:rPr>
    </w:lvl>
    <w:lvl w:ilvl="1" w:tplc="040C0003" w:tentative="1">
      <w:start w:val="1"/>
      <w:numFmt w:val="bullet"/>
      <w:lvlText w:val="o"/>
      <w:lvlJc w:val="left"/>
      <w:pPr>
        <w:ind w:left="1780" w:hanging="360"/>
      </w:pPr>
      <w:rPr>
        <w:rFonts w:ascii="Courier New" w:hAnsi="Courier New" w:cs="Courier New" w:hint="default"/>
      </w:rPr>
    </w:lvl>
    <w:lvl w:ilvl="2" w:tplc="040C0005" w:tentative="1">
      <w:start w:val="1"/>
      <w:numFmt w:val="bullet"/>
      <w:lvlText w:val=""/>
      <w:lvlJc w:val="left"/>
      <w:pPr>
        <w:ind w:left="2500" w:hanging="360"/>
      </w:pPr>
      <w:rPr>
        <w:rFonts w:ascii="Wingdings" w:hAnsi="Wingdings" w:hint="default"/>
      </w:rPr>
    </w:lvl>
    <w:lvl w:ilvl="3" w:tplc="040C0001" w:tentative="1">
      <w:start w:val="1"/>
      <w:numFmt w:val="bullet"/>
      <w:lvlText w:val=""/>
      <w:lvlJc w:val="left"/>
      <w:pPr>
        <w:ind w:left="3220" w:hanging="360"/>
      </w:pPr>
      <w:rPr>
        <w:rFonts w:ascii="Symbol" w:hAnsi="Symbol" w:hint="default"/>
      </w:rPr>
    </w:lvl>
    <w:lvl w:ilvl="4" w:tplc="040C0003" w:tentative="1">
      <w:start w:val="1"/>
      <w:numFmt w:val="bullet"/>
      <w:lvlText w:val="o"/>
      <w:lvlJc w:val="left"/>
      <w:pPr>
        <w:ind w:left="3940" w:hanging="360"/>
      </w:pPr>
      <w:rPr>
        <w:rFonts w:ascii="Courier New" w:hAnsi="Courier New" w:cs="Courier New" w:hint="default"/>
      </w:rPr>
    </w:lvl>
    <w:lvl w:ilvl="5" w:tplc="040C0005" w:tentative="1">
      <w:start w:val="1"/>
      <w:numFmt w:val="bullet"/>
      <w:lvlText w:val=""/>
      <w:lvlJc w:val="left"/>
      <w:pPr>
        <w:ind w:left="4660" w:hanging="360"/>
      </w:pPr>
      <w:rPr>
        <w:rFonts w:ascii="Wingdings" w:hAnsi="Wingdings" w:hint="default"/>
      </w:rPr>
    </w:lvl>
    <w:lvl w:ilvl="6" w:tplc="040C0001" w:tentative="1">
      <w:start w:val="1"/>
      <w:numFmt w:val="bullet"/>
      <w:lvlText w:val=""/>
      <w:lvlJc w:val="left"/>
      <w:pPr>
        <w:ind w:left="5380" w:hanging="360"/>
      </w:pPr>
      <w:rPr>
        <w:rFonts w:ascii="Symbol" w:hAnsi="Symbol" w:hint="default"/>
      </w:rPr>
    </w:lvl>
    <w:lvl w:ilvl="7" w:tplc="040C0003" w:tentative="1">
      <w:start w:val="1"/>
      <w:numFmt w:val="bullet"/>
      <w:lvlText w:val="o"/>
      <w:lvlJc w:val="left"/>
      <w:pPr>
        <w:ind w:left="6100" w:hanging="360"/>
      </w:pPr>
      <w:rPr>
        <w:rFonts w:ascii="Courier New" w:hAnsi="Courier New" w:cs="Courier New" w:hint="default"/>
      </w:rPr>
    </w:lvl>
    <w:lvl w:ilvl="8" w:tplc="040C0005" w:tentative="1">
      <w:start w:val="1"/>
      <w:numFmt w:val="bullet"/>
      <w:lvlText w:val=""/>
      <w:lvlJc w:val="left"/>
      <w:pPr>
        <w:ind w:left="6820" w:hanging="360"/>
      </w:pPr>
      <w:rPr>
        <w:rFonts w:ascii="Wingdings" w:hAnsi="Wingdings" w:hint="default"/>
      </w:rPr>
    </w:lvl>
  </w:abstractNum>
  <w:abstractNum w:abstractNumId="11" w15:restartNumberingAfterBreak="0">
    <w:nsid w:val="0AC563AB"/>
    <w:multiLevelType w:val="hybridMultilevel"/>
    <w:tmpl w:val="92368C2C"/>
    <w:lvl w:ilvl="0" w:tplc="040C0001">
      <w:start w:val="1"/>
      <w:numFmt w:val="bullet"/>
      <w:lvlText w:val=""/>
      <w:lvlJc w:val="left"/>
      <w:pPr>
        <w:ind w:left="1060" w:hanging="360"/>
      </w:pPr>
      <w:rPr>
        <w:rFonts w:ascii="Symbol" w:hAnsi="Symbol" w:hint="default"/>
      </w:rPr>
    </w:lvl>
    <w:lvl w:ilvl="1" w:tplc="040C0003" w:tentative="1">
      <w:start w:val="1"/>
      <w:numFmt w:val="bullet"/>
      <w:lvlText w:val="o"/>
      <w:lvlJc w:val="left"/>
      <w:pPr>
        <w:ind w:left="1780" w:hanging="360"/>
      </w:pPr>
      <w:rPr>
        <w:rFonts w:ascii="Courier New" w:hAnsi="Courier New" w:cs="Courier New" w:hint="default"/>
      </w:rPr>
    </w:lvl>
    <w:lvl w:ilvl="2" w:tplc="040C0005" w:tentative="1">
      <w:start w:val="1"/>
      <w:numFmt w:val="bullet"/>
      <w:lvlText w:val=""/>
      <w:lvlJc w:val="left"/>
      <w:pPr>
        <w:ind w:left="2500" w:hanging="360"/>
      </w:pPr>
      <w:rPr>
        <w:rFonts w:ascii="Wingdings" w:hAnsi="Wingdings" w:hint="default"/>
      </w:rPr>
    </w:lvl>
    <w:lvl w:ilvl="3" w:tplc="040C0001" w:tentative="1">
      <w:start w:val="1"/>
      <w:numFmt w:val="bullet"/>
      <w:lvlText w:val=""/>
      <w:lvlJc w:val="left"/>
      <w:pPr>
        <w:ind w:left="3220" w:hanging="360"/>
      </w:pPr>
      <w:rPr>
        <w:rFonts w:ascii="Symbol" w:hAnsi="Symbol" w:hint="default"/>
      </w:rPr>
    </w:lvl>
    <w:lvl w:ilvl="4" w:tplc="040C0003" w:tentative="1">
      <w:start w:val="1"/>
      <w:numFmt w:val="bullet"/>
      <w:lvlText w:val="o"/>
      <w:lvlJc w:val="left"/>
      <w:pPr>
        <w:ind w:left="3940" w:hanging="360"/>
      </w:pPr>
      <w:rPr>
        <w:rFonts w:ascii="Courier New" w:hAnsi="Courier New" w:cs="Courier New" w:hint="default"/>
      </w:rPr>
    </w:lvl>
    <w:lvl w:ilvl="5" w:tplc="040C0005" w:tentative="1">
      <w:start w:val="1"/>
      <w:numFmt w:val="bullet"/>
      <w:lvlText w:val=""/>
      <w:lvlJc w:val="left"/>
      <w:pPr>
        <w:ind w:left="4660" w:hanging="360"/>
      </w:pPr>
      <w:rPr>
        <w:rFonts w:ascii="Wingdings" w:hAnsi="Wingdings" w:hint="default"/>
      </w:rPr>
    </w:lvl>
    <w:lvl w:ilvl="6" w:tplc="040C0001" w:tentative="1">
      <w:start w:val="1"/>
      <w:numFmt w:val="bullet"/>
      <w:lvlText w:val=""/>
      <w:lvlJc w:val="left"/>
      <w:pPr>
        <w:ind w:left="5380" w:hanging="360"/>
      </w:pPr>
      <w:rPr>
        <w:rFonts w:ascii="Symbol" w:hAnsi="Symbol" w:hint="default"/>
      </w:rPr>
    </w:lvl>
    <w:lvl w:ilvl="7" w:tplc="040C0003" w:tentative="1">
      <w:start w:val="1"/>
      <w:numFmt w:val="bullet"/>
      <w:lvlText w:val="o"/>
      <w:lvlJc w:val="left"/>
      <w:pPr>
        <w:ind w:left="6100" w:hanging="360"/>
      </w:pPr>
      <w:rPr>
        <w:rFonts w:ascii="Courier New" w:hAnsi="Courier New" w:cs="Courier New" w:hint="default"/>
      </w:rPr>
    </w:lvl>
    <w:lvl w:ilvl="8" w:tplc="040C0005" w:tentative="1">
      <w:start w:val="1"/>
      <w:numFmt w:val="bullet"/>
      <w:lvlText w:val=""/>
      <w:lvlJc w:val="left"/>
      <w:pPr>
        <w:ind w:left="6820" w:hanging="360"/>
      </w:pPr>
      <w:rPr>
        <w:rFonts w:ascii="Wingdings" w:hAnsi="Wingdings" w:hint="default"/>
      </w:rPr>
    </w:lvl>
  </w:abstractNum>
  <w:abstractNum w:abstractNumId="12" w15:restartNumberingAfterBreak="0">
    <w:nsid w:val="1BFB11C4"/>
    <w:multiLevelType w:val="hybridMultilevel"/>
    <w:tmpl w:val="A06E457A"/>
    <w:lvl w:ilvl="0" w:tplc="055027A8">
      <w:numFmt w:val="bullet"/>
      <w:lvlText w:val="-"/>
      <w:lvlJc w:val="left"/>
      <w:pPr>
        <w:ind w:left="720" w:hanging="360"/>
      </w:pPr>
      <w:rPr>
        <w:rFonts w:ascii="Garamond" w:eastAsia="Times New Roman" w:hAnsi="Garamond"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1F1A588C"/>
    <w:multiLevelType w:val="hybridMultilevel"/>
    <w:tmpl w:val="B56C7846"/>
    <w:lvl w:ilvl="0" w:tplc="8D266D26">
      <w:start w:val="5"/>
      <w:numFmt w:val="bullet"/>
      <w:lvlText w:val="-"/>
      <w:lvlJc w:val="left"/>
      <w:pPr>
        <w:ind w:left="720" w:hanging="360"/>
      </w:pPr>
      <w:rPr>
        <w:rFonts w:ascii="Garamond" w:eastAsia="Times New Roman" w:hAnsi="Garamond"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38C78F3"/>
    <w:multiLevelType w:val="hybridMultilevel"/>
    <w:tmpl w:val="ACB66F3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7662461"/>
    <w:multiLevelType w:val="hybridMultilevel"/>
    <w:tmpl w:val="AAD402B2"/>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6" w15:restartNumberingAfterBreak="0">
    <w:nsid w:val="28E33777"/>
    <w:multiLevelType w:val="multilevel"/>
    <w:tmpl w:val="05B6941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28EB0B2F"/>
    <w:multiLevelType w:val="multilevel"/>
    <w:tmpl w:val="93EAF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1A954C9"/>
    <w:multiLevelType w:val="hybridMultilevel"/>
    <w:tmpl w:val="F3F20E9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32CF7216"/>
    <w:multiLevelType w:val="multilevel"/>
    <w:tmpl w:val="05B6941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0" w15:restartNumberingAfterBreak="0">
    <w:nsid w:val="37340C94"/>
    <w:multiLevelType w:val="hybridMultilevel"/>
    <w:tmpl w:val="791A6CB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37613F70"/>
    <w:multiLevelType w:val="hybridMultilevel"/>
    <w:tmpl w:val="BC6044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4049688B"/>
    <w:multiLevelType w:val="hybridMultilevel"/>
    <w:tmpl w:val="D86E6FF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425B6B65"/>
    <w:multiLevelType w:val="hybridMultilevel"/>
    <w:tmpl w:val="A426ED2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427C4049"/>
    <w:multiLevelType w:val="hybridMultilevel"/>
    <w:tmpl w:val="CB90D870"/>
    <w:lvl w:ilvl="0" w:tplc="055027A8">
      <w:numFmt w:val="bullet"/>
      <w:lvlText w:val="-"/>
      <w:lvlJc w:val="left"/>
      <w:pPr>
        <w:ind w:left="720" w:hanging="360"/>
      </w:pPr>
      <w:rPr>
        <w:rFonts w:ascii="Garamond" w:eastAsia="Times New Roman" w:hAnsi="Garamond"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43E14018"/>
    <w:multiLevelType w:val="hybridMultilevel"/>
    <w:tmpl w:val="4878B984"/>
    <w:lvl w:ilvl="0" w:tplc="A99A2C1C">
      <w:start w:val="1"/>
      <w:numFmt w:val="decimal"/>
      <w:lvlText w:val="%1:"/>
      <w:lvlJc w:val="left"/>
      <w:pPr>
        <w:ind w:left="1259" w:hanging="360"/>
      </w:pPr>
      <w:rPr>
        <w:rFonts w:hint="default"/>
      </w:rPr>
    </w:lvl>
    <w:lvl w:ilvl="1" w:tplc="041D0019">
      <w:start w:val="1"/>
      <w:numFmt w:val="lowerLetter"/>
      <w:lvlText w:val="%2."/>
      <w:lvlJc w:val="left"/>
      <w:pPr>
        <w:ind w:left="1979" w:hanging="360"/>
      </w:pPr>
    </w:lvl>
    <w:lvl w:ilvl="2" w:tplc="041D001B" w:tentative="1">
      <w:start w:val="1"/>
      <w:numFmt w:val="lowerRoman"/>
      <w:lvlText w:val="%3."/>
      <w:lvlJc w:val="right"/>
      <w:pPr>
        <w:ind w:left="2699" w:hanging="180"/>
      </w:pPr>
    </w:lvl>
    <w:lvl w:ilvl="3" w:tplc="041D000F" w:tentative="1">
      <w:start w:val="1"/>
      <w:numFmt w:val="decimal"/>
      <w:lvlText w:val="%4."/>
      <w:lvlJc w:val="left"/>
      <w:pPr>
        <w:ind w:left="3419" w:hanging="360"/>
      </w:pPr>
    </w:lvl>
    <w:lvl w:ilvl="4" w:tplc="041D0019" w:tentative="1">
      <w:start w:val="1"/>
      <w:numFmt w:val="lowerLetter"/>
      <w:lvlText w:val="%5."/>
      <w:lvlJc w:val="left"/>
      <w:pPr>
        <w:ind w:left="4139" w:hanging="360"/>
      </w:pPr>
    </w:lvl>
    <w:lvl w:ilvl="5" w:tplc="041D001B" w:tentative="1">
      <w:start w:val="1"/>
      <w:numFmt w:val="lowerRoman"/>
      <w:lvlText w:val="%6."/>
      <w:lvlJc w:val="right"/>
      <w:pPr>
        <w:ind w:left="4859" w:hanging="180"/>
      </w:pPr>
    </w:lvl>
    <w:lvl w:ilvl="6" w:tplc="041D000F" w:tentative="1">
      <w:start w:val="1"/>
      <w:numFmt w:val="decimal"/>
      <w:lvlText w:val="%7."/>
      <w:lvlJc w:val="left"/>
      <w:pPr>
        <w:ind w:left="5579" w:hanging="360"/>
      </w:pPr>
    </w:lvl>
    <w:lvl w:ilvl="7" w:tplc="041D0019" w:tentative="1">
      <w:start w:val="1"/>
      <w:numFmt w:val="lowerLetter"/>
      <w:lvlText w:val="%8."/>
      <w:lvlJc w:val="left"/>
      <w:pPr>
        <w:ind w:left="6299" w:hanging="360"/>
      </w:pPr>
    </w:lvl>
    <w:lvl w:ilvl="8" w:tplc="041D001B" w:tentative="1">
      <w:start w:val="1"/>
      <w:numFmt w:val="lowerRoman"/>
      <w:lvlText w:val="%9."/>
      <w:lvlJc w:val="right"/>
      <w:pPr>
        <w:ind w:left="7019" w:hanging="180"/>
      </w:pPr>
    </w:lvl>
  </w:abstractNum>
  <w:abstractNum w:abstractNumId="26" w15:restartNumberingAfterBreak="0">
    <w:nsid w:val="44407F71"/>
    <w:multiLevelType w:val="hybridMultilevel"/>
    <w:tmpl w:val="4E0801BE"/>
    <w:lvl w:ilvl="0" w:tplc="040C0001">
      <w:start w:val="1"/>
      <w:numFmt w:val="bullet"/>
      <w:lvlText w:val=""/>
      <w:lvlJc w:val="left"/>
      <w:pPr>
        <w:ind w:left="780" w:hanging="360"/>
      </w:pPr>
      <w:rPr>
        <w:rFonts w:ascii="Symbol" w:hAnsi="Symbol"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27" w15:restartNumberingAfterBreak="0">
    <w:nsid w:val="48E8422B"/>
    <w:multiLevelType w:val="hybridMultilevel"/>
    <w:tmpl w:val="6240CF48"/>
    <w:lvl w:ilvl="0" w:tplc="B172D5D8">
      <w:start w:val="5"/>
      <w:numFmt w:val="bullet"/>
      <w:lvlText w:val="-"/>
      <w:lvlJc w:val="left"/>
      <w:pPr>
        <w:ind w:left="720" w:hanging="360"/>
      </w:pPr>
      <w:rPr>
        <w:rFonts w:ascii="Arial" w:eastAsia="Times New Roman" w:hAnsi="Arial" w:cs="Aria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4B216D4D"/>
    <w:multiLevelType w:val="hybridMultilevel"/>
    <w:tmpl w:val="F4CE4ED6"/>
    <w:lvl w:ilvl="0" w:tplc="DC121DD6">
      <w:numFmt w:val="bullet"/>
      <w:lvlText w:val="–"/>
      <w:lvlJc w:val="left"/>
      <w:pPr>
        <w:tabs>
          <w:tab w:val="num" w:pos="720"/>
        </w:tabs>
        <w:ind w:left="720" w:hanging="360"/>
      </w:pPr>
      <w:rPr>
        <w:rFonts w:ascii="Garamond" w:eastAsia="Times New Roman" w:hAnsi="Garamond" w:cs="Times New Roman" w:hint="default"/>
      </w:rPr>
    </w:lvl>
    <w:lvl w:ilvl="1" w:tplc="041D0003" w:tentative="1">
      <w:start w:val="1"/>
      <w:numFmt w:val="bullet"/>
      <w:lvlText w:val="o"/>
      <w:lvlJc w:val="left"/>
      <w:pPr>
        <w:tabs>
          <w:tab w:val="num" w:pos="1440"/>
        </w:tabs>
        <w:ind w:left="1440" w:hanging="360"/>
      </w:pPr>
      <w:rPr>
        <w:rFonts w:ascii="Courier New" w:hAnsi="Courier New" w:cs="Wingdings"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Wingdings"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Wingdings"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C150E10"/>
    <w:multiLevelType w:val="hybridMultilevel"/>
    <w:tmpl w:val="5E52D4D4"/>
    <w:lvl w:ilvl="0" w:tplc="040C0001">
      <w:start w:val="1"/>
      <w:numFmt w:val="bullet"/>
      <w:lvlText w:val=""/>
      <w:lvlJc w:val="left"/>
      <w:pPr>
        <w:ind w:left="780" w:hanging="360"/>
      </w:pPr>
      <w:rPr>
        <w:rFonts w:ascii="Symbol" w:hAnsi="Symbol"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30" w15:restartNumberingAfterBreak="0">
    <w:nsid w:val="50AD4892"/>
    <w:multiLevelType w:val="hybridMultilevel"/>
    <w:tmpl w:val="55C61AFC"/>
    <w:lvl w:ilvl="0" w:tplc="89CCF144">
      <w:start w:val="1"/>
      <w:numFmt w:val="decimal"/>
      <w:lvlText w:val="%1."/>
      <w:lvlJc w:val="left"/>
      <w:pPr>
        <w:tabs>
          <w:tab w:val="num" w:pos="720"/>
        </w:tabs>
        <w:ind w:left="720" w:hanging="360"/>
      </w:pPr>
    </w:lvl>
    <w:lvl w:ilvl="1" w:tplc="EDDCBAFA">
      <w:start w:val="1"/>
      <w:numFmt w:val="upperLetter"/>
      <w:pStyle w:val="ThesisHeadingAppendix"/>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31" w15:restartNumberingAfterBreak="0">
    <w:nsid w:val="56FF3E9F"/>
    <w:multiLevelType w:val="multilevel"/>
    <w:tmpl w:val="0A4C73BC"/>
    <w:lvl w:ilvl="0">
      <w:start w:val="1"/>
      <w:numFmt w:val="decimal"/>
      <w:pStyle w:val="Titre1"/>
      <w:lvlText w:val="%1"/>
      <w:lvlJc w:val="left"/>
      <w:pPr>
        <w:tabs>
          <w:tab w:val="num" w:pos="432"/>
        </w:tabs>
        <w:ind w:left="432" w:hanging="432"/>
      </w:pPr>
    </w:lvl>
    <w:lvl w:ilvl="1">
      <w:start w:val="1"/>
      <w:numFmt w:val="decimal"/>
      <w:pStyle w:val="Titre2"/>
      <w:lvlText w:val="%1.%2"/>
      <w:lvlJc w:val="left"/>
      <w:pPr>
        <w:tabs>
          <w:tab w:val="num" w:pos="576"/>
        </w:tabs>
        <w:ind w:left="576" w:hanging="576"/>
      </w:pPr>
    </w:lvl>
    <w:lvl w:ilvl="2">
      <w:start w:val="1"/>
      <w:numFmt w:val="decimal"/>
      <w:pStyle w:val="Titre3"/>
      <w:lvlText w:val="%1.%2.%3"/>
      <w:lvlJc w:val="left"/>
      <w:pPr>
        <w:tabs>
          <w:tab w:val="num" w:pos="720"/>
        </w:tabs>
        <w:ind w:left="720" w:hanging="720"/>
      </w:pPr>
    </w:lvl>
    <w:lvl w:ilvl="3">
      <w:start w:val="1"/>
      <w:numFmt w:val="decimal"/>
      <w:pStyle w:val="Titre4"/>
      <w:lvlText w:val="%1.%2.%3.%4"/>
      <w:lvlJc w:val="left"/>
      <w:pPr>
        <w:tabs>
          <w:tab w:val="num" w:pos="864"/>
        </w:tabs>
        <w:ind w:left="864" w:hanging="864"/>
      </w:pPr>
    </w:lvl>
    <w:lvl w:ilvl="4">
      <w:start w:val="1"/>
      <w:numFmt w:val="decimal"/>
      <w:pStyle w:val="Titre5"/>
      <w:lvlText w:val="%1.%2.%3.%4.%5"/>
      <w:lvlJc w:val="left"/>
      <w:pPr>
        <w:tabs>
          <w:tab w:val="num" w:pos="1008"/>
        </w:tabs>
        <w:ind w:left="1008" w:hanging="1008"/>
      </w:pPr>
    </w:lvl>
    <w:lvl w:ilvl="5">
      <w:start w:val="1"/>
      <w:numFmt w:val="decimal"/>
      <w:pStyle w:val="Titre6"/>
      <w:lvlText w:val="%1.%2.%3.%4.%5.%6"/>
      <w:lvlJc w:val="left"/>
      <w:pPr>
        <w:tabs>
          <w:tab w:val="num" w:pos="1152"/>
        </w:tabs>
        <w:ind w:left="1152" w:hanging="1152"/>
      </w:pPr>
    </w:lvl>
    <w:lvl w:ilvl="6">
      <w:start w:val="1"/>
      <w:numFmt w:val="decimal"/>
      <w:pStyle w:val="Titre7"/>
      <w:lvlText w:val="%1.%2.%3.%4.%5.%6.%7"/>
      <w:lvlJc w:val="left"/>
      <w:pPr>
        <w:tabs>
          <w:tab w:val="num" w:pos="1296"/>
        </w:tabs>
        <w:ind w:left="1296" w:hanging="1296"/>
      </w:pPr>
    </w:lvl>
    <w:lvl w:ilvl="7">
      <w:start w:val="1"/>
      <w:numFmt w:val="decimal"/>
      <w:pStyle w:val="Titre8"/>
      <w:lvlText w:val="%1.%2.%3.%4.%5.%6.%7.%8"/>
      <w:lvlJc w:val="left"/>
      <w:pPr>
        <w:tabs>
          <w:tab w:val="num" w:pos="1440"/>
        </w:tabs>
        <w:ind w:left="1440" w:hanging="1440"/>
      </w:pPr>
    </w:lvl>
    <w:lvl w:ilvl="8">
      <w:start w:val="1"/>
      <w:numFmt w:val="decimal"/>
      <w:pStyle w:val="Titre9"/>
      <w:lvlText w:val="%1.%2.%3.%4.%5.%6.%7.%8.%9"/>
      <w:lvlJc w:val="left"/>
      <w:pPr>
        <w:tabs>
          <w:tab w:val="num" w:pos="1584"/>
        </w:tabs>
        <w:ind w:left="1584" w:hanging="1584"/>
      </w:pPr>
    </w:lvl>
  </w:abstractNum>
  <w:abstractNum w:abstractNumId="32" w15:restartNumberingAfterBreak="0">
    <w:nsid w:val="584F0EC4"/>
    <w:multiLevelType w:val="hybridMultilevel"/>
    <w:tmpl w:val="3602427A"/>
    <w:lvl w:ilvl="0" w:tplc="B2B8D566">
      <w:start w:val="5"/>
      <w:numFmt w:val="bullet"/>
      <w:lvlText w:val=""/>
      <w:lvlJc w:val="left"/>
      <w:pPr>
        <w:ind w:left="720" w:hanging="360"/>
      </w:pPr>
      <w:rPr>
        <w:rFonts w:ascii="Symbol" w:eastAsia="Times New Roman" w:hAnsi="Symbol" w:cs="Aria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60073417"/>
    <w:multiLevelType w:val="hybridMultilevel"/>
    <w:tmpl w:val="327665E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E063CAA"/>
    <w:multiLevelType w:val="hybridMultilevel"/>
    <w:tmpl w:val="0F26687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7ED165F3"/>
    <w:multiLevelType w:val="multilevel"/>
    <w:tmpl w:val="05B6941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num w:numId="1">
    <w:abstractNumId w:val="28"/>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31"/>
  </w:num>
  <w:num w:numId="13">
    <w:abstractNumId w:val="30"/>
  </w:num>
  <w:num w:numId="14">
    <w:abstractNumId w:val="35"/>
  </w:num>
  <w:num w:numId="15">
    <w:abstractNumId w:val="31"/>
  </w:num>
  <w:num w:numId="16">
    <w:abstractNumId w:val="19"/>
  </w:num>
  <w:num w:numId="1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6"/>
  </w:num>
  <w:num w:numId="19">
    <w:abstractNumId w:val="13"/>
  </w:num>
  <w:num w:numId="20">
    <w:abstractNumId w:val="15"/>
  </w:num>
  <w:num w:numId="21">
    <w:abstractNumId w:val="12"/>
  </w:num>
  <w:num w:numId="22">
    <w:abstractNumId w:val="24"/>
  </w:num>
  <w:num w:numId="23">
    <w:abstractNumId w:val="27"/>
  </w:num>
  <w:num w:numId="24">
    <w:abstractNumId w:val="32"/>
  </w:num>
  <w:num w:numId="25">
    <w:abstractNumId w:val="33"/>
  </w:num>
  <w:num w:numId="26">
    <w:abstractNumId w:val="31"/>
  </w:num>
  <w:num w:numId="27">
    <w:abstractNumId w:val="31"/>
  </w:num>
  <w:num w:numId="28">
    <w:abstractNumId w:val="21"/>
  </w:num>
  <w:num w:numId="29">
    <w:abstractNumId w:val="25"/>
  </w:num>
  <w:num w:numId="30">
    <w:abstractNumId w:val="14"/>
  </w:num>
  <w:num w:numId="31">
    <w:abstractNumId w:val="11"/>
  </w:num>
  <w:num w:numId="32">
    <w:abstractNumId w:val="17"/>
  </w:num>
  <w:num w:numId="33">
    <w:abstractNumId w:val="20"/>
  </w:num>
  <w:num w:numId="34">
    <w:abstractNumId w:val="31"/>
  </w:num>
  <w:num w:numId="35">
    <w:abstractNumId w:val="31"/>
  </w:num>
  <w:num w:numId="36">
    <w:abstractNumId w:val="31"/>
  </w:num>
  <w:num w:numId="37">
    <w:abstractNumId w:val="31"/>
  </w:num>
  <w:num w:numId="38">
    <w:abstractNumId w:val="31"/>
  </w:num>
  <w:num w:numId="39">
    <w:abstractNumId w:val="31"/>
  </w:num>
  <w:num w:numId="40">
    <w:abstractNumId w:val="10"/>
  </w:num>
  <w:num w:numId="41">
    <w:abstractNumId w:val="22"/>
  </w:num>
  <w:num w:numId="42">
    <w:abstractNumId w:val="34"/>
  </w:num>
  <w:num w:numId="43">
    <w:abstractNumId w:val="31"/>
  </w:num>
  <w:num w:numId="44">
    <w:abstractNumId w:val="31"/>
  </w:num>
  <w:num w:numId="45">
    <w:abstractNumId w:val="18"/>
  </w:num>
  <w:num w:numId="46">
    <w:abstractNumId w:val="23"/>
  </w:num>
  <w:num w:numId="47">
    <w:abstractNumId w:val="26"/>
  </w:num>
  <w:num w:numId="48">
    <w:abstractNumId w:val="29"/>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redrik Danielsson (HV)">
    <w15:presenceInfo w15:providerId="None" w15:userId="Fredrik Danielsson (H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edit="readOnly" w:enforcement="0"/>
  <w:defaultTabStop w:val="1304"/>
  <w:autoHyphenation/>
  <w:hyphenationZone w:val="425"/>
  <w:defaultTableStyle w:val="ThesisTable"/>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NrcwMjQzNTcwMLZU0lEKTi0uzszPAymwqAUAPixUwywAAAA="/>
  </w:docVars>
  <w:rsids>
    <w:rsidRoot w:val="0014308F"/>
    <w:rsid w:val="0000611C"/>
    <w:rsid w:val="000068C6"/>
    <w:rsid w:val="0000736C"/>
    <w:rsid w:val="0001443B"/>
    <w:rsid w:val="00022C89"/>
    <w:rsid w:val="000234DE"/>
    <w:rsid w:val="00024110"/>
    <w:rsid w:val="0003485A"/>
    <w:rsid w:val="000348CE"/>
    <w:rsid w:val="00034CE9"/>
    <w:rsid w:val="00035298"/>
    <w:rsid w:val="00042D78"/>
    <w:rsid w:val="00053E56"/>
    <w:rsid w:val="00054A66"/>
    <w:rsid w:val="00055686"/>
    <w:rsid w:val="00070084"/>
    <w:rsid w:val="00071230"/>
    <w:rsid w:val="000718F9"/>
    <w:rsid w:val="00074144"/>
    <w:rsid w:val="00080F36"/>
    <w:rsid w:val="00081AE2"/>
    <w:rsid w:val="00081BA4"/>
    <w:rsid w:val="000831E9"/>
    <w:rsid w:val="00083421"/>
    <w:rsid w:val="00086364"/>
    <w:rsid w:val="00094384"/>
    <w:rsid w:val="00094E30"/>
    <w:rsid w:val="000A46C7"/>
    <w:rsid w:val="000A5AFB"/>
    <w:rsid w:val="000A6630"/>
    <w:rsid w:val="000B112B"/>
    <w:rsid w:val="000B20B3"/>
    <w:rsid w:val="000B24DA"/>
    <w:rsid w:val="000B40AE"/>
    <w:rsid w:val="000B4C16"/>
    <w:rsid w:val="000B5E73"/>
    <w:rsid w:val="000B6055"/>
    <w:rsid w:val="000C116C"/>
    <w:rsid w:val="000C7391"/>
    <w:rsid w:val="000D19F0"/>
    <w:rsid w:val="000D299E"/>
    <w:rsid w:val="000D29A5"/>
    <w:rsid w:val="000D7489"/>
    <w:rsid w:val="000D7D86"/>
    <w:rsid w:val="000E4E5B"/>
    <w:rsid w:val="000E5F6E"/>
    <w:rsid w:val="000F098D"/>
    <w:rsid w:val="000F136C"/>
    <w:rsid w:val="000F2A44"/>
    <w:rsid w:val="000F2BE2"/>
    <w:rsid w:val="000F3407"/>
    <w:rsid w:val="000F48D1"/>
    <w:rsid w:val="000F6906"/>
    <w:rsid w:val="001000ED"/>
    <w:rsid w:val="00102A82"/>
    <w:rsid w:val="00106955"/>
    <w:rsid w:val="001070B6"/>
    <w:rsid w:val="00107C7B"/>
    <w:rsid w:val="00110835"/>
    <w:rsid w:val="001161C8"/>
    <w:rsid w:val="00116AD2"/>
    <w:rsid w:val="00120C54"/>
    <w:rsid w:val="00120F17"/>
    <w:rsid w:val="0012352A"/>
    <w:rsid w:val="00124979"/>
    <w:rsid w:val="00140F66"/>
    <w:rsid w:val="00142457"/>
    <w:rsid w:val="00142459"/>
    <w:rsid w:val="0014308F"/>
    <w:rsid w:val="00146DA2"/>
    <w:rsid w:val="0015196F"/>
    <w:rsid w:val="0016000D"/>
    <w:rsid w:val="00160CB6"/>
    <w:rsid w:val="0016488E"/>
    <w:rsid w:val="001713CB"/>
    <w:rsid w:val="00171CF7"/>
    <w:rsid w:val="001738DF"/>
    <w:rsid w:val="001752D6"/>
    <w:rsid w:val="00182024"/>
    <w:rsid w:val="001838F7"/>
    <w:rsid w:val="00183E58"/>
    <w:rsid w:val="001A21DB"/>
    <w:rsid w:val="001B3F77"/>
    <w:rsid w:val="001B6492"/>
    <w:rsid w:val="001C0EA7"/>
    <w:rsid w:val="001C3A84"/>
    <w:rsid w:val="001C58B5"/>
    <w:rsid w:val="001C702F"/>
    <w:rsid w:val="001D0888"/>
    <w:rsid w:val="001D1051"/>
    <w:rsid w:val="001D20DD"/>
    <w:rsid w:val="001D4362"/>
    <w:rsid w:val="001D74AC"/>
    <w:rsid w:val="001E113B"/>
    <w:rsid w:val="001E25A9"/>
    <w:rsid w:val="001E7E23"/>
    <w:rsid w:val="001F30E6"/>
    <w:rsid w:val="001F7235"/>
    <w:rsid w:val="00202C45"/>
    <w:rsid w:val="002034E3"/>
    <w:rsid w:val="00225AA2"/>
    <w:rsid w:val="0023269D"/>
    <w:rsid w:val="002328CD"/>
    <w:rsid w:val="00236513"/>
    <w:rsid w:val="002422A9"/>
    <w:rsid w:val="0024636B"/>
    <w:rsid w:val="002472DD"/>
    <w:rsid w:val="00247932"/>
    <w:rsid w:val="00253B9D"/>
    <w:rsid w:val="0025551B"/>
    <w:rsid w:val="00256C31"/>
    <w:rsid w:val="002633BA"/>
    <w:rsid w:val="00266989"/>
    <w:rsid w:val="0027523B"/>
    <w:rsid w:val="00276DC3"/>
    <w:rsid w:val="002774D3"/>
    <w:rsid w:val="0029414A"/>
    <w:rsid w:val="002A3A72"/>
    <w:rsid w:val="002A68E9"/>
    <w:rsid w:val="002A77C2"/>
    <w:rsid w:val="002B1B3C"/>
    <w:rsid w:val="002B6C83"/>
    <w:rsid w:val="002B73D6"/>
    <w:rsid w:val="002C17F3"/>
    <w:rsid w:val="002C23AB"/>
    <w:rsid w:val="002C44F9"/>
    <w:rsid w:val="002E4068"/>
    <w:rsid w:val="002E5490"/>
    <w:rsid w:val="002E7740"/>
    <w:rsid w:val="002E78AE"/>
    <w:rsid w:val="002F4D4C"/>
    <w:rsid w:val="00304666"/>
    <w:rsid w:val="00307FB7"/>
    <w:rsid w:val="003101A6"/>
    <w:rsid w:val="00310E11"/>
    <w:rsid w:val="0031223A"/>
    <w:rsid w:val="00313BAE"/>
    <w:rsid w:val="00317BAE"/>
    <w:rsid w:val="003235CA"/>
    <w:rsid w:val="0032714E"/>
    <w:rsid w:val="003331B6"/>
    <w:rsid w:val="00350677"/>
    <w:rsid w:val="003600AD"/>
    <w:rsid w:val="00367985"/>
    <w:rsid w:val="003714D7"/>
    <w:rsid w:val="003753C8"/>
    <w:rsid w:val="00375E4D"/>
    <w:rsid w:val="0037740D"/>
    <w:rsid w:val="00385F1A"/>
    <w:rsid w:val="0038650F"/>
    <w:rsid w:val="00386BB3"/>
    <w:rsid w:val="0039091F"/>
    <w:rsid w:val="003961FE"/>
    <w:rsid w:val="00397B88"/>
    <w:rsid w:val="003A0625"/>
    <w:rsid w:val="003B07BB"/>
    <w:rsid w:val="003B2808"/>
    <w:rsid w:val="003B34D5"/>
    <w:rsid w:val="003B55A9"/>
    <w:rsid w:val="003B7284"/>
    <w:rsid w:val="003C149D"/>
    <w:rsid w:val="003C661A"/>
    <w:rsid w:val="003C6B15"/>
    <w:rsid w:val="003D1413"/>
    <w:rsid w:val="003D18DF"/>
    <w:rsid w:val="003D2131"/>
    <w:rsid w:val="003D2D8D"/>
    <w:rsid w:val="003D3A28"/>
    <w:rsid w:val="003E4E06"/>
    <w:rsid w:val="003E71BA"/>
    <w:rsid w:val="003F42C2"/>
    <w:rsid w:val="00400CA7"/>
    <w:rsid w:val="004057AA"/>
    <w:rsid w:val="0041332B"/>
    <w:rsid w:val="00417AC6"/>
    <w:rsid w:val="00420A5E"/>
    <w:rsid w:val="00421952"/>
    <w:rsid w:val="004259DA"/>
    <w:rsid w:val="004347BC"/>
    <w:rsid w:val="00435F24"/>
    <w:rsid w:val="00440DFA"/>
    <w:rsid w:val="00441FDD"/>
    <w:rsid w:val="00442495"/>
    <w:rsid w:val="004501D0"/>
    <w:rsid w:val="004526B6"/>
    <w:rsid w:val="00464F5A"/>
    <w:rsid w:val="004704FA"/>
    <w:rsid w:val="00470699"/>
    <w:rsid w:val="00470A40"/>
    <w:rsid w:val="00471E1E"/>
    <w:rsid w:val="00472713"/>
    <w:rsid w:val="004754E2"/>
    <w:rsid w:val="004814E1"/>
    <w:rsid w:val="004863A6"/>
    <w:rsid w:val="00487922"/>
    <w:rsid w:val="004A0AD8"/>
    <w:rsid w:val="004A4E70"/>
    <w:rsid w:val="004B1C0D"/>
    <w:rsid w:val="004B3D87"/>
    <w:rsid w:val="004C33D8"/>
    <w:rsid w:val="004C3A7D"/>
    <w:rsid w:val="004C4CD4"/>
    <w:rsid w:val="004E3F82"/>
    <w:rsid w:val="004E5C17"/>
    <w:rsid w:val="004E7D2D"/>
    <w:rsid w:val="004F2335"/>
    <w:rsid w:val="004F5708"/>
    <w:rsid w:val="004F7034"/>
    <w:rsid w:val="005018D9"/>
    <w:rsid w:val="00505D2F"/>
    <w:rsid w:val="00510E1E"/>
    <w:rsid w:val="0051591E"/>
    <w:rsid w:val="00516D75"/>
    <w:rsid w:val="00521294"/>
    <w:rsid w:val="00521601"/>
    <w:rsid w:val="00521629"/>
    <w:rsid w:val="0052667D"/>
    <w:rsid w:val="00533BC5"/>
    <w:rsid w:val="00534942"/>
    <w:rsid w:val="0054059C"/>
    <w:rsid w:val="005426DD"/>
    <w:rsid w:val="00552637"/>
    <w:rsid w:val="005530B2"/>
    <w:rsid w:val="00554BF4"/>
    <w:rsid w:val="0055588E"/>
    <w:rsid w:val="0056573C"/>
    <w:rsid w:val="00566AED"/>
    <w:rsid w:val="005815B0"/>
    <w:rsid w:val="00593B71"/>
    <w:rsid w:val="005A0264"/>
    <w:rsid w:val="005A18B7"/>
    <w:rsid w:val="005A225E"/>
    <w:rsid w:val="005A30AB"/>
    <w:rsid w:val="005A395E"/>
    <w:rsid w:val="005A4749"/>
    <w:rsid w:val="005A488E"/>
    <w:rsid w:val="005A7321"/>
    <w:rsid w:val="005B1A70"/>
    <w:rsid w:val="005B1A84"/>
    <w:rsid w:val="005B2BC2"/>
    <w:rsid w:val="005B7B62"/>
    <w:rsid w:val="005B7F87"/>
    <w:rsid w:val="005C003D"/>
    <w:rsid w:val="005C2389"/>
    <w:rsid w:val="005C560E"/>
    <w:rsid w:val="005D0748"/>
    <w:rsid w:val="005D0D59"/>
    <w:rsid w:val="005D2D2A"/>
    <w:rsid w:val="005E1379"/>
    <w:rsid w:val="005E222C"/>
    <w:rsid w:val="005E264B"/>
    <w:rsid w:val="005E387E"/>
    <w:rsid w:val="005E396D"/>
    <w:rsid w:val="005F1D3E"/>
    <w:rsid w:val="005F35DD"/>
    <w:rsid w:val="005F7810"/>
    <w:rsid w:val="00602643"/>
    <w:rsid w:val="006067A3"/>
    <w:rsid w:val="00606C7C"/>
    <w:rsid w:val="00606E82"/>
    <w:rsid w:val="0060709A"/>
    <w:rsid w:val="00607203"/>
    <w:rsid w:val="0060730D"/>
    <w:rsid w:val="006133BD"/>
    <w:rsid w:val="00620C65"/>
    <w:rsid w:val="00620F17"/>
    <w:rsid w:val="00621FC7"/>
    <w:rsid w:val="00622C2C"/>
    <w:rsid w:val="00623381"/>
    <w:rsid w:val="00630295"/>
    <w:rsid w:val="006317A3"/>
    <w:rsid w:val="00633390"/>
    <w:rsid w:val="006336EA"/>
    <w:rsid w:val="00640E09"/>
    <w:rsid w:val="00644FE9"/>
    <w:rsid w:val="0065149C"/>
    <w:rsid w:val="00651B25"/>
    <w:rsid w:val="00651C3F"/>
    <w:rsid w:val="00663EB0"/>
    <w:rsid w:val="00666B5E"/>
    <w:rsid w:val="00673C0F"/>
    <w:rsid w:val="00673E4D"/>
    <w:rsid w:val="0067457D"/>
    <w:rsid w:val="00674F23"/>
    <w:rsid w:val="0068369B"/>
    <w:rsid w:val="00692720"/>
    <w:rsid w:val="00694296"/>
    <w:rsid w:val="006954AC"/>
    <w:rsid w:val="006A2EB3"/>
    <w:rsid w:val="006B1426"/>
    <w:rsid w:val="006B683E"/>
    <w:rsid w:val="006C1927"/>
    <w:rsid w:val="006C1BFF"/>
    <w:rsid w:val="006C2872"/>
    <w:rsid w:val="006C382D"/>
    <w:rsid w:val="006C6204"/>
    <w:rsid w:val="006D1036"/>
    <w:rsid w:val="006D20C2"/>
    <w:rsid w:val="006D22B2"/>
    <w:rsid w:val="006D6164"/>
    <w:rsid w:val="006F2ECE"/>
    <w:rsid w:val="006F4649"/>
    <w:rsid w:val="006F4B84"/>
    <w:rsid w:val="006F5F53"/>
    <w:rsid w:val="006F722F"/>
    <w:rsid w:val="00702C06"/>
    <w:rsid w:val="00705E31"/>
    <w:rsid w:val="007073CB"/>
    <w:rsid w:val="007074BB"/>
    <w:rsid w:val="00710625"/>
    <w:rsid w:val="007106A4"/>
    <w:rsid w:val="00715A80"/>
    <w:rsid w:val="00721EDA"/>
    <w:rsid w:val="007237CF"/>
    <w:rsid w:val="00727F96"/>
    <w:rsid w:val="00730875"/>
    <w:rsid w:val="00731B66"/>
    <w:rsid w:val="0073219B"/>
    <w:rsid w:val="0073686D"/>
    <w:rsid w:val="007500EA"/>
    <w:rsid w:val="007553C8"/>
    <w:rsid w:val="00760E50"/>
    <w:rsid w:val="0076200D"/>
    <w:rsid w:val="0076503F"/>
    <w:rsid w:val="0076530B"/>
    <w:rsid w:val="00765770"/>
    <w:rsid w:val="007775F6"/>
    <w:rsid w:val="00781AF0"/>
    <w:rsid w:val="00784E3E"/>
    <w:rsid w:val="007858D0"/>
    <w:rsid w:val="00786918"/>
    <w:rsid w:val="00792A99"/>
    <w:rsid w:val="00792F3F"/>
    <w:rsid w:val="007957A2"/>
    <w:rsid w:val="00796C57"/>
    <w:rsid w:val="007A5445"/>
    <w:rsid w:val="007A7857"/>
    <w:rsid w:val="007B15CC"/>
    <w:rsid w:val="007B1834"/>
    <w:rsid w:val="007B2154"/>
    <w:rsid w:val="007B53FC"/>
    <w:rsid w:val="007B5CBB"/>
    <w:rsid w:val="007B7ADE"/>
    <w:rsid w:val="007C3660"/>
    <w:rsid w:val="007C5714"/>
    <w:rsid w:val="007C6AE3"/>
    <w:rsid w:val="007C74E2"/>
    <w:rsid w:val="007D0843"/>
    <w:rsid w:val="007D15EA"/>
    <w:rsid w:val="007D5911"/>
    <w:rsid w:val="007D6536"/>
    <w:rsid w:val="007E1060"/>
    <w:rsid w:val="007E4B3D"/>
    <w:rsid w:val="007F1BBE"/>
    <w:rsid w:val="007F3339"/>
    <w:rsid w:val="007F4916"/>
    <w:rsid w:val="007F5458"/>
    <w:rsid w:val="00800338"/>
    <w:rsid w:val="00802964"/>
    <w:rsid w:val="00802B0E"/>
    <w:rsid w:val="00804410"/>
    <w:rsid w:val="00804D87"/>
    <w:rsid w:val="008078F5"/>
    <w:rsid w:val="008176EF"/>
    <w:rsid w:val="00824C1D"/>
    <w:rsid w:val="008259B6"/>
    <w:rsid w:val="00825A98"/>
    <w:rsid w:val="008304F8"/>
    <w:rsid w:val="008306D2"/>
    <w:rsid w:val="00830D37"/>
    <w:rsid w:val="00832A0B"/>
    <w:rsid w:val="00833433"/>
    <w:rsid w:val="00834CEA"/>
    <w:rsid w:val="008369D9"/>
    <w:rsid w:val="008371E3"/>
    <w:rsid w:val="008375B3"/>
    <w:rsid w:val="00842B3B"/>
    <w:rsid w:val="00844E6F"/>
    <w:rsid w:val="0084621C"/>
    <w:rsid w:val="00847345"/>
    <w:rsid w:val="008558B6"/>
    <w:rsid w:val="00855915"/>
    <w:rsid w:val="0086181A"/>
    <w:rsid w:val="008630D9"/>
    <w:rsid w:val="008675A3"/>
    <w:rsid w:val="008703BB"/>
    <w:rsid w:val="00872C7E"/>
    <w:rsid w:val="0087387B"/>
    <w:rsid w:val="00877D0D"/>
    <w:rsid w:val="00881C8A"/>
    <w:rsid w:val="008822E1"/>
    <w:rsid w:val="00894434"/>
    <w:rsid w:val="008A1F2E"/>
    <w:rsid w:val="008A5D6F"/>
    <w:rsid w:val="008A7F58"/>
    <w:rsid w:val="008B1D5B"/>
    <w:rsid w:val="008B4169"/>
    <w:rsid w:val="008B78F1"/>
    <w:rsid w:val="008C0BE8"/>
    <w:rsid w:val="008C151D"/>
    <w:rsid w:val="008C304C"/>
    <w:rsid w:val="008C329A"/>
    <w:rsid w:val="008C5B69"/>
    <w:rsid w:val="008C74BE"/>
    <w:rsid w:val="008D3C4A"/>
    <w:rsid w:val="008D440D"/>
    <w:rsid w:val="008E3C45"/>
    <w:rsid w:val="008E64F1"/>
    <w:rsid w:val="008E6876"/>
    <w:rsid w:val="008E72C9"/>
    <w:rsid w:val="008F12AD"/>
    <w:rsid w:val="008F4667"/>
    <w:rsid w:val="008F65C9"/>
    <w:rsid w:val="0090049D"/>
    <w:rsid w:val="009007BC"/>
    <w:rsid w:val="00907D36"/>
    <w:rsid w:val="0091086A"/>
    <w:rsid w:val="00915F9E"/>
    <w:rsid w:val="00916F06"/>
    <w:rsid w:val="00923B7C"/>
    <w:rsid w:val="00924FA9"/>
    <w:rsid w:val="00930491"/>
    <w:rsid w:val="00931256"/>
    <w:rsid w:val="0093137D"/>
    <w:rsid w:val="0093444F"/>
    <w:rsid w:val="00934503"/>
    <w:rsid w:val="0093479D"/>
    <w:rsid w:val="0093792C"/>
    <w:rsid w:val="009478F9"/>
    <w:rsid w:val="00950869"/>
    <w:rsid w:val="009529B5"/>
    <w:rsid w:val="00953FF4"/>
    <w:rsid w:val="00957D0E"/>
    <w:rsid w:val="00975BE1"/>
    <w:rsid w:val="009773A0"/>
    <w:rsid w:val="009778F9"/>
    <w:rsid w:val="009831D7"/>
    <w:rsid w:val="00986776"/>
    <w:rsid w:val="00987B48"/>
    <w:rsid w:val="0099164A"/>
    <w:rsid w:val="00992A77"/>
    <w:rsid w:val="00993B0D"/>
    <w:rsid w:val="00996E11"/>
    <w:rsid w:val="009A3886"/>
    <w:rsid w:val="009A49FC"/>
    <w:rsid w:val="009A6893"/>
    <w:rsid w:val="009B1839"/>
    <w:rsid w:val="009B2407"/>
    <w:rsid w:val="009B6FE7"/>
    <w:rsid w:val="009C1A15"/>
    <w:rsid w:val="009D0478"/>
    <w:rsid w:val="009D18E6"/>
    <w:rsid w:val="009D594E"/>
    <w:rsid w:val="009D6264"/>
    <w:rsid w:val="009D656E"/>
    <w:rsid w:val="009D6D66"/>
    <w:rsid w:val="009D73D9"/>
    <w:rsid w:val="009E219B"/>
    <w:rsid w:val="009E34E1"/>
    <w:rsid w:val="009E38B2"/>
    <w:rsid w:val="009E5682"/>
    <w:rsid w:val="009F0EBC"/>
    <w:rsid w:val="00A00448"/>
    <w:rsid w:val="00A00D78"/>
    <w:rsid w:val="00A01594"/>
    <w:rsid w:val="00A0394D"/>
    <w:rsid w:val="00A11C0E"/>
    <w:rsid w:val="00A1440B"/>
    <w:rsid w:val="00A14F4B"/>
    <w:rsid w:val="00A23152"/>
    <w:rsid w:val="00A24865"/>
    <w:rsid w:val="00A249C2"/>
    <w:rsid w:val="00A25EB9"/>
    <w:rsid w:val="00A31419"/>
    <w:rsid w:val="00A36C45"/>
    <w:rsid w:val="00A4042F"/>
    <w:rsid w:val="00A42202"/>
    <w:rsid w:val="00A42C13"/>
    <w:rsid w:val="00A47A9A"/>
    <w:rsid w:val="00A50AF6"/>
    <w:rsid w:val="00A510FC"/>
    <w:rsid w:val="00A54159"/>
    <w:rsid w:val="00A542F8"/>
    <w:rsid w:val="00A547F1"/>
    <w:rsid w:val="00A56405"/>
    <w:rsid w:val="00A62C7B"/>
    <w:rsid w:val="00A7180A"/>
    <w:rsid w:val="00A753BF"/>
    <w:rsid w:val="00A87797"/>
    <w:rsid w:val="00A93D48"/>
    <w:rsid w:val="00A95E9D"/>
    <w:rsid w:val="00AA3990"/>
    <w:rsid w:val="00AA4E58"/>
    <w:rsid w:val="00AA5883"/>
    <w:rsid w:val="00AA63CA"/>
    <w:rsid w:val="00AA7506"/>
    <w:rsid w:val="00AB0DCE"/>
    <w:rsid w:val="00AB141D"/>
    <w:rsid w:val="00AB25C0"/>
    <w:rsid w:val="00AB2B92"/>
    <w:rsid w:val="00AB7B33"/>
    <w:rsid w:val="00AC17C0"/>
    <w:rsid w:val="00AD36A8"/>
    <w:rsid w:val="00AD3E16"/>
    <w:rsid w:val="00AD70D0"/>
    <w:rsid w:val="00AE45A8"/>
    <w:rsid w:val="00AF25C0"/>
    <w:rsid w:val="00B014A3"/>
    <w:rsid w:val="00B03164"/>
    <w:rsid w:val="00B04740"/>
    <w:rsid w:val="00B176AB"/>
    <w:rsid w:val="00B2508E"/>
    <w:rsid w:val="00B400B2"/>
    <w:rsid w:val="00B40C4F"/>
    <w:rsid w:val="00B455A1"/>
    <w:rsid w:val="00B54368"/>
    <w:rsid w:val="00B55234"/>
    <w:rsid w:val="00B5708E"/>
    <w:rsid w:val="00B6228C"/>
    <w:rsid w:val="00B63B6C"/>
    <w:rsid w:val="00B65AD8"/>
    <w:rsid w:val="00B65E28"/>
    <w:rsid w:val="00B81298"/>
    <w:rsid w:val="00B82FE6"/>
    <w:rsid w:val="00B831FC"/>
    <w:rsid w:val="00B8395E"/>
    <w:rsid w:val="00B83BE6"/>
    <w:rsid w:val="00B85788"/>
    <w:rsid w:val="00B86C4F"/>
    <w:rsid w:val="00B87E5A"/>
    <w:rsid w:val="00B91944"/>
    <w:rsid w:val="00B96F83"/>
    <w:rsid w:val="00BB0FD7"/>
    <w:rsid w:val="00BB1758"/>
    <w:rsid w:val="00BB3FC2"/>
    <w:rsid w:val="00BB4BD5"/>
    <w:rsid w:val="00BB7E15"/>
    <w:rsid w:val="00BC1143"/>
    <w:rsid w:val="00BC1C2B"/>
    <w:rsid w:val="00BC2C47"/>
    <w:rsid w:val="00BC2E55"/>
    <w:rsid w:val="00BC3D1D"/>
    <w:rsid w:val="00BC626D"/>
    <w:rsid w:val="00BC6FF1"/>
    <w:rsid w:val="00BD040F"/>
    <w:rsid w:val="00BD0608"/>
    <w:rsid w:val="00BD0D65"/>
    <w:rsid w:val="00BE2438"/>
    <w:rsid w:val="00BF02FD"/>
    <w:rsid w:val="00BF05D9"/>
    <w:rsid w:val="00BF115A"/>
    <w:rsid w:val="00BF5DC8"/>
    <w:rsid w:val="00C027E7"/>
    <w:rsid w:val="00C02C35"/>
    <w:rsid w:val="00C0565C"/>
    <w:rsid w:val="00C103EC"/>
    <w:rsid w:val="00C12B8F"/>
    <w:rsid w:val="00C14C7A"/>
    <w:rsid w:val="00C15D06"/>
    <w:rsid w:val="00C25388"/>
    <w:rsid w:val="00C310E3"/>
    <w:rsid w:val="00C32E67"/>
    <w:rsid w:val="00C343B7"/>
    <w:rsid w:val="00C42BD9"/>
    <w:rsid w:val="00C42DEE"/>
    <w:rsid w:val="00C4432C"/>
    <w:rsid w:val="00C450C5"/>
    <w:rsid w:val="00C50D5E"/>
    <w:rsid w:val="00C53EA4"/>
    <w:rsid w:val="00C546F2"/>
    <w:rsid w:val="00C6001E"/>
    <w:rsid w:val="00C628E3"/>
    <w:rsid w:val="00C70302"/>
    <w:rsid w:val="00C70401"/>
    <w:rsid w:val="00C7150B"/>
    <w:rsid w:val="00C7228E"/>
    <w:rsid w:val="00C75C3A"/>
    <w:rsid w:val="00C80E84"/>
    <w:rsid w:val="00C86691"/>
    <w:rsid w:val="00C90D33"/>
    <w:rsid w:val="00C93B77"/>
    <w:rsid w:val="00C93F29"/>
    <w:rsid w:val="00C97903"/>
    <w:rsid w:val="00C97FB1"/>
    <w:rsid w:val="00CA4D4B"/>
    <w:rsid w:val="00CA5A78"/>
    <w:rsid w:val="00CA6EFE"/>
    <w:rsid w:val="00CA768A"/>
    <w:rsid w:val="00CB0FE8"/>
    <w:rsid w:val="00CB2A5C"/>
    <w:rsid w:val="00CB5510"/>
    <w:rsid w:val="00CC08F9"/>
    <w:rsid w:val="00CC33F0"/>
    <w:rsid w:val="00CC3F12"/>
    <w:rsid w:val="00CC76DC"/>
    <w:rsid w:val="00CD25D1"/>
    <w:rsid w:val="00CD6B2E"/>
    <w:rsid w:val="00CE0C4C"/>
    <w:rsid w:val="00CE4B74"/>
    <w:rsid w:val="00CE4E81"/>
    <w:rsid w:val="00CF085D"/>
    <w:rsid w:val="00CF3FE7"/>
    <w:rsid w:val="00D01D93"/>
    <w:rsid w:val="00D04DBC"/>
    <w:rsid w:val="00D07F30"/>
    <w:rsid w:val="00D1304B"/>
    <w:rsid w:val="00D14D27"/>
    <w:rsid w:val="00D167C7"/>
    <w:rsid w:val="00D2226E"/>
    <w:rsid w:val="00D2438E"/>
    <w:rsid w:val="00D247C0"/>
    <w:rsid w:val="00D30B61"/>
    <w:rsid w:val="00D32659"/>
    <w:rsid w:val="00D333E8"/>
    <w:rsid w:val="00D348F9"/>
    <w:rsid w:val="00D425AD"/>
    <w:rsid w:val="00D43EDE"/>
    <w:rsid w:val="00D456F8"/>
    <w:rsid w:val="00D47F4B"/>
    <w:rsid w:val="00D51834"/>
    <w:rsid w:val="00D519BF"/>
    <w:rsid w:val="00D52E22"/>
    <w:rsid w:val="00D61425"/>
    <w:rsid w:val="00D64A56"/>
    <w:rsid w:val="00D752CA"/>
    <w:rsid w:val="00D75408"/>
    <w:rsid w:val="00D76C2E"/>
    <w:rsid w:val="00D76D4E"/>
    <w:rsid w:val="00D8055B"/>
    <w:rsid w:val="00D87214"/>
    <w:rsid w:val="00D90891"/>
    <w:rsid w:val="00D90E79"/>
    <w:rsid w:val="00D92402"/>
    <w:rsid w:val="00DA19D0"/>
    <w:rsid w:val="00DA4081"/>
    <w:rsid w:val="00DA6BCF"/>
    <w:rsid w:val="00DB0349"/>
    <w:rsid w:val="00DC0D4B"/>
    <w:rsid w:val="00DC3CF5"/>
    <w:rsid w:val="00DD13BB"/>
    <w:rsid w:val="00DD41B9"/>
    <w:rsid w:val="00DD5E00"/>
    <w:rsid w:val="00DE5587"/>
    <w:rsid w:val="00DE693F"/>
    <w:rsid w:val="00E02C22"/>
    <w:rsid w:val="00E0435B"/>
    <w:rsid w:val="00E04ACE"/>
    <w:rsid w:val="00E06CF1"/>
    <w:rsid w:val="00E139C3"/>
    <w:rsid w:val="00E14500"/>
    <w:rsid w:val="00E16F13"/>
    <w:rsid w:val="00E173A4"/>
    <w:rsid w:val="00E205B0"/>
    <w:rsid w:val="00E2140E"/>
    <w:rsid w:val="00E21496"/>
    <w:rsid w:val="00E245A4"/>
    <w:rsid w:val="00E24B8E"/>
    <w:rsid w:val="00E250A2"/>
    <w:rsid w:val="00E278BD"/>
    <w:rsid w:val="00E31936"/>
    <w:rsid w:val="00E51A1C"/>
    <w:rsid w:val="00E538F9"/>
    <w:rsid w:val="00E555BA"/>
    <w:rsid w:val="00E625A2"/>
    <w:rsid w:val="00E63D86"/>
    <w:rsid w:val="00E6595E"/>
    <w:rsid w:val="00E659EF"/>
    <w:rsid w:val="00E71DF8"/>
    <w:rsid w:val="00E72578"/>
    <w:rsid w:val="00E72B86"/>
    <w:rsid w:val="00E74F29"/>
    <w:rsid w:val="00E7738E"/>
    <w:rsid w:val="00E813EE"/>
    <w:rsid w:val="00E81AEC"/>
    <w:rsid w:val="00E8417A"/>
    <w:rsid w:val="00E91131"/>
    <w:rsid w:val="00E93F2C"/>
    <w:rsid w:val="00E95A55"/>
    <w:rsid w:val="00E95FEE"/>
    <w:rsid w:val="00EA51A3"/>
    <w:rsid w:val="00EA605F"/>
    <w:rsid w:val="00EA6E97"/>
    <w:rsid w:val="00EA792C"/>
    <w:rsid w:val="00EB6ABF"/>
    <w:rsid w:val="00EC04AE"/>
    <w:rsid w:val="00EC3649"/>
    <w:rsid w:val="00EE03A1"/>
    <w:rsid w:val="00EE577F"/>
    <w:rsid w:val="00EE757E"/>
    <w:rsid w:val="00EF3443"/>
    <w:rsid w:val="00EF3966"/>
    <w:rsid w:val="00EF51B3"/>
    <w:rsid w:val="00EF7D2F"/>
    <w:rsid w:val="00F00034"/>
    <w:rsid w:val="00F035BF"/>
    <w:rsid w:val="00F05401"/>
    <w:rsid w:val="00F061AD"/>
    <w:rsid w:val="00F11ABF"/>
    <w:rsid w:val="00F11D61"/>
    <w:rsid w:val="00F20E2B"/>
    <w:rsid w:val="00F21919"/>
    <w:rsid w:val="00F21FFE"/>
    <w:rsid w:val="00F24BF5"/>
    <w:rsid w:val="00F3108F"/>
    <w:rsid w:val="00F346C2"/>
    <w:rsid w:val="00F43D0B"/>
    <w:rsid w:val="00F47C2E"/>
    <w:rsid w:val="00F567DC"/>
    <w:rsid w:val="00F6535A"/>
    <w:rsid w:val="00F73F1B"/>
    <w:rsid w:val="00F82222"/>
    <w:rsid w:val="00F86A5D"/>
    <w:rsid w:val="00F87C95"/>
    <w:rsid w:val="00F9407E"/>
    <w:rsid w:val="00F957EF"/>
    <w:rsid w:val="00F96B4D"/>
    <w:rsid w:val="00FA32FD"/>
    <w:rsid w:val="00FA4507"/>
    <w:rsid w:val="00FA5098"/>
    <w:rsid w:val="00FA5D3D"/>
    <w:rsid w:val="00FA7589"/>
    <w:rsid w:val="00FB247A"/>
    <w:rsid w:val="00FC1F03"/>
    <w:rsid w:val="00FC2B7C"/>
    <w:rsid w:val="00FC45D2"/>
    <w:rsid w:val="00FC4F5D"/>
    <w:rsid w:val="00FD2952"/>
    <w:rsid w:val="00FD4B6B"/>
    <w:rsid w:val="00FD7212"/>
    <w:rsid w:val="00FE21E8"/>
    <w:rsid w:val="00FE24B8"/>
    <w:rsid w:val="00FE2DFE"/>
    <w:rsid w:val="00FE7BF4"/>
    <w:rsid w:val="00FE7EA8"/>
    <w:rsid w:val="00FF0285"/>
    <w:rsid w:val="00FF16AE"/>
    <w:rsid w:val="00FF432D"/>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E75BE4"/>
  <w15:docId w15:val="{996F0C21-C615-40FC-AF2F-BBDB84B6A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v-SE" w:eastAsia="sv-SE" w:bidi="ar-SA"/>
      </w:rPr>
    </w:rPrDefault>
    <w:pPrDefault/>
  </w:docDefaults>
  <w:latentStyles w:defLockedState="0" w:defUIPriority="99" w:defSemiHidden="0" w:defUnhideWhenUsed="0" w:defQFormat="0" w:count="371">
    <w:lsdException w:name="Normal" w:uiPriority="0" w:qFormat="1"/>
    <w:lsdException w:name="heading 1" w:uiPriority="0"/>
    <w:lsdException w:name="heading 2" w:uiPriority="0"/>
    <w:lsdException w:name="heading 3" w:uiPriority="0"/>
    <w:lsdException w:name="heading 4" w:uiPriority="0"/>
    <w:lsdException w:name="heading 5" w:uiPriority="0"/>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hesisNormalText1"/>
    <w:qFormat/>
    <w:rsid w:val="002E5490"/>
    <w:pPr>
      <w:jc w:val="both"/>
    </w:pPr>
    <w:rPr>
      <w:rFonts w:ascii="Garamond" w:hAnsi="Garamond"/>
      <w:sz w:val="24"/>
      <w:szCs w:val="24"/>
      <w:lang w:val="en-GB"/>
    </w:rPr>
  </w:style>
  <w:style w:type="paragraph" w:styleId="Titre1">
    <w:name w:val="heading 1"/>
    <w:basedOn w:val="Normal"/>
    <w:next w:val="Normal"/>
    <w:rsid w:val="00EC3649"/>
    <w:pPr>
      <w:keepNext/>
      <w:pageBreakBefore/>
      <w:numPr>
        <w:numId w:val="15"/>
      </w:numPr>
      <w:spacing w:before="240" w:after="840"/>
      <w:ind w:left="431" w:hanging="431"/>
      <w:outlineLvl w:val="0"/>
    </w:pPr>
    <w:rPr>
      <w:rFonts w:asciiTheme="majorHAnsi" w:hAnsiTheme="majorHAnsi" w:cs="Arial"/>
      <w:bCs/>
      <w:kern w:val="32"/>
      <w:sz w:val="48"/>
      <w:szCs w:val="32"/>
    </w:rPr>
  </w:style>
  <w:style w:type="paragraph" w:styleId="Titre2">
    <w:name w:val="heading 2"/>
    <w:basedOn w:val="Normal"/>
    <w:next w:val="Corpsdetexte"/>
    <w:rsid w:val="00692720"/>
    <w:pPr>
      <w:keepNext/>
      <w:numPr>
        <w:ilvl w:val="1"/>
        <w:numId w:val="15"/>
      </w:numPr>
      <w:spacing w:before="360" w:after="120"/>
      <w:outlineLvl w:val="1"/>
    </w:pPr>
    <w:rPr>
      <w:rFonts w:ascii="Cambria" w:hAnsi="Cambria" w:cs="Arial"/>
      <w:b/>
      <w:bCs/>
      <w:iCs/>
      <w:sz w:val="28"/>
      <w:szCs w:val="28"/>
    </w:rPr>
  </w:style>
  <w:style w:type="paragraph" w:styleId="Titre3">
    <w:name w:val="heading 3"/>
    <w:basedOn w:val="Normal"/>
    <w:next w:val="Corpsdetexte"/>
    <w:rsid w:val="0060709A"/>
    <w:pPr>
      <w:keepNext/>
      <w:numPr>
        <w:ilvl w:val="2"/>
        <w:numId w:val="15"/>
      </w:numPr>
      <w:spacing w:before="240" w:after="60"/>
      <w:outlineLvl w:val="2"/>
    </w:pPr>
    <w:rPr>
      <w:rFonts w:ascii="Cambria" w:hAnsi="Cambria" w:cs="Arial"/>
      <w:b/>
      <w:bCs/>
    </w:rPr>
  </w:style>
  <w:style w:type="paragraph" w:styleId="Titre4">
    <w:name w:val="heading 4"/>
    <w:basedOn w:val="Normal"/>
    <w:next w:val="Normal"/>
    <w:rsid w:val="00FE7EA8"/>
    <w:pPr>
      <w:keepNext/>
      <w:numPr>
        <w:ilvl w:val="3"/>
        <w:numId w:val="15"/>
      </w:numPr>
      <w:spacing w:before="240" w:after="60"/>
      <w:ind w:left="862" w:hanging="862"/>
      <w:outlineLvl w:val="3"/>
    </w:pPr>
    <w:rPr>
      <w:rFonts w:ascii="Cambria" w:hAnsi="Cambria" w:cs="Arial"/>
      <w:b/>
      <w:bCs/>
      <w:i/>
      <w:sz w:val="22"/>
      <w:szCs w:val="22"/>
    </w:rPr>
  </w:style>
  <w:style w:type="paragraph" w:styleId="Titre5">
    <w:name w:val="heading 5"/>
    <w:basedOn w:val="Normal"/>
    <w:next w:val="Normal"/>
    <w:rsid w:val="00FE7EA8"/>
    <w:pPr>
      <w:numPr>
        <w:ilvl w:val="4"/>
        <w:numId w:val="15"/>
      </w:numPr>
      <w:spacing w:before="240" w:after="60"/>
      <w:outlineLvl w:val="4"/>
    </w:pPr>
    <w:rPr>
      <w:b/>
      <w:bCs/>
      <w:i/>
      <w:iCs/>
      <w:sz w:val="26"/>
      <w:szCs w:val="26"/>
    </w:rPr>
  </w:style>
  <w:style w:type="paragraph" w:styleId="Titre6">
    <w:name w:val="heading 6"/>
    <w:basedOn w:val="Normal"/>
    <w:next w:val="Normal"/>
    <w:rsid w:val="003F5709"/>
    <w:pPr>
      <w:numPr>
        <w:ilvl w:val="5"/>
        <w:numId w:val="15"/>
      </w:numPr>
      <w:spacing w:before="240" w:after="60"/>
      <w:outlineLvl w:val="5"/>
    </w:pPr>
    <w:rPr>
      <w:rFonts w:ascii="Times New Roman" w:hAnsi="Times New Roman"/>
      <w:b/>
      <w:bCs/>
      <w:sz w:val="22"/>
      <w:szCs w:val="22"/>
    </w:rPr>
  </w:style>
  <w:style w:type="paragraph" w:styleId="Titre7">
    <w:name w:val="heading 7"/>
    <w:basedOn w:val="Normal"/>
    <w:next w:val="Normal"/>
    <w:rsid w:val="003F5709"/>
    <w:pPr>
      <w:numPr>
        <w:ilvl w:val="6"/>
        <w:numId w:val="15"/>
      </w:numPr>
      <w:spacing w:before="240" w:after="60"/>
      <w:outlineLvl w:val="6"/>
    </w:pPr>
    <w:rPr>
      <w:rFonts w:ascii="Times New Roman" w:hAnsi="Times New Roman"/>
    </w:rPr>
  </w:style>
  <w:style w:type="paragraph" w:styleId="Titre8">
    <w:name w:val="heading 8"/>
    <w:basedOn w:val="Normal"/>
    <w:next w:val="Normal"/>
    <w:rsid w:val="003F5709"/>
    <w:pPr>
      <w:numPr>
        <w:ilvl w:val="7"/>
        <w:numId w:val="15"/>
      </w:numPr>
      <w:spacing w:before="240" w:after="60"/>
      <w:outlineLvl w:val="7"/>
    </w:pPr>
    <w:rPr>
      <w:rFonts w:ascii="Times New Roman" w:hAnsi="Times New Roman"/>
      <w:i/>
      <w:iCs/>
    </w:rPr>
  </w:style>
  <w:style w:type="paragraph" w:styleId="Titre9">
    <w:name w:val="heading 9"/>
    <w:basedOn w:val="Normal"/>
    <w:next w:val="Normal"/>
    <w:rsid w:val="003F5709"/>
    <w:pPr>
      <w:numPr>
        <w:ilvl w:val="8"/>
        <w:numId w:val="15"/>
      </w:numPr>
      <w:spacing w:before="240" w:after="60"/>
      <w:outlineLvl w:val="8"/>
    </w:pPr>
    <w:rPr>
      <w:rFonts w:ascii="Arial" w:hAnsi="Arial" w:cs="Arial"/>
      <w:sz w:val="22"/>
      <w:szCs w:val="22"/>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ThesisNormalText2">
    <w:name w:val="ThesisNormalText2"/>
    <w:basedOn w:val="Normal"/>
    <w:qFormat/>
    <w:rsid w:val="006133BD"/>
    <w:pPr>
      <w:ind w:firstLine="340"/>
    </w:pPr>
  </w:style>
  <w:style w:type="paragraph" w:styleId="Corpsdetexte">
    <w:name w:val="Body Text"/>
    <w:basedOn w:val="Normal"/>
    <w:link w:val="CorpsdetexteCar"/>
    <w:rsid w:val="00EA3BDB"/>
    <w:pPr>
      <w:spacing w:after="120" w:line="320" w:lineRule="atLeast"/>
    </w:pPr>
    <w:rPr>
      <w:szCs w:val="20"/>
      <w:lang w:eastAsia="en-US"/>
    </w:rPr>
  </w:style>
  <w:style w:type="character" w:customStyle="1" w:styleId="CorpsdetexteCar">
    <w:name w:val="Corps de texte Car"/>
    <w:link w:val="Corpsdetexte"/>
    <w:rsid w:val="008675A3"/>
    <w:rPr>
      <w:rFonts w:ascii="Garamond" w:hAnsi="Garamond"/>
      <w:sz w:val="24"/>
      <w:lang w:eastAsia="en-US"/>
    </w:rPr>
  </w:style>
  <w:style w:type="paragraph" w:styleId="Explorateurdedocuments">
    <w:name w:val="Document Map"/>
    <w:basedOn w:val="Normal"/>
    <w:semiHidden/>
    <w:rsid w:val="00B95160"/>
    <w:pPr>
      <w:shd w:val="clear" w:color="auto" w:fill="000080"/>
    </w:pPr>
    <w:rPr>
      <w:rFonts w:ascii="Tahoma" w:hAnsi="Tahoma" w:cs="Tahoma"/>
      <w:sz w:val="20"/>
      <w:szCs w:val="20"/>
    </w:rPr>
  </w:style>
  <w:style w:type="paragraph" w:styleId="En-tte">
    <w:name w:val="header"/>
    <w:basedOn w:val="Normal"/>
    <w:rsid w:val="00EF3D9D"/>
    <w:pPr>
      <w:pBdr>
        <w:bottom w:val="single" w:sz="4" w:space="1" w:color="auto"/>
      </w:pBdr>
      <w:jc w:val="center"/>
    </w:pPr>
    <w:rPr>
      <w:rFonts w:cs="Arial"/>
      <w:i/>
    </w:rPr>
  </w:style>
  <w:style w:type="paragraph" w:styleId="Pieddepage">
    <w:name w:val="footer"/>
    <w:basedOn w:val="Normal"/>
    <w:rsid w:val="00EF3D9D"/>
    <w:pPr>
      <w:tabs>
        <w:tab w:val="center" w:pos="4320"/>
        <w:tab w:val="right" w:pos="8460"/>
      </w:tabs>
    </w:pPr>
  </w:style>
  <w:style w:type="character" w:styleId="Numrodepage">
    <w:name w:val="page number"/>
    <w:basedOn w:val="Policepardfaut"/>
    <w:rsid w:val="00C55B01"/>
  </w:style>
  <w:style w:type="paragraph" w:customStyle="1" w:styleId="ThesisInfoBox">
    <w:name w:val="ThesisInfoBox"/>
    <w:qFormat/>
    <w:rsid w:val="00566AED"/>
    <w:pPr>
      <w:tabs>
        <w:tab w:val="left" w:pos="1260"/>
        <w:tab w:val="left" w:pos="4140"/>
        <w:tab w:val="left" w:pos="5760"/>
      </w:tabs>
      <w:ind w:left="1259" w:hanging="1259"/>
    </w:pPr>
    <w:rPr>
      <w:rFonts w:ascii="Arial" w:hAnsi="Arial" w:cs="Arial"/>
      <w:sz w:val="18"/>
      <w:szCs w:val="18"/>
      <w:lang w:val="en-GB"/>
    </w:rPr>
  </w:style>
  <w:style w:type="paragraph" w:styleId="Listepuces">
    <w:name w:val="List Bullet"/>
    <w:basedOn w:val="Normal"/>
    <w:rsid w:val="00EA3BDB"/>
    <w:pPr>
      <w:numPr>
        <w:numId w:val="7"/>
      </w:numPr>
      <w:spacing w:after="120"/>
      <w:ind w:left="357" w:hanging="357"/>
    </w:pPr>
  </w:style>
  <w:style w:type="paragraph" w:styleId="TM1">
    <w:name w:val="toc 1"/>
    <w:aliases w:val="ThesisContents1"/>
    <w:basedOn w:val="Normal"/>
    <w:next w:val="Normal"/>
    <w:autoRedefine/>
    <w:uiPriority w:val="39"/>
    <w:rsid w:val="00620F17"/>
    <w:pPr>
      <w:spacing w:before="120" w:after="120"/>
      <w:jc w:val="left"/>
    </w:pPr>
    <w:rPr>
      <w:rFonts w:asciiTheme="minorHAnsi" w:hAnsiTheme="minorHAnsi"/>
      <w:b/>
      <w:bCs/>
      <w:caps/>
      <w:sz w:val="20"/>
      <w:szCs w:val="20"/>
    </w:rPr>
  </w:style>
  <w:style w:type="paragraph" w:styleId="TM2">
    <w:name w:val="toc 2"/>
    <w:aliases w:val="ThesisContents2"/>
    <w:basedOn w:val="Normal"/>
    <w:next w:val="Normal"/>
    <w:autoRedefine/>
    <w:uiPriority w:val="39"/>
    <w:rsid w:val="007A4E9B"/>
    <w:pPr>
      <w:ind w:left="240"/>
      <w:jc w:val="left"/>
    </w:pPr>
    <w:rPr>
      <w:rFonts w:asciiTheme="minorHAnsi" w:hAnsiTheme="minorHAnsi"/>
      <w:smallCaps/>
      <w:sz w:val="20"/>
      <w:szCs w:val="20"/>
    </w:rPr>
  </w:style>
  <w:style w:type="character" w:styleId="Lienhypertexte">
    <w:name w:val="Hyperlink"/>
    <w:uiPriority w:val="99"/>
    <w:rsid w:val="00BD5589"/>
    <w:rPr>
      <w:color w:val="0000FF"/>
      <w:u w:val="single"/>
    </w:rPr>
  </w:style>
  <w:style w:type="paragraph" w:styleId="TM3">
    <w:name w:val="toc 3"/>
    <w:basedOn w:val="Normal"/>
    <w:next w:val="Normal"/>
    <w:autoRedefine/>
    <w:uiPriority w:val="39"/>
    <w:rsid w:val="00620F17"/>
    <w:pPr>
      <w:ind w:left="480"/>
      <w:jc w:val="left"/>
    </w:pPr>
    <w:rPr>
      <w:rFonts w:asciiTheme="minorHAnsi" w:hAnsiTheme="minorHAnsi"/>
      <w:i/>
      <w:iCs/>
      <w:sz w:val="20"/>
      <w:szCs w:val="20"/>
    </w:rPr>
  </w:style>
  <w:style w:type="paragraph" w:styleId="AdresseHTML">
    <w:name w:val="HTML Address"/>
    <w:aliases w:val=" adress"/>
    <w:basedOn w:val="Normal"/>
    <w:semiHidden/>
    <w:rsid w:val="00740E4C"/>
    <w:rPr>
      <w:i/>
      <w:iCs/>
    </w:rPr>
  </w:style>
  <w:style w:type="character" w:styleId="AcronymeHTML">
    <w:name w:val="HTML Acronym"/>
    <w:aliases w:val=" akronym"/>
    <w:basedOn w:val="Policepardfaut"/>
    <w:semiHidden/>
    <w:rsid w:val="00740E4C"/>
  </w:style>
  <w:style w:type="character" w:styleId="CitationHTML">
    <w:name w:val="HTML Cite"/>
    <w:aliases w:val=" citat"/>
    <w:semiHidden/>
    <w:rsid w:val="00740E4C"/>
    <w:rPr>
      <w:i/>
      <w:iCs/>
    </w:rPr>
  </w:style>
  <w:style w:type="character" w:styleId="DfinitionHTML">
    <w:name w:val="HTML Definition"/>
    <w:semiHidden/>
    <w:rsid w:val="00740E4C"/>
    <w:rPr>
      <w:i/>
      <w:iCs/>
    </w:rPr>
  </w:style>
  <w:style w:type="character" w:styleId="ExempleHTML">
    <w:name w:val="HTML Sample"/>
    <w:aliases w:val=" exempel"/>
    <w:semiHidden/>
    <w:rsid w:val="00740E4C"/>
    <w:rPr>
      <w:rFonts w:ascii="Courier New" w:hAnsi="Courier New" w:cs="Courier New"/>
    </w:rPr>
  </w:style>
  <w:style w:type="paragraph" w:styleId="PrformatHTML">
    <w:name w:val="HTML Preformatted"/>
    <w:aliases w:val=" förformaterad"/>
    <w:basedOn w:val="Normal"/>
    <w:semiHidden/>
    <w:rsid w:val="00740E4C"/>
    <w:rPr>
      <w:rFonts w:ascii="Courier New" w:hAnsi="Courier New" w:cs="Courier New"/>
      <w:sz w:val="20"/>
      <w:szCs w:val="20"/>
    </w:rPr>
  </w:style>
  <w:style w:type="character" w:styleId="CodeHTML">
    <w:name w:val="HTML Code"/>
    <w:uiPriority w:val="99"/>
    <w:semiHidden/>
    <w:rsid w:val="00740E4C"/>
    <w:rPr>
      <w:rFonts w:ascii="Courier New" w:hAnsi="Courier New" w:cs="Courier New"/>
      <w:sz w:val="20"/>
      <w:szCs w:val="20"/>
    </w:rPr>
  </w:style>
  <w:style w:type="character" w:styleId="MachinecrireHTML">
    <w:name w:val="HTML Typewriter"/>
    <w:aliases w:val=" skrivmaskin"/>
    <w:semiHidden/>
    <w:rsid w:val="00740E4C"/>
    <w:rPr>
      <w:rFonts w:ascii="Courier New" w:hAnsi="Courier New" w:cs="Courier New"/>
      <w:sz w:val="20"/>
      <w:szCs w:val="20"/>
    </w:rPr>
  </w:style>
  <w:style w:type="character" w:styleId="ClavierHTML">
    <w:name w:val="HTML Keyboard"/>
    <w:aliases w:val=" tangentbord"/>
    <w:semiHidden/>
    <w:rsid w:val="00740E4C"/>
    <w:rPr>
      <w:rFonts w:ascii="Courier New" w:hAnsi="Courier New" w:cs="Courier New"/>
      <w:sz w:val="20"/>
      <w:szCs w:val="20"/>
    </w:rPr>
  </w:style>
  <w:style w:type="character" w:styleId="VariableHTML">
    <w:name w:val="HTML Variable"/>
    <w:aliases w:val=" variabel"/>
    <w:semiHidden/>
    <w:rsid w:val="00740E4C"/>
    <w:rPr>
      <w:i/>
      <w:iCs/>
    </w:rPr>
  </w:style>
  <w:style w:type="paragraph" w:styleId="Textedebulles">
    <w:name w:val="Balloon Text"/>
    <w:basedOn w:val="Normal"/>
    <w:semiHidden/>
    <w:rsid w:val="00862575"/>
    <w:rPr>
      <w:rFonts w:ascii="Tahoma" w:hAnsi="Tahoma" w:cs="Tahoma"/>
      <w:sz w:val="16"/>
      <w:szCs w:val="16"/>
    </w:rPr>
  </w:style>
  <w:style w:type="paragraph" w:customStyle="1" w:styleId="ThesisHeadingAppendix">
    <w:name w:val="ThesisHeadingAppendix"/>
    <w:basedOn w:val="Titre1"/>
    <w:next w:val="Corpsdetexte"/>
    <w:rsid w:val="005A5C11"/>
    <w:pPr>
      <w:numPr>
        <w:ilvl w:val="1"/>
        <w:numId w:val="13"/>
      </w:numPr>
      <w:tabs>
        <w:tab w:val="clear" w:pos="1440"/>
        <w:tab w:val="num" w:pos="540"/>
      </w:tabs>
      <w:ind w:left="539" w:hanging="539"/>
      <w:outlineLvl w:val="9"/>
    </w:pPr>
  </w:style>
  <w:style w:type="paragraph" w:customStyle="1" w:styleId="ThesisCode">
    <w:name w:val="ThesisCode"/>
    <w:basedOn w:val="Normal"/>
    <w:rsid w:val="0067457D"/>
    <w:pPr>
      <w:keepNext/>
      <w:keepLines/>
      <w:pBdr>
        <w:top w:val="single" w:sz="12" w:space="1" w:color="auto"/>
        <w:bottom w:val="single" w:sz="12" w:space="1" w:color="auto"/>
      </w:pBdr>
      <w:spacing w:before="240"/>
      <w:contextualSpacing/>
      <w:outlineLvl w:val="0"/>
    </w:pPr>
    <w:rPr>
      <w:rFonts w:ascii="Courier New" w:hAnsi="Courier New" w:cs="Courier New"/>
      <w:noProof/>
      <w:sz w:val="20"/>
      <w:szCs w:val="20"/>
    </w:rPr>
  </w:style>
  <w:style w:type="paragraph" w:customStyle="1" w:styleId="Tabellfrklaring">
    <w:name w:val="Tabellförklaring"/>
    <w:basedOn w:val="Normal"/>
    <w:rsid w:val="008C47DB"/>
    <w:pPr>
      <w:spacing w:before="360" w:after="120"/>
      <w:ind w:left="902" w:hanging="902"/>
    </w:pPr>
    <w:rPr>
      <w:sz w:val="20"/>
      <w:szCs w:val="20"/>
    </w:rPr>
  </w:style>
  <w:style w:type="paragraph" w:customStyle="1" w:styleId="ThesisFigureCaption">
    <w:name w:val="ThesisFigureCaption"/>
    <w:basedOn w:val="Normal"/>
    <w:rsid w:val="008822E1"/>
    <w:pPr>
      <w:framePr w:wrap="around" w:hAnchor="text" w:xAlign="center" w:yAlign="bottom" w:anchorLock="1"/>
      <w:spacing w:after="120"/>
      <w:jc w:val="center"/>
    </w:pPr>
    <w:rPr>
      <w:b/>
    </w:rPr>
  </w:style>
  <w:style w:type="paragraph" w:styleId="Tabledesillustrations">
    <w:name w:val="table of figures"/>
    <w:basedOn w:val="Normal"/>
    <w:next w:val="Normal"/>
    <w:uiPriority w:val="99"/>
    <w:unhideWhenUsed/>
    <w:rsid w:val="006C1927"/>
  </w:style>
  <w:style w:type="character" w:styleId="Marquedecommentaire">
    <w:name w:val="annotation reference"/>
    <w:uiPriority w:val="99"/>
    <w:semiHidden/>
    <w:unhideWhenUsed/>
    <w:rsid w:val="002B6C83"/>
    <w:rPr>
      <w:sz w:val="16"/>
      <w:szCs w:val="16"/>
    </w:rPr>
  </w:style>
  <w:style w:type="paragraph" w:styleId="Commentaire">
    <w:name w:val="annotation text"/>
    <w:basedOn w:val="Normal"/>
    <w:link w:val="CommentaireCar"/>
    <w:uiPriority w:val="99"/>
    <w:unhideWhenUsed/>
    <w:rsid w:val="002B6C83"/>
    <w:rPr>
      <w:sz w:val="20"/>
      <w:szCs w:val="20"/>
    </w:rPr>
  </w:style>
  <w:style w:type="character" w:customStyle="1" w:styleId="CommentaireCar">
    <w:name w:val="Commentaire Car"/>
    <w:link w:val="Commentaire"/>
    <w:uiPriority w:val="99"/>
    <w:rsid w:val="002B6C83"/>
    <w:rPr>
      <w:rFonts w:ascii="Garamond" w:hAnsi="Garamond"/>
    </w:rPr>
  </w:style>
  <w:style w:type="paragraph" w:styleId="Objetducommentaire">
    <w:name w:val="annotation subject"/>
    <w:basedOn w:val="Commentaire"/>
    <w:next w:val="Commentaire"/>
    <w:link w:val="ObjetducommentaireCar"/>
    <w:uiPriority w:val="99"/>
    <w:semiHidden/>
    <w:unhideWhenUsed/>
    <w:rsid w:val="002B6C83"/>
    <w:rPr>
      <w:b/>
      <w:bCs/>
    </w:rPr>
  </w:style>
  <w:style w:type="character" w:customStyle="1" w:styleId="ObjetducommentaireCar">
    <w:name w:val="Objet du commentaire Car"/>
    <w:link w:val="Objetducommentaire"/>
    <w:uiPriority w:val="99"/>
    <w:semiHidden/>
    <w:rsid w:val="002B6C83"/>
    <w:rPr>
      <w:rFonts w:ascii="Garamond" w:hAnsi="Garamond"/>
      <w:b/>
      <w:bCs/>
    </w:rPr>
  </w:style>
  <w:style w:type="character" w:styleId="Textedelespacerserv">
    <w:name w:val="Placeholder Text"/>
    <w:basedOn w:val="Policepardfaut"/>
    <w:uiPriority w:val="99"/>
    <w:semiHidden/>
    <w:rsid w:val="000348CE"/>
    <w:rPr>
      <w:color w:val="808080"/>
    </w:rPr>
  </w:style>
  <w:style w:type="paragraph" w:styleId="Paragraphedeliste">
    <w:name w:val="List Paragraph"/>
    <w:basedOn w:val="Normal"/>
    <w:uiPriority w:val="34"/>
    <w:qFormat/>
    <w:rsid w:val="0031223A"/>
    <w:pPr>
      <w:ind w:left="720"/>
      <w:contextualSpacing/>
    </w:pPr>
  </w:style>
  <w:style w:type="paragraph" w:customStyle="1" w:styleId="ThesisExplanations">
    <w:name w:val="ThesisExplanations"/>
    <w:basedOn w:val="Normal"/>
    <w:qFormat/>
    <w:rsid w:val="006F5F53"/>
    <w:pPr>
      <w:jc w:val="left"/>
    </w:pPr>
  </w:style>
  <w:style w:type="paragraph" w:customStyle="1" w:styleId="ThesisSymbolsGlossary">
    <w:name w:val="ThesisSymbolsGlossary"/>
    <w:basedOn w:val="Normal"/>
    <w:qFormat/>
    <w:rsid w:val="00EC3649"/>
  </w:style>
  <w:style w:type="paragraph" w:customStyle="1" w:styleId="ThesisPrefaceHeading">
    <w:name w:val="ThesisPrefaceHeading"/>
    <w:basedOn w:val="Normal"/>
    <w:qFormat/>
    <w:rsid w:val="00834CEA"/>
    <w:pPr>
      <w:pBdr>
        <w:bottom w:val="single" w:sz="4" w:space="1" w:color="auto"/>
      </w:pBdr>
      <w:spacing w:before="1200" w:after="960" w:line="360" w:lineRule="auto"/>
      <w:jc w:val="right"/>
      <w:outlineLvl w:val="0"/>
    </w:pPr>
    <w:rPr>
      <w:rFonts w:ascii="Cambria" w:hAnsi="Cambria" w:cs="Arial"/>
      <w:sz w:val="48"/>
      <w:szCs w:val="28"/>
    </w:rPr>
  </w:style>
  <w:style w:type="paragraph" w:customStyle="1" w:styleId="ThesisSubTitle">
    <w:name w:val="ThesisSubTitle"/>
    <w:basedOn w:val="Normal"/>
    <w:qFormat/>
    <w:rsid w:val="00834CEA"/>
    <w:pPr>
      <w:outlineLvl w:val="0"/>
    </w:pPr>
    <w:rPr>
      <w:rFonts w:ascii="Cambria" w:hAnsi="Cambria" w:cs="Arial"/>
      <w:b/>
      <w:sz w:val="32"/>
      <w:szCs w:val="32"/>
    </w:rPr>
  </w:style>
  <w:style w:type="paragraph" w:customStyle="1" w:styleId="ThesisAuthorName">
    <w:name w:val="ThesisAuthorName"/>
    <w:basedOn w:val="Normal"/>
    <w:qFormat/>
    <w:rsid w:val="00D333E8"/>
    <w:rPr>
      <w:rFonts w:asciiTheme="majorHAnsi" w:hAnsiTheme="majorHAnsi" w:cs="Arial"/>
      <w:b/>
      <w:sz w:val="32"/>
      <w:szCs w:val="32"/>
    </w:rPr>
  </w:style>
  <w:style w:type="paragraph" w:styleId="En-ttedetabledesmatires">
    <w:name w:val="TOC Heading"/>
    <w:basedOn w:val="Titre1"/>
    <w:next w:val="Normal"/>
    <w:uiPriority w:val="39"/>
    <w:unhideWhenUsed/>
    <w:qFormat/>
    <w:rsid w:val="00620F17"/>
    <w:pPr>
      <w:keepLines/>
      <w:pageBreakBefore w:val="0"/>
      <w:numPr>
        <w:numId w:val="0"/>
      </w:numPr>
      <w:spacing w:before="480" w:after="0" w:line="276" w:lineRule="auto"/>
      <w:jc w:val="left"/>
      <w:outlineLvl w:val="9"/>
    </w:pPr>
    <w:rPr>
      <w:rFonts w:eastAsiaTheme="majorEastAsia" w:cstheme="majorBidi"/>
      <w:b/>
      <w:color w:val="365F91" w:themeColor="accent1" w:themeShade="BF"/>
      <w:kern w:val="0"/>
      <w:sz w:val="28"/>
      <w:szCs w:val="28"/>
      <w:lang w:val="sv-SE"/>
    </w:rPr>
  </w:style>
  <w:style w:type="paragraph" w:styleId="TM4">
    <w:name w:val="toc 4"/>
    <w:basedOn w:val="Normal"/>
    <w:next w:val="Normal"/>
    <w:autoRedefine/>
    <w:uiPriority w:val="39"/>
    <w:unhideWhenUsed/>
    <w:rsid w:val="00620F17"/>
    <w:pPr>
      <w:ind w:left="720"/>
      <w:jc w:val="left"/>
    </w:pPr>
    <w:rPr>
      <w:rFonts w:asciiTheme="minorHAnsi" w:hAnsiTheme="minorHAnsi"/>
      <w:sz w:val="18"/>
      <w:szCs w:val="18"/>
    </w:rPr>
  </w:style>
  <w:style w:type="paragraph" w:customStyle="1" w:styleId="ThesisDegree">
    <w:name w:val="ThesisDegree"/>
    <w:basedOn w:val="Normal"/>
    <w:rsid w:val="00E8417A"/>
    <w:pPr>
      <w:jc w:val="center"/>
    </w:pPr>
    <w:rPr>
      <w:rFonts w:ascii="Times New Roman" w:eastAsia="Calibri" w:hAnsi="Times New Roman"/>
      <w:smallCaps/>
      <w:szCs w:val="22"/>
      <w:lang w:eastAsia="en-US"/>
    </w:rPr>
  </w:style>
  <w:style w:type="paragraph" w:styleId="TM5">
    <w:name w:val="toc 5"/>
    <w:basedOn w:val="Normal"/>
    <w:next w:val="Normal"/>
    <w:autoRedefine/>
    <w:uiPriority w:val="39"/>
    <w:unhideWhenUsed/>
    <w:rsid w:val="00620F17"/>
    <w:pPr>
      <w:ind w:left="960"/>
      <w:jc w:val="left"/>
    </w:pPr>
    <w:rPr>
      <w:rFonts w:asciiTheme="minorHAnsi" w:hAnsiTheme="minorHAnsi"/>
      <w:sz w:val="18"/>
      <w:szCs w:val="18"/>
    </w:rPr>
  </w:style>
  <w:style w:type="paragraph" w:styleId="TM6">
    <w:name w:val="toc 6"/>
    <w:basedOn w:val="Normal"/>
    <w:next w:val="Normal"/>
    <w:autoRedefine/>
    <w:uiPriority w:val="39"/>
    <w:unhideWhenUsed/>
    <w:rsid w:val="00620F17"/>
    <w:pPr>
      <w:ind w:left="1200"/>
      <w:jc w:val="left"/>
    </w:pPr>
    <w:rPr>
      <w:rFonts w:asciiTheme="minorHAnsi" w:hAnsiTheme="minorHAnsi"/>
      <w:sz w:val="18"/>
      <w:szCs w:val="18"/>
    </w:rPr>
  </w:style>
  <w:style w:type="paragraph" w:styleId="TM7">
    <w:name w:val="toc 7"/>
    <w:basedOn w:val="Normal"/>
    <w:next w:val="Normal"/>
    <w:autoRedefine/>
    <w:uiPriority w:val="39"/>
    <w:unhideWhenUsed/>
    <w:rsid w:val="00620F17"/>
    <w:pPr>
      <w:ind w:left="1440"/>
      <w:jc w:val="left"/>
    </w:pPr>
    <w:rPr>
      <w:rFonts w:asciiTheme="minorHAnsi" w:hAnsiTheme="minorHAnsi"/>
      <w:sz w:val="18"/>
      <w:szCs w:val="18"/>
    </w:rPr>
  </w:style>
  <w:style w:type="paragraph" w:styleId="TM8">
    <w:name w:val="toc 8"/>
    <w:basedOn w:val="Normal"/>
    <w:next w:val="Normal"/>
    <w:autoRedefine/>
    <w:uiPriority w:val="39"/>
    <w:unhideWhenUsed/>
    <w:rsid w:val="00620F17"/>
    <w:pPr>
      <w:ind w:left="1680"/>
      <w:jc w:val="left"/>
    </w:pPr>
    <w:rPr>
      <w:rFonts w:asciiTheme="minorHAnsi" w:hAnsiTheme="minorHAnsi"/>
      <w:sz w:val="18"/>
      <w:szCs w:val="18"/>
    </w:rPr>
  </w:style>
  <w:style w:type="paragraph" w:styleId="TM9">
    <w:name w:val="toc 9"/>
    <w:basedOn w:val="Normal"/>
    <w:next w:val="Normal"/>
    <w:autoRedefine/>
    <w:uiPriority w:val="39"/>
    <w:unhideWhenUsed/>
    <w:rsid w:val="00620F17"/>
    <w:pPr>
      <w:ind w:left="1920"/>
      <w:jc w:val="left"/>
    </w:pPr>
    <w:rPr>
      <w:rFonts w:asciiTheme="minorHAnsi" w:hAnsiTheme="minorHAnsi"/>
      <w:sz w:val="18"/>
      <w:szCs w:val="18"/>
    </w:rPr>
  </w:style>
  <w:style w:type="paragraph" w:customStyle="1" w:styleId="ThesisMainContents">
    <w:name w:val="ThesisMainContents"/>
    <w:basedOn w:val="TM1"/>
    <w:qFormat/>
    <w:rsid w:val="00620F17"/>
    <w:pPr>
      <w:tabs>
        <w:tab w:val="left" w:pos="480"/>
        <w:tab w:val="right" w:leader="dot" w:pos="8494"/>
      </w:tabs>
    </w:pPr>
    <w:rPr>
      <w:b w:val="0"/>
      <w:sz w:val="24"/>
    </w:rPr>
  </w:style>
  <w:style w:type="paragraph" w:customStyle="1" w:styleId="ThesisMainTitle">
    <w:name w:val="ThesisMainTitle"/>
    <w:basedOn w:val="Normal"/>
    <w:qFormat/>
    <w:rsid w:val="00834CEA"/>
    <w:pPr>
      <w:outlineLvl w:val="0"/>
    </w:pPr>
    <w:rPr>
      <w:rFonts w:ascii="Cambria" w:hAnsi="Cambria" w:cs="Arial"/>
      <w:b/>
      <w:sz w:val="48"/>
      <w:szCs w:val="28"/>
      <w:lang w:eastAsia="en-US"/>
    </w:rPr>
  </w:style>
  <w:style w:type="paragraph" w:customStyle="1" w:styleId="ThesisHeading1">
    <w:name w:val="ThesisHeading1"/>
    <w:basedOn w:val="Titre1"/>
    <w:next w:val="Normal"/>
    <w:qFormat/>
    <w:rsid w:val="00C97FB1"/>
  </w:style>
  <w:style w:type="paragraph" w:customStyle="1" w:styleId="ThesisHeading2">
    <w:name w:val="ThesisHeading2"/>
    <w:basedOn w:val="Titre2"/>
    <w:next w:val="Normal"/>
    <w:qFormat/>
    <w:rsid w:val="00EE577F"/>
  </w:style>
  <w:style w:type="paragraph" w:customStyle="1" w:styleId="ThesisHeading3">
    <w:name w:val="ThesisHeading3"/>
    <w:basedOn w:val="Titre3"/>
    <w:next w:val="Normal"/>
    <w:qFormat/>
    <w:rsid w:val="00EE577F"/>
  </w:style>
  <w:style w:type="paragraph" w:customStyle="1" w:styleId="ThesisEquationRow">
    <w:name w:val="ThesisEquationRow"/>
    <w:basedOn w:val="Normal"/>
    <w:next w:val="ThesisNormalText2"/>
    <w:qFormat/>
    <w:rsid w:val="00975BE1"/>
    <w:pPr>
      <w:spacing w:before="120" w:after="120"/>
      <w:contextualSpacing/>
      <w:jc w:val="center"/>
    </w:pPr>
    <w:rPr>
      <w:rFonts w:ascii="Cambria Math" w:hAnsi="Cambria Math"/>
      <w:i/>
    </w:rPr>
  </w:style>
  <w:style w:type="table" w:styleId="Grilledutableau">
    <w:name w:val="Table Grid"/>
    <w:basedOn w:val="TableauNormal"/>
    <w:uiPriority w:val="59"/>
    <w:rsid w:val="004E3F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Ombrageclair">
    <w:name w:val="Light Shading"/>
    <w:basedOn w:val="TableauNormal"/>
    <w:uiPriority w:val="60"/>
    <w:rsid w:val="004E3F82"/>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hesisTable">
    <w:name w:val="ThesisTable"/>
    <w:basedOn w:val="TableauNormal"/>
    <w:uiPriority w:val="99"/>
    <w:rsid w:val="0041332B"/>
    <w:pPr>
      <w:keepNext/>
      <w:keepLines/>
      <w:contextualSpacing/>
      <w:jc w:val="right"/>
    </w:pPr>
    <w:rPr>
      <w:rFonts w:asciiTheme="minorHAnsi" w:hAnsiTheme="minorHAnsi"/>
    </w:rPr>
    <w:tblPr>
      <w:jc w:val="center"/>
      <w:tblBorders>
        <w:top w:val="single" w:sz="12" w:space="0" w:color="auto"/>
        <w:bottom w:val="single" w:sz="12" w:space="0" w:color="auto"/>
        <w:insideH w:val="single" w:sz="4" w:space="0" w:color="auto"/>
      </w:tblBorders>
    </w:tblPr>
    <w:trPr>
      <w:cantSplit/>
      <w:jc w:val="center"/>
    </w:trPr>
    <w:tblStylePr w:type="firstRow">
      <w:pPr>
        <w:jc w:val="center"/>
      </w:pPr>
      <w:rPr>
        <w:b/>
      </w:rPr>
      <w:tblPr/>
      <w:tcPr>
        <w:shd w:val="clear" w:color="auto" w:fill="D9D9D9" w:themeFill="background1" w:themeFillShade="D9"/>
      </w:tcPr>
    </w:tblStylePr>
    <w:tblStylePr w:type="lastRow">
      <w:pPr>
        <w:wordWrap/>
        <w:spacing w:afterLines="0" w:after="120" w:afterAutospacing="0"/>
      </w:pPr>
    </w:tblStylePr>
    <w:tblStylePr w:type="firstCol">
      <w:rPr>
        <w:b/>
      </w:rPr>
    </w:tblStylePr>
  </w:style>
  <w:style w:type="paragraph" w:customStyle="1" w:styleId="Text">
    <w:name w:val="Text"/>
    <w:basedOn w:val="Normal"/>
    <w:link w:val="TextChar"/>
    <w:rsid w:val="00E245A4"/>
    <w:pPr>
      <w:widowControl w:val="0"/>
      <w:autoSpaceDE w:val="0"/>
      <w:autoSpaceDN w:val="0"/>
      <w:spacing w:line="264" w:lineRule="auto"/>
      <w:ind w:firstLine="204"/>
    </w:pPr>
    <w:rPr>
      <w:rFonts w:ascii="Times New Roman" w:hAnsi="Times New Roman"/>
      <w:sz w:val="20"/>
      <w:szCs w:val="20"/>
      <w:lang w:val="en-US" w:eastAsia="en-US"/>
    </w:rPr>
  </w:style>
  <w:style w:type="character" w:customStyle="1" w:styleId="TextChar">
    <w:name w:val="Text Char"/>
    <w:link w:val="Text"/>
    <w:rsid w:val="00E245A4"/>
    <w:rPr>
      <w:lang w:val="en-US" w:eastAsia="en-US"/>
    </w:rPr>
  </w:style>
  <w:style w:type="paragraph" w:customStyle="1" w:styleId="ThesisTableDescription">
    <w:name w:val="ThesisTableDescription"/>
    <w:basedOn w:val="Normal"/>
    <w:next w:val="ThesisNormalText2"/>
    <w:qFormat/>
    <w:rsid w:val="00830D37"/>
    <w:pPr>
      <w:keepNext/>
      <w:spacing w:before="120"/>
    </w:pPr>
    <w:rPr>
      <w:b/>
      <w:bCs/>
      <w:sz w:val="20"/>
      <w:szCs w:val="20"/>
    </w:rPr>
  </w:style>
  <w:style w:type="paragraph" w:customStyle="1" w:styleId="ThesisTableText">
    <w:name w:val="ThesisTableText"/>
    <w:basedOn w:val="ThesisNormalText2"/>
    <w:qFormat/>
    <w:rsid w:val="0041332B"/>
    <w:pPr>
      <w:keepNext/>
      <w:keepLines/>
      <w:ind w:firstLine="0"/>
      <w:contextualSpacing/>
      <w:jc w:val="left"/>
    </w:pPr>
  </w:style>
  <w:style w:type="paragraph" w:customStyle="1" w:styleId="ThesisNormalTextAfterATable">
    <w:name w:val="ThesisNormalTextAfterATable"/>
    <w:basedOn w:val="ThesisNormalText2"/>
    <w:next w:val="ThesisNormalText2"/>
    <w:qFormat/>
    <w:rsid w:val="00081BA4"/>
    <w:pPr>
      <w:spacing w:before="120"/>
    </w:pPr>
  </w:style>
  <w:style w:type="paragraph" w:customStyle="1" w:styleId="ThesisFigureTop">
    <w:name w:val="ThesisFigureTop"/>
    <w:basedOn w:val="ThesisNormalText2"/>
    <w:qFormat/>
    <w:rsid w:val="00C50D5E"/>
    <w:pPr>
      <w:keepNext/>
      <w:keepLines/>
      <w:framePr w:wrap="notBeside" w:hAnchor="text" w:yAlign="top"/>
    </w:pPr>
    <w:rPr>
      <w:noProof/>
      <w:lang w:val="sv-SE"/>
    </w:rPr>
  </w:style>
  <w:style w:type="paragraph" w:customStyle="1" w:styleId="ThesisFigureBottom">
    <w:name w:val="ThesisFigureBottom"/>
    <w:basedOn w:val="ThesisFigureTop"/>
    <w:qFormat/>
    <w:rsid w:val="004A0AD8"/>
    <w:pPr>
      <w:framePr w:wrap="notBeside" w:xAlign="center" w:yAlign="bottom"/>
      <w:spacing w:before="120"/>
    </w:pPr>
  </w:style>
  <w:style w:type="paragraph" w:styleId="Bibliographie">
    <w:name w:val="Bibliography"/>
    <w:aliases w:val="ThesisReferenceList"/>
    <w:basedOn w:val="Normal"/>
    <w:next w:val="Normal"/>
    <w:uiPriority w:val="37"/>
    <w:unhideWhenUsed/>
    <w:rsid w:val="00CB0FE8"/>
  </w:style>
  <w:style w:type="paragraph" w:styleId="Lgende">
    <w:name w:val="caption"/>
    <w:aliases w:val="ThesisFigureC"/>
    <w:basedOn w:val="ThesisFigureCaption"/>
    <w:next w:val="Normal"/>
    <w:uiPriority w:val="35"/>
    <w:unhideWhenUsed/>
    <w:qFormat/>
    <w:rsid w:val="007C5714"/>
    <w:pPr>
      <w:framePr w:wrap="around"/>
    </w:pPr>
  </w:style>
  <w:style w:type="paragraph" w:styleId="NormalWeb">
    <w:name w:val="Normal (Web)"/>
    <w:basedOn w:val="Normal"/>
    <w:uiPriority w:val="99"/>
    <w:semiHidden/>
    <w:unhideWhenUsed/>
    <w:rsid w:val="00CD25D1"/>
    <w:pPr>
      <w:spacing w:before="100" w:beforeAutospacing="1" w:after="100" w:afterAutospacing="1"/>
      <w:jc w:val="left"/>
    </w:pPr>
    <w:rPr>
      <w:rFonts w:ascii="Times New Roman" w:eastAsiaTheme="minorEastAsia" w:hAnsi="Times New Roman"/>
      <w:lang w:val="sv-SE"/>
    </w:rPr>
  </w:style>
  <w:style w:type="character" w:customStyle="1" w:styleId="mopen">
    <w:name w:val="mopen"/>
    <w:basedOn w:val="Policepardfaut"/>
    <w:rsid w:val="00833433"/>
  </w:style>
  <w:style w:type="character" w:customStyle="1" w:styleId="mord">
    <w:name w:val="mord"/>
    <w:basedOn w:val="Policepardfaut"/>
    <w:rsid w:val="00833433"/>
  </w:style>
  <w:style w:type="character" w:customStyle="1" w:styleId="mpunct">
    <w:name w:val="mpunct"/>
    <w:basedOn w:val="Policepardfaut"/>
    <w:rsid w:val="00833433"/>
  </w:style>
  <w:style w:type="character" w:customStyle="1" w:styleId="vlist-s">
    <w:name w:val="vlist-s"/>
    <w:basedOn w:val="Policepardfaut"/>
    <w:rsid w:val="00833433"/>
  </w:style>
  <w:style w:type="character" w:customStyle="1" w:styleId="mclose">
    <w:name w:val="mclose"/>
    <w:basedOn w:val="Policepardfaut"/>
    <w:rsid w:val="00833433"/>
  </w:style>
  <w:style w:type="character" w:customStyle="1" w:styleId="katex-mathml">
    <w:name w:val="katex-mathml"/>
    <w:basedOn w:val="Policepardfaut"/>
    <w:rsid w:val="00833433"/>
  </w:style>
  <w:style w:type="character" w:customStyle="1" w:styleId="mrel">
    <w:name w:val="mrel"/>
    <w:basedOn w:val="Policepardfaut"/>
    <w:rsid w:val="00386BB3"/>
  </w:style>
  <w:style w:type="character" w:customStyle="1" w:styleId="mbin">
    <w:name w:val="mbin"/>
    <w:basedOn w:val="Policepardfaut"/>
    <w:rsid w:val="00386BB3"/>
  </w:style>
  <w:style w:type="character" w:customStyle="1" w:styleId="delimsizing">
    <w:name w:val="delimsizing"/>
    <w:basedOn w:val="Policepardfaut"/>
    <w:rsid w:val="00386BB3"/>
  </w:style>
  <w:style w:type="character" w:styleId="lev">
    <w:name w:val="Strong"/>
    <w:basedOn w:val="Policepardfaut"/>
    <w:uiPriority w:val="22"/>
    <w:qFormat/>
    <w:rsid w:val="00D07F30"/>
    <w:rPr>
      <w:b/>
      <w:bCs/>
    </w:rPr>
  </w:style>
  <w:style w:type="character" w:customStyle="1" w:styleId="mop">
    <w:name w:val="mop"/>
    <w:basedOn w:val="Policepardfaut"/>
    <w:rsid w:val="00B400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29768">
      <w:bodyDiv w:val="1"/>
      <w:marLeft w:val="0"/>
      <w:marRight w:val="0"/>
      <w:marTop w:val="0"/>
      <w:marBottom w:val="0"/>
      <w:divBdr>
        <w:top w:val="none" w:sz="0" w:space="0" w:color="auto"/>
        <w:left w:val="none" w:sz="0" w:space="0" w:color="auto"/>
        <w:bottom w:val="none" w:sz="0" w:space="0" w:color="auto"/>
        <w:right w:val="none" w:sz="0" w:space="0" w:color="auto"/>
      </w:divBdr>
    </w:div>
    <w:div w:id="16544673">
      <w:bodyDiv w:val="1"/>
      <w:marLeft w:val="0"/>
      <w:marRight w:val="0"/>
      <w:marTop w:val="0"/>
      <w:marBottom w:val="0"/>
      <w:divBdr>
        <w:top w:val="none" w:sz="0" w:space="0" w:color="auto"/>
        <w:left w:val="none" w:sz="0" w:space="0" w:color="auto"/>
        <w:bottom w:val="none" w:sz="0" w:space="0" w:color="auto"/>
        <w:right w:val="none" w:sz="0" w:space="0" w:color="auto"/>
      </w:divBdr>
    </w:div>
    <w:div w:id="43993481">
      <w:bodyDiv w:val="1"/>
      <w:marLeft w:val="0"/>
      <w:marRight w:val="0"/>
      <w:marTop w:val="0"/>
      <w:marBottom w:val="0"/>
      <w:divBdr>
        <w:top w:val="none" w:sz="0" w:space="0" w:color="auto"/>
        <w:left w:val="none" w:sz="0" w:space="0" w:color="auto"/>
        <w:bottom w:val="none" w:sz="0" w:space="0" w:color="auto"/>
        <w:right w:val="none" w:sz="0" w:space="0" w:color="auto"/>
      </w:divBdr>
    </w:div>
    <w:div w:id="68119544">
      <w:bodyDiv w:val="1"/>
      <w:marLeft w:val="0"/>
      <w:marRight w:val="0"/>
      <w:marTop w:val="0"/>
      <w:marBottom w:val="0"/>
      <w:divBdr>
        <w:top w:val="none" w:sz="0" w:space="0" w:color="auto"/>
        <w:left w:val="none" w:sz="0" w:space="0" w:color="auto"/>
        <w:bottom w:val="none" w:sz="0" w:space="0" w:color="auto"/>
        <w:right w:val="none" w:sz="0" w:space="0" w:color="auto"/>
      </w:divBdr>
    </w:div>
    <w:div w:id="77677516">
      <w:bodyDiv w:val="1"/>
      <w:marLeft w:val="0"/>
      <w:marRight w:val="0"/>
      <w:marTop w:val="0"/>
      <w:marBottom w:val="0"/>
      <w:divBdr>
        <w:top w:val="none" w:sz="0" w:space="0" w:color="auto"/>
        <w:left w:val="none" w:sz="0" w:space="0" w:color="auto"/>
        <w:bottom w:val="none" w:sz="0" w:space="0" w:color="auto"/>
        <w:right w:val="none" w:sz="0" w:space="0" w:color="auto"/>
      </w:divBdr>
    </w:div>
    <w:div w:id="95251994">
      <w:bodyDiv w:val="1"/>
      <w:marLeft w:val="0"/>
      <w:marRight w:val="0"/>
      <w:marTop w:val="0"/>
      <w:marBottom w:val="0"/>
      <w:divBdr>
        <w:top w:val="none" w:sz="0" w:space="0" w:color="auto"/>
        <w:left w:val="none" w:sz="0" w:space="0" w:color="auto"/>
        <w:bottom w:val="none" w:sz="0" w:space="0" w:color="auto"/>
        <w:right w:val="none" w:sz="0" w:space="0" w:color="auto"/>
      </w:divBdr>
    </w:div>
    <w:div w:id="180171103">
      <w:bodyDiv w:val="1"/>
      <w:marLeft w:val="0"/>
      <w:marRight w:val="0"/>
      <w:marTop w:val="0"/>
      <w:marBottom w:val="0"/>
      <w:divBdr>
        <w:top w:val="none" w:sz="0" w:space="0" w:color="auto"/>
        <w:left w:val="none" w:sz="0" w:space="0" w:color="auto"/>
        <w:bottom w:val="none" w:sz="0" w:space="0" w:color="auto"/>
        <w:right w:val="none" w:sz="0" w:space="0" w:color="auto"/>
      </w:divBdr>
    </w:div>
    <w:div w:id="190647819">
      <w:bodyDiv w:val="1"/>
      <w:marLeft w:val="0"/>
      <w:marRight w:val="0"/>
      <w:marTop w:val="0"/>
      <w:marBottom w:val="0"/>
      <w:divBdr>
        <w:top w:val="none" w:sz="0" w:space="0" w:color="auto"/>
        <w:left w:val="none" w:sz="0" w:space="0" w:color="auto"/>
        <w:bottom w:val="none" w:sz="0" w:space="0" w:color="auto"/>
        <w:right w:val="none" w:sz="0" w:space="0" w:color="auto"/>
      </w:divBdr>
    </w:div>
    <w:div w:id="234632557">
      <w:bodyDiv w:val="1"/>
      <w:marLeft w:val="0"/>
      <w:marRight w:val="0"/>
      <w:marTop w:val="0"/>
      <w:marBottom w:val="0"/>
      <w:divBdr>
        <w:top w:val="none" w:sz="0" w:space="0" w:color="auto"/>
        <w:left w:val="none" w:sz="0" w:space="0" w:color="auto"/>
        <w:bottom w:val="none" w:sz="0" w:space="0" w:color="auto"/>
        <w:right w:val="none" w:sz="0" w:space="0" w:color="auto"/>
      </w:divBdr>
    </w:div>
    <w:div w:id="256793463">
      <w:bodyDiv w:val="1"/>
      <w:marLeft w:val="0"/>
      <w:marRight w:val="0"/>
      <w:marTop w:val="0"/>
      <w:marBottom w:val="0"/>
      <w:divBdr>
        <w:top w:val="none" w:sz="0" w:space="0" w:color="auto"/>
        <w:left w:val="none" w:sz="0" w:space="0" w:color="auto"/>
        <w:bottom w:val="none" w:sz="0" w:space="0" w:color="auto"/>
        <w:right w:val="none" w:sz="0" w:space="0" w:color="auto"/>
      </w:divBdr>
      <w:divsChild>
        <w:div w:id="995457847">
          <w:marLeft w:val="0"/>
          <w:marRight w:val="0"/>
          <w:marTop w:val="0"/>
          <w:marBottom w:val="0"/>
          <w:divBdr>
            <w:top w:val="none" w:sz="0" w:space="0" w:color="auto"/>
            <w:left w:val="none" w:sz="0" w:space="0" w:color="auto"/>
            <w:bottom w:val="none" w:sz="0" w:space="0" w:color="auto"/>
            <w:right w:val="none" w:sz="0" w:space="0" w:color="auto"/>
          </w:divBdr>
          <w:divsChild>
            <w:div w:id="1771854421">
              <w:marLeft w:val="0"/>
              <w:marRight w:val="0"/>
              <w:marTop w:val="0"/>
              <w:marBottom w:val="0"/>
              <w:divBdr>
                <w:top w:val="none" w:sz="0" w:space="0" w:color="auto"/>
                <w:left w:val="none" w:sz="0" w:space="0" w:color="auto"/>
                <w:bottom w:val="none" w:sz="0" w:space="0" w:color="auto"/>
                <w:right w:val="none" w:sz="0" w:space="0" w:color="auto"/>
              </w:divBdr>
            </w:div>
            <w:div w:id="167065834">
              <w:marLeft w:val="0"/>
              <w:marRight w:val="0"/>
              <w:marTop w:val="0"/>
              <w:marBottom w:val="0"/>
              <w:divBdr>
                <w:top w:val="none" w:sz="0" w:space="0" w:color="auto"/>
                <w:left w:val="none" w:sz="0" w:space="0" w:color="auto"/>
                <w:bottom w:val="none" w:sz="0" w:space="0" w:color="auto"/>
                <w:right w:val="none" w:sz="0" w:space="0" w:color="auto"/>
              </w:divBdr>
            </w:div>
            <w:div w:id="213988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240248">
      <w:bodyDiv w:val="1"/>
      <w:marLeft w:val="0"/>
      <w:marRight w:val="0"/>
      <w:marTop w:val="0"/>
      <w:marBottom w:val="0"/>
      <w:divBdr>
        <w:top w:val="none" w:sz="0" w:space="0" w:color="auto"/>
        <w:left w:val="none" w:sz="0" w:space="0" w:color="auto"/>
        <w:bottom w:val="none" w:sz="0" w:space="0" w:color="auto"/>
        <w:right w:val="none" w:sz="0" w:space="0" w:color="auto"/>
      </w:divBdr>
    </w:div>
    <w:div w:id="287856076">
      <w:bodyDiv w:val="1"/>
      <w:marLeft w:val="0"/>
      <w:marRight w:val="0"/>
      <w:marTop w:val="0"/>
      <w:marBottom w:val="0"/>
      <w:divBdr>
        <w:top w:val="none" w:sz="0" w:space="0" w:color="auto"/>
        <w:left w:val="none" w:sz="0" w:space="0" w:color="auto"/>
        <w:bottom w:val="none" w:sz="0" w:space="0" w:color="auto"/>
        <w:right w:val="none" w:sz="0" w:space="0" w:color="auto"/>
      </w:divBdr>
      <w:divsChild>
        <w:div w:id="2067604803">
          <w:marLeft w:val="0"/>
          <w:marRight w:val="0"/>
          <w:marTop w:val="0"/>
          <w:marBottom w:val="0"/>
          <w:divBdr>
            <w:top w:val="none" w:sz="0" w:space="0" w:color="auto"/>
            <w:left w:val="none" w:sz="0" w:space="0" w:color="auto"/>
            <w:bottom w:val="none" w:sz="0" w:space="0" w:color="auto"/>
            <w:right w:val="none" w:sz="0" w:space="0" w:color="auto"/>
          </w:divBdr>
          <w:divsChild>
            <w:div w:id="1094939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201824">
      <w:bodyDiv w:val="1"/>
      <w:marLeft w:val="0"/>
      <w:marRight w:val="0"/>
      <w:marTop w:val="0"/>
      <w:marBottom w:val="0"/>
      <w:divBdr>
        <w:top w:val="none" w:sz="0" w:space="0" w:color="auto"/>
        <w:left w:val="none" w:sz="0" w:space="0" w:color="auto"/>
        <w:bottom w:val="none" w:sz="0" w:space="0" w:color="auto"/>
        <w:right w:val="none" w:sz="0" w:space="0" w:color="auto"/>
      </w:divBdr>
    </w:div>
    <w:div w:id="307900026">
      <w:bodyDiv w:val="1"/>
      <w:marLeft w:val="0"/>
      <w:marRight w:val="0"/>
      <w:marTop w:val="0"/>
      <w:marBottom w:val="0"/>
      <w:divBdr>
        <w:top w:val="none" w:sz="0" w:space="0" w:color="auto"/>
        <w:left w:val="none" w:sz="0" w:space="0" w:color="auto"/>
        <w:bottom w:val="none" w:sz="0" w:space="0" w:color="auto"/>
        <w:right w:val="none" w:sz="0" w:space="0" w:color="auto"/>
      </w:divBdr>
    </w:div>
    <w:div w:id="432170826">
      <w:bodyDiv w:val="1"/>
      <w:marLeft w:val="0"/>
      <w:marRight w:val="0"/>
      <w:marTop w:val="0"/>
      <w:marBottom w:val="0"/>
      <w:divBdr>
        <w:top w:val="none" w:sz="0" w:space="0" w:color="auto"/>
        <w:left w:val="none" w:sz="0" w:space="0" w:color="auto"/>
        <w:bottom w:val="none" w:sz="0" w:space="0" w:color="auto"/>
        <w:right w:val="none" w:sz="0" w:space="0" w:color="auto"/>
      </w:divBdr>
    </w:div>
    <w:div w:id="440029611">
      <w:bodyDiv w:val="1"/>
      <w:marLeft w:val="0"/>
      <w:marRight w:val="0"/>
      <w:marTop w:val="0"/>
      <w:marBottom w:val="0"/>
      <w:divBdr>
        <w:top w:val="none" w:sz="0" w:space="0" w:color="auto"/>
        <w:left w:val="none" w:sz="0" w:space="0" w:color="auto"/>
        <w:bottom w:val="none" w:sz="0" w:space="0" w:color="auto"/>
        <w:right w:val="none" w:sz="0" w:space="0" w:color="auto"/>
      </w:divBdr>
      <w:divsChild>
        <w:div w:id="2086417068">
          <w:marLeft w:val="0"/>
          <w:marRight w:val="0"/>
          <w:marTop w:val="0"/>
          <w:marBottom w:val="0"/>
          <w:divBdr>
            <w:top w:val="none" w:sz="0" w:space="0" w:color="auto"/>
            <w:left w:val="none" w:sz="0" w:space="0" w:color="auto"/>
            <w:bottom w:val="none" w:sz="0" w:space="0" w:color="auto"/>
            <w:right w:val="none" w:sz="0" w:space="0" w:color="auto"/>
          </w:divBdr>
          <w:divsChild>
            <w:div w:id="1695184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18628">
      <w:bodyDiv w:val="1"/>
      <w:marLeft w:val="0"/>
      <w:marRight w:val="0"/>
      <w:marTop w:val="0"/>
      <w:marBottom w:val="0"/>
      <w:divBdr>
        <w:top w:val="none" w:sz="0" w:space="0" w:color="auto"/>
        <w:left w:val="none" w:sz="0" w:space="0" w:color="auto"/>
        <w:bottom w:val="none" w:sz="0" w:space="0" w:color="auto"/>
        <w:right w:val="none" w:sz="0" w:space="0" w:color="auto"/>
      </w:divBdr>
    </w:div>
    <w:div w:id="483666012">
      <w:bodyDiv w:val="1"/>
      <w:marLeft w:val="0"/>
      <w:marRight w:val="0"/>
      <w:marTop w:val="0"/>
      <w:marBottom w:val="0"/>
      <w:divBdr>
        <w:top w:val="none" w:sz="0" w:space="0" w:color="auto"/>
        <w:left w:val="none" w:sz="0" w:space="0" w:color="auto"/>
        <w:bottom w:val="none" w:sz="0" w:space="0" w:color="auto"/>
        <w:right w:val="none" w:sz="0" w:space="0" w:color="auto"/>
      </w:divBdr>
    </w:div>
    <w:div w:id="485123270">
      <w:bodyDiv w:val="1"/>
      <w:marLeft w:val="0"/>
      <w:marRight w:val="0"/>
      <w:marTop w:val="0"/>
      <w:marBottom w:val="0"/>
      <w:divBdr>
        <w:top w:val="none" w:sz="0" w:space="0" w:color="auto"/>
        <w:left w:val="none" w:sz="0" w:space="0" w:color="auto"/>
        <w:bottom w:val="none" w:sz="0" w:space="0" w:color="auto"/>
        <w:right w:val="none" w:sz="0" w:space="0" w:color="auto"/>
      </w:divBdr>
    </w:div>
    <w:div w:id="510291272">
      <w:bodyDiv w:val="1"/>
      <w:marLeft w:val="0"/>
      <w:marRight w:val="0"/>
      <w:marTop w:val="0"/>
      <w:marBottom w:val="0"/>
      <w:divBdr>
        <w:top w:val="none" w:sz="0" w:space="0" w:color="auto"/>
        <w:left w:val="none" w:sz="0" w:space="0" w:color="auto"/>
        <w:bottom w:val="none" w:sz="0" w:space="0" w:color="auto"/>
        <w:right w:val="none" w:sz="0" w:space="0" w:color="auto"/>
      </w:divBdr>
    </w:div>
    <w:div w:id="565651945">
      <w:bodyDiv w:val="1"/>
      <w:marLeft w:val="0"/>
      <w:marRight w:val="0"/>
      <w:marTop w:val="0"/>
      <w:marBottom w:val="0"/>
      <w:divBdr>
        <w:top w:val="none" w:sz="0" w:space="0" w:color="auto"/>
        <w:left w:val="none" w:sz="0" w:space="0" w:color="auto"/>
        <w:bottom w:val="none" w:sz="0" w:space="0" w:color="auto"/>
        <w:right w:val="none" w:sz="0" w:space="0" w:color="auto"/>
      </w:divBdr>
    </w:div>
    <w:div w:id="581986807">
      <w:bodyDiv w:val="1"/>
      <w:marLeft w:val="0"/>
      <w:marRight w:val="0"/>
      <w:marTop w:val="0"/>
      <w:marBottom w:val="0"/>
      <w:divBdr>
        <w:top w:val="none" w:sz="0" w:space="0" w:color="auto"/>
        <w:left w:val="none" w:sz="0" w:space="0" w:color="auto"/>
        <w:bottom w:val="none" w:sz="0" w:space="0" w:color="auto"/>
        <w:right w:val="none" w:sz="0" w:space="0" w:color="auto"/>
      </w:divBdr>
    </w:div>
    <w:div w:id="583492918">
      <w:bodyDiv w:val="1"/>
      <w:marLeft w:val="0"/>
      <w:marRight w:val="0"/>
      <w:marTop w:val="0"/>
      <w:marBottom w:val="0"/>
      <w:divBdr>
        <w:top w:val="none" w:sz="0" w:space="0" w:color="auto"/>
        <w:left w:val="none" w:sz="0" w:space="0" w:color="auto"/>
        <w:bottom w:val="none" w:sz="0" w:space="0" w:color="auto"/>
        <w:right w:val="none" w:sz="0" w:space="0" w:color="auto"/>
      </w:divBdr>
    </w:div>
    <w:div w:id="602762340">
      <w:bodyDiv w:val="1"/>
      <w:marLeft w:val="0"/>
      <w:marRight w:val="0"/>
      <w:marTop w:val="0"/>
      <w:marBottom w:val="0"/>
      <w:divBdr>
        <w:top w:val="none" w:sz="0" w:space="0" w:color="auto"/>
        <w:left w:val="none" w:sz="0" w:space="0" w:color="auto"/>
        <w:bottom w:val="none" w:sz="0" w:space="0" w:color="auto"/>
        <w:right w:val="none" w:sz="0" w:space="0" w:color="auto"/>
      </w:divBdr>
      <w:divsChild>
        <w:div w:id="2111654931">
          <w:marLeft w:val="0"/>
          <w:marRight w:val="0"/>
          <w:marTop w:val="0"/>
          <w:marBottom w:val="0"/>
          <w:divBdr>
            <w:top w:val="none" w:sz="0" w:space="0" w:color="auto"/>
            <w:left w:val="none" w:sz="0" w:space="0" w:color="auto"/>
            <w:bottom w:val="none" w:sz="0" w:space="0" w:color="auto"/>
            <w:right w:val="none" w:sz="0" w:space="0" w:color="auto"/>
          </w:divBdr>
          <w:divsChild>
            <w:div w:id="3474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853857">
      <w:bodyDiv w:val="1"/>
      <w:marLeft w:val="0"/>
      <w:marRight w:val="0"/>
      <w:marTop w:val="0"/>
      <w:marBottom w:val="0"/>
      <w:divBdr>
        <w:top w:val="none" w:sz="0" w:space="0" w:color="auto"/>
        <w:left w:val="none" w:sz="0" w:space="0" w:color="auto"/>
        <w:bottom w:val="none" w:sz="0" w:space="0" w:color="auto"/>
        <w:right w:val="none" w:sz="0" w:space="0" w:color="auto"/>
      </w:divBdr>
    </w:div>
    <w:div w:id="658309465">
      <w:bodyDiv w:val="1"/>
      <w:marLeft w:val="0"/>
      <w:marRight w:val="0"/>
      <w:marTop w:val="0"/>
      <w:marBottom w:val="0"/>
      <w:divBdr>
        <w:top w:val="none" w:sz="0" w:space="0" w:color="auto"/>
        <w:left w:val="none" w:sz="0" w:space="0" w:color="auto"/>
        <w:bottom w:val="none" w:sz="0" w:space="0" w:color="auto"/>
        <w:right w:val="none" w:sz="0" w:space="0" w:color="auto"/>
      </w:divBdr>
    </w:div>
    <w:div w:id="670379767">
      <w:bodyDiv w:val="1"/>
      <w:marLeft w:val="0"/>
      <w:marRight w:val="0"/>
      <w:marTop w:val="0"/>
      <w:marBottom w:val="0"/>
      <w:divBdr>
        <w:top w:val="none" w:sz="0" w:space="0" w:color="auto"/>
        <w:left w:val="none" w:sz="0" w:space="0" w:color="auto"/>
        <w:bottom w:val="none" w:sz="0" w:space="0" w:color="auto"/>
        <w:right w:val="none" w:sz="0" w:space="0" w:color="auto"/>
      </w:divBdr>
    </w:div>
    <w:div w:id="704020099">
      <w:bodyDiv w:val="1"/>
      <w:marLeft w:val="0"/>
      <w:marRight w:val="0"/>
      <w:marTop w:val="0"/>
      <w:marBottom w:val="0"/>
      <w:divBdr>
        <w:top w:val="none" w:sz="0" w:space="0" w:color="auto"/>
        <w:left w:val="none" w:sz="0" w:space="0" w:color="auto"/>
        <w:bottom w:val="none" w:sz="0" w:space="0" w:color="auto"/>
        <w:right w:val="none" w:sz="0" w:space="0" w:color="auto"/>
      </w:divBdr>
      <w:divsChild>
        <w:div w:id="396324072">
          <w:marLeft w:val="0"/>
          <w:marRight w:val="0"/>
          <w:marTop w:val="0"/>
          <w:marBottom w:val="0"/>
          <w:divBdr>
            <w:top w:val="none" w:sz="0" w:space="0" w:color="auto"/>
            <w:left w:val="none" w:sz="0" w:space="0" w:color="auto"/>
            <w:bottom w:val="none" w:sz="0" w:space="0" w:color="auto"/>
            <w:right w:val="none" w:sz="0" w:space="0" w:color="auto"/>
          </w:divBdr>
          <w:divsChild>
            <w:div w:id="1198197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450530">
      <w:bodyDiv w:val="1"/>
      <w:marLeft w:val="0"/>
      <w:marRight w:val="0"/>
      <w:marTop w:val="0"/>
      <w:marBottom w:val="0"/>
      <w:divBdr>
        <w:top w:val="none" w:sz="0" w:space="0" w:color="auto"/>
        <w:left w:val="none" w:sz="0" w:space="0" w:color="auto"/>
        <w:bottom w:val="none" w:sz="0" w:space="0" w:color="auto"/>
        <w:right w:val="none" w:sz="0" w:space="0" w:color="auto"/>
      </w:divBdr>
    </w:div>
    <w:div w:id="720980213">
      <w:bodyDiv w:val="1"/>
      <w:marLeft w:val="0"/>
      <w:marRight w:val="0"/>
      <w:marTop w:val="0"/>
      <w:marBottom w:val="0"/>
      <w:divBdr>
        <w:top w:val="none" w:sz="0" w:space="0" w:color="auto"/>
        <w:left w:val="none" w:sz="0" w:space="0" w:color="auto"/>
        <w:bottom w:val="none" w:sz="0" w:space="0" w:color="auto"/>
        <w:right w:val="none" w:sz="0" w:space="0" w:color="auto"/>
      </w:divBdr>
    </w:div>
    <w:div w:id="723913026">
      <w:bodyDiv w:val="1"/>
      <w:marLeft w:val="0"/>
      <w:marRight w:val="0"/>
      <w:marTop w:val="0"/>
      <w:marBottom w:val="0"/>
      <w:divBdr>
        <w:top w:val="none" w:sz="0" w:space="0" w:color="auto"/>
        <w:left w:val="none" w:sz="0" w:space="0" w:color="auto"/>
        <w:bottom w:val="none" w:sz="0" w:space="0" w:color="auto"/>
        <w:right w:val="none" w:sz="0" w:space="0" w:color="auto"/>
      </w:divBdr>
    </w:div>
    <w:div w:id="725374669">
      <w:bodyDiv w:val="1"/>
      <w:marLeft w:val="0"/>
      <w:marRight w:val="0"/>
      <w:marTop w:val="0"/>
      <w:marBottom w:val="0"/>
      <w:divBdr>
        <w:top w:val="none" w:sz="0" w:space="0" w:color="auto"/>
        <w:left w:val="none" w:sz="0" w:space="0" w:color="auto"/>
        <w:bottom w:val="none" w:sz="0" w:space="0" w:color="auto"/>
        <w:right w:val="none" w:sz="0" w:space="0" w:color="auto"/>
      </w:divBdr>
      <w:divsChild>
        <w:div w:id="522398207">
          <w:marLeft w:val="0"/>
          <w:marRight w:val="0"/>
          <w:marTop w:val="0"/>
          <w:marBottom w:val="0"/>
          <w:divBdr>
            <w:top w:val="none" w:sz="0" w:space="0" w:color="auto"/>
            <w:left w:val="none" w:sz="0" w:space="0" w:color="auto"/>
            <w:bottom w:val="none" w:sz="0" w:space="0" w:color="auto"/>
            <w:right w:val="none" w:sz="0" w:space="0" w:color="auto"/>
          </w:divBdr>
          <w:divsChild>
            <w:div w:id="286742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294970">
      <w:bodyDiv w:val="1"/>
      <w:marLeft w:val="0"/>
      <w:marRight w:val="0"/>
      <w:marTop w:val="0"/>
      <w:marBottom w:val="0"/>
      <w:divBdr>
        <w:top w:val="none" w:sz="0" w:space="0" w:color="auto"/>
        <w:left w:val="none" w:sz="0" w:space="0" w:color="auto"/>
        <w:bottom w:val="none" w:sz="0" w:space="0" w:color="auto"/>
        <w:right w:val="none" w:sz="0" w:space="0" w:color="auto"/>
      </w:divBdr>
    </w:div>
    <w:div w:id="839126697">
      <w:bodyDiv w:val="1"/>
      <w:marLeft w:val="0"/>
      <w:marRight w:val="0"/>
      <w:marTop w:val="0"/>
      <w:marBottom w:val="0"/>
      <w:divBdr>
        <w:top w:val="none" w:sz="0" w:space="0" w:color="auto"/>
        <w:left w:val="none" w:sz="0" w:space="0" w:color="auto"/>
        <w:bottom w:val="none" w:sz="0" w:space="0" w:color="auto"/>
        <w:right w:val="none" w:sz="0" w:space="0" w:color="auto"/>
      </w:divBdr>
    </w:div>
    <w:div w:id="901016865">
      <w:bodyDiv w:val="1"/>
      <w:marLeft w:val="0"/>
      <w:marRight w:val="0"/>
      <w:marTop w:val="0"/>
      <w:marBottom w:val="0"/>
      <w:divBdr>
        <w:top w:val="none" w:sz="0" w:space="0" w:color="auto"/>
        <w:left w:val="none" w:sz="0" w:space="0" w:color="auto"/>
        <w:bottom w:val="none" w:sz="0" w:space="0" w:color="auto"/>
        <w:right w:val="none" w:sz="0" w:space="0" w:color="auto"/>
      </w:divBdr>
    </w:div>
    <w:div w:id="919170902">
      <w:bodyDiv w:val="1"/>
      <w:marLeft w:val="0"/>
      <w:marRight w:val="0"/>
      <w:marTop w:val="0"/>
      <w:marBottom w:val="0"/>
      <w:divBdr>
        <w:top w:val="none" w:sz="0" w:space="0" w:color="auto"/>
        <w:left w:val="none" w:sz="0" w:space="0" w:color="auto"/>
        <w:bottom w:val="none" w:sz="0" w:space="0" w:color="auto"/>
        <w:right w:val="none" w:sz="0" w:space="0" w:color="auto"/>
      </w:divBdr>
    </w:div>
    <w:div w:id="962659239">
      <w:bodyDiv w:val="1"/>
      <w:marLeft w:val="0"/>
      <w:marRight w:val="0"/>
      <w:marTop w:val="0"/>
      <w:marBottom w:val="0"/>
      <w:divBdr>
        <w:top w:val="none" w:sz="0" w:space="0" w:color="auto"/>
        <w:left w:val="none" w:sz="0" w:space="0" w:color="auto"/>
        <w:bottom w:val="none" w:sz="0" w:space="0" w:color="auto"/>
        <w:right w:val="none" w:sz="0" w:space="0" w:color="auto"/>
      </w:divBdr>
    </w:div>
    <w:div w:id="977686180">
      <w:bodyDiv w:val="1"/>
      <w:marLeft w:val="0"/>
      <w:marRight w:val="0"/>
      <w:marTop w:val="0"/>
      <w:marBottom w:val="0"/>
      <w:divBdr>
        <w:top w:val="none" w:sz="0" w:space="0" w:color="auto"/>
        <w:left w:val="none" w:sz="0" w:space="0" w:color="auto"/>
        <w:bottom w:val="none" w:sz="0" w:space="0" w:color="auto"/>
        <w:right w:val="none" w:sz="0" w:space="0" w:color="auto"/>
      </w:divBdr>
    </w:div>
    <w:div w:id="1002392212">
      <w:bodyDiv w:val="1"/>
      <w:marLeft w:val="0"/>
      <w:marRight w:val="0"/>
      <w:marTop w:val="0"/>
      <w:marBottom w:val="0"/>
      <w:divBdr>
        <w:top w:val="none" w:sz="0" w:space="0" w:color="auto"/>
        <w:left w:val="none" w:sz="0" w:space="0" w:color="auto"/>
        <w:bottom w:val="none" w:sz="0" w:space="0" w:color="auto"/>
        <w:right w:val="none" w:sz="0" w:space="0" w:color="auto"/>
      </w:divBdr>
    </w:div>
    <w:div w:id="1039432228">
      <w:bodyDiv w:val="1"/>
      <w:marLeft w:val="0"/>
      <w:marRight w:val="0"/>
      <w:marTop w:val="0"/>
      <w:marBottom w:val="0"/>
      <w:divBdr>
        <w:top w:val="none" w:sz="0" w:space="0" w:color="auto"/>
        <w:left w:val="none" w:sz="0" w:space="0" w:color="auto"/>
        <w:bottom w:val="none" w:sz="0" w:space="0" w:color="auto"/>
        <w:right w:val="none" w:sz="0" w:space="0" w:color="auto"/>
      </w:divBdr>
      <w:divsChild>
        <w:div w:id="45303064">
          <w:marLeft w:val="0"/>
          <w:marRight w:val="0"/>
          <w:marTop w:val="0"/>
          <w:marBottom w:val="0"/>
          <w:divBdr>
            <w:top w:val="none" w:sz="0" w:space="0" w:color="auto"/>
            <w:left w:val="none" w:sz="0" w:space="0" w:color="auto"/>
            <w:bottom w:val="none" w:sz="0" w:space="0" w:color="auto"/>
            <w:right w:val="none" w:sz="0" w:space="0" w:color="auto"/>
          </w:divBdr>
          <w:divsChild>
            <w:div w:id="738484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292989">
      <w:bodyDiv w:val="1"/>
      <w:marLeft w:val="0"/>
      <w:marRight w:val="0"/>
      <w:marTop w:val="0"/>
      <w:marBottom w:val="0"/>
      <w:divBdr>
        <w:top w:val="none" w:sz="0" w:space="0" w:color="auto"/>
        <w:left w:val="none" w:sz="0" w:space="0" w:color="auto"/>
        <w:bottom w:val="none" w:sz="0" w:space="0" w:color="auto"/>
        <w:right w:val="none" w:sz="0" w:space="0" w:color="auto"/>
      </w:divBdr>
    </w:div>
    <w:div w:id="1065029246">
      <w:bodyDiv w:val="1"/>
      <w:marLeft w:val="0"/>
      <w:marRight w:val="0"/>
      <w:marTop w:val="0"/>
      <w:marBottom w:val="0"/>
      <w:divBdr>
        <w:top w:val="none" w:sz="0" w:space="0" w:color="auto"/>
        <w:left w:val="none" w:sz="0" w:space="0" w:color="auto"/>
        <w:bottom w:val="none" w:sz="0" w:space="0" w:color="auto"/>
        <w:right w:val="none" w:sz="0" w:space="0" w:color="auto"/>
      </w:divBdr>
    </w:div>
    <w:div w:id="1068504406">
      <w:bodyDiv w:val="1"/>
      <w:marLeft w:val="0"/>
      <w:marRight w:val="0"/>
      <w:marTop w:val="0"/>
      <w:marBottom w:val="0"/>
      <w:divBdr>
        <w:top w:val="none" w:sz="0" w:space="0" w:color="auto"/>
        <w:left w:val="none" w:sz="0" w:space="0" w:color="auto"/>
        <w:bottom w:val="none" w:sz="0" w:space="0" w:color="auto"/>
        <w:right w:val="none" w:sz="0" w:space="0" w:color="auto"/>
      </w:divBdr>
    </w:div>
    <w:div w:id="1091656171">
      <w:bodyDiv w:val="1"/>
      <w:marLeft w:val="0"/>
      <w:marRight w:val="0"/>
      <w:marTop w:val="0"/>
      <w:marBottom w:val="0"/>
      <w:divBdr>
        <w:top w:val="none" w:sz="0" w:space="0" w:color="auto"/>
        <w:left w:val="none" w:sz="0" w:space="0" w:color="auto"/>
        <w:bottom w:val="none" w:sz="0" w:space="0" w:color="auto"/>
        <w:right w:val="none" w:sz="0" w:space="0" w:color="auto"/>
      </w:divBdr>
    </w:div>
    <w:div w:id="1106969199">
      <w:bodyDiv w:val="1"/>
      <w:marLeft w:val="0"/>
      <w:marRight w:val="0"/>
      <w:marTop w:val="0"/>
      <w:marBottom w:val="0"/>
      <w:divBdr>
        <w:top w:val="none" w:sz="0" w:space="0" w:color="auto"/>
        <w:left w:val="none" w:sz="0" w:space="0" w:color="auto"/>
        <w:bottom w:val="none" w:sz="0" w:space="0" w:color="auto"/>
        <w:right w:val="none" w:sz="0" w:space="0" w:color="auto"/>
      </w:divBdr>
    </w:div>
    <w:div w:id="1171456009">
      <w:bodyDiv w:val="1"/>
      <w:marLeft w:val="0"/>
      <w:marRight w:val="0"/>
      <w:marTop w:val="0"/>
      <w:marBottom w:val="0"/>
      <w:divBdr>
        <w:top w:val="none" w:sz="0" w:space="0" w:color="auto"/>
        <w:left w:val="none" w:sz="0" w:space="0" w:color="auto"/>
        <w:bottom w:val="none" w:sz="0" w:space="0" w:color="auto"/>
        <w:right w:val="none" w:sz="0" w:space="0" w:color="auto"/>
      </w:divBdr>
      <w:divsChild>
        <w:div w:id="1988899562">
          <w:marLeft w:val="0"/>
          <w:marRight w:val="0"/>
          <w:marTop w:val="0"/>
          <w:marBottom w:val="0"/>
          <w:divBdr>
            <w:top w:val="none" w:sz="0" w:space="0" w:color="auto"/>
            <w:left w:val="none" w:sz="0" w:space="0" w:color="auto"/>
            <w:bottom w:val="none" w:sz="0" w:space="0" w:color="auto"/>
            <w:right w:val="none" w:sz="0" w:space="0" w:color="auto"/>
          </w:divBdr>
          <w:divsChild>
            <w:div w:id="75624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179146">
      <w:bodyDiv w:val="1"/>
      <w:marLeft w:val="0"/>
      <w:marRight w:val="0"/>
      <w:marTop w:val="0"/>
      <w:marBottom w:val="0"/>
      <w:divBdr>
        <w:top w:val="none" w:sz="0" w:space="0" w:color="auto"/>
        <w:left w:val="none" w:sz="0" w:space="0" w:color="auto"/>
        <w:bottom w:val="none" w:sz="0" w:space="0" w:color="auto"/>
        <w:right w:val="none" w:sz="0" w:space="0" w:color="auto"/>
      </w:divBdr>
    </w:div>
    <w:div w:id="1225532385">
      <w:bodyDiv w:val="1"/>
      <w:marLeft w:val="0"/>
      <w:marRight w:val="0"/>
      <w:marTop w:val="0"/>
      <w:marBottom w:val="0"/>
      <w:divBdr>
        <w:top w:val="none" w:sz="0" w:space="0" w:color="auto"/>
        <w:left w:val="none" w:sz="0" w:space="0" w:color="auto"/>
        <w:bottom w:val="none" w:sz="0" w:space="0" w:color="auto"/>
        <w:right w:val="none" w:sz="0" w:space="0" w:color="auto"/>
      </w:divBdr>
    </w:div>
    <w:div w:id="1233659854">
      <w:bodyDiv w:val="1"/>
      <w:marLeft w:val="0"/>
      <w:marRight w:val="0"/>
      <w:marTop w:val="0"/>
      <w:marBottom w:val="0"/>
      <w:divBdr>
        <w:top w:val="none" w:sz="0" w:space="0" w:color="auto"/>
        <w:left w:val="none" w:sz="0" w:space="0" w:color="auto"/>
        <w:bottom w:val="none" w:sz="0" w:space="0" w:color="auto"/>
        <w:right w:val="none" w:sz="0" w:space="0" w:color="auto"/>
      </w:divBdr>
    </w:div>
    <w:div w:id="1246451005">
      <w:bodyDiv w:val="1"/>
      <w:marLeft w:val="0"/>
      <w:marRight w:val="0"/>
      <w:marTop w:val="0"/>
      <w:marBottom w:val="0"/>
      <w:divBdr>
        <w:top w:val="none" w:sz="0" w:space="0" w:color="auto"/>
        <w:left w:val="none" w:sz="0" w:space="0" w:color="auto"/>
        <w:bottom w:val="none" w:sz="0" w:space="0" w:color="auto"/>
        <w:right w:val="none" w:sz="0" w:space="0" w:color="auto"/>
      </w:divBdr>
    </w:div>
    <w:div w:id="1255823786">
      <w:bodyDiv w:val="1"/>
      <w:marLeft w:val="0"/>
      <w:marRight w:val="0"/>
      <w:marTop w:val="0"/>
      <w:marBottom w:val="0"/>
      <w:divBdr>
        <w:top w:val="none" w:sz="0" w:space="0" w:color="auto"/>
        <w:left w:val="none" w:sz="0" w:space="0" w:color="auto"/>
        <w:bottom w:val="none" w:sz="0" w:space="0" w:color="auto"/>
        <w:right w:val="none" w:sz="0" w:space="0" w:color="auto"/>
      </w:divBdr>
    </w:div>
    <w:div w:id="1265070972">
      <w:bodyDiv w:val="1"/>
      <w:marLeft w:val="0"/>
      <w:marRight w:val="0"/>
      <w:marTop w:val="0"/>
      <w:marBottom w:val="0"/>
      <w:divBdr>
        <w:top w:val="none" w:sz="0" w:space="0" w:color="auto"/>
        <w:left w:val="none" w:sz="0" w:space="0" w:color="auto"/>
        <w:bottom w:val="none" w:sz="0" w:space="0" w:color="auto"/>
        <w:right w:val="none" w:sz="0" w:space="0" w:color="auto"/>
      </w:divBdr>
    </w:div>
    <w:div w:id="1294213820">
      <w:bodyDiv w:val="1"/>
      <w:marLeft w:val="0"/>
      <w:marRight w:val="0"/>
      <w:marTop w:val="0"/>
      <w:marBottom w:val="0"/>
      <w:divBdr>
        <w:top w:val="none" w:sz="0" w:space="0" w:color="auto"/>
        <w:left w:val="none" w:sz="0" w:space="0" w:color="auto"/>
        <w:bottom w:val="none" w:sz="0" w:space="0" w:color="auto"/>
        <w:right w:val="none" w:sz="0" w:space="0" w:color="auto"/>
      </w:divBdr>
    </w:div>
    <w:div w:id="1362127724">
      <w:bodyDiv w:val="1"/>
      <w:marLeft w:val="0"/>
      <w:marRight w:val="0"/>
      <w:marTop w:val="0"/>
      <w:marBottom w:val="0"/>
      <w:divBdr>
        <w:top w:val="none" w:sz="0" w:space="0" w:color="auto"/>
        <w:left w:val="none" w:sz="0" w:space="0" w:color="auto"/>
        <w:bottom w:val="none" w:sz="0" w:space="0" w:color="auto"/>
        <w:right w:val="none" w:sz="0" w:space="0" w:color="auto"/>
      </w:divBdr>
    </w:div>
    <w:div w:id="1372530212">
      <w:bodyDiv w:val="1"/>
      <w:marLeft w:val="0"/>
      <w:marRight w:val="0"/>
      <w:marTop w:val="0"/>
      <w:marBottom w:val="0"/>
      <w:divBdr>
        <w:top w:val="none" w:sz="0" w:space="0" w:color="auto"/>
        <w:left w:val="none" w:sz="0" w:space="0" w:color="auto"/>
        <w:bottom w:val="none" w:sz="0" w:space="0" w:color="auto"/>
        <w:right w:val="none" w:sz="0" w:space="0" w:color="auto"/>
      </w:divBdr>
    </w:div>
    <w:div w:id="1405300220">
      <w:bodyDiv w:val="1"/>
      <w:marLeft w:val="0"/>
      <w:marRight w:val="0"/>
      <w:marTop w:val="0"/>
      <w:marBottom w:val="0"/>
      <w:divBdr>
        <w:top w:val="none" w:sz="0" w:space="0" w:color="auto"/>
        <w:left w:val="none" w:sz="0" w:space="0" w:color="auto"/>
        <w:bottom w:val="none" w:sz="0" w:space="0" w:color="auto"/>
        <w:right w:val="none" w:sz="0" w:space="0" w:color="auto"/>
      </w:divBdr>
    </w:div>
    <w:div w:id="1426459577">
      <w:bodyDiv w:val="1"/>
      <w:marLeft w:val="0"/>
      <w:marRight w:val="0"/>
      <w:marTop w:val="0"/>
      <w:marBottom w:val="0"/>
      <w:divBdr>
        <w:top w:val="none" w:sz="0" w:space="0" w:color="auto"/>
        <w:left w:val="none" w:sz="0" w:space="0" w:color="auto"/>
        <w:bottom w:val="none" w:sz="0" w:space="0" w:color="auto"/>
        <w:right w:val="none" w:sz="0" w:space="0" w:color="auto"/>
      </w:divBdr>
    </w:div>
    <w:div w:id="1446802301">
      <w:bodyDiv w:val="1"/>
      <w:marLeft w:val="0"/>
      <w:marRight w:val="0"/>
      <w:marTop w:val="0"/>
      <w:marBottom w:val="0"/>
      <w:divBdr>
        <w:top w:val="none" w:sz="0" w:space="0" w:color="auto"/>
        <w:left w:val="none" w:sz="0" w:space="0" w:color="auto"/>
        <w:bottom w:val="none" w:sz="0" w:space="0" w:color="auto"/>
        <w:right w:val="none" w:sz="0" w:space="0" w:color="auto"/>
      </w:divBdr>
    </w:div>
    <w:div w:id="1468084958">
      <w:bodyDiv w:val="1"/>
      <w:marLeft w:val="0"/>
      <w:marRight w:val="0"/>
      <w:marTop w:val="0"/>
      <w:marBottom w:val="0"/>
      <w:divBdr>
        <w:top w:val="none" w:sz="0" w:space="0" w:color="auto"/>
        <w:left w:val="none" w:sz="0" w:space="0" w:color="auto"/>
        <w:bottom w:val="none" w:sz="0" w:space="0" w:color="auto"/>
        <w:right w:val="none" w:sz="0" w:space="0" w:color="auto"/>
      </w:divBdr>
    </w:div>
    <w:div w:id="1477649681">
      <w:bodyDiv w:val="1"/>
      <w:marLeft w:val="0"/>
      <w:marRight w:val="0"/>
      <w:marTop w:val="0"/>
      <w:marBottom w:val="0"/>
      <w:divBdr>
        <w:top w:val="none" w:sz="0" w:space="0" w:color="auto"/>
        <w:left w:val="none" w:sz="0" w:space="0" w:color="auto"/>
        <w:bottom w:val="none" w:sz="0" w:space="0" w:color="auto"/>
        <w:right w:val="none" w:sz="0" w:space="0" w:color="auto"/>
      </w:divBdr>
    </w:div>
    <w:div w:id="1481194946">
      <w:bodyDiv w:val="1"/>
      <w:marLeft w:val="0"/>
      <w:marRight w:val="0"/>
      <w:marTop w:val="0"/>
      <w:marBottom w:val="0"/>
      <w:divBdr>
        <w:top w:val="none" w:sz="0" w:space="0" w:color="auto"/>
        <w:left w:val="none" w:sz="0" w:space="0" w:color="auto"/>
        <w:bottom w:val="none" w:sz="0" w:space="0" w:color="auto"/>
        <w:right w:val="none" w:sz="0" w:space="0" w:color="auto"/>
      </w:divBdr>
    </w:div>
    <w:div w:id="1499887118">
      <w:bodyDiv w:val="1"/>
      <w:marLeft w:val="0"/>
      <w:marRight w:val="0"/>
      <w:marTop w:val="0"/>
      <w:marBottom w:val="0"/>
      <w:divBdr>
        <w:top w:val="none" w:sz="0" w:space="0" w:color="auto"/>
        <w:left w:val="none" w:sz="0" w:space="0" w:color="auto"/>
        <w:bottom w:val="none" w:sz="0" w:space="0" w:color="auto"/>
        <w:right w:val="none" w:sz="0" w:space="0" w:color="auto"/>
      </w:divBdr>
    </w:div>
    <w:div w:id="1588467209">
      <w:bodyDiv w:val="1"/>
      <w:marLeft w:val="0"/>
      <w:marRight w:val="0"/>
      <w:marTop w:val="0"/>
      <w:marBottom w:val="0"/>
      <w:divBdr>
        <w:top w:val="none" w:sz="0" w:space="0" w:color="auto"/>
        <w:left w:val="none" w:sz="0" w:space="0" w:color="auto"/>
        <w:bottom w:val="none" w:sz="0" w:space="0" w:color="auto"/>
        <w:right w:val="none" w:sz="0" w:space="0" w:color="auto"/>
      </w:divBdr>
    </w:div>
    <w:div w:id="1595742230">
      <w:bodyDiv w:val="1"/>
      <w:marLeft w:val="0"/>
      <w:marRight w:val="0"/>
      <w:marTop w:val="0"/>
      <w:marBottom w:val="0"/>
      <w:divBdr>
        <w:top w:val="none" w:sz="0" w:space="0" w:color="auto"/>
        <w:left w:val="none" w:sz="0" w:space="0" w:color="auto"/>
        <w:bottom w:val="none" w:sz="0" w:space="0" w:color="auto"/>
        <w:right w:val="none" w:sz="0" w:space="0" w:color="auto"/>
      </w:divBdr>
    </w:div>
    <w:div w:id="1695767393">
      <w:bodyDiv w:val="1"/>
      <w:marLeft w:val="0"/>
      <w:marRight w:val="0"/>
      <w:marTop w:val="0"/>
      <w:marBottom w:val="0"/>
      <w:divBdr>
        <w:top w:val="none" w:sz="0" w:space="0" w:color="auto"/>
        <w:left w:val="none" w:sz="0" w:space="0" w:color="auto"/>
        <w:bottom w:val="none" w:sz="0" w:space="0" w:color="auto"/>
        <w:right w:val="none" w:sz="0" w:space="0" w:color="auto"/>
      </w:divBdr>
    </w:div>
    <w:div w:id="1697194707">
      <w:bodyDiv w:val="1"/>
      <w:marLeft w:val="0"/>
      <w:marRight w:val="0"/>
      <w:marTop w:val="0"/>
      <w:marBottom w:val="0"/>
      <w:divBdr>
        <w:top w:val="none" w:sz="0" w:space="0" w:color="auto"/>
        <w:left w:val="none" w:sz="0" w:space="0" w:color="auto"/>
        <w:bottom w:val="none" w:sz="0" w:space="0" w:color="auto"/>
        <w:right w:val="none" w:sz="0" w:space="0" w:color="auto"/>
      </w:divBdr>
      <w:divsChild>
        <w:div w:id="1441606431">
          <w:marLeft w:val="0"/>
          <w:marRight w:val="0"/>
          <w:marTop w:val="0"/>
          <w:marBottom w:val="0"/>
          <w:divBdr>
            <w:top w:val="none" w:sz="0" w:space="0" w:color="auto"/>
            <w:left w:val="none" w:sz="0" w:space="0" w:color="auto"/>
            <w:bottom w:val="none" w:sz="0" w:space="0" w:color="auto"/>
            <w:right w:val="none" w:sz="0" w:space="0" w:color="auto"/>
          </w:divBdr>
          <w:divsChild>
            <w:div w:id="2121492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835840">
      <w:bodyDiv w:val="1"/>
      <w:marLeft w:val="0"/>
      <w:marRight w:val="0"/>
      <w:marTop w:val="0"/>
      <w:marBottom w:val="0"/>
      <w:divBdr>
        <w:top w:val="none" w:sz="0" w:space="0" w:color="auto"/>
        <w:left w:val="none" w:sz="0" w:space="0" w:color="auto"/>
        <w:bottom w:val="none" w:sz="0" w:space="0" w:color="auto"/>
        <w:right w:val="none" w:sz="0" w:space="0" w:color="auto"/>
      </w:divBdr>
    </w:div>
    <w:div w:id="1729454883">
      <w:bodyDiv w:val="1"/>
      <w:marLeft w:val="0"/>
      <w:marRight w:val="0"/>
      <w:marTop w:val="0"/>
      <w:marBottom w:val="0"/>
      <w:divBdr>
        <w:top w:val="none" w:sz="0" w:space="0" w:color="auto"/>
        <w:left w:val="none" w:sz="0" w:space="0" w:color="auto"/>
        <w:bottom w:val="none" w:sz="0" w:space="0" w:color="auto"/>
        <w:right w:val="none" w:sz="0" w:space="0" w:color="auto"/>
      </w:divBdr>
    </w:div>
    <w:div w:id="1784837854">
      <w:bodyDiv w:val="1"/>
      <w:marLeft w:val="0"/>
      <w:marRight w:val="0"/>
      <w:marTop w:val="0"/>
      <w:marBottom w:val="0"/>
      <w:divBdr>
        <w:top w:val="none" w:sz="0" w:space="0" w:color="auto"/>
        <w:left w:val="none" w:sz="0" w:space="0" w:color="auto"/>
        <w:bottom w:val="none" w:sz="0" w:space="0" w:color="auto"/>
        <w:right w:val="none" w:sz="0" w:space="0" w:color="auto"/>
      </w:divBdr>
    </w:div>
    <w:div w:id="1873833896">
      <w:bodyDiv w:val="1"/>
      <w:marLeft w:val="0"/>
      <w:marRight w:val="0"/>
      <w:marTop w:val="0"/>
      <w:marBottom w:val="0"/>
      <w:divBdr>
        <w:top w:val="none" w:sz="0" w:space="0" w:color="auto"/>
        <w:left w:val="none" w:sz="0" w:space="0" w:color="auto"/>
        <w:bottom w:val="none" w:sz="0" w:space="0" w:color="auto"/>
        <w:right w:val="none" w:sz="0" w:space="0" w:color="auto"/>
      </w:divBdr>
    </w:div>
    <w:div w:id="1895043614">
      <w:bodyDiv w:val="1"/>
      <w:marLeft w:val="0"/>
      <w:marRight w:val="0"/>
      <w:marTop w:val="0"/>
      <w:marBottom w:val="0"/>
      <w:divBdr>
        <w:top w:val="none" w:sz="0" w:space="0" w:color="auto"/>
        <w:left w:val="none" w:sz="0" w:space="0" w:color="auto"/>
        <w:bottom w:val="none" w:sz="0" w:space="0" w:color="auto"/>
        <w:right w:val="none" w:sz="0" w:space="0" w:color="auto"/>
      </w:divBdr>
      <w:divsChild>
        <w:div w:id="579682825">
          <w:marLeft w:val="0"/>
          <w:marRight w:val="0"/>
          <w:marTop w:val="0"/>
          <w:marBottom w:val="0"/>
          <w:divBdr>
            <w:top w:val="none" w:sz="0" w:space="0" w:color="auto"/>
            <w:left w:val="none" w:sz="0" w:space="0" w:color="auto"/>
            <w:bottom w:val="none" w:sz="0" w:space="0" w:color="auto"/>
            <w:right w:val="none" w:sz="0" w:space="0" w:color="auto"/>
          </w:divBdr>
          <w:divsChild>
            <w:div w:id="1389960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875173">
      <w:bodyDiv w:val="1"/>
      <w:marLeft w:val="0"/>
      <w:marRight w:val="0"/>
      <w:marTop w:val="0"/>
      <w:marBottom w:val="0"/>
      <w:divBdr>
        <w:top w:val="none" w:sz="0" w:space="0" w:color="auto"/>
        <w:left w:val="none" w:sz="0" w:space="0" w:color="auto"/>
        <w:bottom w:val="none" w:sz="0" w:space="0" w:color="auto"/>
        <w:right w:val="none" w:sz="0" w:space="0" w:color="auto"/>
      </w:divBdr>
    </w:div>
    <w:div w:id="1927567810">
      <w:bodyDiv w:val="1"/>
      <w:marLeft w:val="0"/>
      <w:marRight w:val="0"/>
      <w:marTop w:val="0"/>
      <w:marBottom w:val="0"/>
      <w:divBdr>
        <w:top w:val="none" w:sz="0" w:space="0" w:color="auto"/>
        <w:left w:val="none" w:sz="0" w:space="0" w:color="auto"/>
        <w:bottom w:val="none" w:sz="0" w:space="0" w:color="auto"/>
        <w:right w:val="none" w:sz="0" w:space="0" w:color="auto"/>
      </w:divBdr>
    </w:div>
    <w:div w:id="1938635664">
      <w:bodyDiv w:val="1"/>
      <w:marLeft w:val="0"/>
      <w:marRight w:val="0"/>
      <w:marTop w:val="0"/>
      <w:marBottom w:val="0"/>
      <w:divBdr>
        <w:top w:val="none" w:sz="0" w:space="0" w:color="auto"/>
        <w:left w:val="none" w:sz="0" w:space="0" w:color="auto"/>
        <w:bottom w:val="none" w:sz="0" w:space="0" w:color="auto"/>
        <w:right w:val="none" w:sz="0" w:space="0" w:color="auto"/>
      </w:divBdr>
      <w:divsChild>
        <w:div w:id="1857041158">
          <w:marLeft w:val="0"/>
          <w:marRight w:val="0"/>
          <w:marTop w:val="0"/>
          <w:marBottom w:val="0"/>
          <w:divBdr>
            <w:top w:val="none" w:sz="0" w:space="0" w:color="auto"/>
            <w:left w:val="none" w:sz="0" w:space="0" w:color="auto"/>
            <w:bottom w:val="none" w:sz="0" w:space="0" w:color="auto"/>
            <w:right w:val="none" w:sz="0" w:space="0" w:color="auto"/>
          </w:divBdr>
          <w:divsChild>
            <w:div w:id="1586633">
              <w:marLeft w:val="0"/>
              <w:marRight w:val="0"/>
              <w:marTop w:val="0"/>
              <w:marBottom w:val="0"/>
              <w:divBdr>
                <w:top w:val="none" w:sz="0" w:space="0" w:color="auto"/>
                <w:left w:val="none" w:sz="0" w:space="0" w:color="auto"/>
                <w:bottom w:val="none" w:sz="0" w:space="0" w:color="auto"/>
                <w:right w:val="none" w:sz="0" w:space="0" w:color="auto"/>
              </w:divBdr>
            </w:div>
            <w:div w:id="1904944368">
              <w:marLeft w:val="0"/>
              <w:marRight w:val="0"/>
              <w:marTop w:val="0"/>
              <w:marBottom w:val="0"/>
              <w:divBdr>
                <w:top w:val="none" w:sz="0" w:space="0" w:color="auto"/>
                <w:left w:val="none" w:sz="0" w:space="0" w:color="auto"/>
                <w:bottom w:val="none" w:sz="0" w:space="0" w:color="auto"/>
                <w:right w:val="none" w:sz="0" w:space="0" w:color="auto"/>
              </w:divBdr>
            </w:div>
            <w:div w:id="192039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118874">
      <w:bodyDiv w:val="1"/>
      <w:marLeft w:val="0"/>
      <w:marRight w:val="0"/>
      <w:marTop w:val="0"/>
      <w:marBottom w:val="0"/>
      <w:divBdr>
        <w:top w:val="none" w:sz="0" w:space="0" w:color="auto"/>
        <w:left w:val="none" w:sz="0" w:space="0" w:color="auto"/>
        <w:bottom w:val="none" w:sz="0" w:space="0" w:color="auto"/>
        <w:right w:val="none" w:sz="0" w:space="0" w:color="auto"/>
      </w:divBdr>
    </w:div>
    <w:div w:id="2011759806">
      <w:bodyDiv w:val="1"/>
      <w:marLeft w:val="0"/>
      <w:marRight w:val="0"/>
      <w:marTop w:val="0"/>
      <w:marBottom w:val="0"/>
      <w:divBdr>
        <w:top w:val="none" w:sz="0" w:space="0" w:color="auto"/>
        <w:left w:val="none" w:sz="0" w:space="0" w:color="auto"/>
        <w:bottom w:val="none" w:sz="0" w:space="0" w:color="auto"/>
        <w:right w:val="none" w:sz="0" w:space="0" w:color="auto"/>
      </w:divBdr>
    </w:div>
    <w:div w:id="2056465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oter" Target="footer2.xml"/><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2.xml"/><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3.xm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8.png"/><Relationship Id="rId28" Type="http://schemas.microsoft.com/office/2011/relationships/people" Target="people.xml"/><Relationship Id="rId10" Type="http://schemas.openxmlformats.org/officeDocument/2006/relationships/image" Target="media/image1.jpeg"/><Relationship Id="rId19" Type="http://schemas.openxmlformats.org/officeDocument/2006/relationships/header" Target="head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fontTable" Target="fontTable.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D5BA2"/>
    <w:rsid w:val="007D5BA2"/>
    <w:rsid w:val="00C9133B"/>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C9133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Unk25</b:Tag>
    <b:SourceType>InternetSite</b:SourceType>
    <b:Guid>{1EF3744E-58BD-45BE-B14E-A90047503B6D}</b:Guid>
    <b:Title>Advanced Metal 3D Printing Center</b:Title>
    <b:Year>2025</b:Year>
    <b:Author>
      <b:Author>
        <b:NameList>
          <b:Person>
            <b:Last>Unknown</b:Last>
          </b:Person>
        </b:NameList>
      </b:Author>
    </b:Author>
    <b:ProductionCompany>Michigan Technological University</b:ProductionCompany>
    <b:YearAccessed>2025</b:YearAccessed>
    <b:MonthAccessed>05</b:MonthAccessed>
    <b:URL>https://www.mtu.edu/metal-3d/services/orientation/methods/</b:URL>
    <b:RefOrder>1</b:RefOrder>
  </b:Source>
  <b:Source>
    <b:Tag>Unk251</b:Tag>
    <b:SourceType>InternetSite</b:SourceType>
    <b:Guid>{BC6C8393-0A50-4337-8416-9755270637A6}</b:Guid>
    <b:Author>
      <b:Author>
        <b:NameList>
          <b:Person>
            <b:Last>Unknown</b:Last>
          </b:Person>
        </b:NameList>
      </b:Author>
    </b:Author>
    <b:Title>Wire Arc Additive Manufacturing (WAAM)</b:Title>
    <b:ProductionCompany>Migal</b:ProductionCompany>
    <b:Year>2025</b:Year>
    <b:YearAccessed>2025</b:YearAccessed>
    <b:MonthAccessed>05</b:MonthAccessed>
    <b:URL>https://www.migal.co/en/waam#:~:text=Wire%20Arc%20Additive%20Manufacturing%20(WAAM)%20is%20a%20manufacturing%20process%20used,print%20or%20repair%20metal%20parts.</b:URL>
    <b:RefOrder>3</b:RefOrder>
  </b:Source>
  <b:Source>
    <b:Tag>MTo24</b:Tag>
    <b:SourceType>ConferenceProceedings</b:SourceType>
    <b:Guid>{80EB0D71-9E3E-4C29-9990-2E039C9C4036}</b:Guid>
    <b:Author>
      <b:Author>
        <b:NameList>
          <b:Person>
            <b:Last>Petkov</b:Last>
            <b:First>M.</b:First>
            <b:Middle>Tongov and V.</b:Middle>
          </b:Person>
        </b:NameList>
      </b:Author>
    </b:Author>
    <b:Title>A THERMAL MODEL FOR WIRE ARC ADDITIVE MANUFACTURING</b:Title>
    <b:Year>2024</b:Year>
    <b:City>Latvia</b:City>
    <b:LCID>en-US</b:LCID>
    <b:ConferenceName>14th International Scientific and Practical Conference</b:ConferenceName>
    <b:RefOrder>5</b:RefOrder>
  </b:Source>
  <b:Source>
    <b:Tag>OMO19</b:Tag>
    <b:SourceType>ConferenceProceedings</b:SourceType>
    <b:Guid>{07505C2B-F679-4921-AEB1-DB50CEE1E249}</b:Guid>
    <b:Title>A FINE MODIFICATION OF THE DOUBLE</b:Title>
    <b:Year>2019</b:Year>
    <b:ConferenceName>ISF – Welding and Joining Institute,</b:ConferenceName>
    <b:City>Aachen</b:City>
    <b:Author>
      <b:Author>
        <b:NameList>
          <b:Person>
            <b:Last>O. MOKROV</b:Last>
            <b:First>M.</b:First>
            <b:Middle>SIMON, A. SCHIEBAHN and U. REISGEN</b:Middle>
          </b:Person>
        </b:NameList>
      </b:Author>
    </b:Author>
    <b:RefOrder>4</b:RefOrder>
  </b:Source>
  <b:Source>
    <b:Tag>Dav21</b:Tag>
    <b:SourceType>JournalArticle</b:SourceType>
    <b:Guid>{F8B45FBB-5ED6-40E8-ADBC-454A81003C56}</b:Guid>
    <b:Author>
      <b:Author>
        <b:NameList>
          <b:Person>
            <b:Last>Svetlizky D</b:Last>
            <b:First>Das</b:First>
            <b:Middle>M, Zheng B, Vyatskikh A.L, Bose S, Bandyopadhyay A, Schoenung J.M, Lavernia E.J, Eliaz N</b:Middle>
          </b:Person>
        </b:NameList>
      </b:Author>
    </b:Author>
    <b:Title>Directed energy deposition (DED) additive manufacturing: Physical characteristics, defects, challenges and applications</b:Title>
    <b:ProductionCompany>ScienceDirect</b:ProductionCompany>
    <b:Year>2021</b:Year>
    <b:Month>11</b:Month>
    <b:Day>30</b:Day>
    <b:YearAccessed>2025</b:YearAccessed>
    <b:MonthAccessed>05</b:MonthAccessed>
    <b:URL>https://www.sciencedirect.com/science/article/abs/pii/S1369702121001139</b:URL>
    <b:JournalName>Materials Today</b:JournalName>
    <b:Pages>25</b:Pages>
    <b:Volume>49</b:Volume>
    <b:Issue>10.1016/j.mattod.2021.03.020</b:Issue>
    <b:RefOrder>2</b:RefOrder>
  </b:Source>
  <b:Source>
    <b:Tag>WSh20</b:Tag>
    <b:SourceType>ConferenceProceedings</b:SourceType>
    <b:Guid>{E6003B1D-7FC7-4960-9EA0-2D28F46ACAFC}</b:Guid>
    <b:Title>Research on virtual simulation design of ABB robot welding operation based on Robotstudio</b:Title>
    <b:Year>2020</b:Year>
    <b:Author>
      <b:Author>
        <b:NameList>
          <b:Person>
            <b:Last>Shen</b:Last>
            <b:First>W.</b:First>
          </b:Person>
        </b:NameList>
      </b:Author>
    </b:Author>
    <b:ConferenceName> 2020 IEEE International Conference on Artificial Intelligence and Computer Applications</b:ConferenceName>
    <b:City>Dalian, China</b:City>
    <b:RefOrder>6</b:RefOrder>
  </b:Source>
  <b:Source>
    <b:Tag>Ale20</b:Tag>
    <b:SourceType>ConferenceProceedings</b:SourceType>
    <b:Guid>{9F5A21CE-69E9-46A2-BBFB-45E8E7CAE923}</b:Guid>
    <b:Author>
      <b:Author>
        <b:NameList>
          <b:Person>
            <b:Last>Alexey Tolok</b:Last>
            <b:First>Aleksandr</b:First>
            <b:Middle>Plaksin</b:Middle>
          </b:Person>
        </b:NameList>
      </b:Author>
    </b:Author>
    <b:Title>Functional-Voxel Method in Problems of Geometric</b:Title>
    <b:Year>2020</b:Year>
    <b:City>Moscow</b:City>
    <b:RefOrder>8</b:RefOrder>
  </b:Source>
  <b:Source>
    <b:Tag>Rui25</b:Tag>
    <b:SourceType>JournalArticle</b:SourceType>
    <b:Guid>{6BABC0C1-6320-49B1-B275-88FEB3C9DCA9}</b:Guid>
    <b:Author>
      <b:Author>
        <b:NameList>
          <b:Person>
            <b:Last>Ruixiang Cao</b:Last>
            <b:First>Satoshi</b:First>
            <b:Middle>Yagi, Satoshi Yamamori, Jun Morimoto</b:Middle>
          </b:Person>
        </b:NameList>
      </b:Author>
    </b:Author>
    <b:Title>Printing, Poxel: Voxel Reconstruction for 3D</b:Title>
    <b:Year>2025</b:Year>
    <b:Pages>3</b:Pages>
    <b:RefOrder>7</b:RefOrder>
  </b:Source>
  <b:Source>
    <b:Tag>Eti25</b:Tag>
    <b:SourceType>Report</b:SourceType>
    <b:Guid>{04D6BCD9-7F94-4672-A997-7682A7DC03F1}</b:Guid>
    <b:Author>
      <b:Author>
        <b:NameList>
          <b:Person>
            <b:Last>Etienne Chassaing</b:Last>
            <b:First>Florent</b:First>
            <b:Middle>Forest, Olga Fink, Malcolm Mielle2</b:Middle>
          </b:Person>
        </b:NameList>
      </b:Author>
    </b:Author>
    <b:Title>Thermoxels: a voxel-based method to generate simulation-ready 3D thermal models</b:Title>
    <b:Year>2025</b:Year>
    <b:City>Lausanne</b:City>
    <b:RefOrder>9</b:RefOrder>
  </b:Source>
  <b:Source>
    <b:Tag>Fab23</b:Tag>
    <b:SourceType>JournalArticle</b:SourceType>
    <b:Guid>{4500FDFF-705F-4DCC-8C64-BCE8DD1FD16F}</b:Guid>
    <b:Author>
      <b:Author>
        <b:NameList>
          <b:Person>
            <b:Last>Fabio Parisi</b:Last>
            <b:First>Valentino</b:First>
            <b:Middle>Sangiorgio, Nicola Parisi, Agostino M. Mangini and Maria Pia Fanti, Jose M. Adam</b:Middle>
          </b:Person>
        </b:NameList>
      </b:Author>
    </b:Author>
    <b:Title>A new concept for large additive manufacturing in construction: tower crane-based 3D printing controlled by deep reinforcment learning</b:Title>
    <b:Year>2023</b:Year>
    <b:JournalName>Construciton Innovation</b:JournalName>
    <b:Pages>25</b:Pages>
    <b:Volume>24</b:Volume>
    <b:Issue>doi/10.1108/ci-10-2022-0278/</b:Issue>
    <b:RefOrder>11</b:RefOrder>
  </b:Source>
  <b:Source>
    <b:Tag>Xij24</b:Tag>
    <b:SourceType>JournalArticle</b:SourceType>
    <b:Guid>{6B5B9BDD-7382-45B6-B0B4-2523252B2267}</b:Guid>
    <b:Author>
      <b:Author>
        <b:NameList>
          <b:Person>
            <b:Last>Xijun Zhang</b:Last>
            <b:First>Dianming</b:First>
            <b:Middle>Chu, Xinyue Zhao, Chenyu Gao, Lingxiao Lu, Yan He, Wenjuan Bai</b:Middle>
          </b:Person>
        </b:NameList>
      </b:Author>
    </b:Author>
    <b:Title>Machine learning-driven 3D printing: A review</b:Title>
    <b:JournalName>Applied Materials Today</b:JournalName>
    <b:Year>2024</b:Year>
    <b:Volume>39</b:Volume>
    <b:Issue>https://doi.org/10.1016/j.apmt.2024.102306</b:Issue>
    <b:RefOrder>10</b:RefOrder>
  </b:Source>
</b:Sources>
</file>

<file path=customXml/itemProps1.xml><?xml version="1.0" encoding="utf-8"?>
<ds:datastoreItem xmlns:ds="http://schemas.openxmlformats.org/officeDocument/2006/customXml" ds:itemID="{07054461-0158-4A25-9A3D-DE1934395C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78</TotalTime>
  <Pages>27</Pages>
  <Words>6693</Words>
  <Characters>36816</Characters>
  <Application>Microsoft Office Word</Application>
  <DocSecurity>0</DocSecurity>
  <Lines>306</Lines>
  <Paragraphs>86</Paragraphs>
  <ScaleCrop>false</ScaleCrop>
  <HeadingPairs>
    <vt:vector size="6" baseType="variant">
      <vt:variant>
        <vt:lpstr>Titre</vt:lpstr>
      </vt:variant>
      <vt:variant>
        <vt:i4>1</vt:i4>
      </vt:variant>
      <vt:variant>
        <vt:lpstr>Title</vt:lpstr>
      </vt:variant>
      <vt:variant>
        <vt:i4>1</vt:i4>
      </vt:variant>
      <vt:variant>
        <vt:lpstr>Rubrik</vt:lpstr>
      </vt:variant>
      <vt:variant>
        <vt:i4>1</vt:i4>
      </vt:variant>
    </vt:vector>
  </HeadingPairs>
  <TitlesOfParts>
    <vt:vector size="3" baseType="lpstr">
      <vt:lpstr>Degree work template</vt:lpstr>
      <vt:lpstr>Degree work template</vt:lpstr>
      <vt:lpstr>Degree work template</vt:lpstr>
    </vt:vector>
  </TitlesOfParts>
  <Company>University West</Company>
  <LinksUpToDate>false</LinksUpToDate>
  <CharactersWithSpaces>43423</CharactersWithSpaces>
  <SharedDoc>false</SharedDoc>
  <HyperlinkBase>www.hv.se</HyperlinkBase>
  <HLinks>
    <vt:vector size="54" baseType="variant">
      <vt:variant>
        <vt:i4>1769521</vt:i4>
      </vt:variant>
      <vt:variant>
        <vt:i4>50</vt:i4>
      </vt:variant>
      <vt:variant>
        <vt:i4>0</vt:i4>
      </vt:variant>
      <vt:variant>
        <vt:i4>5</vt:i4>
      </vt:variant>
      <vt:variant>
        <vt:lpwstr/>
      </vt:variant>
      <vt:variant>
        <vt:lpwstr>_Toc332780887</vt:lpwstr>
      </vt:variant>
      <vt:variant>
        <vt:i4>1769521</vt:i4>
      </vt:variant>
      <vt:variant>
        <vt:i4>44</vt:i4>
      </vt:variant>
      <vt:variant>
        <vt:i4>0</vt:i4>
      </vt:variant>
      <vt:variant>
        <vt:i4>5</vt:i4>
      </vt:variant>
      <vt:variant>
        <vt:lpwstr/>
      </vt:variant>
      <vt:variant>
        <vt:lpwstr>_Toc332780886</vt:lpwstr>
      </vt:variant>
      <vt:variant>
        <vt:i4>1769521</vt:i4>
      </vt:variant>
      <vt:variant>
        <vt:i4>38</vt:i4>
      </vt:variant>
      <vt:variant>
        <vt:i4>0</vt:i4>
      </vt:variant>
      <vt:variant>
        <vt:i4>5</vt:i4>
      </vt:variant>
      <vt:variant>
        <vt:lpwstr/>
      </vt:variant>
      <vt:variant>
        <vt:lpwstr>_Toc332780885</vt:lpwstr>
      </vt:variant>
      <vt:variant>
        <vt:i4>1769521</vt:i4>
      </vt:variant>
      <vt:variant>
        <vt:i4>32</vt:i4>
      </vt:variant>
      <vt:variant>
        <vt:i4>0</vt:i4>
      </vt:variant>
      <vt:variant>
        <vt:i4>5</vt:i4>
      </vt:variant>
      <vt:variant>
        <vt:lpwstr/>
      </vt:variant>
      <vt:variant>
        <vt:lpwstr>_Toc332780884</vt:lpwstr>
      </vt:variant>
      <vt:variant>
        <vt:i4>1769521</vt:i4>
      </vt:variant>
      <vt:variant>
        <vt:i4>26</vt:i4>
      </vt:variant>
      <vt:variant>
        <vt:i4>0</vt:i4>
      </vt:variant>
      <vt:variant>
        <vt:i4>5</vt:i4>
      </vt:variant>
      <vt:variant>
        <vt:lpwstr/>
      </vt:variant>
      <vt:variant>
        <vt:lpwstr>_Toc332780883</vt:lpwstr>
      </vt:variant>
      <vt:variant>
        <vt:i4>1769521</vt:i4>
      </vt:variant>
      <vt:variant>
        <vt:i4>20</vt:i4>
      </vt:variant>
      <vt:variant>
        <vt:i4>0</vt:i4>
      </vt:variant>
      <vt:variant>
        <vt:i4>5</vt:i4>
      </vt:variant>
      <vt:variant>
        <vt:lpwstr/>
      </vt:variant>
      <vt:variant>
        <vt:lpwstr>_Toc332780882</vt:lpwstr>
      </vt:variant>
      <vt:variant>
        <vt:i4>1769521</vt:i4>
      </vt:variant>
      <vt:variant>
        <vt:i4>14</vt:i4>
      </vt:variant>
      <vt:variant>
        <vt:i4>0</vt:i4>
      </vt:variant>
      <vt:variant>
        <vt:i4>5</vt:i4>
      </vt:variant>
      <vt:variant>
        <vt:lpwstr/>
      </vt:variant>
      <vt:variant>
        <vt:lpwstr>_Toc332780881</vt:lpwstr>
      </vt:variant>
      <vt:variant>
        <vt:i4>1769521</vt:i4>
      </vt:variant>
      <vt:variant>
        <vt:i4>8</vt:i4>
      </vt:variant>
      <vt:variant>
        <vt:i4>0</vt:i4>
      </vt:variant>
      <vt:variant>
        <vt:i4>5</vt:i4>
      </vt:variant>
      <vt:variant>
        <vt:lpwstr/>
      </vt:variant>
      <vt:variant>
        <vt:lpwstr>_Toc332780880</vt:lpwstr>
      </vt:variant>
      <vt:variant>
        <vt:i4>1310769</vt:i4>
      </vt:variant>
      <vt:variant>
        <vt:i4>2</vt:i4>
      </vt:variant>
      <vt:variant>
        <vt:i4>0</vt:i4>
      </vt:variant>
      <vt:variant>
        <vt:i4>5</vt:i4>
      </vt:variant>
      <vt:variant>
        <vt:lpwstr/>
      </vt:variant>
      <vt:variant>
        <vt:lpwstr>_Toc33278087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gree work template</dc:title>
  <dc:subject>Degree Work Template for Master Thesis</dc:subject>
  <dc:creator>Fredrik Danielsson</dc:creator>
  <cp:keywords>Template, degreework, thesis</cp:keywords>
  <dc:description/>
  <cp:lastModifiedBy>Jean</cp:lastModifiedBy>
  <cp:revision>23</cp:revision>
  <cp:lastPrinted>2015-11-19T13:01:00Z</cp:lastPrinted>
  <dcterms:created xsi:type="dcterms:W3CDTF">2021-01-19T14:28:00Z</dcterms:created>
  <dcterms:modified xsi:type="dcterms:W3CDTF">2025-05-12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atus">
    <vt:lpwstr>2.10</vt:lpwstr>
  </property>
</Properties>
</file>